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3" w:name="系列二.大圆满龙钦宁提前行实修引导讲记三.轮回过患"/>
    <w:p>
      <w:pPr>
        <w:pStyle w:val="Heading1"/>
      </w:pPr>
      <w:r>
        <w:t xml:space="preserve">系列二.大圆满龙钦宁提前行实修引导讲记三.轮回过患</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实修引导之法轨—轮回过患01.docx</w:t>
              </w:r>
            </w:hyperlink>
          </w:p>
        </w:tc>
        <w:tc>
          <w:tcPr/>
          <w:p>
            <w:pPr>
              <w:pStyle w:val="Compact"/>
              <w:jc w:val="left"/>
            </w:pPr>
            <w:hyperlink r:id="rId24">
              <w:r>
                <w:rPr>
                  <w:rStyle w:val="Hyperlink"/>
                </w:rPr>
                <w:t xml:space="preserve">前行实修引导之法轨—轮回过患01.mp3</w:t>
              </w:r>
            </w:hyperlink>
          </w:p>
        </w:tc>
        <w:tc>
          <w:tcPr/>
          <w:p>
            <w:pPr>
              <w:pStyle w:val="Compact"/>
              <w:jc w:val="left"/>
            </w:pPr>
            <w:hyperlink r:id="rId25">
              <w:r>
                <w:rPr>
                  <w:rStyle w:val="Hyperlink"/>
                </w:rPr>
                <w:t xml:space="preserve">《大圆满前行引导文》讲记第165讲（前行正文第140讲—晋美朗巴尊者《实修引导之法轨》▪轮回过患01）（益西彭措上师）（2017-09-09）.mp4</w:t>
              </w:r>
            </w:hyperlink>
          </w:p>
        </w:tc>
      </w:tr>
      <w:tr>
        <w:tc>
          <w:tcPr/>
          <w:p>
            <w:pPr>
              <w:pStyle w:val="Compact"/>
              <w:jc w:val="left"/>
            </w:pPr>
            <w:r>
              <w:t xml:space="preserve">2</w:t>
            </w:r>
          </w:p>
        </w:tc>
        <w:tc>
          <w:tcPr/>
          <w:p>
            <w:pPr>
              <w:pStyle w:val="Compact"/>
              <w:jc w:val="left"/>
            </w:pPr>
            <w:hyperlink r:id="rId26">
              <w:r>
                <w:rPr>
                  <w:rStyle w:val="Hyperlink"/>
                </w:rPr>
                <w:t xml:space="preserve">前行实修引导之法轨—轮回过患02.docx</w:t>
              </w:r>
            </w:hyperlink>
          </w:p>
        </w:tc>
        <w:tc>
          <w:tcPr/>
          <w:p>
            <w:pPr>
              <w:pStyle w:val="Compact"/>
              <w:jc w:val="left"/>
            </w:pPr>
            <w:hyperlink r:id="rId27">
              <w:r>
                <w:rPr>
                  <w:rStyle w:val="Hyperlink"/>
                </w:rPr>
                <w:t xml:space="preserve">前行实修引导之法轨—轮回过患02.mp3</w:t>
              </w:r>
            </w:hyperlink>
          </w:p>
        </w:tc>
        <w:tc>
          <w:tcPr/>
          <w:p>
            <w:pPr>
              <w:pStyle w:val="Compact"/>
              <w:jc w:val="left"/>
            </w:pPr>
            <w:hyperlink r:id="rId28">
              <w:r>
                <w:rPr>
                  <w:rStyle w:val="Hyperlink"/>
                </w:rPr>
                <w:t xml:space="preserve">《大圆满前行引导文》讲记第166讲（前行正文第141讲—晋美朗巴尊者《实修引导之法轨》▪轮回过患02）（益西彭措上师）（2017-09-10）.mp4</w:t>
              </w:r>
            </w:hyperlink>
          </w:p>
        </w:tc>
      </w:tr>
      <w:tr>
        <w:tc>
          <w:tcPr/>
          <w:p>
            <w:pPr>
              <w:pStyle w:val="Compact"/>
              <w:jc w:val="left"/>
            </w:pPr>
            <w:r>
              <w:t xml:space="preserve">3</w:t>
            </w:r>
          </w:p>
        </w:tc>
        <w:tc>
          <w:tcPr/>
          <w:p>
            <w:pPr>
              <w:pStyle w:val="Compact"/>
              <w:jc w:val="left"/>
            </w:pPr>
            <w:hyperlink r:id="rId29">
              <w:r>
                <w:rPr>
                  <w:rStyle w:val="Hyperlink"/>
                </w:rPr>
                <w:t xml:space="preserve">前行实修引导之法轨—轮回过患03.docx</w:t>
              </w:r>
            </w:hyperlink>
          </w:p>
        </w:tc>
        <w:tc>
          <w:tcPr/>
          <w:p>
            <w:pPr>
              <w:pStyle w:val="Compact"/>
              <w:jc w:val="left"/>
            </w:pPr>
            <w:hyperlink r:id="rId30">
              <w:r>
                <w:rPr>
                  <w:rStyle w:val="Hyperlink"/>
                </w:rPr>
                <w:t xml:space="preserve">前行实修引导之法轨—轮回过患03.mp3</w:t>
              </w:r>
            </w:hyperlink>
          </w:p>
        </w:tc>
        <w:tc>
          <w:tcPr/>
          <w:p>
            <w:pPr>
              <w:pStyle w:val="Compact"/>
              <w:jc w:val="left"/>
            </w:pPr>
            <w:hyperlink r:id="rId31">
              <w:r>
                <w:rPr>
                  <w:rStyle w:val="Hyperlink"/>
                </w:rPr>
                <w:t xml:space="preserve">《大圆满前行引导文》讲记第167讲（前行正文第142讲—晋美朗巴尊者《实修引导之法轨》▪轮回过患03）（益西彭措上师）（2017-09-16）.mp4</w:t>
              </w:r>
            </w:hyperlink>
          </w:p>
        </w:tc>
      </w:tr>
      <w:tr>
        <w:tc>
          <w:tcPr/>
          <w:p>
            <w:pPr>
              <w:pStyle w:val="Compact"/>
              <w:jc w:val="left"/>
            </w:pPr>
            <w:r>
              <w:t xml:space="preserve">4</w:t>
            </w:r>
          </w:p>
        </w:tc>
        <w:tc>
          <w:tcPr/>
          <w:p>
            <w:pPr>
              <w:pStyle w:val="Compact"/>
              <w:jc w:val="left"/>
            </w:pPr>
            <w:hyperlink r:id="rId32">
              <w:r>
                <w:rPr>
                  <w:rStyle w:val="Hyperlink"/>
                </w:rPr>
                <w:t xml:space="preserve">前行实修引导之法轨—轮回过患04.docx</w:t>
              </w:r>
            </w:hyperlink>
          </w:p>
        </w:tc>
        <w:tc>
          <w:tcPr/>
          <w:p>
            <w:pPr>
              <w:pStyle w:val="Compact"/>
              <w:jc w:val="left"/>
            </w:pPr>
            <w:hyperlink r:id="rId33">
              <w:r>
                <w:rPr>
                  <w:rStyle w:val="Hyperlink"/>
                </w:rPr>
                <w:t xml:space="preserve">前行实修引导之法轨—轮回过患04.mp3</w:t>
              </w:r>
            </w:hyperlink>
          </w:p>
        </w:tc>
        <w:tc>
          <w:tcPr/>
          <w:p>
            <w:pPr>
              <w:pStyle w:val="Compact"/>
              <w:jc w:val="left"/>
            </w:pPr>
            <w:hyperlink r:id="rId34">
              <w:r>
                <w:rPr>
                  <w:rStyle w:val="Hyperlink"/>
                </w:rPr>
                <w:t xml:space="preserve">《大圆满前行引导文》讲记第168讲（前行正文第143讲—晋美朗巴尊者《实修引导之法轨》▪轮回过患04）（益西彭措上师）（2017-09-17）.mp4</w:t>
              </w:r>
            </w:hyperlink>
          </w:p>
        </w:tc>
      </w:tr>
      <w:tr>
        <w:tc>
          <w:tcPr/>
          <w:p>
            <w:pPr>
              <w:pStyle w:val="Compact"/>
              <w:jc w:val="left"/>
            </w:pPr>
            <w:r>
              <w:t xml:space="preserve">5</w:t>
            </w:r>
          </w:p>
        </w:tc>
        <w:tc>
          <w:tcPr/>
          <w:p>
            <w:pPr>
              <w:pStyle w:val="Compact"/>
              <w:jc w:val="left"/>
            </w:pPr>
            <w:hyperlink r:id="rId35">
              <w:r>
                <w:rPr>
                  <w:rStyle w:val="Hyperlink"/>
                </w:rPr>
                <w:t xml:space="preserve">前行实修引导之法轨—轮回过患05.docx</w:t>
              </w:r>
            </w:hyperlink>
          </w:p>
        </w:tc>
        <w:tc>
          <w:tcPr/>
          <w:p>
            <w:pPr>
              <w:pStyle w:val="Compact"/>
              <w:jc w:val="left"/>
            </w:pPr>
            <w:hyperlink r:id="rId36">
              <w:r>
                <w:rPr>
                  <w:rStyle w:val="Hyperlink"/>
                </w:rPr>
                <w:t xml:space="preserve">前行实修引导之法轨—轮回过患05.mp3</w:t>
              </w:r>
            </w:hyperlink>
          </w:p>
        </w:tc>
        <w:tc>
          <w:tcPr/>
          <w:p>
            <w:pPr>
              <w:pStyle w:val="Compact"/>
              <w:jc w:val="left"/>
            </w:pPr>
            <w:hyperlink r:id="rId37">
              <w:r>
                <w:rPr>
                  <w:rStyle w:val="Hyperlink"/>
                </w:rPr>
                <w:t xml:space="preserve">《大圆满前行引导文》讲记第169讲（前行正文第144讲—晋美朗巴尊者《实修引导之法轨》▪轮回过患05）（益西彭措上师）（2017-09-23）.mp4</w:t>
              </w:r>
            </w:hyperlink>
          </w:p>
        </w:tc>
      </w:tr>
      <w:tr>
        <w:tc>
          <w:tcPr/>
          <w:p>
            <w:pPr>
              <w:pStyle w:val="Compact"/>
              <w:jc w:val="left"/>
            </w:pPr>
            <w:r>
              <w:t xml:space="preserve">6</w:t>
            </w:r>
          </w:p>
        </w:tc>
        <w:tc>
          <w:tcPr/>
          <w:p>
            <w:pPr>
              <w:pStyle w:val="Compact"/>
              <w:jc w:val="left"/>
            </w:pPr>
            <w:hyperlink r:id="rId38">
              <w:r>
                <w:rPr>
                  <w:rStyle w:val="Hyperlink"/>
                </w:rPr>
                <w:t xml:space="preserve">前行实修引导之法轨—轮回过患06.docx</w:t>
              </w:r>
            </w:hyperlink>
          </w:p>
        </w:tc>
        <w:tc>
          <w:tcPr/>
          <w:p>
            <w:pPr>
              <w:pStyle w:val="Compact"/>
              <w:jc w:val="left"/>
            </w:pPr>
            <w:hyperlink r:id="rId39">
              <w:r>
                <w:rPr>
                  <w:rStyle w:val="Hyperlink"/>
                </w:rPr>
                <w:t xml:space="preserve">前行实修引导之法轨—轮回过患06.mp3</w:t>
              </w:r>
            </w:hyperlink>
          </w:p>
        </w:tc>
        <w:tc>
          <w:tcPr/>
          <w:p>
            <w:pPr>
              <w:pStyle w:val="Compact"/>
              <w:jc w:val="left"/>
            </w:pPr>
            <w:hyperlink r:id="rId40">
              <w:r>
                <w:rPr>
                  <w:rStyle w:val="Hyperlink"/>
                </w:rPr>
                <w:t xml:space="preserve">《大圆满前行引导文》讲记第170讲（前行正文第145讲—晋美朗巴尊者《实修引导之法轨》▪轮回过患06）（益西彭措上师）（2017-10-01）.mp4</w:t>
              </w:r>
            </w:hyperlink>
          </w:p>
        </w:tc>
      </w:tr>
      <w:tr>
        <w:tc>
          <w:tcPr/>
          <w:p>
            <w:pPr>
              <w:pStyle w:val="Compact"/>
              <w:jc w:val="left"/>
            </w:pPr>
            <w:r>
              <w:t xml:space="preserve">7</w:t>
            </w:r>
          </w:p>
        </w:tc>
        <w:tc>
          <w:tcPr/>
          <w:p>
            <w:pPr>
              <w:pStyle w:val="Compact"/>
              <w:jc w:val="left"/>
            </w:pPr>
            <w:hyperlink r:id="rId41">
              <w:r>
                <w:rPr>
                  <w:rStyle w:val="Hyperlink"/>
                </w:rPr>
                <w:t xml:space="preserve">前行实修引导之法轨—轮回过患07.docx</w:t>
              </w:r>
            </w:hyperlink>
          </w:p>
        </w:tc>
        <w:tc>
          <w:tcPr/>
          <w:p>
            <w:pPr>
              <w:pStyle w:val="Compact"/>
              <w:jc w:val="left"/>
            </w:pPr>
            <w:hyperlink r:id="rId42">
              <w:r>
                <w:rPr>
                  <w:rStyle w:val="Hyperlink"/>
                </w:rPr>
                <w:t xml:space="preserve">前行实修引导之法轨—轮回过患07.mp3</w:t>
              </w:r>
            </w:hyperlink>
          </w:p>
        </w:tc>
        <w:tc>
          <w:tcPr/>
          <w:p>
            <w:pPr>
              <w:pStyle w:val="Compact"/>
              <w:jc w:val="left"/>
            </w:pPr>
            <w:hyperlink r:id="rId43">
              <w:r>
                <w:rPr>
                  <w:rStyle w:val="Hyperlink"/>
                </w:rPr>
                <w:t xml:space="preserve">《大圆满前行引导文》讲记第171讲（前行正文第146讲—晋美朗巴尊者《实修引导之法轨》▪轮回过患07）（益西彭措上师）（2017-10-07）.mp4</w:t>
              </w:r>
            </w:hyperlink>
          </w:p>
        </w:tc>
      </w:tr>
      <w:tr>
        <w:tc>
          <w:tcPr/>
          <w:p>
            <w:pPr>
              <w:pStyle w:val="Compact"/>
              <w:jc w:val="left"/>
            </w:pPr>
            <w:r>
              <w:t xml:space="preserve">8</w:t>
            </w:r>
          </w:p>
        </w:tc>
        <w:tc>
          <w:tcPr/>
          <w:p>
            <w:pPr>
              <w:pStyle w:val="Compact"/>
              <w:jc w:val="left"/>
            </w:pPr>
            <w:hyperlink r:id="rId44">
              <w:r>
                <w:rPr>
                  <w:rStyle w:val="Hyperlink"/>
                </w:rPr>
                <w:t xml:space="preserve">前行实修引导之法轨—轮回过患08.docx</w:t>
              </w:r>
            </w:hyperlink>
          </w:p>
        </w:tc>
        <w:tc>
          <w:tcPr/>
          <w:p>
            <w:pPr>
              <w:pStyle w:val="Compact"/>
              <w:jc w:val="left"/>
            </w:pPr>
            <w:hyperlink r:id="rId45">
              <w:r>
                <w:rPr>
                  <w:rStyle w:val="Hyperlink"/>
                </w:rPr>
                <w:t xml:space="preserve">前行实修引导之法轨—轮回过患08.mp3</w:t>
              </w:r>
            </w:hyperlink>
          </w:p>
        </w:tc>
        <w:tc>
          <w:tcPr/>
          <w:p>
            <w:pPr>
              <w:pStyle w:val="Compact"/>
              <w:jc w:val="left"/>
            </w:pPr>
            <w:hyperlink r:id="rId46">
              <w:r>
                <w:rPr>
                  <w:rStyle w:val="Hyperlink"/>
                </w:rPr>
                <w:t xml:space="preserve">《大圆满前行引导文》讲记第172讲（前行正文第147讲—晋美朗巴尊者《实修引导之法轨》▪轮回过患08）（益西彭措上师）.mp4</w:t>
              </w:r>
            </w:hyperlink>
          </w:p>
        </w:tc>
      </w:tr>
      <w:tr>
        <w:tc>
          <w:tcPr/>
          <w:p>
            <w:pPr>
              <w:pStyle w:val="Compact"/>
              <w:jc w:val="left"/>
            </w:pPr>
            <w:r>
              <w:t xml:space="preserve">9</w:t>
            </w:r>
          </w:p>
        </w:tc>
        <w:tc>
          <w:tcPr/>
          <w:p>
            <w:pPr>
              <w:pStyle w:val="Compact"/>
              <w:jc w:val="left"/>
            </w:pPr>
            <w:hyperlink r:id="rId47">
              <w:r>
                <w:rPr>
                  <w:rStyle w:val="Hyperlink"/>
                </w:rPr>
                <w:t xml:space="preserve">前行实修引导之法轨—轮回过患09.docx</w:t>
              </w:r>
            </w:hyperlink>
          </w:p>
        </w:tc>
        <w:tc>
          <w:tcPr/>
          <w:p>
            <w:pPr>
              <w:pStyle w:val="Compact"/>
              <w:jc w:val="left"/>
            </w:pPr>
            <w:hyperlink r:id="rId48">
              <w:r>
                <w:rPr>
                  <w:rStyle w:val="Hyperlink"/>
                </w:rPr>
                <w:t xml:space="preserve">前行实修引导之法轨—轮回过患09.mp3</w:t>
              </w:r>
            </w:hyperlink>
          </w:p>
        </w:tc>
        <w:tc>
          <w:tcPr/>
          <w:p>
            <w:pPr>
              <w:pStyle w:val="Compact"/>
              <w:jc w:val="left"/>
            </w:pPr>
            <w:hyperlink r:id="rId49">
              <w:r>
                <w:rPr>
                  <w:rStyle w:val="Hyperlink"/>
                </w:rPr>
                <w:t xml:space="preserve">《大圆满前行引导文》讲记第173讲（前行正文第148讲—晋美朗巴尊者《实修引导之法轨》▪轮回过患09）（益西彭措上师）（2017-10-18）.mp4</w:t>
              </w:r>
            </w:hyperlink>
          </w:p>
        </w:tc>
      </w:tr>
      <w:tr>
        <w:tc>
          <w:tcPr/>
          <w:p>
            <w:pPr>
              <w:pStyle w:val="Compact"/>
              <w:jc w:val="left"/>
            </w:pPr>
            <w:r>
              <w:t xml:space="preserve">10</w:t>
            </w:r>
          </w:p>
        </w:tc>
        <w:tc>
          <w:tcPr/>
          <w:p>
            <w:pPr>
              <w:pStyle w:val="Compact"/>
              <w:jc w:val="left"/>
            </w:pPr>
            <w:hyperlink r:id="rId50">
              <w:r>
                <w:rPr>
                  <w:rStyle w:val="Hyperlink"/>
                </w:rPr>
                <w:t xml:space="preserve">前行实修引导之法轨—轮回过患10.docx</w:t>
              </w:r>
            </w:hyperlink>
          </w:p>
        </w:tc>
        <w:tc>
          <w:tcPr/>
          <w:p>
            <w:pPr>
              <w:pStyle w:val="Compact"/>
              <w:jc w:val="left"/>
            </w:pPr>
            <w:hyperlink r:id="rId51">
              <w:r>
                <w:rPr>
                  <w:rStyle w:val="Hyperlink"/>
                </w:rPr>
                <w:t xml:space="preserve">前行实修引导之法轨—轮回过患10.mp3</w:t>
              </w:r>
            </w:hyperlink>
          </w:p>
        </w:tc>
        <w:tc>
          <w:tcPr/>
          <w:p>
            <w:pPr>
              <w:pStyle w:val="Compact"/>
              <w:jc w:val="left"/>
            </w:pPr>
            <w:hyperlink r:id="rId52">
              <w:r>
                <w:rPr>
                  <w:rStyle w:val="Hyperlink"/>
                </w:rPr>
                <w:t xml:space="preserve">《大圆满前行引导文》讲记第174讲（前行正文第149讲—晋美朗巴尊者《实修引导之法轨》▪轮回过患10）（益西彭措上师）（2017-11-25）.mp4</w:t>
              </w:r>
            </w:hyperlink>
          </w:p>
        </w:tc>
      </w:tr>
      <w:tr>
        <w:tc>
          <w:tcPr/>
          <w:p>
            <w:pPr>
              <w:pStyle w:val="Compact"/>
              <w:jc w:val="left"/>
            </w:pPr>
            <w:r>
              <w:t xml:space="preserve">11</w:t>
            </w:r>
          </w:p>
        </w:tc>
        <w:tc>
          <w:tcPr/>
          <w:p>
            <w:pPr>
              <w:pStyle w:val="Compact"/>
              <w:jc w:val="left"/>
            </w:pPr>
            <w:hyperlink r:id="rId53">
              <w:r>
                <w:rPr>
                  <w:rStyle w:val="Hyperlink"/>
                </w:rPr>
                <w:t xml:space="preserve">前行实修引导之法轨—轮回过患11.docx</w:t>
              </w:r>
            </w:hyperlink>
          </w:p>
        </w:tc>
        <w:tc>
          <w:tcPr/>
          <w:p>
            <w:pPr>
              <w:pStyle w:val="Compact"/>
              <w:jc w:val="left"/>
            </w:pPr>
            <w:hyperlink r:id="rId54">
              <w:r>
                <w:rPr>
                  <w:rStyle w:val="Hyperlink"/>
                </w:rPr>
                <w:t xml:space="preserve">前行实修引导之法轨—轮回过患11.mp3</w:t>
              </w:r>
            </w:hyperlink>
          </w:p>
        </w:tc>
        <w:tc>
          <w:tcPr/>
          <w:p>
            <w:pPr>
              <w:pStyle w:val="Compact"/>
              <w:jc w:val="left"/>
            </w:pPr>
            <w:hyperlink r:id="rId55">
              <w:r>
                <w:rPr>
                  <w:rStyle w:val="Hyperlink"/>
                </w:rPr>
                <w:t xml:space="preserve">《大圆满前行引导文》讲记第175讲（前行正文第150讲—晋美朗巴尊者《实修引导之法轨》▪轮回过患11）（益西彭措上师）（2017-12-02）.mp4</w:t>
              </w:r>
            </w:hyperlink>
          </w:p>
        </w:tc>
      </w:tr>
      <w:tr>
        <w:tc>
          <w:tcPr/>
          <w:p>
            <w:pPr>
              <w:pStyle w:val="Compact"/>
              <w:jc w:val="left"/>
            </w:pPr>
            <w:r>
              <w:t xml:space="preserve">12</w:t>
            </w:r>
          </w:p>
        </w:tc>
        <w:tc>
          <w:tcPr/>
          <w:p>
            <w:pPr>
              <w:pStyle w:val="Compact"/>
              <w:jc w:val="left"/>
            </w:pPr>
            <w:hyperlink r:id="rId56">
              <w:r>
                <w:rPr>
                  <w:rStyle w:val="Hyperlink"/>
                </w:rPr>
                <w:t xml:space="preserve">前行实修引导之法轨—轮回过患12.docx</w:t>
              </w:r>
            </w:hyperlink>
          </w:p>
        </w:tc>
        <w:tc>
          <w:tcPr/>
          <w:p>
            <w:pPr>
              <w:pStyle w:val="Compact"/>
              <w:jc w:val="left"/>
            </w:pPr>
            <w:hyperlink r:id="rId57">
              <w:r>
                <w:rPr>
                  <w:rStyle w:val="Hyperlink"/>
                </w:rPr>
                <w:t xml:space="preserve">前行实修引导之法轨—轮回过患12.mp3</w:t>
              </w:r>
            </w:hyperlink>
          </w:p>
        </w:tc>
        <w:tc>
          <w:tcPr/>
          <w:p>
            <w:pPr>
              <w:pStyle w:val="Compact"/>
              <w:jc w:val="left"/>
            </w:pPr>
            <w:hyperlink r:id="rId58">
              <w:r>
                <w:rPr>
                  <w:rStyle w:val="Hyperlink"/>
                </w:rPr>
                <w:t xml:space="preserve">《大圆满前行引导文》讲记第176讲（前行正文第151讲—晋美朗巴尊者《实修引导之法轨》▪轮回过患12）（益西彭措上师）（2017-12-09）.mp4</w:t>
              </w:r>
            </w:hyperlink>
          </w:p>
        </w:tc>
      </w:tr>
      <w:tr>
        <w:tc>
          <w:tcPr/>
          <w:p>
            <w:pPr>
              <w:pStyle w:val="Compact"/>
              <w:jc w:val="left"/>
            </w:pPr>
            <w:r>
              <w:t xml:space="preserve">13</w:t>
            </w:r>
          </w:p>
        </w:tc>
        <w:tc>
          <w:tcPr/>
          <w:p>
            <w:pPr>
              <w:pStyle w:val="Compact"/>
              <w:jc w:val="left"/>
            </w:pPr>
            <w:hyperlink r:id="rId59">
              <w:r>
                <w:rPr>
                  <w:rStyle w:val="Hyperlink"/>
                </w:rPr>
                <w:t xml:space="preserve">前行实修引导之法轨—轮回过患13.docx</w:t>
              </w:r>
            </w:hyperlink>
          </w:p>
        </w:tc>
        <w:tc>
          <w:tcPr/>
          <w:p>
            <w:pPr>
              <w:pStyle w:val="Compact"/>
              <w:jc w:val="left"/>
            </w:pPr>
            <w:hyperlink r:id="rId60">
              <w:r>
                <w:rPr>
                  <w:rStyle w:val="Hyperlink"/>
                </w:rPr>
                <w:t xml:space="preserve">前行实修引导之法轨—轮回过患13.mp3</w:t>
              </w:r>
            </w:hyperlink>
          </w:p>
        </w:tc>
        <w:tc>
          <w:tcPr/>
          <w:p>
            <w:pPr>
              <w:pStyle w:val="Compact"/>
              <w:jc w:val="left"/>
            </w:pPr>
            <w:hyperlink r:id="rId61">
              <w:r>
                <w:rPr>
                  <w:rStyle w:val="Hyperlink"/>
                </w:rPr>
                <w:t xml:space="preserve">《大圆满前行引导文》讲记第177讲（前行正文第152讲—晋美朗巴尊者《实修引导之法轨》▪轮回过患13）（益西彭措上师）.mp4</w:t>
              </w:r>
            </w:hyperlink>
          </w:p>
        </w:tc>
      </w:tr>
      <w:tr>
        <w:tc>
          <w:tcPr/>
          <w:p>
            <w:pPr>
              <w:pStyle w:val="Compact"/>
              <w:jc w:val="left"/>
            </w:pPr>
            <w:r>
              <w:t xml:space="preserve">14</w:t>
            </w:r>
          </w:p>
        </w:tc>
        <w:tc>
          <w:tcPr/>
          <w:p>
            <w:pPr>
              <w:pStyle w:val="Compact"/>
              <w:jc w:val="left"/>
            </w:pPr>
            <w:hyperlink r:id="rId62">
              <w:r>
                <w:rPr>
                  <w:rStyle w:val="Hyperlink"/>
                </w:rPr>
                <w:t xml:space="preserve">前行实修引导之法轨—轮回过患14.docx</w:t>
              </w:r>
            </w:hyperlink>
          </w:p>
        </w:tc>
        <w:tc>
          <w:tcPr/>
          <w:p>
            <w:pPr>
              <w:pStyle w:val="Compact"/>
              <w:jc w:val="left"/>
            </w:pPr>
            <w:hyperlink r:id="rId63">
              <w:r>
                <w:rPr>
                  <w:rStyle w:val="Hyperlink"/>
                </w:rPr>
                <w:t xml:space="preserve">前行实修引导之法轨—轮回过患14.mp3</w:t>
              </w:r>
            </w:hyperlink>
          </w:p>
        </w:tc>
        <w:tc>
          <w:tcPr/>
          <w:p>
            <w:pPr>
              <w:pStyle w:val="Compact"/>
              <w:jc w:val="left"/>
            </w:pPr>
            <w:hyperlink r:id="rId64">
              <w:r>
                <w:rPr>
                  <w:rStyle w:val="Hyperlink"/>
                </w:rPr>
                <w:t xml:space="preserve">《大圆满前行引导文》讲记第178讲（前行正文第153讲—晋美朗巴尊者《实修引导之法轨》▪轮回过患14）（益西彭措上师）.mp4</w:t>
              </w:r>
            </w:hyperlink>
          </w:p>
        </w:tc>
      </w:tr>
      <w:tr>
        <w:tc>
          <w:tcPr/>
          <w:p>
            <w:pPr>
              <w:pStyle w:val="Compact"/>
              <w:jc w:val="left"/>
            </w:pPr>
            <w:r>
              <w:t xml:space="preserve">15</w:t>
            </w:r>
          </w:p>
        </w:tc>
        <w:tc>
          <w:tcPr/>
          <w:p>
            <w:pPr>
              <w:pStyle w:val="Compact"/>
              <w:jc w:val="left"/>
            </w:pPr>
            <w:hyperlink r:id="rId65">
              <w:r>
                <w:rPr>
                  <w:rStyle w:val="Hyperlink"/>
                </w:rPr>
                <w:t xml:space="preserve">前行实修引导之法轨—轮回过患15.docx</w:t>
              </w:r>
            </w:hyperlink>
          </w:p>
        </w:tc>
        <w:tc>
          <w:tcPr/>
          <w:p>
            <w:pPr>
              <w:pStyle w:val="Compact"/>
              <w:jc w:val="left"/>
            </w:pPr>
            <w:hyperlink r:id="rId66">
              <w:r>
                <w:rPr>
                  <w:rStyle w:val="Hyperlink"/>
                </w:rPr>
                <w:t xml:space="preserve">前行实修引导之法轨—轮回过患15.mp3</w:t>
              </w:r>
            </w:hyperlink>
          </w:p>
        </w:tc>
        <w:tc>
          <w:tcPr/>
          <w:p>
            <w:pPr>
              <w:pStyle w:val="Compact"/>
              <w:jc w:val="left"/>
            </w:pPr>
            <w:hyperlink r:id="rId67">
              <w:r>
                <w:rPr>
                  <w:rStyle w:val="Hyperlink"/>
                </w:rPr>
                <w:t xml:space="preserve">《大圆满前行引导文》讲记第179讲（前行正文第154讲—晋美朗巴尊者《实修引导之法轨》▪轮回过患15）（益西彭措上师）（2017-12-23）.mp4</w:t>
              </w:r>
            </w:hyperlink>
          </w:p>
        </w:tc>
      </w:tr>
      <w:tr>
        <w:tc>
          <w:tcPr/>
          <w:p>
            <w:pPr>
              <w:pStyle w:val="Compact"/>
              <w:jc w:val="left"/>
            </w:pPr>
            <w:r>
              <w:t xml:space="preserve">16</w:t>
            </w:r>
          </w:p>
        </w:tc>
        <w:tc>
          <w:tcPr/>
          <w:p>
            <w:pPr>
              <w:pStyle w:val="Compact"/>
              <w:jc w:val="left"/>
            </w:pPr>
            <w:hyperlink r:id="rId68">
              <w:r>
                <w:rPr>
                  <w:rStyle w:val="Hyperlink"/>
                </w:rPr>
                <w:t xml:space="preserve">前行实修引导之法轨—轮回过患16.docx</w:t>
              </w:r>
            </w:hyperlink>
          </w:p>
        </w:tc>
        <w:tc>
          <w:tcPr/>
          <w:p>
            <w:pPr>
              <w:pStyle w:val="Compact"/>
              <w:jc w:val="left"/>
            </w:pPr>
            <w:hyperlink r:id="rId69">
              <w:r>
                <w:rPr>
                  <w:rStyle w:val="Hyperlink"/>
                </w:rPr>
                <w:t xml:space="preserve">前行实修引导之法轨—轮回过患16.mp3</w:t>
              </w:r>
            </w:hyperlink>
          </w:p>
        </w:tc>
        <w:tc>
          <w:tcPr/>
          <w:p>
            <w:pPr>
              <w:pStyle w:val="Compact"/>
              <w:jc w:val="left"/>
            </w:pPr>
            <w:hyperlink r:id="rId70">
              <w:r>
                <w:rPr>
                  <w:rStyle w:val="Hyperlink"/>
                </w:rPr>
                <w:t xml:space="preserve">《大圆满前行引导文》讲记第180讲（前行正文第155讲—晋美朗巴尊者《实修引导之法轨》▪轮回过患16）（益西彭措上师）（2017-12-30）.mp4</w:t>
              </w:r>
            </w:hyperlink>
          </w:p>
        </w:tc>
      </w:tr>
      <w:tr>
        <w:tc>
          <w:tcPr/>
          <w:p>
            <w:pPr>
              <w:pStyle w:val="Compact"/>
              <w:jc w:val="left"/>
            </w:pPr>
            <w:r>
              <w:t xml:space="preserve">17</w:t>
            </w:r>
          </w:p>
        </w:tc>
        <w:tc>
          <w:tcPr/>
          <w:p>
            <w:pPr>
              <w:pStyle w:val="Compact"/>
              <w:jc w:val="left"/>
            </w:pPr>
            <w:hyperlink r:id="rId71">
              <w:r>
                <w:rPr>
                  <w:rStyle w:val="Hyperlink"/>
                </w:rPr>
                <w:t xml:space="preserve">前行实修引导之法轨—轮回过患17.docx</w:t>
              </w:r>
            </w:hyperlink>
          </w:p>
        </w:tc>
        <w:tc>
          <w:tcPr/>
          <w:p>
            <w:pPr>
              <w:pStyle w:val="Compact"/>
              <w:jc w:val="left"/>
            </w:pPr>
            <w:hyperlink r:id="rId72">
              <w:r>
                <w:rPr>
                  <w:rStyle w:val="Hyperlink"/>
                </w:rPr>
                <w:t xml:space="preserve">前行实修引导之法轨—轮回过患17.mp3</w:t>
              </w:r>
            </w:hyperlink>
          </w:p>
        </w:tc>
        <w:tc>
          <w:tcPr/>
          <w:p>
            <w:pPr>
              <w:pStyle w:val="Compact"/>
              <w:jc w:val="left"/>
            </w:pPr>
            <w:hyperlink r:id="rId73">
              <w:r>
                <w:rPr>
                  <w:rStyle w:val="Hyperlink"/>
                </w:rPr>
                <w:t xml:space="preserve">《大圆满前行引导文》讲记第181讲（前行正文第156讲—晋美朗巴尊者《实修引导之法轨》▪轮回过患17）（益西彭措上师）（2018-01-06）.mp4</w:t>
              </w:r>
            </w:hyperlink>
          </w:p>
        </w:tc>
      </w:tr>
      <w:tr>
        <w:tc>
          <w:tcPr/>
          <w:p>
            <w:pPr>
              <w:pStyle w:val="Compact"/>
              <w:jc w:val="left"/>
            </w:pPr>
            <w:r>
              <w:t xml:space="preserve">18</w:t>
            </w:r>
          </w:p>
        </w:tc>
        <w:tc>
          <w:tcPr/>
          <w:p>
            <w:pPr>
              <w:pStyle w:val="Compact"/>
              <w:jc w:val="left"/>
            </w:pPr>
            <w:hyperlink r:id="rId74">
              <w:r>
                <w:rPr>
                  <w:rStyle w:val="Hyperlink"/>
                </w:rPr>
                <w:t xml:space="preserve">前行实修引导之法轨—轮回过患18.docx</w:t>
              </w:r>
            </w:hyperlink>
          </w:p>
        </w:tc>
        <w:tc>
          <w:tcPr/>
          <w:p>
            <w:pPr>
              <w:pStyle w:val="Compact"/>
              <w:jc w:val="left"/>
            </w:pPr>
            <w:hyperlink r:id="rId75">
              <w:r>
                <w:rPr>
                  <w:rStyle w:val="Hyperlink"/>
                </w:rPr>
                <w:t xml:space="preserve">前行实修引导之法轨—轮回过患18.mp3</w:t>
              </w:r>
            </w:hyperlink>
          </w:p>
        </w:tc>
        <w:tc>
          <w:tcPr/>
          <w:p>
            <w:pPr>
              <w:pStyle w:val="Compact"/>
              <w:jc w:val="left"/>
            </w:pPr>
            <w:hyperlink r:id="rId76">
              <w:r>
                <w:rPr>
                  <w:rStyle w:val="Hyperlink"/>
                </w:rPr>
                <w:t xml:space="preserve">《大圆满前行引导文》讲记第182讲（前行正文第157讲—晋美朗巴尊者《实修引导之法轨》▪轮回过患18）（益西彭措上师）（2018-01-13）.mp4</w:t>
              </w:r>
            </w:hyperlink>
          </w:p>
        </w:tc>
      </w:tr>
    </w:tbl>
    <w:p>
      <w:r>
        <w:pict>
          <v:rect style="width:0;height:1.5pt" o:hralign="center" o:hrstd="t" o:hr="t"/>
        </w:pict>
      </w:r>
    </w:p>
    <w:bookmarkStart w:id="103" w:name="section"/>
    <w:p>
      <w:pPr>
        <w:pStyle w:val="Heading2"/>
      </w:pPr>
      <w:r>
        <w:t xml:space="preserve">01</w:t>
      </w:r>
    </w:p>
    <w:p>
      <w:pPr>
        <w:pStyle w:val="FirstParagraph"/>
      </w:pPr>
      <w:bookmarkStart w:id="77" w:name="Xb6453892473a467d07372d45eb05abc2031647a"/>
      <w:r>
        <w:t xml:space="preserve">[4]</w:t>
      </w:r>
      <w:bookmarkEnd w:id="77"/>
      <w:r>
        <w:t xml:space="preserve"> </w:t>
      </w:r>
      <w:r>
        <w:t xml:space="preserve">思维无常，知道人生在世石火电光，转眼就到了后世，因此应该把重点放在来世的前途上，这样会退掉现世心。也就是，仅有的一期暇满人身这么宝贵，专用来求取现世利益如扬空谷般，得不到任何坚实，死时才发现一切无义。看到这里就很明白，今生要为长远的后世着想，到此为止就可以退掉现世心。</w:t>
      </w:r>
    </w:p>
    <w:p>
      <w:pPr>
        <w:pStyle w:val="BodyText"/>
      </w:pPr>
      <w:bookmarkStart w:id="78" w:name="Xc3478d69a3c81fa62e60f5c3696165a4e5e6ac4"/>
      <w:r>
        <w:t xml:space="preserve">[5]</w:t>
      </w:r>
      <w:bookmarkEnd w:id="78"/>
      <w:r>
        <w:t xml:space="preserve"> </w:t>
      </w:r>
      <w:r>
        <w:t xml:space="preserve">进一步的修心是要退来世心。要把眼光放长，看自己未来将走向何方？应当知道，在修解脱道之前，无论如何都是在轮回范畴里转。轮回又如何呢？我们要根据过往的经历了解未来的状况，鉴往知来，这才是智者的做法。也就是好好看一看自身正处在哪里，正遭受着什么，有实义可得吗？如果不换一种方式，未来将继续重复过往的命运；如果换一种方式，那将和以往完全不同。因此，这里要抉择往后的状况，要看后有的事。最终会发现，这叫“轮回”，里面充满过患。因此采取退回的态度，不再往里钻，不再落到为求取生死中的圆满而起惑造业的缘起范畴里。这时才能抽身退回，从而决定自己一生的路是求解脱，轮回不是希求处，而是要从中脱离。由此将退掉来世心，发展出求解脱心。</w:t>
      </w:r>
    </w:p>
    <w:bookmarkStart w:id="102" w:name="第三思维轮回过患分二一总思维二别别思维"/>
    <w:p>
      <w:pPr>
        <w:pStyle w:val="Heading3"/>
      </w:pPr>
      <w:r>
        <w:t xml:space="preserve">第三、思维轮回过患分二：一、总思维；二、别别思维。</w:t>
      </w:r>
    </w:p>
    <w:p>
      <w:pPr>
        <w:pStyle w:val="FirstParagraph"/>
      </w:pPr>
      <w:bookmarkStart w:id="79" w:name="X1dfd96eea8cc2b62785275bca38ac261256e278"/>
      <w:r>
        <w:t xml:space="preserve">[6]</w:t>
      </w:r>
      <w:bookmarkEnd w:id="79"/>
      <w:r>
        <w:t xml:space="preserve"> </w:t>
      </w:r>
      <w:r>
        <w:t xml:space="preserve">“</w:t>
      </w:r>
      <w:r>
        <w:t xml:space="preserve">轮回</w:t>
      </w:r>
      <w:r>
        <w:t xml:space="preserve">”</w:t>
      </w:r>
      <w:r>
        <w:t xml:space="preserve">两字，代表从无始流落下来的整个生命状况。就像轮子一样，不断地从下到上、从上到下，一个来回又一个来回地转。一方面是惑业苦连绵不断，一生接一生，没法停下来，这叫“不断地转生死轮”。另一方面，轮回里没有真实安乐，即使生到上界暂时得乐，最终也要跌下来回到苦中。</w:t>
      </w:r>
    </w:p>
    <w:p>
      <w:pPr>
        <w:pStyle w:val="BodyText"/>
      </w:pPr>
      <w:bookmarkStart w:id="80" w:name="X02ba3cda1883801594b6e1b452790cc53948fda"/>
      <w:r>
        <w:t xml:space="preserve">[7]</w:t>
      </w:r>
      <w:bookmarkEnd w:id="80"/>
      <w:r>
        <w:t xml:space="preserve"> </w:t>
      </w:r>
      <w:r>
        <w:t xml:space="preserve">所谓的“过患”，指这里的一切在缘起上都不合真理，叫做“过”，它的根本动力是无我真实义愚和业果愚。由这两种颠倒力量，或者说根本无明和支末无明的力量所驱使，不断地感召三苦，乃至人间八苦、六道诸苦等。也就是由这种过失导致无数的患难。</w:t>
      </w:r>
    </w:p>
    <w:p>
      <w:pPr>
        <w:pStyle w:val="BodyText"/>
      </w:pPr>
      <w:bookmarkStart w:id="81" w:name="Xe5dbbcea5ce7e2988b8c69bcfdfde8904aabc1f"/>
      <w:r>
        <w:t xml:space="preserve">[8]</w:t>
      </w:r>
      <w:bookmarkEnd w:id="81"/>
      <w:r>
        <w:t xml:space="preserve"> </w:t>
      </w:r>
      <w:r>
        <w:t xml:space="preserve">当彻底看到这里没有针尖许的乐，全是苦，这时就看清了当前的状态，知道往后该往哪里走。由此会出现出离心，出现全新的缘起，出现跟俗人截然不同的生命道路。这就要透过思维来发展这些心，而思维又要从总到别，分两部分来进入。</w:t>
      </w:r>
      <w:r>
        <w:t xml:space="preserve">“</w:t>
      </w:r>
      <w:r>
        <w:t xml:space="preserve">总</w:t>
      </w:r>
      <w:r>
        <w:t xml:space="preserve">”</w:t>
      </w:r>
      <w:r>
        <w:t xml:space="preserve">，指先从总体上认识轮回的状况；</w:t>
      </w:r>
      <w:r>
        <w:t xml:space="preserve">“</w:t>
      </w:r>
      <w:r>
        <w:t xml:space="preserve">别</w:t>
      </w:r>
      <w:r>
        <w:t xml:space="preserve">”</w:t>
      </w:r>
      <w:r>
        <w:t xml:space="preserve">，指进到它里面，从下到上一层一层去看。看到整个六道上上下下的所有状况，就知道里面根本没有乐。</w:t>
      </w:r>
    </w:p>
    <w:p>
      <w:pPr>
        <w:pStyle w:val="BodyText"/>
      </w:pPr>
      <w:bookmarkStart w:id="82" w:name="Xade7c2cf97f75d009975f4d720d1fa6c19f4897"/>
      <w:r>
        <w:t xml:space="preserve">[9]</w:t>
      </w:r>
      <w:bookmarkEnd w:id="82"/>
      <w:r>
        <w:t xml:space="preserve"> </w:t>
      </w:r>
      <w:r>
        <w:t xml:space="preserve">譬如一个人进了监狱，从第一营区到第二营区到第八十营区，一一看过去发现里面的人全在受苦，就知道监狱是个苦地方，我不要待在这里，最好现在就逃出去。又像进了一幢“受苦综合大厦”，从第一层看到第一百层。发现第一层的人在受极大的苦，皮鞭乱抽、割耳朵、削鼻子等。逐渐往上好像出现了乐，但发现他们在享乐以后全部被扔了下去。这样从下到上一路看过去，发现这里过患太大，不是人待的地方，待一天就受一天苦。这里的总管宣判说：</w:t>
      </w:r>
      <w:r>
        <w:t xml:space="preserve">“</w:t>
      </w:r>
      <w:r>
        <w:t xml:space="preserve">此处死路一条！此处苦路一条！</w:t>
      </w:r>
      <w:r>
        <w:t xml:space="preserve">”</w:t>
      </w:r>
      <w:r>
        <w:t xml:space="preserve">这样看穿了，就叫做别别思维清楚了，从此不再抱任何希望。</w:t>
      </w:r>
    </w:p>
    <w:p>
      <w:pPr>
        <w:pStyle w:val="BodyText"/>
      </w:pPr>
      <w:bookmarkStart w:id="83" w:name="X1d5781111d84f7b3fe45a0852e59758cd7a87e5"/>
      <w:r>
        <w:t xml:space="preserve">[10]</w:t>
      </w:r>
      <w:bookmarkEnd w:id="83"/>
      <w:r>
        <w:t xml:space="preserve"> </w:t>
      </w:r>
      <w:r>
        <w:t xml:space="preserve">对这样的苦事抱希望，实在是太大的愚痴！然而这正是世人的现状。我们身上患有极重的乐颠倒病，非常愚痴。像当今时代鼓吹的幸福论、安乐论等，把人迷得一塌糊涂。觉得自己在地球上做人特别风光、特别美好，这里有爱情、名利、权位、荣耀、享受等各式各样的快乐。品尝了现代文化的美酒后，人都变得晕晕乎乎，出现各种错觉，以为五光十色的世界里有真正的美好，有真实乐可得，实际都是犯了愚痴病。因此，进一步还要观察人间八苦的状况，透过思维世尊宣说的八苦彻底看穿人生，去掉这层病。否则不要说求解脱，就连把你的脚拉回来一步也不肯。接着还要透彻了解三苦，以概括的方式看透整个轮回。以上这些就叫“别别思维”。</w:t>
      </w:r>
    </w:p>
    <w:p>
      <w:pPr>
        <w:pStyle w:val="BodyText"/>
      </w:pPr>
      <w:bookmarkStart w:id="84" w:name="X7ba0791499db908433b80f37c5fbc89b870084b"/>
      <w:r>
        <w:t xml:space="preserve">[11]</w:t>
      </w:r>
      <w:bookmarkEnd w:id="84"/>
      <w:r>
        <w:t xml:space="preserve"> </w:t>
      </w:r>
      <w:r>
        <w:t xml:space="preserve">思维好了总和别，心就冷了、歇了，不想再求了。因为专家已经带我们看了轮回集中营里的事，对于过去认定为高级、享乐、美好等事，都一一指出过患，指出必死无疑、必苦无疑的事实。了解了苦的事实，作为有理智的人就解除了过去乐颠倒的迷醉。恍然醒悟：我的处境竟然如此糟糕！由此一心想逃出。</w:t>
      </w:r>
    </w:p>
    <w:p>
      <w:pPr>
        <w:pStyle w:val="BodyText"/>
      </w:pPr>
      <w:bookmarkStart w:id="85" w:name="Xb52009b64fd0a2a49e6d8a939753077792b0554"/>
      <w:r>
        <w:t xml:space="preserve">[12]</w:t>
      </w:r>
      <w:bookmarkEnd w:id="85"/>
      <w:r>
        <w:t xml:space="preserve"> </w:t>
      </w:r>
      <w:r>
        <w:t xml:space="preserve">有了这个心，而诸佛正是要把你带出轮回，就像十二缘起图里，佛用手指向清凉月，意思是会带你走解脱道，证入灭谛，因此，从此就开始解决轮回苦因——修道谛，要得到真正的寂灭安乐，回到迷失之前。那里没有烦恼、没有苦，那才是我们真正的去处。</w:t>
      </w:r>
    </w:p>
    <w:p>
      <w:pPr>
        <w:pStyle w:val="BodyText"/>
      </w:pPr>
      <w:bookmarkStart w:id="86" w:name="Xd307a3ec329e10a2cff8fb87480823da114f8f4"/>
      <w:r>
        <w:t xml:space="preserve">[13]</w:t>
      </w:r>
      <w:bookmarkEnd w:id="86"/>
      <w:r>
        <w:t xml:space="preserve"> </w:t>
      </w:r>
      <w:r>
        <w:rPr>
          <w:bCs/>
          <w:b/>
        </w:rPr>
        <w:t xml:space="preserve">初者，如此所谓轮回者，尽一切种于众生之处——六道之中流转的所依身无一未取，以及父母及亲怨中庸等无不互作。如是无不经历之故，为父母及亲友时作利益，为怨敌时作损害。为所欲而截断的头颅及身支、支节亦不计其数。生为微细含生的诸身支若聚集高过须弥山王。仅一哭泣之泪若合集也决定出现大海之量。</w:t>
      </w:r>
    </w:p>
    <w:p>
      <w:pPr>
        <w:pStyle w:val="BodyText"/>
      </w:pPr>
      <w:bookmarkStart w:id="87" w:name="Xa35e192121eabf3dabf9f5ea6abdbcbc107ac3b"/>
      <w:r>
        <w:t xml:space="preserve">[14]</w:t>
      </w:r>
      <w:bookmarkEnd w:id="87"/>
      <w:r>
        <w:t xml:space="preserve"> </w:t>
      </w:r>
      <w:r>
        <w:t xml:space="preserve">轮回的主体就是所依身或五取蕴，它在一切种类的众生之处——六道里相续不断地轮转。这就说出了轮回的大致情形。也就是，自从执取这个蕴聚为“我”，从而起惑造业，由业取后有，这样一个个身连起来，在六道里不断轮转，忽而升天，忽而做人，忽而下地狱。像这样，一个个所依身在转换，一个个处所在经历，从无始辗转传来，直到今天都没有断绝的流程，就叫做“轮回”。</w:t>
      </w:r>
    </w:p>
    <w:p>
      <w:pPr>
        <w:pStyle w:val="BodyText"/>
      </w:pPr>
      <w:bookmarkStart w:id="88" w:name="X1abd670358e036c31296e66b3b66c382ac00812"/>
      <w:r>
        <w:t xml:space="preserve">[15]</w:t>
      </w:r>
      <w:bookmarkEnd w:id="88"/>
      <w:r>
        <w:t xml:space="preserve"> </w:t>
      </w:r>
      <w:r>
        <w:t xml:space="preserve">由于众生的心非常复杂，无所不起，无所不造，而且到处流转，因此在整个六道范畴里，没有一处的身体，自己没有取过，没有一个众生，自己不曾与他互为父母以及亲、怨、中庸。这就看到，轮回里有最漫长的血泪史，是最大的苦难、最大的颠倒事件。我们必须认识到它的过患，才知道此生做人的目的是从轮回中超出，而不是还在轮回里求取什么。我们要打开非常大的眼界，由此确认方向，知道自己要发什么心、做什么行为、求什么果，整个一套都要定下来，这就叫“认知四谛”。要知道，只有佛能开示四谛，其他外道师都在讲轮回的事。从这里也可以知道轮回和涅槃的分水岭、导师的认定处。</w:t>
      </w:r>
    </w:p>
    <w:p>
      <w:pPr>
        <w:pStyle w:val="BodyText"/>
      </w:pPr>
      <w:bookmarkStart w:id="89" w:name="X574bddb75c78a6fd2251d61e2993b5146201319"/>
      <w:r>
        <w:t xml:space="preserve">[16]</w:t>
      </w:r>
      <w:bookmarkEnd w:id="89"/>
      <w:r>
        <w:t xml:space="preserve"> </w:t>
      </w:r>
      <w:r>
        <w:t xml:space="preserve">像这样无所不作、无所不经的缘故，按照轮回发展苦的方式去推断，这里是一个大苦海。因为取一世的身，无非有亲、怨两种关系。作为人都有我所执，总是判定自方，想作利益，因为是我的；判定敌方，想作损害，因为他对我不好，大体只有这两件事。众生有私我意识，必然这样发展，到天上也是这样，到人间也是这样，到地狱也是这样。这里总的按人间的情况来推演。当时为亲人、爱人作利益，以这种爱，将来就有得不到的苦、保护的苦、失落的苦。由此，对于对立面的敌方会竞争、斗争。从爱和恨或者贪和嗔就会发展很多业，受很多苦。</w:t>
      </w:r>
    </w:p>
    <w:p>
      <w:pPr>
        <w:pStyle w:val="BodyText"/>
      </w:pPr>
      <w:bookmarkStart w:id="90" w:name="X716d9708d321ffb6a00818614779e779925365c"/>
      <w:r>
        <w:t xml:space="preserve">[17]</w:t>
      </w:r>
      <w:bookmarkEnd w:id="90"/>
      <w:r>
        <w:t xml:space="preserve"> </w:t>
      </w:r>
      <w:r>
        <w:t xml:space="preserve">这里又说到贪、嗔、痴三类。为了求得名誉、地位、男女、享受、学位、财富等所欲就要竞争、斗争。比如过去为了争土地、争国家而互相拼杀。当时被砍断的头、截断的手脚等支分，以及切掉的指头、割掉的耳朵等肢节，到底有多少呢？用有限的数字无法定出它的量。可以想像，一个个头堆起来堆到天边，累世所切掉的手脚、割掉的耳鼻等，一路排下去见不到边际，有这么多轮回的苦。</w:t>
      </w:r>
    </w:p>
    <w:p>
      <w:pPr>
        <w:pStyle w:val="BodyText"/>
      </w:pPr>
      <w:bookmarkStart w:id="91" w:name="Xe6a55b6b4563e652a23be9d623ca5055c356940"/>
      <w:r>
        <w:t xml:space="preserve">[18]</w:t>
      </w:r>
      <w:bookmarkEnd w:id="91"/>
      <w:r>
        <w:t xml:space="preserve"> </w:t>
      </w:r>
      <w:r>
        <w:t xml:space="preserve">再从做微细含生来说，比如做飞虫、蚂蚁、跳蚤、虱子等，这些非常小，把一世一世的尸体聚拢，堆起来超过须弥山王。须弥山出海八万由旬，非常高。这样就知道，由痴心做那么多次微末生命，一世又一世地转生，就连做蚂蚁都不知道有多少世。可见轮回的确很苦，掉下去就出不来。</w:t>
      </w:r>
    </w:p>
    <w:p>
      <w:pPr>
        <w:pStyle w:val="BodyText"/>
      </w:pPr>
      <w:bookmarkStart w:id="92" w:name="X3f0c7f6bb763af1be91d9e74eabfeb199dc1f1f"/>
      <w:r>
        <w:t xml:space="preserve">[19]</w:t>
      </w:r>
      <w:bookmarkEnd w:id="92"/>
      <w:r>
        <w:t xml:space="preserve"> </w:t>
      </w:r>
      <w:r>
        <w:t xml:space="preserve">再者，做人时都很有感情。每一世都会跟别人结为夫妻，成家之后就有了父子、母子等关系。作为一家人，在经历生离死别等时嚎啕痛哭，以及私下里悲哭、想到就哭等等。还有求名利得不到时、被人排挤时、身心受伤时、被惩罚时、被骂时等等，都会流泪。这些泪水集在一起不是一盆，也不是一房间，而是集出一个大海的量。轮回里有多少求不得，多少爱恨情仇，为此流的泪太多了，所以轮回有无边的血泪。像这样，由于受生无量、舍身无量、求无量，出的泪水也无量。要这样去了解，轮回发展得无量无边，在这里受苦无量无边的事实。</w:t>
      </w:r>
    </w:p>
    <w:p>
      <w:pPr>
        <w:pStyle w:val="BodyText"/>
      </w:pPr>
      <w:bookmarkStart w:id="93" w:name="X1032ad7bbcb6cf72875e8e8207dcfba80173f7c"/>
      <w:r>
        <w:t xml:space="preserve">[20]</w:t>
      </w:r>
      <w:bookmarkEnd w:id="93"/>
      <w:r>
        <w:t xml:space="preserve"> </w:t>
      </w:r>
      <w:r>
        <w:rPr>
          <w:bCs/>
          <w:b/>
        </w:rPr>
        <w:t xml:space="preserve">纵然梵王、帝释等天王一样，寿命长远、色身圆满及财富圆满，也于死后有孱弱地受用恶趣苦的话，此所依身仅仅少许自在及无病等的快乐，亦仅仅几年、几月、几日而欺骗，而增上生的乐果尽后，极为贫乏而困苦。或者于难忍的恶趣苦，不欲的同时须受用故，现在的喜乐如美梦正浓即当醒般，于彼有何实义？是故，心作是想：</w:t>
      </w:r>
      <w:r>
        <w:rPr>
          <w:bCs/>
          <w:b/>
        </w:rPr>
        <w:t xml:space="preserve">“</w:t>
      </w:r>
      <w:r>
        <w:rPr>
          <w:bCs/>
          <w:b/>
        </w:rPr>
        <w:t xml:space="preserve">在这次的生命中，无论如何也要修一个从轮回的苦海解脱。</w:t>
      </w:r>
      <w:r>
        <w:rPr>
          <w:bCs/>
          <w:b/>
        </w:rPr>
        <w:t xml:space="preserve">”</w:t>
      </w:r>
      <w:r>
        <w:rPr>
          <w:bCs/>
          <w:b/>
        </w:rPr>
        <w:t xml:space="preserve">具足加行、正行、结行而修持。</w:t>
      </w:r>
    </w:p>
    <w:p>
      <w:pPr>
        <w:pStyle w:val="BodyText"/>
      </w:pPr>
      <w:bookmarkStart w:id="94" w:name="X72b07b9fcf2c2451e8781e944bf5f77cd8457c8"/>
      <w:r>
        <w:t xml:space="preserve">[21]</w:t>
      </w:r>
      <w:bookmarkEnd w:id="94"/>
      <w:r>
        <w:t xml:space="preserve"> </w:t>
      </w:r>
      <w:r>
        <w:t xml:space="preserve">接着讲苦乐的轮回。意思是虽是乐，最终会跌到苦中；虽是高，最终会跌到下层。这是另一重“轮回”的涵义。要想到，即使我做到梵王、帝释等最高级的天王地位，寿命有千万亿年，端正相好，财富圆满。譬如人间最有福报的转轮王跟天王一比，就像寒酸的乞丐站在帝王身边一样。天王的身体高广、威严、光耀，人就像他脚下的细菌一样。再看财富圆满。帝释天有91亿夫人，居住的宫殿、受用的天食、天花、天香、天乐等都远远超过其他天人。梵王更不必说，他的福报大得不得了，一个指甲就超过人间所有金银等的价值。他们看人间这点受用，就像我们看蚂蚁窝的受用一样。再说，他们的寿命绵长，端坐的一瞬间，人间已经死了几亿人。他一度在天界巡行，人类已经更换好几个朝代。然而，他们死后尚且孱弱无依地受恶趣苦，何况我们？这就知道轮回没意思。一旦了解了数数高下变易的苦，就知道轮回里没个乐处。即使生到那么高，最终还是要跌到恶趣，或者做牛脖子上的一只虫，或者掉到无间地狱做柴灰，或者躺在无极河旁边，被狱卒撬开口灌烊铜铁丸，是那么苦，有什么意思？</w:t>
      </w:r>
    </w:p>
    <w:p>
      <w:pPr>
        <w:pStyle w:val="BodyText"/>
      </w:pPr>
      <w:bookmarkStart w:id="95" w:name="X2c6fc06c99a462375eeb3f43dfd832b08ca9e17"/>
      <w:r>
        <w:t xml:space="preserve">[22]</w:t>
      </w:r>
      <w:bookmarkEnd w:id="95"/>
      <w:r>
        <w:t xml:space="preserve"> </w:t>
      </w:r>
      <w:r>
        <w:t xml:space="preserve">这里要用比较法。与他们相比，我们现在这个所依的人身上有一点点自在、健康等的乐，而我们就被这仅仅几年、几个月、几天的快乐所诳骗，得意地说：</w:t>
      </w:r>
      <w:r>
        <w:t xml:space="preserve">“</w:t>
      </w:r>
      <w:r>
        <w:t xml:space="preserve">我现在很幸福，人生很快乐，人世间多么美好！</w:t>
      </w:r>
      <w:r>
        <w:t xml:space="preserve">”</w:t>
      </w:r>
      <w:r>
        <w:t xml:space="preserve">完全是自我欺骗！过去造了一点福业，偶尔出现一点健康、自在，好像没什么苦。实际好比天只是晴一下，马上又黑云密布一样，增上生的乐果一享尽，又落到极为贫困当中，想得一点乐都很难，境况很困窘。要么掉到恶趣里，虽然极不情愿，也不得不受那些难忍的苦。</w:t>
      </w:r>
    </w:p>
    <w:p>
      <w:pPr>
        <w:pStyle w:val="BodyText"/>
      </w:pPr>
      <w:bookmarkStart w:id="96" w:name="X435a6cdd786300dff204ee7c2ef942d3e9034e2"/>
      <w:r>
        <w:t xml:space="preserve">[23]</w:t>
      </w:r>
      <w:bookmarkEnd w:id="96"/>
      <w:r>
        <w:t xml:space="preserve"> </w:t>
      </w:r>
      <w:r>
        <w:t xml:space="preserve">以这个缘故应当明确，现在的喜乐就像美梦正浓即当醒一样。梦里觉得美满快乐，一下子醒来就没有了，又知道自己深陷囹圄，要受各种折磨，我们当前的境况就像这样。所以，不要执著这是真实的乐，它马上就没有了，这种乐有什么实义？为什么还认它为真实安乐呢？因此，自己心里要有个观念：</w:t>
      </w:r>
      <w:r>
        <w:t xml:space="preserve">“</w:t>
      </w:r>
      <w:r>
        <w:t xml:space="preserve">在这一次生命中，无论如何我要修一个从轮回苦海中解脱！</w:t>
      </w:r>
      <w:r>
        <w:t xml:space="preserve">”</w:t>
      </w:r>
      <w:r>
        <w:t xml:space="preserve">这就标定了人生的方向，一定要求解脱，而不是还在这里执著，愚痴地沉溺其中。要像这样由具足加行、正行、结行来修持。</w:t>
      </w:r>
    </w:p>
    <w:p>
      <w:pPr>
        <w:pStyle w:val="BodyText"/>
      </w:pPr>
      <w:bookmarkStart w:id="97" w:name="Xd134bc072212ace2df385dae143139da74ec0ef"/>
      <w:r>
        <w:t xml:space="preserve">[24]</w:t>
      </w:r>
      <w:bookmarkEnd w:id="97"/>
      <w:r>
        <w:t xml:space="preserve"> </w:t>
      </w:r>
      <w:r>
        <w:t xml:space="preserve">思考题</w:t>
      </w:r>
    </w:p>
    <w:p>
      <w:pPr>
        <w:pStyle w:val="BodyText"/>
      </w:pPr>
      <w:bookmarkStart w:id="98" w:name="X6e1126cedebf23e1463aee73f9df08783640400"/>
      <w:r>
        <w:t xml:space="preserve">[25]</w:t>
      </w:r>
      <w:bookmarkEnd w:id="98"/>
      <w:r>
        <w:t xml:space="preserve"> </w:t>
      </w:r>
      <w:r>
        <w:t xml:space="preserve">1、解释“轮回过患”的涵义。认识轮回过患有何作用？如何发生这种认识？</w:t>
      </w:r>
    </w:p>
    <w:p>
      <w:pPr>
        <w:pStyle w:val="BodyText"/>
      </w:pPr>
      <w:bookmarkStart w:id="99" w:name="X87309d048beef83ad3eabf2a79a64a389ab1c9f"/>
      <w:r>
        <w:t xml:space="preserve">[26]</w:t>
      </w:r>
      <w:bookmarkEnd w:id="99"/>
      <w:r>
        <w:t xml:space="preserve"> </w:t>
      </w:r>
      <w:r>
        <w:t xml:space="preserve">2、（1）什么是“轮回”？</w:t>
      </w:r>
    </w:p>
    <w:p>
      <w:pPr>
        <w:pStyle w:val="BodyText"/>
      </w:pPr>
      <w:bookmarkStart w:id="100" w:name="Xc33ea4e26e5e1af1408321416956113a4658763"/>
      <w:r>
        <w:t xml:space="preserve">[27]</w:t>
      </w:r>
      <w:bookmarkEnd w:id="100"/>
      <w:r>
        <w:t xml:space="preserve"> </w:t>
      </w:r>
      <w:r>
        <w:t xml:space="preserve">（2）在轮回中因贪、嗔、痴引无量苦的情形如何？</w:t>
      </w:r>
    </w:p>
    <w:p>
      <w:pPr>
        <w:pStyle w:val="BodyText"/>
      </w:pPr>
      <w:bookmarkStart w:id="101" w:name="Xa57cb53ba59c46fc4b692527a38a87c78d84028"/>
      <w:r>
        <w:t xml:space="preserve">[28]</w:t>
      </w:r>
      <w:bookmarkEnd w:id="101"/>
      <w:r>
        <w:t xml:space="preserve"> </w:t>
      </w:r>
      <w:r>
        <w:t xml:space="preserve">（3）如何由比较法认定“现在的喜乐如美梦正浓即当醒般无实义”？</w:t>
      </w:r>
    </w:p>
    <w:bookmarkEnd w:id="102"/>
    <w:bookmarkEnd w:id="103"/>
    <w:bookmarkStart w:id="144" w:name="section-1"/>
    <w:p>
      <w:pPr>
        <w:pStyle w:val="Heading2"/>
      </w:pPr>
      <w:r>
        <w:t xml:space="preserve">02</w:t>
      </w:r>
    </w:p>
    <w:p>
      <w:pPr>
        <w:pStyle w:val="FirstParagraph"/>
      </w:pPr>
      <w:bookmarkStart w:id="104" w:name="X719a1c782a1ba91c031a682a0a2f8658209adbf"/>
      <w:r>
        <w:t xml:space="preserve">[29]</w:t>
      </w:r>
      <w:bookmarkEnd w:id="104"/>
      <w:r>
        <w:t xml:space="preserve"> </w:t>
      </w:r>
      <w:r>
        <w:t xml:space="preserve">这里最关键要知道，我们目前处在轮回苦海中。在作总思维时，先要看到苦的状况无量无边，知道这里没有乐，然后会发生求解脱心。这跟过去的方向完全相反，原先以为这里有很多乐，想在里面求取，而透过思维认定苦性后就会彻底退出。因此，总思维的目的是发生彻底的求解脱心，这又要依靠对轮回的真相发生认识。</w:t>
      </w:r>
    </w:p>
    <w:p>
      <w:pPr>
        <w:pStyle w:val="BodyText"/>
      </w:pPr>
      <w:bookmarkStart w:id="105" w:name="X2d200f8670dbdb3e253a90eee5098477c95c23d"/>
      <w:r>
        <w:t xml:space="preserve">[30]</w:t>
      </w:r>
      <w:bookmarkEnd w:id="105"/>
      <w:r>
        <w:t xml:space="preserve"> </w:t>
      </w:r>
      <w:r>
        <w:t xml:space="preserve">如何看清真相呢？这是无始以来无量劫的流转状况，如果局限于一时一地、某种世间颠倒认识，那永远也看不清。因此，必须依从圣言金刚句的有力指点。因为祖师安住在现量观照中，契合缘起直接出现的语言可以带领我们看到真相。在有了初步认识后，自身就可以逐渐发展，最终会发生定解，出现相应的欲乐，完全转掉过去颠倒的欲，变成一心求解脱。</w:t>
      </w:r>
    </w:p>
    <w:p>
      <w:pPr>
        <w:pStyle w:val="BodyText"/>
      </w:pPr>
      <w:bookmarkStart w:id="106" w:name="X32667547e7cd3e0466547863e1207a8c0c0c549"/>
      <w:r>
        <w:t xml:space="preserve">[31]</w:t>
      </w:r>
      <w:bookmarkEnd w:id="106"/>
      <w:r>
        <w:t xml:space="preserve"> </w:t>
      </w:r>
      <w:r>
        <w:t xml:space="preserve">金刚句极为甚深，有非常深的密意。轮回是什么？</w:t>
      </w:r>
      <w:r>
        <w:t xml:space="preserve">“</w:t>
      </w:r>
      <w:r>
        <w:t xml:space="preserve">一切种</w:t>
      </w:r>
      <w:r>
        <w:t xml:space="preserve">”</w:t>
      </w:r>
      <w:r>
        <w:t xml:space="preserve">指什么事都干过，什么都经历过。往前追溯，自从最初一念妄动起了无明，之后出了二取，然后就把四大五蕴执为私我。接着就缘着子虚乌有的安立对自方生贪、对他方生嗔，由此造业感果，每一次都取得一个所依身。这个链子一直断不了，发生了无数劫，这就是轮回的大致情形。我们可以看到，自从一念入梦以后，执著蕴身为我，东飘西荡，在一切众生处——下至地狱、饿鬼、旁生，上到人、修罗、天等六道当中，相续不断地流转。在这里取一个个的所依身，无所不取。在这里跟众生成为父母、亲怨中庸等各种关系，无不互作。这就描绘出了我们一世又一世的遭遇。</w:t>
      </w:r>
    </w:p>
    <w:p>
      <w:pPr>
        <w:pStyle w:val="BodyText"/>
      </w:pPr>
      <w:bookmarkStart w:id="107" w:name="Xb4e5208b4cd87268b208e49452ed6e89a68e0b8"/>
      <w:r>
        <w:t xml:space="preserve">[32]</w:t>
      </w:r>
      <w:bookmarkEnd w:id="107"/>
      <w:r>
        <w:t xml:space="preserve"> </w:t>
      </w:r>
      <w:r>
        <w:t xml:space="preserve">像这样，心中展开一个梦的境相：由一念无明出了虚空，再从虚空中出了器界根身，然后出现家庭、社会等各种业缘关系、各种显现，这些全是错乱的。所谓“众生之处”，就是众缘所生的错乱境，全像迷梦一般，在众生的环境里有从下到上一类一类的生处。而我们哪里都去过，去的时候都取一个皮囊，每一世都以一种业取一个地狱的身、饿鬼的身，或者牛、马、驴身，或者人、天、修罗等身。像这样，什么身份都取过。</w:t>
      </w:r>
    </w:p>
    <w:p>
      <w:pPr>
        <w:pStyle w:val="BodyText"/>
      </w:pPr>
      <w:bookmarkStart w:id="108" w:name="X6692ea5df920cad691c20319a6fffd7a4a766b8"/>
      <w:r>
        <w:t xml:space="preserve">[33]</w:t>
      </w:r>
      <w:bookmarkEnd w:id="108"/>
      <w:r>
        <w:t xml:space="preserve"> </w:t>
      </w:r>
      <w:r>
        <w:t xml:space="preserve">在这当中跟很多业缘有情在一起。有时做父、有时做子、有时做夫、有时做妻，又有亲、怨、中庸等各种关系，总之什么事情都干过的。在这当中，由于有私我，又建立我所，那就有一类父母、亲友等的自方，对他们以贪心作利益；还有一类人违背自己的意志等，就视为敌方，以嗔心作损害。这实际非常颠倒，因为都是假相。由私我意识起了贪嗔为代表的无数烦恼，造无数有漏业，发生轮回里的无数苦。</w:t>
      </w:r>
    </w:p>
    <w:p>
      <w:pPr>
        <w:pStyle w:val="BodyText"/>
      </w:pPr>
      <w:bookmarkStart w:id="109" w:name="X1f836cb4ea6efb2a0b1b99f41ad8b103eff4b59"/>
      <w:r>
        <w:t xml:space="preserve">[34]</w:t>
      </w:r>
      <w:bookmarkEnd w:id="109"/>
      <w:r>
        <w:t xml:space="preserve"> </w:t>
      </w:r>
      <w:r>
        <w:t xml:space="preserve">这样一路往下观察。因为有一个“我”，又处在众生群体中，就会有欲求。按人类来说，想得到名利、地位、尊荣、享受等，有各种各样的欲。这时自我意识非常强，然后就跟别人争斗。比如争国土、争财富、争女人、争名位等。那时断掉的头、手、脚，以及支分上的细节，比如一个手指、一只眼睛等，这些被截断的肢节堆起来无法计算。这就是由贪为根源出现各种贪嗔等而造成的伤害。不仅在做人时，为得到所欲会受各种苦，包括后来在地狱等中，被砍掉的头、砍掉的肢节等也无量无数。或者做牛、马等时，被宰割的次数也无量无数。像这样，为了所欲付出这么大代价，这一切都基于自私性，所以都要受惩罚。</w:t>
      </w:r>
    </w:p>
    <w:p>
      <w:pPr>
        <w:pStyle w:val="BodyText"/>
      </w:pPr>
      <w:bookmarkStart w:id="110" w:name="X72a67c48192728a34979d9a35164c1295401b71"/>
      <w:r>
        <w:t xml:space="preserve">[35]</w:t>
      </w:r>
      <w:bookmarkEnd w:id="110"/>
      <w:r>
        <w:t xml:space="preserve"> </w:t>
      </w:r>
      <w:r>
        <w:t xml:space="preserve">再者，由愚痴性会堕成微细含生，蚊虫、爬虫乃至人身上的微生物、水里的小含生等。那种身体非常小，有些比指甲还小，有些在显微镜下才能看到。这一世一世做微细含生的尸骸堆起来比须弥山还高。这时要想到须弥山王有多大，它非常宽广，高八万由旬，一直到天际。小含生的肢体只有一点点，堆起来居然那么高，证明我们在轮回里太久了。就连做小含生的次数都这么多，实在太漫长，真是一场难以想象的恶梦。我们现在正处在恶梦中，不要把这当成美好，以为现世法、来世法有意义。有智慧的人看到一个现相就会明白，轮回实在太漫长，里面的事情太多、苦太多。</w:t>
      </w:r>
    </w:p>
    <w:p>
      <w:pPr>
        <w:pStyle w:val="BodyText"/>
      </w:pPr>
      <w:bookmarkStart w:id="111" w:name="Xc074d501302eb2b93e2554793fcaf50b3bf7291"/>
      <w:r>
        <w:t xml:space="preserve">[36]</w:t>
      </w:r>
      <w:bookmarkEnd w:id="111"/>
      <w:r>
        <w:t xml:space="preserve"> </w:t>
      </w:r>
      <w:r>
        <w:t xml:space="preserve">再说贪方面。比如做人每一世都有父母、夫妻、子女等，当跟所爱的人离别，或者见到所爱的人受伤害甚至死亡等时，那种妻离子散、家破人亡的滋味实在太辛酸，为此流过很多泪。或者遭受惩罚、失败、不甘心等，为此流的泪也特别多。想一想，大海那么辽阔，一望无际，而把每一世的眼泪都积聚起来居然有大海水那么多。像这样要知道轮回很苦。自从有了我爱、我所，为了所爱一方就会流很多眼泪，光是流的泪都跟大海一样多，可见轮回是最大的苦事件。如果我们再不修解脱道，那往后流的泪比这还要多。做微细含生的次数比这还要多。为求取所欲，跟别人竞争、拼博等过程中断掉的头颅、身肢，还会发展得无量无边。像这样了解轮回的整个状况后，就认定轮回是个大苦海。</w:t>
      </w:r>
    </w:p>
    <w:p>
      <w:pPr>
        <w:pStyle w:val="BodyText"/>
      </w:pPr>
      <w:bookmarkStart w:id="112" w:name="Xb7a1d775e800fd1ee4049f7dca9e041eb9ba083"/>
      <w:r>
        <w:t xml:space="preserve">[37]</w:t>
      </w:r>
      <w:bookmarkEnd w:id="112"/>
      <w:r>
        <w:t xml:space="preserve"> </w:t>
      </w:r>
      <w:r>
        <w:t xml:space="preserve">领到金刚句的指点</w:t>
      </w:r>
    </w:p>
    <w:p>
      <w:pPr>
        <w:pStyle w:val="BodyText"/>
      </w:pPr>
      <w:bookmarkStart w:id="113" w:name="Xb384ce32d8cdef02bc3a139d4cac0a22bb029e8"/>
      <w:r>
        <w:t xml:space="preserve">[38]</w:t>
      </w:r>
      <w:bookmarkEnd w:id="113"/>
      <w:r>
        <w:t xml:space="preserve"> </w:t>
      </w:r>
      <w:r>
        <w:t xml:space="preserve">祖师的金刚句不可思议，寥寥数笔已经画出轮回的真相。既然要从轮回出离，一定先要认识轮回是什么。只有像丹青妙手画长江万里图那样，一下子看到整个景象，才会有总体的认识。在这个写意当中，金刚句结构非常不可思议，因为它由纵横两条线交织起来，就显出了轮回总体的真相。这就是一个缘起的相续或重复性，轮回的大苦相已经描绘出来。</w:t>
      </w:r>
    </w:p>
    <w:p>
      <w:pPr>
        <w:pStyle w:val="BodyText"/>
      </w:pPr>
      <w:bookmarkStart w:id="114" w:name="Xa3512f4dfa95a03169c5a670a4c91a19b3077b4"/>
      <w:r>
        <w:t xml:space="preserve">[39]</w:t>
      </w:r>
      <w:bookmarkEnd w:id="114"/>
      <w:r>
        <w:t xml:space="preserve"> </w:t>
      </w:r>
      <w:r>
        <w:t xml:space="preserve">从这里可以看到，一世一世怎么受生，在受生时处在什么环境、什么关系里？是什么样的心态？以此怎么起惑造业感苦？这是纵向的线，已经秘密地藏在里面。从横向上可以看到，它在不断地重复，各种事件都重复一百次、一千次乃至一亿次、无数次，也都藏在金刚句里。譬如“一切种”</w:t>
      </w:r>
      <w:r>
        <w:t xml:space="preserve">“</w:t>
      </w:r>
      <w:r>
        <w:t xml:space="preserve">无一</w:t>
      </w:r>
      <w:r>
        <w:t xml:space="preserve">”</w:t>
      </w:r>
      <w:r>
        <w:t xml:space="preserve">“</w:t>
      </w:r>
      <w:r>
        <w:t xml:space="preserve">无不</w:t>
      </w:r>
      <w:r>
        <w:t xml:space="preserve">”</w:t>
      </w:r>
      <w:r>
        <w:t xml:space="preserve">，以及集起来的数量有多少等，这就是重复性。这样一来，既可以看到纵向上是怎样流转下去的，已经描绘出惑业苦循环的相续流转相，而且在横向上，就像痴呆会发一亿次痴呆，贪爱会发一亿次贪爱那样，重复非常之多。就像吃饭，一生要吃几万次，天天重复。又像生生世世都喜爱异性，每次都像第一次经历那样，世世重复。像这样，整个轮回图景就出来了，具慧眼者一下子就明白轮回是怎么回事。接着只要在这里面添加任何具体内容，就知道任何一种总苦有多少。</w:t>
      </w:r>
    </w:p>
    <w:p>
      <w:pPr>
        <w:pStyle w:val="BodyText"/>
      </w:pPr>
      <w:bookmarkStart w:id="115" w:name="Xf3e133428b9e25c55bc59fe534248e6a0c0f17b"/>
      <w:r>
        <w:t xml:space="preserve">[40]</w:t>
      </w:r>
      <w:bookmarkEnd w:id="115"/>
      <w:r>
        <w:t xml:space="preserve"> </w:t>
      </w:r>
      <w:r>
        <w:t xml:space="preserve">而且，这里面潜藏了修的原理。祖师一开始说“如此所谓轮回者”时，实际他就安住在轮回是怎么回事的意境中，再用语言给我们讲出来。根本性的指示、心里发展的点，以及最终展开大认识的关键，全部藏在这秘密金刚句里。这是光明文句，具不可思议的智慧力才写得出来，因此把它描述成，绝妙的山水画高手在泼墨的写意中已经出现长江万里图。</w:t>
      </w:r>
    </w:p>
    <w:p>
      <w:pPr>
        <w:pStyle w:val="BodyText"/>
      </w:pPr>
      <w:bookmarkStart w:id="116" w:name="X61f22b2c1593d0bb87e0b606f990ba4974706de"/>
      <w:r>
        <w:t xml:space="preserve">[41]</w:t>
      </w:r>
      <w:bookmarkEnd w:id="116"/>
      <w:r>
        <w:t xml:space="preserve"> </w:t>
      </w:r>
      <w:r>
        <w:t xml:space="preserve">我们需要细细地去认识，气象万千的金刚句里所蕴含的无数内容。当我们一分一分地了解，既从大的纲骨上把握，又从细的血脉上贯通，又从种类上扩展，之后心中就会出现对整个轮回总相的认识。我们毕竟没有开发极广阔的佛眼，看到从无始至无终之间的轮回事实，然而，透过这极殊胜的表示文字，却可以让我们生起比量的定解。一旦看透了轮回，自心立即转成要从中出离。之后会发现，这里面的一切事件都毫无意义，除了苦没有别的内容。由于有了极深极广的认识，引发出来的胜解、欲乐、行为跟以往截然不同，由此会发展成解脱道的行者。</w:t>
      </w:r>
    </w:p>
    <w:p>
      <w:pPr>
        <w:pStyle w:val="BodyText"/>
      </w:pPr>
      <w:bookmarkStart w:id="117" w:name="X2cfceb39d57d914ed8b14d0e37643de0797ae56"/>
      <w:r>
        <w:t xml:space="preserve">[42]</w:t>
      </w:r>
      <w:bookmarkEnd w:id="117"/>
      <w:r>
        <w:t xml:space="preserve"> </w:t>
      </w:r>
      <w:r>
        <w:t xml:space="preserve">时间上从无始经过无数历程，空间上遍满三界六道，对于这样的轮回真相，怎么看到它的过患，认定它是巨大的苦海呢？首先，用“尽一切种”概括一切轮回现相的状况。它的主体就是所依身，平常说“五取蕴”或“皮袋”</w:t>
      </w:r>
      <w:r>
        <w:t xml:space="preserve">“</w:t>
      </w:r>
      <w:r>
        <w:t xml:space="preserve">胞胎</w:t>
      </w:r>
      <w:r>
        <w:t xml:space="preserve">”</w:t>
      </w:r>
      <w:r>
        <w:t xml:space="preserve">等等。对于“众生之处”要想到：自从入梦以后，我们的心就投向众生之处——六道当中。这一点先要具体化，后面再配合一处处的现相思维就有落点了。要看到，</w:t>
      </w:r>
      <w:r>
        <w:t xml:space="preserve">“</w:t>
      </w:r>
      <w:r>
        <w:t xml:space="preserve">众生之处</w:t>
      </w:r>
      <w:r>
        <w:t xml:space="preserve">”</w:t>
      </w:r>
      <w:r>
        <w:t xml:space="preserve">就是要受生的地方。比如一个个山洞，会在那里投生成旁生。或者海、河、水塘等，在那里会受生为水族。又可能在下水道里做老鼠，在地洞里做旱獭，在天上做天人，在饿鬼界做饿鬼。以及在平原、丘陵、高山、塞外等各个地方做人等等。这表示一世一世都有具体的受生环境，叫做“众生之处”，那里总是有很多众生。</w:t>
      </w:r>
      <w:r>
        <w:t xml:space="preserve">“</w:t>
      </w:r>
      <w:r>
        <w:t xml:space="preserve">六道</w:t>
      </w:r>
      <w:r>
        <w:t xml:space="preserve">”</w:t>
      </w:r>
      <w:r>
        <w:t xml:space="preserve">，就是从下到上的阶层。</w:t>
      </w:r>
      <w:r>
        <w:t xml:space="preserve">“</w:t>
      </w:r>
      <w:r>
        <w:t xml:space="preserve">流转</w:t>
      </w:r>
      <w:r>
        <w:t xml:space="preserve">”</w:t>
      </w:r>
      <w:r>
        <w:t xml:space="preserve">，就像背着一个皮袋，今天在东，明天在西，一世接一世不断地漂流。</w:t>
      </w:r>
    </w:p>
    <w:p>
      <w:pPr>
        <w:pStyle w:val="BodyText"/>
      </w:pPr>
      <w:bookmarkStart w:id="118" w:name="X286dd552c9bea9a69ecb3759e7b94777635514b"/>
      <w:r>
        <w:t xml:space="preserve">[43]</w:t>
      </w:r>
      <w:bookmarkEnd w:id="118"/>
      <w:r>
        <w:t xml:space="preserve"> </w:t>
      </w:r>
      <w:r>
        <w:t xml:space="preserve">“</w:t>
      </w:r>
      <w:r>
        <w:t xml:space="preserve">所依身</w:t>
      </w:r>
      <w:r>
        <w:t xml:space="preserve">”</w:t>
      </w:r>
      <w:r>
        <w:t xml:space="preserve">，指在这里首先一定会得一个蕴身，成为这一世轮回生命的所依。譬如做人，要入胎、住胎、出胎，从小婴儿逐渐长大，必须在身体上才有人类的显现，这个身体就是轮回一个环节上的所依或主体。在它出现以后，就有了家庭和社会的关系。家庭里有根本的父母以及其他兄弟姐妹等。在社会上会跟其他众生打交道，总的有亲、怨、中庸三种关系。这就看到，每世都要取一个所依身，以及跟其他众生有不同的关系。</w:t>
      </w:r>
    </w:p>
    <w:p>
      <w:pPr>
        <w:pStyle w:val="BodyText"/>
      </w:pPr>
      <w:bookmarkStart w:id="119" w:name="X8fbc42faedc02492397cb5962ea3a3ffc0a9243"/>
      <w:r>
        <w:t xml:space="preserve">[44]</w:t>
      </w:r>
      <w:bookmarkEnd w:id="119"/>
      <w:r>
        <w:t xml:space="preserve"> </w:t>
      </w:r>
      <w:r>
        <w:t xml:space="preserve">这里关键点在哪里呢？一个所依身出来，比如做人、做马、做羊等，这时已经立了是“我”。然后就有与“我”相对的其他有情，从此就在我所上分判自党、他党，有亲有怨还有中庸。不要小看这个句子。前面的缘起已经出现，属于迷乱过程中的前一环；之后，在这个关系里就有贪嗔、爱憎，这代表两类烦恼；对于亲人以爱或贪作利益，这是以贪出现的有漏业，对于怨敌以嗔作损害，以嗔又出现一种有漏业。这个句子就表示了起惑造业的过程。再进一步发展，譬如因为贪而流泪，这就出现了苦。或者为了得到所欲跟人争斗，当时被切断头颅，或者后来堕入地狱被切断身躯等，这些都是由嗔引出的苦果。再者，由于愚痴做含生，这就是由痴引出的苦果。这样总的可以看清，在纵向上，金刚句描述了惑业苦的发展过程。</w:t>
      </w:r>
    </w:p>
    <w:p>
      <w:pPr>
        <w:pStyle w:val="BodyText"/>
      </w:pPr>
      <w:bookmarkStart w:id="120" w:name="Xb644351560d8296fe6da332236b1f8d61b2828a"/>
      <w:r>
        <w:t xml:space="preserve">[45]</w:t>
      </w:r>
      <w:bookmarkEnd w:id="120"/>
      <w:r>
        <w:t xml:space="preserve"> </w:t>
      </w:r>
      <w:r>
        <w:t xml:space="preserve">在横向上，要把握住它的重复性。那个现相总是不断地表演，不断地按那个方式走，一直是循环性。譬如看《念处经》，会发现天上的生活千篇一律。整天游山玩水，和天女在一起唱歌、跳舞、吃东西，放逸散乱，从欲界最低层天到最高层天都差不多。这就是众生的重复性，总是那么愚痴，只是那么一点内容。再看人间，无论哪个时代，人无非是饮食男女，喜欢吃、喜欢异性、喜欢名誉、喜欢地位等，没别的事情。因为有个自我，所以只会搞这些。这就看到了它的重复性。</w:t>
      </w:r>
    </w:p>
    <w:p>
      <w:pPr>
        <w:pStyle w:val="BodyText"/>
      </w:pPr>
      <w:bookmarkStart w:id="121" w:name="Xe2ef495a1152561572949784c16bf23abb28057"/>
      <w:r>
        <w:t xml:space="preserve">[46]</w:t>
      </w:r>
      <w:bookmarkEnd w:id="121"/>
      <w:r>
        <w:t xml:space="preserve"> </w:t>
      </w:r>
      <w:r>
        <w:t xml:space="preserve">再把这个重复性套在纵向的缘起链上就非常明白，为什么最终出现了轮回大苦海。泪水也是四大洋那么多，截断的身支堆起来也是须弥山那么高，做小虫的尸体堆起来也像须弥山一样，做的任何事件积聚起来都是无量无数。这表示众生很痴很呆，经过无数次，脑筋都转不过来，不会觉悟。</w:t>
      </w:r>
    </w:p>
    <w:p>
      <w:pPr>
        <w:pStyle w:val="BodyText"/>
      </w:pPr>
      <w:bookmarkStart w:id="122" w:name="X27bfc458708f0b442009c9c9836f7e4b65557fb"/>
      <w:r>
        <w:t xml:space="preserve">[47]</w:t>
      </w:r>
      <w:bookmarkEnd w:id="122"/>
      <w:r>
        <w:t xml:space="preserve"> </w:t>
      </w:r>
      <w:r>
        <w:t xml:space="preserve">今天也是由于深重的习气，陷在轮回锁链里中的一环——短暂的人世中，如果看不清轮回真面目，那真是高级痴呆。一直在重复这么一点事情，却建立起无比的意义，所谓的现代化、时尚生活、自我尊严等等，在智者看来简直要喷饭了，他们呆得太厉害了！因此，我们要依靠祖师的金刚句拉开视野，看到整个场景，洞穿整个轮回。当看到轮回流转的具体种类、无数重复性后，就会对轮回生起厌离：我不要再干这事了！疯过无数次，爱过无数次，失败过无数次。有过多少情感上、地位上、意义上的虚假建立，全是自己乱搞一套，毫无意义，由此接连不断地发生苦。要这样去观察。</w:t>
      </w:r>
    </w:p>
    <w:p>
      <w:pPr>
        <w:pStyle w:val="BodyText"/>
      </w:pPr>
      <w:bookmarkStart w:id="123" w:name="X4e095fe763fc62418378753f9402623bea9e227"/>
      <w:r>
        <w:t xml:space="preserve">[48]</w:t>
      </w:r>
      <w:bookmarkEnd w:id="123"/>
      <w:r>
        <w:t xml:space="preserve"> </w:t>
      </w:r>
      <w:r>
        <w:t xml:space="preserve">祖师的金刚句极其不可思议，反复思维会显出无限的意义，源源不断地发生智慧，只要配着它密码的缘起就可以。举例来说，我们做过多少次天人？首先，</w:t>
      </w:r>
      <w:r>
        <w:t xml:space="preserve">“</w:t>
      </w:r>
      <w:r>
        <w:t xml:space="preserve">众生之处</w:t>
      </w:r>
      <w:r>
        <w:t xml:space="preserve">”</w:t>
      </w:r>
      <w:r>
        <w:t xml:space="preserve">，心里出现一个高级的五欲场所，里面的男女身体、衣食、音乐、舞蹈、娱乐、环境等都非常高级，这叫“天界”。很多众生一时之间想在轮回里享受高级荣华富贵，拼命修一点善业，然后就上去了。在天界一下子出来一个小天子，他的所依身是天子，之后很快长大。所依身一出来就有天上的各种关系，有父母、天女、同伴、上下级等等。这个也很厉害，各种天上的事情、天上的关系等都要经历。看过《念处经》就知道，这上面也有亲有怨。我们着重要看到他特别贪，天子和天女整天在喜爱的地方散逸游玩，所重复的坏苦无量无数。到了五衰相现时，那种恐惧没法想象。一下子身光没有了，腋下出汗，坐不牢固，吃的甘露没味道，由此心里非常恐慌。好比世上最大的明星突然毁容，或者具大威德力的人忽然得重病变得孱弱，然后被隔离，像这样，特别大的苦逼上心来。天人曾经出现的坏苦也有无数次，最终衰落时，如地狱之苦般的逼恼、恐慌也感受无数次，死后掉落下去也是无数次。像这样，要对于升天生厌离。</w:t>
      </w:r>
    </w:p>
    <w:p>
      <w:pPr>
        <w:pStyle w:val="BodyText"/>
      </w:pPr>
      <w:bookmarkStart w:id="124" w:name="Xe01e17467891f7c933dbaa00e1459d23db3fe4f"/>
      <w:r>
        <w:t xml:space="preserve">[49]</w:t>
      </w:r>
      <w:bookmarkEnd w:id="124"/>
      <w:r>
        <w:t xml:space="preserve"> </w:t>
      </w:r>
      <w:r>
        <w:t xml:space="preserve">再举饿鬼的例子。</w:t>
      </w:r>
      <w:r>
        <w:t xml:space="preserve">“</w:t>
      </w:r>
      <w:r>
        <w:t xml:space="preserve">一切种</w:t>
      </w:r>
      <w:r>
        <w:t xml:space="preserve">”</w:t>
      </w:r>
      <w:r>
        <w:t xml:space="preserve">代表这里什么都有，受生的身、跟其他饿鬼的关系、心里的惑业苦等，一整套都是无量无数。首先出现一个“众生之处”——荒凉的饿鬼界，那里得不到任何食物，千万年都在饥渴中。在这个界里有一个所依身，出现一个饿鬼，身躯极其庞大，咽喉很细，脖子上长瘤，披头散发，非常憔悴，像一块烧焦的木头。他也有父母、同伴等，在这些关系里也会出贪嗔。譬如有时起悭贪心，跟其他饿鬼争食物时起嗔心，平时起痴心等等，非常浓重，以此发展出饿鬼的各种苦。尤其下界众生的灵性弱，业逼恼得厉害，一下去多少亿万年都爬不出来。比如反反复复地成为饿鬼。一陷入恶趣，基本都是万劫不得翻身，不断地持续那种状况。又比如做蚂蚁，七佛以来不断地投生为蚂蚁。</w:t>
      </w:r>
    </w:p>
    <w:p>
      <w:pPr>
        <w:pStyle w:val="BodyText"/>
      </w:pPr>
      <w:bookmarkStart w:id="125" w:name="X1822db470e60d090affd0956d743cb0e7cdf113"/>
      <w:r>
        <w:t xml:space="preserve">[50]</w:t>
      </w:r>
      <w:bookmarkEnd w:id="125"/>
      <w:r>
        <w:t xml:space="preserve"> </w:t>
      </w:r>
      <w:r>
        <w:t xml:space="preserve">再看人间，所依身是人身，人都有礼仪，要穿衣服，有服饰、冠冕、家庭、各种文化等。像这样，浮现出人间的境相，有人间的自然环境、人文环境。降生为人要经过住胎、出胎，出生后学吃饭、学说话、学走路，长大一点要读书，再大一点开始求异性、求功名等，之后成家、生儿育女，人世间的一整套业逼在身上要还债，出现各种各样的事，这样很快就老了、死了。我们无数次做人，重复这个过程。</w:t>
      </w:r>
    </w:p>
    <w:p>
      <w:pPr>
        <w:pStyle w:val="BodyText"/>
      </w:pPr>
      <w:bookmarkStart w:id="126" w:name="X7eb6c689c037217079766fdb77c3bac3e51cb4c"/>
      <w:r>
        <w:t xml:space="preserve">[51]</w:t>
      </w:r>
      <w:bookmarkEnd w:id="126"/>
      <w:r>
        <w:t xml:space="preserve"> </w:t>
      </w:r>
      <w:r>
        <w:t xml:space="preserve">祖师在这里讲的是几百年前藏人的情形。藏人在其他方面都很简单，关键有两个问题：一、贪；二、嗔。对亲人有很大的贪和爱，对怨敌有很大的嗔，因此，祖师点两笔就很清楚了。我们应举一反三，针对现代生活扩展开来观察。譬如当今社会鼓吹爱情、感官享乐、自我价值等，有各种社会角色的定位，因此遍计出来的邪见很大。从中发展出来，立为对自己有利的方面，可以扩展成很大的迷乱领域；自方得不到满足，感觉受压迫或受伤害等，也扩展成很大的领域。由此引生的烦恼多样、复杂，造的业也非常猛、非常迅速，出现的现世身心苦、来世堕落苦都非常猛烈、复杂、可怕。</w:t>
      </w:r>
    </w:p>
    <w:p>
      <w:pPr>
        <w:pStyle w:val="BodyText"/>
      </w:pPr>
      <w:bookmarkStart w:id="127" w:name="X9334987ece78b6fe8bf130ef00b74847c1d3da6"/>
      <w:r>
        <w:t xml:space="preserve">[52]</w:t>
      </w:r>
      <w:bookmarkEnd w:id="127"/>
      <w:r>
        <w:t xml:space="preserve"> </w:t>
      </w:r>
      <w:r>
        <w:t xml:space="preserve">一旦领会这些，整个金刚句怎么一路贯穿下来，马上就清楚了，结合在任何关键环节上，也都知道该怎样具体看清轮回真相。当从方方面面看过几十次以后，轮回的综合相就会现出来。它是无数种类时空交织的相，既有时间上的连续流转，又有空间上的各种显现，又有种类上的百千万态。像这样，没有这种金刚句就难以把握；有了这个金刚句就容易贯通。对于这种综合结构，我们只要解开它的密码，一配合上去，轮回的总相就会出来。积累到一定量，自身也能决定轮回就是这样。现量看到当然惊心动魄，就像有的阿罗汉知道自己前世堕地狱的情形，受过怎样的苦，一想起来连汗里都会出血，然而这对我们来说不太可能。所以，目前要透过祖师金刚句的指示，结合教量，结合自身，之后就会出现其他人根本没有的轮回观念，这不是一般狭小的分别心能认识到的。</w:t>
      </w:r>
    </w:p>
    <w:p>
      <w:pPr>
        <w:pStyle w:val="BodyText"/>
      </w:pPr>
      <w:bookmarkStart w:id="128" w:name="X5b76da3e608d34edb07244cd9b875ee86906328"/>
      <w:r>
        <w:t xml:space="preserve">[53]</w:t>
      </w:r>
      <w:bookmarkEnd w:id="128"/>
      <w:r>
        <w:t xml:space="preserve"> </w:t>
      </w:r>
      <w:r>
        <w:t xml:space="preserve">像这样，</w:t>
      </w:r>
      <w:r>
        <w:t xml:space="preserve">“</w:t>
      </w:r>
      <w:r>
        <w:t xml:space="preserve">众生之处</w:t>
      </w:r>
      <w:r>
        <w:t xml:space="preserve">”</w:t>
      </w:r>
      <w:r>
        <w:t xml:space="preserve">就是出现由业所感的处所，之后出一个相应的身，这个身有寿命以及各种业缘关系等。这里有一个俱生我，由此出我所，认为这是自方那是他方，起一大堆贪嗔，之后造业，不断地重复。譬如做修罗，像《念处经》上讲的，修罗怎么享福，怎么战斗，最后又怎么惨败等等，有身为修罗的种种情形。再说做狗时又如何呢？它会生在狗堆里，有狗的一系列情形。如果做螃蟹，就会生在水域里，也有很多具体内容。</w:t>
      </w:r>
    </w:p>
    <w:p>
      <w:pPr>
        <w:pStyle w:val="BodyText"/>
      </w:pPr>
      <w:bookmarkStart w:id="129" w:name="X0e28a51cbc26fa4bd34938c5e593b36146f5e0c"/>
      <w:r>
        <w:t xml:space="preserve">[54]</w:t>
      </w:r>
      <w:bookmarkEnd w:id="129"/>
      <w:r>
        <w:t xml:space="preserve"> </w:t>
      </w:r>
      <w:r>
        <w:t xml:space="preserve">再看人间，生处就是“众生之处”，人类就处在人道里。在流转的过程中，中阴投胎时得了一个所依身，漂泊的这一站叫“人间”。自己的心也安立这个蕴身、皮袋就是“我”。这一点从小就知道，不取名字就认定是我，取了名字，执著就更坚固了。然后在自方、他方上立得很清楚，贪嗔上的表现也非常明显。按现代社会来配，有无数种繁杂的内容，心识发展得更加细密，难以走出，烦恼更强、更复杂、更奇怪；每天不断地造业，像个造业机器；不必说来世堕落的苦，现前身心也在受不可思议的苦。从具体的每一类去看，会发现这就是轮回里的一幕景象或者一站内容。</w:t>
      </w:r>
    </w:p>
    <w:p>
      <w:pPr>
        <w:pStyle w:val="BodyText"/>
      </w:pPr>
      <w:bookmarkStart w:id="130" w:name="Xeffee409c625e1a2d8f5033631840e6ce1dcb64"/>
      <w:r>
        <w:t xml:space="preserve">[55]</w:t>
      </w:r>
      <w:bookmarkEnd w:id="130"/>
      <w:r>
        <w:t xml:space="preserve"> </w:t>
      </w:r>
      <w:r>
        <w:t xml:space="preserve">再说人类当中，所谓三百六十行，行行都有苦。譬如读书做知识分子有多少苦？心思发展得非常复杂、细密、不坦直、虚伪、狡诈等等，特别喜欢名、要地位，由此建立自方他方，争名夺利。像这样不断地做知识，不断地发生邪见、发生烦恼、发生业、发生苦。而且有他的共相，无数次做知识分子都是如此。如果把一世一世知识分子的苦难写出来，那全世界图书馆都装不下。再比如做女人，每一世都贪著自己的容貌、感情，有女人的各种烦恼、各种苦。在每一个地方去写都是无量无边。</w:t>
      </w:r>
    </w:p>
    <w:p>
      <w:pPr>
        <w:pStyle w:val="BodyText"/>
      </w:pPr>
      <w:bookmarkStart w:id="131" w:name="X4ceb91256e8190e474aa752a6e0650a2df5ba37"/>
      <w:r>
        <w:t xml:space="preserve">[56]</w:t>
      </w:r>
      <w:bookmarkEnd w:id="131"/>
      <w:r>
        <w:t xml:space="preserve"> </w:t>
      </w:r>
      <w:r>
        <w:t xml:space="preserve">像这样从方方面面去看，合起来就知道轮回是个大苦海。之后就想：从头到尾看穿了就是这么回事，不要在这里求取什么意义了。如果我再不求解脱，将来会发展得无穷无尽。这时，极广大的时空交织、种类无数、不断轮转的轮回总相就在心里现出来了，一下子就会知道，这就是轮回。当轮回总相在心里现出，之后别人再怎么说也骗不了你，无论到哪里都知道这是轮回。</w:t>
      </w:r>
    </w:p>
    <w:p>
      <w:pPr>
        <w:pStyle w:val="BodyText"/>
      </w:pPr>
      <w:bookmarkStart w:id="132" w:name="X109c85a45b703f87f1413a405549a2cea9ab556"/>
      <w:r>
        <w:t xml:space="preserve">[57]</w:t>
      </w:r>
      <w:bookmarkEnd w:id="132"/>
      <w:r>
        <w:t xml:space="preserve"> </w:t>
      </w:r>
      <w:r>
        <w:t xml:space="preserve">说到读书，有过无数次读书的苦，写出来是一大苦海。说到谈恋爱，这也经历过无数次，写出来也是苦海。说到成家立业、生儿育女、为生活奔波，这些苦写出来也是无量无数。说到做总统、做首相等，那时争名夺利，有各种竞争的苦，写出来也是一大苦海。再说经商赚钱，为了钱患得患失，也是无量的苦。再说求名，在这个过程中出名、毁名等，也有无量无数的苦。就连吃过的饭、拉出来的粪便也是无量无数。乃至喜欢过的歌曲、娱乐等，加起来也是无量无数。或者讲究车、房、生活资具等，加起来也是无量无数。总之，任何一类都是无量无数，任何一类都是轮回的内容，在任何处都要知道这是轮回，要赶紧出去。</w:t>
      </w:r>
    </w:p>
    <w:p>
      <w:pPr>
        <w:pStyle w:val="BodyText"/>
      </w:pPr>
      <w:bookmarkStart w:id="133" w:name="X67be543b02294b7624119adc3a725473df39885"/>
      <w:r>
        <w:t xml:space="preserve">[58]</w:t>
      </w:r>
      <w:bookmarkEnd w:id="133"/>
      <w:r>
        <w:t xml:space="preserve"> </w:t>
      </w:r>
      <w:r>
        <w:t xml:space="preserve">推广思维</w:t>
      </w:r>
    </w:p>
    <w:p>
      <w:pPr>
        <w:pStyle w:val="BodyText"/>
      </w:pPr>
      <w:bookmarkStart w:id="134" w:name="Xa5b0f9b7d3f8fc84c3cef8fd8efaaa6c70d75ab"/>
      <w:r>
        <w:t xml:space="preserve">[59]</w:t>
      </w:r>
      <w:bookmarkEnd w:id="134"/>
      <w:r>
        <w:t xml:space="preserve"> </w:t>
      </w:r>
      <w:r>
        <w:t xml:space="preserve">以上只是简略地表示，我们要推展开来，在生死流转中所受的苦都是无量无数。这里要抓住“取过无数身、有过无数关系、什么都经历过的缘故，任何一个苦合集起来都无量无边”。譬如在生死里每一世都有个身，有父母，父母死时流了很多泪，合集起来超过恒河水。可见在生死中因恩爱、思慕等流的泪不可称计。这样推究下来，每一世做人时都有夫妻、儿女、兄弟姊妹等，属于所爱方。无论哪一个遭到变故，自己心里都非常悲伤，为此流了多少泪。比如妻子死去或移情别恋，那时伤心的泪有多少？可爱的孩子死时流多少泪？跟兄弟姊妹、挚友分手时流多少泪？像这样，与所爱分离的泪水加起来不可称计。轮回是这么漫长的苦流。</w:t>
      </w:r>
    </w:p>
    <w:p>
      <w:pPr>
        <w:pStyle w:val="BodyText"/>
      </w:pPr>
      <w:bookmarkStart w:id="135" w:name="X6c3dd630428fd54834172b8fd2735fed9416da4"/>
      <w:r>
        <w:t xml:space="preserve">[60]</w:t>
      </w:r>
      <w:bookmarkEnd w:id="135"/>
      <w:r>
        <w:t xml:space="preserve"> </w:t>
      </w:r>
      <w:r>
        <w:t xml:space="preserve">或者想：我在生死中，身体受伤流过的血多，还是太平洋的水多？实际上流过的血比太平洋还要多。因为在轮回里无所不经，做过猪、马、牛、羊等，这当中经历的苦太多了。每次做牛羊等被宰割时要流几盆血，做猪狗等也一样。堕到地狱里被宰割时断过多少肢体？在地狱、饿鬼、旁生等中流的血加起来的确超过太平洋。要这样看到，在生死里转过无数世，受过无数身，流过无数血，深可厌患。然后想：我一定要舍离轮回！</w:t>
      </w:r>
    </w:p>
    <w:p>
      <w:pPr>
        <w:pStyle w:val="BodyText"/>
      </w:pPr>
      <w:bookmarkStart w:id="136" w:name="Xc1e671f9af5b46d9c1a52067bdf0e53685674f7"/>
      <w:r>
        <w:t xml:space="preserve">[61]</w:t>
      </w:r>
      <w:bookmarkEnd w:id="136"/>
      <w:r>
        <w:t xml:space="preserve"> </w:t>
      </w:r>
      <w:r>
        <w:t xml:space="preserve">或者想：在随异生性流转的过程中，每一世都要取一个身，做欲界很多身份时都有母亲，喝过的乳汁加起来超过四大海。假使我不修解脱道，将来喝的比这还要多。或者想：我曾经追求欲界的享受，穿过多少衣服，吃过多少饭，住过多少房子，有过多少骏马、车辆等的乘骑，从每一类去计算都是无量无数。如果我再不止息轮回，还会像过去一样，贪心发展得无量无边。譬如做女人，每一世都有化妆品，化妆品堆起来都超过了须弥山。现在还是每天照镜子打扮，执著容貌。买了多少衣服、鞋子、首饰等，堆起来超过须弥山。或者好名的人，每一次来人间都会被功名吸引，特别想做人上人，成为人中最光耀的一个。为了奖状、奖杯、勋章、名位等起过多少贪嗔、竞争，起多少黑心思、多少欲火、多少骄慢、多少自以为是，由此造了多少业，受过多少苦，每一类积聚起来，尽虚空界都无法容受。</w:t>
      </w:r>
    </w:p>
    <w:p>
      <w:pPr>
        <w:pStyle w:val="BodyText"/>
      </w:pPr>
      <w:bookmarkStart w:id="137" w:name="X11a418e72591eb7e33f703f04c3fa16df6c90bd"/>
      <w:r>
        <w:t xml:space="preserve">[62]</w:t>
      </w:r>
      <w:bookmarkEnd w:id="137"/>
      <w:r>
        <w:t xml:space="preserve"> </w:t>
      </w:r>
      <w:r>
        <w:t xml:space="preserve">轮回是这样颠倒的事件。如果我们继续以这种方式造轮回业因，为私我争取，那每一种烦恼也是无量无数，每一个业也是无量无数，每一种颠倒心也是无量无数，由此遭受的每一个苦也是无量无数。像这样，轮回永远停不下来，它就在我们心中，转了一次又一次，无穷无尽地转下去，而这些全是病态，全是疯狂。我们为什么还要坚持这种方式呢？应当赶紧出离。</w:t>
      </w:r>
    </w:p>
    <w:p>
      <w:pPr>
        <w:pStyle w:val="BodyText"/>
      </w:pPr>
      <w:bookmarkStart w:id="138" w:name="X17554a0d2b15a664c0e73900184544f19e70227"/>
      <w:r>
        <w:t xml:space="preserve">[63]</w:t>
      </w:r>
      <w:bookmarkEnd w:id="138"/>
      <w:r>
        <w:t xml:space="preserve"> </w:t>
      </w:r>
      <w:r>
        <w:t xml:space="preserve">思考题</w:t>
      </w:r>
    </w:p>
    <w:p>
      <w:pPr>
        <w:pStyle w:val="BodyText"/>
      </w:pPr>
      <w:bookmarkStart w:id="139" w:name="X66c65175fecc3103b3b587be9b5b230889c8628"/>
      <w:r>
        <w:t xml:space="preserve">[64]</w:t>
      </w:r>
      <w:bookmarkEnd w:id="139"/>
      <w:r>
        <w:t xml:space="preserve"> </w:t>
      </w:r>
      <w:r>
        <w:t xml:space="preserve">1、解释“一切种”</w:t>
      </w:r>
      <w:r>
        <w:t xml:space="preserve">“</w:t>
      </w:r>
      <w:r>
        <w:t xml:space="preserve">众生之处</w:t>
      </w:r>
      <w:r>
        <w:t xml:space="preserve">”</w:t>
      </w:r>
      <w:r>
        <w:t xml:space="preserve">“</w:t>
      </w:r>
      <w:r>
        <w:t xml:space="preserve">流转</w:t>
      </w:r>
      <w:r>
        <w:t xml:space="preserve">”</w:t>
      </w:r>
      <w:r>
        <w:t xml:space="preserve">“</w:t>
      </w:r>
      <w:r>
        <w:t xml:space="preserve">所依身</w:t>
      </w:r>
      <w:r>
        <w:t xml:space="preserve">”</w:t>
      </w:r>
      <w:r>
        <w:t xml:space="preserve">的涵义。</w:t>
      </w:r>
    </w:p>
    <w:p>
      <w:pPr>
        <w:pStyle w:val="BodyText"/>
      </w:pPr>
      <w:bookmarkStart w:id="140" w:name="Xa459380709e2fe4ac2dae5733c73225ff6cfee1"/>
      <w:r>
        <w:t xml:space="preserve">[65]</w:t>
      </w:r>
      <w:bookmarkEnd w:id="140"/>
      <w:r>
        <w:t xml:space="preserve"> </w:t>
      </w:r>
      <w:r>
        <w:t xml:space="preserve">2、根据祖师金刚句分析：</w:t>
      </w:r>
    </w:p>
    <w:p>
      <w:pPr>
        <w:pStyle w:val="BodyText"/>
      </w:pPr>
      <w:bookmarkStart w:id="141" w:name="X9129aacfb6cebbe2c52f30ef3424209f7252e82"/>
      <w:r>
        <w:t xml:space="preserve">[66]</w:t>
      </w:r>
      <w:bookmarkEnd w:id="141"/>
      <w:r>
        <w:t xml:space="preserve"> </w:t>
      </w:r>
      <w:r>
        <w:t xml:space="preserve">（1）纵向上，众生每一世发展惑业苦的过程如何？</w:t>
      </w:r>
    </w:p>
    <w:p>
      <w:pPr>
        <w:pStyle w:val="BodyText"/>
      </w:pPr>
      <w:bookmarkStart w:id="142" w:name="Xd89d294cd4ca9f2ca57dc24a53ffb3ef5303122"/>
      <w:r>
        <w:t xml:space="preserve">[67]</w:t>
      </w:r>
      <w:bookmarkEnd w:id="142"/>
      <w:r>
        <w:t xml:space="preserve"> </w:t>
      </w:r>
      <w:r>
        <w:t xml:space="preserve">（2）横向上，众生一世一世如何重复这个过程？</w:t>
      </w:r>
    </w:p>
    <w:p>
      <w:pPr>
        <w:pStyle w:val="BodyText"/>
      </w:pPr>
      <w:bookmarkStart w:id="143" w:name="X4c96d80854dd27e76d8cc9e21960eebda52e962"/>
      <w:r>
        <w:t xml:space="preserve">[68]</w:t>
      </w:r>
      <w:bookmarkEnd w:id="143"/>
      <w:r>
        <w:t xml:space="preserve"> </w:t>
      </w:r>
      <w:r>
        <w:t xml:space="preserve">掌握此理路后，以天人、人、旁生、饿鬼等所依身为例，具体观察轮回苦相。</w:t>
      </w:r>
    </w:p>
    <w:bookmarkEnd w:id="144"/>
    <w:bookmarkStart w:id="172" w:name="section-2"/>
    <w:p>
      <w:pPr>
        <w:pStyle w:val="Heading2"/>
      </w:pPr>
      <w:r>
        <w:t xml:space="preserve">03</w:t>
      </w:r>
    </w:p>
    <w:p>
      <w:pPr>
        <w:pStyle w:val="FirstParagraph"/>
      </w:pPr>
      <w:bookmarkStart w:id="145" w:name="X72b20062ec2c47ab2ceb97ac1bee818f8b6c6cb"/>
      <w:r>
        <w:t xml:space="preserve">[69]</w:t>
      </w:r>
      <w:bookmarkEnd w:id="145"/>
      <w:r>
        <w:t xml:space="preserve"> </w:t>
      </w:r>
      <w:r>
        <w:t xml:space="preserve">金刚句的另一重含摄</w:t>
      </w:r>
    </w:p>
    <w:p>
      <w:pPr>
        <w:pStyle w:val="BodyText"/>
      </w:pPr>
      <w:bookmarkStart w:id="146" w:name="X7103ca278a75cad8f7d065acda0c2e80da0b7dc"/>
      <w:r>
        <w:t xml:space="preserve">[70]</w:t>
      </w:r>
      <w:bookmarkEnd w:id="146"/>
      <w:r>
        <w:t xml:space="preserve"> </w:t>
      </w:r>
      <w:r>
        <w:t xml:space="preserve">金刚句里含摄了《亲友书》中说的六苦。在众生之处——六道中的所依身无一未取，这是数数结生过患。在这过程中与众生互做亲友、怨敌、中庸等，为亲友时作利益，为怨敌时作损害，这是亲怨不定过患。为所欲截断的头颅身肢等不可称计，仅流下的泪水合集起来具有大海之量等，这是无饱足过患。做微细含生的尸体堆积起来超过须弥山，这是数数舍身的过患。轮回中纵然高为梵王、帝释也堕入恶趣，非常孱弱地受那些大苦，这是数数高下变易过患。在轮回过程中，总是业一舍了之后独自漂泊，没有人能跟去，这是无伴过患。诸如此类，《亲友书》所说的六种过患都含摄在这段引导文里。</w:t>
      </w:r>
    </w:p>
    <w:p>
      <w:pPr>
        <w:pStyle w:val="BodyText"/>
      </w:pPr>
      <w:bookmarkStart w:id="147" w:name="X02560dd9d7db4467627745bd6701e809ffca6e3"/>
      <w:r>
        <w:t xml:space="preserve">[71]</w:t>
      </w:r>
      <w:bookmarkEnd w:id="147"/>
      <w:r>
        <w:t xml:space="preserve"> </w:t>
      </w:r>
      <w:r>
        <w:t xml:space="preserve">我们对这六类过患要逐一思维，发现轮回毫无意义。要知道，当初是由无明妄动，变出各种假相，从中迷失了；又执取少分四大认为是“我”，这就是幻中幻、假中假；又在这虚假的众生界里认定自方、他方等，为自我来求取；之后以这种错乱力，不断地变现所依身以及相关的显现。总之，从头到尾全是虚假的，这又要透过六类来发现这一点。</w:t>
      </w:r>
    </w:p>
    <w:bookmarkStart w:id="151" w:name="数数结生过患"/>
    <w:p>
      <w:pPr>
        <w:pStyle w:val="Heading3"/>
      </w:pPr>
      <w:r>
        <w:t xml:space="preserve">1、数数结生过患</w:t>
      </w:r>
    </w:p>
    <w:p>
      <w:pPr>
        <w:pStyle w:val="FirstParagraph"/>
      </w:pPr>
      <w:bookmarkStart w:id="148" w:name="X097638f92de80ba8d6c696b26e6e601a5f61eb7"/>
      <w:r>
        <w:t xml:space="preserve">[72]</w:t>
      </w:r>
      <w:bookmarkEnd w:id="148"/>
      <w:r>
        <w:t xml:space="preserve"> </w:t>
      </w:r>
      <w:r>
        <w:t xml:space="preserve">我们随着业力不断地在众生之处——六道里取各种所依身，这是数数结生过患。我们从最初一念流落下来，发展出不见边际的生死稠林，这里相当复杂。因为造下无数业因，每一种又牵连引发后面的果报，惑业果三者连环不断，导致我们在轮回中不断受生。</w:t>
      </w:r>
    </w:p>
    <w:p>
      <w:pPr>
        <w:pStyle w:val="BodyText"/>
      </w:pPr>
      <w:bookmarkStart w:id="149" w:name="X5e995c107a71caeb833bb3b79f9f54781b33fa1"/>
      <w:r>
        <w:t xml:space="preserve">[73]</w:t>
      </w:r>
      <w:bookmarkEnd w:id="149"/>
      <w:r>
        <w:t xml:space="preserve"> </w:t>
      </w:r>
      <w:r>
        <w:t xml:space="preserve">要看到，当时取到所依身时，误以为它是个坚实的生命，是有实义的，然而每一次都要舍身，舍完以后子虚乌有。这时会发现，这种角色是虚假的，如果还不修解脱道，将来还要无数次地受生，驴皮袋、马皮袋无所不取，猪胞胎、牛胞胎无处不钻。像这样，对于在轮回中永远漂流不能回家的状况要起厌离：我不能再这样迷失下去了，今生一定要得一个解脱的大义，一定要成佛！要发这样的心。</w:t>
      </w:r>
    </w:p>
    <w:p>
      <w:pPr>
        <w:pStyle w:val="BodyText"/>
      </w:pPr>
      <w:bookmarkStart w:id="150" w:name="Xf1362ea41d1bc65be321c0a378a20159f9a26d0"/>
      <w:r>
        <w:t xml:space="preserve">[74]</w:t>
      </w:r>
      <w:bookmarkEnd w:id="150"/>
      <w:r>
        <w:t xml:space="preserve"> </w:t>
      </w:r>
      <w:r>
        <w:t xml:space="preserve">接着要看到，轮回中的关系毫无实义。因为一旦受生，之后就有父母等，立为亲。当意识发达以后，</w:t>
      </w:r>
      <w:r>
        <w:t xml:space="preserve">“</w:t>
      </w:r>
      <w:r>
        <w:t xml:space="preserve">我</w:t>
      </w:r>
      <w:r>
        <w:t xml:space="preserve">”</w:t>
      </w:r>
      <w:r>
        <w:t xml:space="preserve">就更加厉害，对外在的事情敏感起来，谁对我好立为自方，谁对我不好立为他方，凡是满我意的，自身就起个分别，做一点利益；不满我意的，就打击报复。像这样起了私我意识，之后立好、立坏、立亲、立怨、立自方、立他方，一大堆事情都来了。要作利益，也是私我的目的；要作损害，更是私我的目的。世上的爱情说到底就是自私，所有要做的事就是保护自我、维护自我的尊严等等。要看到，自我尚且没有，为自我发出的各种态度、心理当然全是虚诳的，毫无实义。从亲怨不定这一点，就可以看到轮回中全是虚假的，一下子做亲，忽而做怨，一下子做怨，等会儿又做亲，要像这样看到没有实义。因为它只是业变现的虚假相，不要被它骗了。</w:t>
      </w:r>
    </w:p>
    <w:bookmarkEnd w:id="151"/>
    <w:bookmarkStart w:id="154" w:name="亲怨不定过患"/>
    <w:p>
      <w:pPr>
        <w:pStyle w:val="Heading3"/>
      </w:pPr>
      <w:r>
        <w:t xml:space="preserve">2、亲怨不定过患</w:t>
      </w:r>
    </w:p>
    <w:p>
      <w:pPr>
        <w:pStyle w:val="FirstParagraph"/>
      </w:pPr>
      <w:bookmarkStart w:id="152" w:name="X50ddec8dd206c2e2ab1aeeaa90e85e51753b8b7"/>
      <w:r>
        <w:t xml:space="preserve">[75]</w:t>
      </w:r>
      <w:bookmarkEnd w:id="152"/>
      <w:r>
        <w:t xml:space="preserve"> </w:t>
      </w:r>
      <w:r>
        <w:t xml:space="preserve">又要仔细思维，金刚句中说，各种角色无不互作，这就很惊人了。前世做妻子，今世做母亲；前世做怨敌，今世做儿子；前世陌路人，今世却做怨敌，仇恨得不得了。像这样，会发现心不断地变。由于它是轮回的主角，由它设定而出现关系，这就要发现它的虚假，之后就知道轮回里没有可靠的。</w:t>
      </w:r>
    </w:p>
    <w:p>
      <w:pPr>
        <w:pStyle w:val="BodyText"/>
      </w:pPr>
      <w:bookmarkStart w:id="153" w:name="X54ad009d179ae346683cfc3603979bc99339ef7"/>
      <w:r>
        <w:t xml:space="preserve">[76]</w:t>
      </w:r>
      <w:bookmarkEnd w:id="153"/>
      <w:r>
        <w:t xml:space="preserve"> </w:t>
      </w:r>
      <w:r>
        <w:t xml:space="preserve">结合无常里讲到亲怨不定的各种安立，就要想：轮回是没有意思的，如果我一时迷陷进去，执亲为固定的亲、怨为固定的怨，我就被骗了。我何必为此浪费那么多感情，造那么多贪嗔爱恨等的染污业呢？那会使我进一步受生。再说，如果我不求解脱，未来世还要不断地处在这种虚诳的关系里，还要起各种虚诳的情感、虚诳的分别造作，太没意思了。从这么一个角度，也要看到轮回的虚诳，再也不想扯这些了。</w:t>
      </w:r>
    </w:p>
    <w:bookmarkEnd w:id="154"/>
    <w:bookmarkStart w:id="169" w:name="无饱足过患"/>
    <w:p>
      <w:pPr>
        <w:pStyle w:val="Heading3"/>
      </w:pPr>
      <w:r>
        <w:t xml:space="preserve">3、无饱足过患</w:t>
      </w:r>
    </w:p>
    <w:p>
      <w:pPr>
        <w:pStyle w:val="FirstParagraph"/>
      </w:pPr>
      <w:bookmarkStart w:id="155" w:name="X321d6f7ccf98b51540ec9d933f20898af3bd71e"/>
      <w:r>
        <w:t xml:space="preserve">[77]</w:t>
      </w:r>
      <w:bookmarkEnd w:id="155"/>
      <w:r>
        <w:t xml:space="preserve"> </w:t>
      </w:r>
      <w:r>
        <w:t xml:space="preserve">由于惑业苦的缘起链不能截断的缘故，私我意识不能断的缘故，轮回里发生的事件无量无边，不会有完结的时候，除非修解脱道。要想到，自从我一念无明闯入轮回，在这里有一世一世的身，有一处一处的关系。每一次到六道里的人、天、修罗、旁生等领域时，我这个自我作为国父，一上场就要争占自己的地盘，得到霸主的地位，实现自己的所欲。所以轮回里充满了贪婪，由此引生无数的战争、斗争、竞争。</w:t>
      </w:r>
    </w:p>
    <w:p>
      <w:pPr>
        <w:pStyle w:val="BodyText"/>
      </w:pPr>
      <w:bookmarkStart w:id="156" w:name="Xb4ac3033e8ab3591e0fcefa8c26ce3fd36d5a0f"/>
      <w:r>
        <w:t xml:space="preserve">[78]</w:t>
      </w:r>
      <w:bookmarkEnd w:id="156"/>
      <w:r>
        <w:t xml:space="preserve"> </w:t>
      </w:r>
      <w:r>
        <w:t xml:space="preserve">我们可以回想，从过去无始以来经历了无数劫数。如果有劫的观念，就知道每一个劫里都有成住坏空，都有器界、有情界的形成。在那些时候，我也成为某一处的一个分子，当然我的自我永远没有满足的时候，永远都以为我是最大的。就人类而言，曾经发生过那么多时代，我在那个时候，比如做中原的王，杀罚无数，为了征讨他国，为了占有女人，为了掠夺财富，与他国战斗，为此失去的生命不知道有多少。或者我可能成为一个诸侯王、部落王、匪帮的首领等，也是为了争夺财富、权位、女人等，砍过头颅，失去过手臂等，堆起来无量无数。或者我也可能成为后来物质发达时代的人物，那个时候商业竞争、权势竞争等，不晓得吃过多少安神药，做过多少手术。由于人性竞争的苦，导致很多病痛、很多失眠、很多身心忧苦。不晓得割过多少胃，做过多少心脏手术，得过多少癌症。诸如此类，都是不可称计的。下至当时做个农民、做个野兽等等，也都是为了所欲而争夺。我们看动物世界，都是为食物、异性等，失去无数次性命，被咬断的头、伤残的肢体，堆起来无量无数。</w:t>
      </w:r>
    </w:p>
    <w:p>
      <w:pPr>
        <w:pStyle w:val="BodyText"/>
      </w:pPr>
      <w:bookmarkStart w:id="157" w:name="X74f5ee9461495ba5ca4c72a7108a23904c27a05"/>
      <w:r>
        <w:t xml:space="preserve">[79]</w:t>
      </w:r>
      <w:bookmarkEnd w:id="157"/>
      <w:r>
        <w:t xml:space="preserve"> </w:t>
      </w:r>
      <w:r>
        <w:t xml:space="preserve">像这样，要知道毫无意义，为了虚假的私我，起那么多争斗，发出了那么多烦恼、造下那么多业，没法想象，徒然虚耗性命。如果我再不修解脱道，将来断掉的头颅、失去的肢体比这还要多。因此，再也不想过这种恶梦般的轮回生活了，就想：这次一定要修一个从轮回里解脱。</w:t>
      </w:r>
    </w:p>
    <w:p>
      <w:pPr>
        <w:pStyle w:val="BodyText"/>
      </w:pPr>
      <w:bookmarkStart w:id="158" w:name="X888b29826bb53dc531437e723738383d8339b56"/>
      <w:r>
        <w:t xml:space="preserve">[80]</w:t>
      </w:r>
      <w:bookmarkEnd w:id="158"/>
      <w:r>
        <w:t xml:space="preserve"> </w:t>
      </w:r>
      <w:r>
        <w:t xml:space="preserve">接着要想，轮回里的泪水如海般，这都是必然要受的惩罚，都是逃不出去的。我们每一世来的时候，就有邪胜解、邪欲、邪勤。既然胜解有个“我”、有个我所爱，当然在失去时就要流泪。曾经有那么多的邪欲、邪勤，付出过那么多，当然不得满足时伤心欲绝、痛不欲生、恋恋不舍，这都是我们付出的虚假执著、虚假造作得到的回应，不要再做这种荒唐戏了。每一次来到这个世上都想得到所爱，这是一种自私性，但是哪里会按照你的意愿，跟有情人长久相处呢？轮回是虚假的，是生死界，就算白头偕老，死的时候也要离别，那时当然痛不欲生。对于自己生出来的就认为是我的宝贝，付出的邪欲、邪勤非常大。由于投出得太多、执著太大，他稍有一点闪失，出现短暂的离别，心里就受不了，有很多忧愁伤心的泪。在轮回里还有所欲的名位、权势、财富等，对这些也有特别大的欲，付出的特别多。一旦一脚踏空，或者失落，或者没人理睬、不被承认，那时心里是非常苦的，为此流泪，不得满足。像这样，既然对这些投注这么大的欲，有那么大的希望，而轮回永远是破灭的、虚诳的，把捉不住的时候当然要流泪，其实完全是苦。</w:t>
      </w:r>
    </w:p>
    <w:p>
      <w:pPr>
        <w:pStyle w:val="BodyText"/>
      </w:pPr>
      <w:bookmarkStart w:id="159" w:name="Xd513c0bcbe33b2e7440e5e14d0b22ef95c9d673"/>
      <w:r>
        <w:t xml:space="preserve">[81]</w:t>
      </w:r>
      <w:bookmarkEnd w:id="159"/>
      <w:r>
        <w:t xml:space="preserve"> </w:t>
      </w:r>
      <w:r>
        <w:t xml:space="preserve">如果我们不求解脱，来世还要继续上演这种爱别离的剧目，还要一次又一次地伤心流泪，可是在轮回里总是得不到任何实义，泪总是白流，像这样，将会重复无数次。想一想，今世在这上面流过多少泪，来世还要更多。无始以来直到今天为止，所流的泪有什么意义？全是苦。我们迷失在轮回里，当虚假幻影相遇时，认定这是我喜爱的，已经定为亲了，而这个所爱一旦要离开，把握不住，这时候就要流泪，所以这些泪也是虚假的情执，没有意义。因此，我们这一世要彻底从轮回的爱中出离，断掉由情执出现的泪水之河。</w:t>
      </w:r>
    </w:p>
    <w:p>
      <w:pPr>
        <w:pStyle w:val="BodyText"/>
      </w:pPr>
      <w:bookmarkStart w:id="160" w:name="X6546f9a641ede2beab506b96df1688d889e629a"/>
      <w:r>
        <w:t xml:space="preserve">[82]</w:t>
      </w:r>
      <w:bookmarkEnd w:id="160"/>
      <w:r>
        <w:t xml:space="preserve"> </w:t>
      </w:r>
      <w:r>
        <w:t xml:space="preserve">再进一步想到：轮回实在太苦了。比如生苦，每次做人，都要在胎中住十个月，难忍难受。就像在黑暗的地狱里，狭窄、臭秽，受多少压挤、冷热等苦，不可思议。出胎时，怎么从母亲的骨轮里受众合地狱般夹逼的苦，才好不容易来到人间。每一次来这个世间都是哇哇哭一场，非常苦。而无始到今天为止，有无数次的受生，无数次住胎出胎的苦，加起来是一条苦的长河。如果不求解脱，未来还有无数次入胎的苦、住胎的苦。像这样想起来多可怕。</w:t>
      </w:r>
    </w:p>
    <w:p>
      <w:pPr>
        <w:pStyle w:val="BodyText"/>
      </w:pPr>
      <w:bookmarkStart w:id="161" w:name="Xd7116e23efef7292cad5e6f033d9a962708228c"/>
      <w:r>
        <w:t xml:space="preserve">[83]</w:t>
      </w:r>
      <w:bookmarkEnd w:id="161"/>
      <w:r>
        <w:t xml:space="preserve"> </w:t>
      </w:r>
      <w:r>
        <w:t xml:space="preserve">再者，得到一世身体以后，上面有多少四大不调的病苦。地水火风四条毒蛇暂时调和时，有一点健康的乐，但过后身体四肢百骸处处都会生病。像这样，一大不调，有一百零一种病。四大不调，有四百零四种病。无始受生以来一直到今天，有多少病苦。连吃的药，堆起来都超过须弥山，喝的药汤水聚起来超过四大洋，做过的手术无数次，切掉的肢体、内脏不晓得有多少。像这样，受了一个有漏的身体后，有多少拖累，多少累赘，多少不自在的苦。再者，这个身体很快到了老年，就像成熟的果子要掉落那样。功能都衰退了，体力没有了，不能够受用欲尘境界，内心寂寞、愁苦，而且畏惧死亡等等。光是写出老苦的情景，堆起来也超过须弥山。还有死苦、风刀解体、如活牛剥皮，那样恋恋不舍，又不得不断绝性命，有特别多的忧恼。</w:t>
      </w:r>
    </w:p>
    <w:p>
      <w:pPr>
        <w:pStyle w:val="BodyText"/>
      </w:pPr>
      <w:bookmarkStart w:id="162" w:name="Xe461a0cd1fda052a69c3fd94f8cf5f6f86afa34"/>
      <w:r>
        <w:t xml:space="preserve">[84]</w:t>
      </w:r>
      <w:bookmarkEnd w:id="162"/>
      <w:r>
        <w:t xml:space="preserve"> </w:t>
      </w:r>
      <w:r>
        <w:t xml:space="preserve">像这样，每一世死的时候都发生最大的忧苦。经营了一世的身体、财富、眷属，都在恋恋不舍中离开，断绝一世的性命，毫无意义。处在完全昏厥的状态以后，神识离体，在中阴里漂流，之后受取来世的身体。中阴飘荡得不到身体，那种苦非常强烈，而且有各种声光等强烈的刺激。要么到阎罗王那里受生，各种昧良心的事在业镜中显现，心里非常恐惧，之后被押往三恶趣。这些方面越想越觉得轮回可怕。曾经经历过的事只是忘记了而已，而以佛眼去看的话，最大的苦就是轮回。之后堕恶趣多，生善趣少，无数次在黑暗的恶趣里饱受惩罚。</w:t>
      </w:r>
    </w:p>
    <w:p>
      <w:pPr>
        <w:pStyle w:val="BodyText"/>
      </w:pPr>
      <w:bookmarkStart w:id="163" w:name="X352246e33277e9d3c9090a434fa72cfa6536ae2"/>
      <w:r>
        <w:t xml:space="preserve">[85]</w:t>
      </w:r>
      <w:bookmarkEnd w:id="163"/>
      <w:r>
        <w:t xml:space="preserve"> </w:t>
      </w:r>
      <w:r>
        <w:t xml:space="preserve">比如堕到地狱里，受多少等活地狱刺杀的苦、黑绳地狱切割的苦、众合地狱压逼的苦、号叫地狱煎煮的苦、烧热地狱火烧的苦、无间地狱烧得像火一样的苦。诸如此类，一类一类去想。喝过的烊铜水有多少，截断的身肢有多少，整个身体糜烂多少，被铁鹰、铁狗吃掉多少眼睛、咬掉多少内脏，陷在煻煨坑里多少次，被尖嘴虫穿皮刺肉、咬骨吸髓多少次，在利刀道上走过多少次，在铁刺林里被刺过多少次。在饿鬼界里因饥饿受了多少苦。在旁生界里受了多少役使苦，在黑漆漆的海洋界里受了多少苦。这样去算的话，每一种都是没有边际的。轮回真是一大苦海。</w:t>
      </w:r>
    </w:p>
    <w:p>
      <w:pPr>
        <w:pStyle w:val="BodyText"/>
      </w:pPr>
      <w:bookmarkStart w:id="164" w:name="Xc26dffc8a2e8804dfe2c8a1195cfaa5ef6d0014"/>
      <w:r>
        <w:t xml:space="preserve">[86]</w:t>
      </w:r>
      <w:bookmarkEnd w:id="164"/>
      <w:r>
        <w:t xml:space="preserve"> </w:t>
      </w:r>
      <w:r>
        <w:t xml:space="preserve">再看生在上趣。人中的苦前面说过了。生在修罗界里也是多少战争的苦，多少被割截身肢的苦，多少嫉妒的苦。生在欲界天里，不断地在放逸、散乱中度过，身心有多少次在贪欲火烧的状况中，不得安歇。在这当中，对五欲的耽著力越来越强，积聚多少坏苦，到最终坏灭时，在短暂七天里是怎么饱受如同七百年的地狱之苦。或者当时面临要堕落，看到往下界的牛胎马腹里钻，往地狱里走的时候，那种恐惧真是无法形容。像这样，做过无数次天人，有多少次的堕落苦。</w:t>
      </w:r>
    </w:p>
    <w:p>
      <w:pPr>
        <w:pStyle w:val="BodyText"/>
      </w:pPr>
      <w:bookmarkStart w:id="165" w:name="X62d7f1eb43d87c202d2f164ba61297e71be80f4"/>
      <w:r>
        <w:t xml:space="preserve">[87]</w:t>
      </w:r>
      <w:bookmarkEnd w:id="165"/>
      <w:r>
        <w:t xml:space="preserve"> </w:t>
      </w:r>
      <w:r>
        <w:t xml:space="preserve">总的从下到上一类一类去计算，每一种苦都是无量无数，这样对轮回发大的厌心。就像世尊说的，往昔我做纯白狗积的骨头都超过须弥山，这些尸体可以排满整个大地，假使在大地上插满了针，每一根针都能触到纯白狗的尸体，何况杂色狗，更是无量无数了。就像这样想，做过多少狗类、猪类、猫类、鸟类等，特别苦，没办法脱出五取蕴的相续。这一次有这样的机会，一定要求得解脱。</w:t>
      </w:r>
    </w:p>
    <w:p>
      <w:pPr>
        <w:pStyle w:val="BodyText"/>
      </w:pPr>
      <w:bookmarkStart w:id="166" w:name="X37f6ddcefad7e8657837d3177f9ef2462f98acf"/>
      <w:r>
        <w:t xml:space="preserve">[88]</w:t>
      </w:r>
      <w:bookmarkEnd w:id="166"/>
      <w:r>
        <w:t xml:space="preserve"> </w:t>
      </w:r>
      <w:r>
        <w:t xml:space="preserve">或者想，我曾经做过厕所里的蛆无数次，喝过的粪水堆起来超过四大海，曾经做土里的虫，吃过的土粪也是无量无数。就像夏天有很多飞虫，蚊子、蚂蚁、苍蝇、蟑螂、甲壳虫、臭气虫等等，每一种都做过无数次。无数世堕为低等生命，没办法出来，真是“七佛以来，犹为蚁子；八万劫中，未脱鸽身”。连一类身都做那么久，何况无数类身。然而做那些身的时候，也是在愚痴当中度过，毫无意义，一个自性佛竟然颠倒成那样的生命。或者又做过凶残的虎、狼、狮子、野猪、毒蛇等猛兽，也是无数次，都是在血腥当中度过的。或者做过那么多次猿猴，在散乱中度过。做过那么多次麋鹿、獐子、兔子等，在恐惧里度过。或者沦落在动物园里，供人观赏。或者做过那么多次鸡、鸟等，在淫欲炽盛的状态中过日子。</w:t>
      </w:r>
    </w:p>
    <w:p>
      <w:pPr>
        <w:pStyle w:val="BodyText"/>
      </w:pPr>
      <w:bookmarkStart w:id="167" w:name="X6b06bd9b738835e2d134fe8d596e9ab0086a985"/>
      <w:r>
        <w:t xml:space="preserve">[89]</w:t>
      </w:r>
      <w:bookmarkEnd w:id="167"/>
      <w:r>
        <w:t xml:space="preserve"> </w:t>
      </w:r>
      <w:r>
        <w:t xml:space="preserve">或者在人间多少次受刑，多少次做妓女、屠夫，多少次做贩子、工人、奴隶等，每一种身份都是无量无数，有什么意思呢？过后什么也没得到，有的只是装不尽的辛酸之泪，说不尽的苦痛之事。所以，轮回让我们疲惫不堪。或者做过无数次的耕牛、驴马，整天驮东西、服劳役，没完没了，都是由于我们自身做过昧良心、违天理的事。比如偷盗、抢劫、负欠，就要还那么多债。每一次总是不合因果律，不合无我正道，所以犯下的过失数不胜数，因此，导致的果报无量无数。有时候为了自我得到利益，想到一些合理的做法，但还是自私性，这样来做一点福德，得到人天富贵。无数次做过转轮王，而最后荡然一空，什么也没有。无数次做过帝释天，最后都堕落下来，成了别人家里的驴马、奴婢。</w:t>
      </w:r>
    </w:p>
    <w:p>
      <w:pPr>
        <w:pStyle w:val="BodyText"/>
      </w:pPr>
      <w:bookmarkStart w:id="168" w:name="Xd0c8af807ef45ac17cafb2973d866ba8f38caa9"/>
      <w:r>
        <w:t xml:space="preserve">[90]</w:t>
      </w:r>
      <w:bookmarkEnd w:id="168"/>
      <w:r>
        <w:t xml:space="preserve"> </w:t>
      </w:r>
      <w:r>
        <w:t xml:space="preserve">轮回的欺诳，经常在自身上显现，忽而高、忽而低、忽而喜、忽而忧、忽而成、忽而败、忽而得、忽而失。总是在虚假中捞摸，总是在虚诳中建立意义，总是在得意后失意，总是在欢乐后悲愁。像这样，经历过无数次，我们还不能由此醒悟，继续沉醉，未来还有无数苦。或者在轮回里总是为自我打拼、为自我营造、为自我表现、为自我设计、为自我充满幻想，而每一次都失望而归。每一次都是为了自我耗尽感情、昧尽良心、动尽了歪心思、使尽了假手段，想方设法来维护一个自我，满足一个自我。想一想惑业苦一整套的悲哀事、荒唐事，就感觉轮回太没意思了，我太颠倒了，一定要修解脱道，一定要免除轮回的衰损，这才是有志者的行为。要像这样发大决心，这一世修解脱道，再也不搞轮回事了。</w:t>
      </w:r>
    </w:p>
    <w:bookmarkEnd w:id="169"/>
    <w:bookmarkStart w:id="171" w:name="数数舍身过患"/>
    <w:p>
      <w:pPr>
        <w:pStyle w:val="Heading3"/>
      </w:pPr>
      <w:r>
        <w:t xml:space="preserve">4、数数舍身过患</w:t>
      </w:r>
    </w:p>
    <w:p>
      <w:pPr>
        <w:pStyle w:val="FirstParagraph"/>
      </w:pPr>
      <w:bookmarkStart w:id="170" w:name="Xcd66dfabbd964f8c6c4414b07cdb45dae692e19"/>
      <w:r>
        <w:t xml:space="preserve">[91]</w:t>
      </w:r>
      <w:bookmarkEnd w:id="170"/>
      <w:r>
        <w:t xml:space="preserve"> </w:t>
      </w:r>
      <w:r>
        <w:t xml:space="preserve">再思维数数舍身的过患。《法轨》里给的表示是做微小含生，舍掉的肢体堆起来超过须弥山。总之是得一个舍一个，永远没意义。想一想，那么一点点小虫的尸体，堆起来都超过须弥山，那是多少次生死！每一世生命就是在一个所依身上建立的，而这个所依身是虚假的，到最后连它都要扔掉的话，何况这一世所经营的任何轮回的事业、感情等？从中可以发现，我们总是在营造事业，最终彻底破产。我们总是在营造感情，最终彻底破产。我们总是在争取一次又一次的机会，想登上名誉、权势的顶峰等，但最后连身体都要丢在世上，何况其他？所以，轮回的事永远无意义，不要再去做这些虚假的事了。从后边际看就发现，所做的一切都没有意义。像这样一类一类去想，在这里经营任何事都是失望而归，都是一无所得。要像这样，对于轮回无意义的运动发生厌离，对于这里的所作都是白辛苦一场发生厌离，对于各种处心积虑的妄想与在虚假上建立意义的行动发生厌离。</w:t>
      </w:r>
    </w:p>
    <w:bookmarkEnd w:id="171"/>
    <w:bookmarkEnd w:id="172"/>
    <w:bookmarkStart w:id="234" w:name="section-3"/>
    <w:p>
      <w:pPr>
        <w:pStyle w:val="Heading2"/>
      </w:pPr>
      <w:r>
        <w:t xml:space="preserve">04</w:t>
      </w:r>
    </w:p>
    <w:bookmarkStart w:id="195" w:name="数数高下变易过患"/>
    <w:p>
      <w:pPr>
        <w:pStyle w:val="Heading3"/>
      </w:pPr>
      <w:r>
        <w:t xml:space="preserve">5、数数高下变易过患</w:t>
      </w:r>
    </w:p>
    <w:p>
      <w:pPr>
        <w:pStyle w:val="FirstParagraph"/>
      </w:pPr>
      <w:bookmarkStart w:id="173" w:name="Xee51caaa2c2f4ee2e5b4b7ef5a89db7df1068d7"/>
      <w:r>
        <w:t xml:space="preserve">[92]</w:t>
      </w:r>
      <w:bookmarkEnd w:id="173"/>
      <w:r>
        <w:t xml:space="preserve"> </w:t>
      </w:r>
      <w:r>
        <w:rPr>
          <w:bCs/>
          <w:b/>
        </w:rPr>
        <w:t xml:space="preserve">心要提示：</w:t>
      </w:r>
    </w:p>
    <w:p>
      <w:pPr>
        <w:pStyle w:val="BodyText"/>
      </w:pPr>
      <w:bookmarkStart w:id="174" w:name="X8a35293e09f508494096c1c1b3819edb9df50db"/>
      <w:r>
        <w:t xml:space="preserve">[93]</w:t>
      </w:r>
      <w:bookmarkEnd w:id="174"/>
      <w:r>
        <w:t xml:space="preserve"> </w:t>
      </w:r>
      <w:r>
        <w:t xml:space="preserve">1、观察先乐后苦，看到高处乐为欺诳。</w:t>
      </w:r>
    </w:p>
    <w:p>
      <w:pPr>
        <w:pStyle w:val="BodyText"/>
      </w:pPr>
      <w:bookmarkStart w:id="175" w:name="X15bb47da8fac3342b858ac3db09b033c6c46e0b"/>
      <w:r>
        <w:t xml:space="preserve">[94]</w:t>
      </w:r>
      <w:bookmarkEnd w:id="175"/>
      <w:r>
        <w:t xml:space="preserve"> </w:t>
      </w:r>
      <w:r>
        <w:t xml:space="preserve">2、抉择登高是跌重的前因而生厌患。</w:t>
      </w:r>
    </w:p>
    <w:p>
      <w:pPr>
        <w:pStyle w:val="BodyText"/>
      </w:pPr>
      <w:bookmarkStart w:id="176" w:name="Xe63fd3e77796b102589b1ba1e4441c7982e4132"/>
      <w:r>
        <w:t xml:space="preserve">[95]</w:t>
      </w:r>
      <w:bookmarkEnd w:id="176"/>
      <w:r>
        <w:t xml:space="preserve"> </w:t>
      </w:r>
      <w:r>
        <w:t xml:space="preserve">这里以天王为例，对比来显示它的欺诳。原先做梵王、帝释等天王，那时感觉自己得到了最大的成功。寿命绵长达千万亿年，身相圆满，极其威光赫熠，受用圆满，享有妙好的妻妾、园林、美食等。比如帝释天王，整个三十三天都归他管辖，四天下日月照临之处也归属于他，有很大的威德。然而死后一下子坠落成牛脖子上的一只小虫，或者成了富人家中的奴婢，或者直接掉到地狱里，弱小地受着苦。这时去看他，只是一只小虫的身、一个地狱里被宰割的身体，那般无奈，一点点乐的受用也没有。</w:t>
      </w:r>
    </w:p>
    <w:p>
      <w:pPr>
        <w:pStyle w:val="BodyText"/>
      </w:pPr>
      <w:bookmarkStart w:id="177" w:name="Xfb84aed32facd1299ee1e77c8fd2b1a6352669e"/>
      <w:r>
        <w:t xml:space="preserve">[96]</w:t>
      </w:r>
      <w:bookmarkEnd w:id="177"/>
      <w:r>
        <w:t xml:space="preserve"> </w:t>
      </w:r>
      <w:r>
        <w:t xml:space="preserve">前后一对比就知道，前面显现那样富丽堂皇、威德风光、庄严妙好、轻安妙乐等，全是欺诳性。如果它有真实性，那后面怎么会变成这个样子？当初显现出轮回景象时没看破，非常希求天王果位，为此修有漏善业，后来的确乍现一下安乐境相，就像秋季鲜花一样，过后凋零枯萎，再也找不到了，剩下的只是绵绵无尽的苦痛。从这里会发现，轮回的法总是由高而下，一下子荡然无存，重新跌入苦中，可见轮回盛事全是欺诳。</w:t>
      </w:r>
    </w:p>
    <w:p>
      <w:pPr>
        <w:pStyle w:val="BodyText"/>
      </w:pPr>
      <w:bookmarkStart w:id="178" w:name="X12ed4562d3211363a7b813aa9cd2cf042b63bb2"/>
      <w:r>
        <w:t xml:space="preserve">[97]</w:t>
      </w:r>
      <w:bookmarkEnd w:id="178"/>
      <w:r>
        <w:t xml:space="preserve"> </w:t>
      </w:r>
      <w:r>
        <w:t xml:space="preserve">换一角度来说。轮回好像一个恶作剧。就像人间的编剧总是描写美好的爱情，但最后都以凄凉告终。很多人还以为这种爱情剧很凄美，特别欣赏。轮回惯用的手法就像这样，它像一个编剧</w:t>
      </w:r>
      <w:r>
        <w:t xml:space="preserve">，我们就是剧里的角色。它把我们抬到非常兴盛、圆满的地步，之后再猛然摔落下来。所以，升到高处实际是要受惩罚的。</w:t>
      </w:r>
    </w:p>
    <w:p>
      <w:pPr>
        <w:pStyle w:val="BodyText"/>
      </w:pPr>
      <w:bookmarkStart w:id="179" w:name="X1bd9b9f5f7b338e41b56183a2f3008b541d7c84"/>
      <w:r>
        <w:t xml:space="preserve">[98]</w:t>
      </w:r>
      <w:bookmarkEnd w:id="179"/>
      <w:r>
        <w:t xml:space="preserve"> </w:t>
      </w:r>
      <w:r>
        <w:t xml:space="preserve">这里“数数”二字表示总是欺诳，每一次出现轮回圆满，实际都表明要接受惩罚。所有轮回片子都是这样演绎的，先让你喜再让你悲，先让你高再让你下，而没有永恒的高、永恒的乐，一切都以衰败告终，非常可怕。好比要把一个人摔下去，一定先把他升到高处，然后才摔；让一个人失败，先让他成功；让一个人死，先让他生；让一个人失恋，先让他热恋；让一个人落在极大的失意中，先让他高度地得意。这就看到，轮回中任何所谓的好事其实都是悲剧的开端。</w:t>
      </w:r>
    </w:p>
    <w:p>
      <w:pPr>
        <w:pStyle w:val="BodyText"/>
      </w:pPr>
      <w:bookmarkStart w:id="180" w:name="Xa79be611e0267e1d943da0737c6c51be67865a0"/>
      <w:r>
        <w:t xml:space="preserve">[99]</w:t>
      </w:r>
      <w:bookmarkEnd w:id="180"/>
      <w:r>
        <w:t xml:space="preserve"> </w:t>
      </w:r>
      <w:r>
        <w:t xml:space="preserve">就像天人到了天界这种长期享乐的监狱里，这里的规则是享乐一万年，之后处理掉。由于人们看不到后边际，就以为这是个乐园，实际是变相的监狱，要接受变相的处罚，太欺诳了！这里可以给你最好的屋子、足够的美女，让你在那么多天数里察觉不到任何险情，总是让你随心所欲，然而一万年后马上处理，这种惩罚太可怕了。当时随心所欲，玩得非常好，众天女时刻相依相伴，自己身无汗液、安稳在座、眼不迅动。然而最后受惩罚时，忽然间吃到口里的甘露没了气味，坐也坐不牢，天女们都背叛，身上没了光，看到自己即将堕落成一头猪，天天吃粪便，最后挨宰。之前是甘露河，之后是粪便汤，之前亮了再亮，最后忽然收光，一片黯淡，在极其难忍的状况中坠落下去。这就是轮回的刑罚。</w:t>
      </w:r>
    </w:p>
    <w:p>
      <w:pPr>
        <w:pStyle w:val="BodyText"/>
      </w:pPr>
      <w:bookmarkStart w:id="181" w:name="X10b86e0b62b828562fc91c7be5380a992b2786a"/>
      <w:r>
        <w:t xml:space="preserve">[100]</w:t>
      </w:r>
      <w:bookmarkEnd w:id="181"/>
      <w:r>
        <w:t xml:space="preserve"> </w:t>
      </w:r>
      <w:r>
        <w:t xml:space="preserve">通过这个例子就看到，轮回的盛事实在太可怕了，它是发生巨大灾患的前兆。智者观察到这一点，畏惧天趣如同地狱，畏惧圆满如同挨宰。就像每一次爱情的展开总是特别美好，而收场却无比悲凉。又像每一次做人时，童年都充满了憧憬，少年时代也有幻想，青年时代也有甜美、成功等的一些虚幻滋味，然而最后就走到黯淡、愁苦的老年，一天天地挨宰，最终死掉。又像世人所打造的事业，一步步白手起家，看起来希望就在前面，好像能达到辉煌，然而辉煌过后又要走向衰败，后面太难堪。又像月亮从十五圆满以后逐渐亏减，光明炽盛之后逐渐黯淡，水满之后逐渐枯干。这就是轮回的规则，总是先张之再收之，先高之再下之，先盛之再衰之。它的规则就是如此，谁也无法逃脱；否则就成了常乐我净，而不叫轮回了。</w:t>
      </w:r>
    </w:p>
    <w:p>
      <w:pPr>
        <w:pStyle w:val="BodyText"/>
      </w:pPr>
      <w:bookmarkStart w:id="182" w:name="Xbc0f004854457f59fb16ab863a3a1722cef553f"/>
      <w:r>
        <w:t xml:space="preserve">[101]</w:t>
      </w:r>
      <w:bookmarkEnd w:id="182"/>
      <w:r>
        <w:t xml:space="preserve"> </w:t>
      </w:r>
      <w:r>
        <w:t xml:space="preserve">要看到，轮回的轮子总是旋转到最高处，之后跌落下来，而且旋转到高处的势能正提供了深度地跌落，非常苦。哪怕生到梵天，在长劫当中没有丝毫身心的苦，然而一旦引业穷尽，就要堕到无间地狱深处，成为熊熊烈火中的薪柴。轮回是这么可怜，所有爬到高位者，最终都跌在深处，所有团聚都以离别告终，所有爱情都以破灭告终，所有成功都以惨败告终。像这样，整个轮回是一个恶作剧，我们在里面上当受骗。由于一开始出现错乱，执著有个私我，在这上起心动念造业，之后也会暂时显现一些让你满意的虚假景象，到后面迅速收场，一无所有，跌落到极悲惨的境地。</w:t>
      </w:r>
    </w:p>
    <w:p>
      <w:pPr>
        <w:pStyle w:val="BodyText"/>
      </w:pPr>
      <w:bookmarkStart w:id="183" w:name="X8306ae139ac98f432932286151dc0ec55580eca"/>
      <w:r>
        <w:t xml:space="preserve">[102]</w:t>
      </w:r>
      <w:bookmarkEnd w:id="183"/>
      <w:r>
        <w:t xml:space="preserve"> </w:t>
      </w:r>
      <w:r>
        <w:t xml:space="preserve">这样看清后就要想，轮回里再怎么兴盛也是数数高下，再怎么崇高也是美丽的惩罚，出现再好的美景都终归落入衰败。要感觉到轮回是苦的，这是生死，这里没有好处。由此心里发一个大誓愿：</w:t>
      </w:r>
      <w:r>
        <w:t xml:space="preserve">“</w:t>
      </w:r>
      <w:r>
        <w:t xml:space="preserve">这一次一定要从轮回的苦海里出来，一定要从生死盛事的魔境里出来，一定不能再失败了！</w:t>
      </w:r>
      <w:r>
        <w:t xml:space="preserve">”</w:t>
      </w:r>
      <w:r>
        <w:t xml:space="preserve">所谓的“失败”就是在这里被自我欺骗，被假相欺骗，我们不能再耽著这些无实义的东西了。</w:t>
      </w:r>
    </w:p>
    <w:p>
      <w:pPr>
        <w:pStyle w:val="BodyText"/>
      </w:pPr>
      <w:bookmarkStart w:id="184" w:name="X34385f53d1bd0c1b8493e44d0dfd4c8e88a04bb"/>
      <w:r>
        <w:t xml:space="preserve">[103]</w:t>
      </w:r>
      <w:bookmarkEnd w:id="184"/>
      <w:r>
        <w:t xml:space="preserve"> </w:t>
      </w:r>
      <w:r>
        <w:t xml:space="preserve">要定解，轮回的惩罚真厉害，下层当然是惩罚，上层也是惩罚。到哪里都想：我是要受惩罚的，因为我以一念私心堕下来了。实际上，所谓的恶作剧者是自己，因为是自心建立了虚假的我，求取虚假的东西。因此，我要赶紧脱离这种状况！对于轮回的事，就像那个小孩一样：</w:t>
      </w:r>
      <w:r>
        <w:t xml:space="preserve">“</w:t>
      </w:r>
      <w:r>
        <w:t xml:space="preserve">都是蔓菁、都是蔓菁，我不要！</w:t>
      </w:r>
      <w:r>
        <w:t xml:space="preserve">”</w:t>
      </w:r>
      <w:r>
        <w:t xml:space="preserve">我们就想：</w:t>
      </w:r>
      <w:r>
        <w:t xml:space="preserve">“</w:t>
      </w:r>
      <w:r>
        <w:t xml:space="preserve">都是苦的，都是假的，我要出梦！</w:t>
      </w:r>
      <w:r>
        <w:t xml:space="preserve">”</w:t>
      </w:r>
      <w:r>
        <w:t xml:space="preserve">要像这样一心求解脱。</w:t>
      </w:r>
    </w:p>
    <w:p>
      <w:pPr>
        <w:pStyle w:val="BodyText"/>
      </w:pPr>
      <w:bookmarkStart w:id="185" w:name="X8a8efcbaaa1a9a30f9f327aa89d0b6acaaffb03"/>
      <w:r>
        <w:t xml:space="preserve">[104]</w:t>
      </w:r>
      <w:bookmarkEnd w:id="185"/>
      <w:r>
        <w:t xml:space="preserve"> </w:t>
      </w:r>
      <w:r>
        <w:t xml:space="preserve">深义解释</w:t>
      </w:r>
    </w:p>
    <w:p>
      <w:pPr>
        <w:pStyle w:val="BodyText"/>
      </w:pPr>
      <w:bookmarkStart w:id="186" w:name="X114c448f4ab8554ad14eff3d66dfeb3965ce8fc"/>
      <w:r>
        <w:t xml:space="preserve">[105]</w:t>
      </w:r>
      <w:bookmarkEnd w:id="186"/>
      <w:r>
        <w:t xml:space="preserve"> </w:t>
      </w:r>
      <w:r>
        <w:rPr>
          <w:bCs/>
          <w:b/>
        </w:rPr>
        <w:t xml:space="preserve">心要提示：</w:t>
      </w:r>
    </w:p>
    <w:p>
      <w:pPr>
        <w:pStyle w:val="BodyText"/>
      </w:pPr>
      <w:bookmarkStart w:id="187" w:name="X224f997fc148baa0b7f81c1eda6fcc3fd003db0"/>
      <w:r>
        <w:t xml:space="preserve">[106]</w:t>
      </w:r>
      <w:bookmarkEnd w:id="187"/>
      <w:r>
        <w:t xml:space="preserve"> </w:t>
      </w:r>
      <w:r>
        <w:t xml:space="preserve">轮回是监狱，受苦是惩罚，原因是背离本性。</w:t>
      </w:r>
    </w:p>
    <w:p>
      <w:pPr>
        <w:pStyle w:val="BodyText"/>
      </w:pPr>
      <w:bookmarkStart w:id="188" w:name="X24e05dc77239f3a15dab766aaa59a9e432efde7"/>
      <w:r>
        <w:t xml:space="preserve">[107]</w:t>
      </w:r>
      <w:bookmarkEnd w:id="188"/>
      <w:r>
        <w:t xml:space="preserve"> </w:t>
      </w:r>
      <w:r>
        <w:t xml:space="preserve">轮回是监狱，过患是受惩罚。罪障是一念无明，求个虚妄，违背了法界本性，这样就陷在轮回监狱里了，无量劫来一直受惩罚。只有自己悟了肯回去，才能脱离惩罚。</w:t>
      </w:r>
    </w:p>
    <w:p>
      <w:pPr>
        <w:pStyle w:val="BodyText"/>
      </w:pPr>
      <w:bookmarkStart w:id="189" w:name="X7503a6b2326f09fbc4e3a7c03874c7333002038"/>
      <w:r>
        <w:t xml:space="preserve">[108]</w:t>
      </w:r>
      <w:bookmarkEnd w:id="189"/>
      <w:r>
        <w:t xml:space="preserve"> </w:t>
      </w:r>
      <w:r>
        <w:t xml:space="preserve">从这里可以知道，自从一念入了轮回，一直到今天，无论生上界还是堕下界，最终都是受惩罚。这是由于我们执迷不悟，有意地跟法界真理对抗。也就是本来没有我，我们死执有我，本来不必去找对象，我们就要往外奔驰。这种最初的罪业性，导致轮回是一种惩罚的性质。你看，流了多少泪，流了多少血，砍了多少头，死过多少次。这就表明轮回实在悲惨，实在要受刑罚，不要以为这里有安乐自性。</w:t>
      </w:r>
    </w:p>
    <w:p>
      <w:pPr>
        <w:pStyle w:val="BodyText"/>
      </w:pPr>
      <w:bookmarkStart w:id="190" w:name="X1422e6a168630cdd214ac5e31ca01ae1bee8d92"/>
      <w:r>
        <w:t xml:space="preserve">[109]</w:t>
      </w:r>
      <w:bookmarkEnd w:id="190"/>
      <w:r>
        <w:t xml:space="preserve"> </w:t>
      </w:r>
      <w:r>
        <w:t xml:space="preserve">继续了解受惩罚的状况。自己不是想在轮回里经营事业吗？这都是虚假的，要赶紧回去。这里本来没有对象可得，却天天找对象，找男女朋友，找可意的色声香味触，找权势、名位等等，这一切全是虚假的。然而私我的欲望特别大，颠倒心特别重，建立它是唯一的真义，不顾一切颠倒而行，这样怎么不受惩罚呢？</w:t>
      </w:r>
    </w:p>
    <w:p>
      <w:pPr>
        <w:pStyle w:val="BodyText"/>
      </w:pPr>
      <w:bookmarkStart w:id="191" w:name="Xe796e48332af4142b10ca0f86e65d9bfdb05884"/>
      <w:r>
        <w:t xml:space="preserve">[110]</w:t>
      </w:r>
      <w:bookmarkEnd w:id="191"/>
      <w:r>
        <w:t xml:space="preserve"> </w:t>
      </w:r>
      <w:r>
        <w:t xml:space="preserve">以这种做法当然要被扔到地狱的油锅里、剑树里、刀山里，受百千万年的惩罚。法界的惩罚是很厉害的，本来没有我，却特别吝啬小气，这样就扔到饿鬼界里。本来没有我，却不行道德仁义，愚痴、颠倒、暗昧，那就扔到旁生界里。本来没有我，却喜好竞争，那就扔到修罗界里。本来没有我，却为了我得到享受，不惜做布施等的善行代价，就会放到天上去，一度享受过后再扔下来。像这样，由于非常愚迷、颠倒，当然都是受惩罚的命。</w:t>
      </w:r>
    </w:p>
    <w:p>
      <w:pPr>
        <w:pStyle w:val="BodyText"/>
      </w:pPr>
      <w:bookmarkStart w:id="192" w:name="X216f8a75fd5bb3d5f22b6f9958cdede3fc086c2"/>
      <w:r>
        <w:t xml:space="preserve">[111]</w:t>
      </w:r>
      <w:bookmarkEnd w:id="192"/>
      <w:r>
        <w:t xml:space="preserve"> </w:t>
      </w:r>
      <w:r>
        <w:t xml:space="preserve">为什么生到上界天也受惩罚呢？因为你不是以为若无其事、已经没事了吗，其实还是颠倒的，根本没有悟回去。以你这种若无其事，最后就有大事了。只要没改变认对象这个错，没能够返回，那惩罚是不会完的。虽然若无其事，修定住在上界天，但出定以后照样下去。只有认识到我错了，我是颠倒的，之后找回本性，不妄动，才能够回去。再者，为什么生到欲天也受惩罚呢？你不是最喜欢自我享受，而且有一些善行资粮吗？那就到欲界去享受。这些享受毕竟是假东西，享受同时又贪婪、耽著，当然最终一场空。中间蓄积的全是坏苦，在破灭时当然要受惩罚，那时私我没法接受，暴发出非常大的坏灭之苦，最终又堕下去了。</w:t>
      </w:r>
    </w:p>
    <w:p>
      <w:pPr>
        <w:pStyle w:val="BodyText"/>
      </w:pPr>
      <w:bookmarkStart w:id="193" w:name="X01ca99d55f00a2e8e736676b606a4d31d374fdd"/>
      <w:r>
        <w:t xml:space="preserve">[112]</w:t>
      </w:r>
      <w:bookmarkEnd w:id="193"/>
      <w:r>
        <w:t xml:space="preserve"> </w:t>
      </w:r>
      <w:r>
        <w:t xml:space="preserve">这就可以看到，只要有私我意识，为私我去做，就违背了法界本性。如果不顺因果律，认为没什么天理，这样逞私我意志就要判到下界，受非常大的苦。如果肯行善，那也只是在上界休息一下，并没有出轮回圈。一旦认了私我，分出各种自党他党，就违背了法界真理，当然要受惩罚。只要没把私我意识拿掉，没回到无我真谛，此前一直要受惩罚。可见，轮回的确是无尽的苦流，这里面每一类苦都是无量的。</w:t>
      </w:r>
    </w:p>
    <w:p>
      <w:pPr>
        <w:pStyle w:val="BodyText"/>
      </w:pPr>
      <w:bookmarkStart w:id="194" w:name="X993215bfdaa515f6ea00fafc1918f549119f993"/>
      <w:r>
        <w:t xml:space="preserve">[113]</w:t>
      </w:r>
      <w:bookmarkEnd w:id="194"/>
      <w:r>
        <w:t xml:space="preserve"> </w:t>
      </w:r>
      <w:r>
        <w:t xml:space="preserve">再者，由于贪心无饱足的缘故，会发展出无量无数的生死。而且，由于这上面只是一度虚诳假相的缘故，到了上界也必定翻落下来。要像这样认识到，轮回从下到上、从始至终全是受惩罚，只不过惩罚得轻重、早晚不同而已。</w:t>
      </w:r>
    </w:p>
    <w:bookmarkEnd w:id="195"/>
    <w:bookmarkStart w:id="221" w:name="无伴过患"/>
    <w:p>
      <w:pPr>
        <w:pStyle w:val="Heading3"/>
      </w:pPr>
      <w:r>
        <w:t xml:space="preserve">6、无伴过患</w:t>
      </w:r>
    </w:p>
    <w:p>
      <w:pPr>
        <w:pStyle w:val="FirstParagraph"/>
      </w:pPr>
      <w:bookmarkStart w:id="196" w:name="Xcb7937db58ec9dea0c47db88463d85e81143032"/>
      <w:r>
        <w:t xml:space="preserve">[114]</w:t>
      </w:r>
      <w:bookmarkEnd w:id="196"/>
      <w:r>
        <w:t xml:space="preserve"> </w:t>
      </w:r>
      <w:r>
        <w:rPr>
          <w:bCs/>
          <w:b/>
        </w:rPr>
        <w:t xml:space="preserve">心要提示：</w:t>
      </w:r>
    </w:p>
    <w:p>
      <w:pPr>
        <w:pStyle w:val="BodyText"/>
      </w:pPr>
      <w:bookmarkStart w:id="197" w:name="Xfa6e44dfa0145249be273ecd84a97f534b04920"/>
      <w:r>
        <w:t xml:space="preserve">[115]</w:t>
      </w:r>
      <w:bookmarkEnd w:id="197"/>
      <w:r>
        <w:t xml:space="preserve"> </w:t>
      </w:r>
      <w:r>
        <w:t xml:space="preserve">注意梦中和梦醒的状况。梦中事带不到梦醒，由此抉择断定，现世的身、财、眷属无有利益，并发现求现世法都是无益。</w:t>
      </w:r>
    </w:p>
    <w:p>
      <w:pPr>
        <w:pStyle w:val="BodyText"/>
      </w:pPr>
      <w:bookmarkStart w:id="198" w:name="X83e725c03a87baaad2623231644e944e537acab"/>
      <w:r>
        <w:t xml:space="preserve">[116]</w:t>
      </w:r>
      <w:bookmarkEnd w:id="198"/>
      <w:r>
        <w:t xml:space="preserve"> </w:t>
      </w:r>
      <w:r>
        <w:t xml:space="preserve">无伴过患指在生死之际独来独往，捞不着一个伴。从唯识来看，只是自心在投射一世一世的影像。当一世结束时又到另一世，前一世投出的那些自以为能常住的身体、伴侣、财富等，没有一样能带走，永远都是一个人来到一世，又一个人离开这一世。</w:t>
      </w:r>
    </w:p>
    <w:p>
      <w:pPr>
        <w:pStyle w:val="BodyText"/>
      </w:pPr>
      <w:bookmarkStart w:id="199" w:name="X0e2dbb0bac1917d360aaf52c01a2a4b669e8cdb"/>
      <w:r>
        <w:t xml:space="preserve">[117]</w:t>
      </w:r>
      <w:bookmarkEnd w:id="199"/>
      <w:r>
        <w:t xml:space="preserve"> </w:t>
      </w:r>
      <w:r>
        <w:t xml:space="preserve">悟透这一点就知道轮回特别荒唐。好比今晚做一个梦，这是一世，在梦里会现出自己，以及其他的人、事、财、伴等。等到这一轮习气用尽，从梦中醒来，这时发现还是我一个人。其实，入梦也是一个人进去，出梦也是一个人出来，所以梦里那些耽著十分荒唐。他会想，我要在这里经营我的一生，找个伴侣，生个儿子，成个家，办个事业，发个财，创造很多意义等等。等到从梦中醒来，才发现什么也没有，又到了下一世。这时又忘记自己是独自来独自演，在唯识幻现当中，又会现出自己，现出他人，现出世界各种景象，在这里求取，好像又有一世生活。到结束时戛然而止，又像梦醒了一样，发现又是我一个人。可见永远是独自无伴。</w:t>
      </w:r>
    </w:p>
    <w:p>
      <w:pPr>
        <w:pStyle w:val="BodyText"/>
      </w:pPr>
      <w:bookmarkStart w:id="200" w:name="X2f0de3dc76e067d21ed85125716e02e9f1e69f0"/>
      <w:r>
        <w:t xml:space="preserve">[118]</w:t>
      </w:r>
      <w:bookmarkEnd w:id="200"/>
      <w:r>
        <w:t xml:space="preserve"> </w:t>
      </w:r>
      <w:r>
        <w:t xml:space="preserve">由这种过患可以看出，在生死里什么也靠不住，另一方面会了解到，现世法全是欺诳。其实我们什么也没捞着，光溜溜地来，光溜溜地走，忙了一世，白忙一场，本来捞不着，却始终寄予希望。这就是金刚句中所说“美梦正浓即当醒”。误以为里面有很好的事，没想到马上醒了，表示心识投放出的片子马上要完，一下子醒来什么也没有了。从这里要了解，轮回毫无实义。</w:t>
      </w:r>
    </w:p>
    <w:p>
      <w:pPr>
        <w:pStyle w:val="BodyText"/>
      </w:pPr>
      <w:bookmarkStart w:id="201" w:name="X2e33d344f272e100d4a8efeabc7ae8a60a8ba7a"/>
      <w:r>
        <w:t xml:space="preserve">[119]</w:t>
      </w:r>
      <w:bookmarkEnd w:id="201"/>
      <w:r>
        <w:t xml:space="preserve"> </w:t>
      </w:r>
      <w:r>
        <w:t xml:space="preserve">深义解释</w:t>
      </w:r>
    </w:p>
    <w:p>
      <w:pPr>
        <w:pStyle w:val="BodyText"/>
      </w:pPr>
      <w:bookmarkStart w:id="202" w:name="X75bc5c30e27f0e562115d136e7f7edbd3cead89"/>
      <w:r>
        <w:t xml:space="preserve">[120]</w:t>
      </w:r>
      <w:bookmarkEnd w:id="202"/>
      <w:r>
        <w:t xml:space="preserve"> </w:t>
      </w:r>
      <w:r>
        <w:rPr>
          <w:bCs/>
          <w:b/>
        </w:rPr>
        <w:t xml:space="preserve">心要提示：</w:t>
      </w:r>
    </w:p>
    <w:p>
      <w:pPr>
        <w:pStyle w:val="BodyText"/>
      </w:pPr>
      <w:bookmarkStart w:id="203" w:name="Xbd7954c40c1e59a900f71ea3a266732609915b1"/>
      <w:r>
        <w:t xml:space="preserve">[121]</w:t>
      </w:r>
      <w:bookmarkEnd w:id="203"/>
      <w:r>
        <w:t xml:space="preserve"> </w:t>
      </w:r>
      <w:r>
        <w:t xml:space="preserve">来时唯是自己入梦，非他人，因此独自来；去时唯是自己梦灭，入新梦，非他人，因此独自去。由此认识轮回唯是自现——自身的妄分别，因此毫无实义。</w:t>
      </w:r>
    </w:p>
    <w:p>
      <w:pPr>
        <w:pStyle w:val="BodyText"/>
      </w:pPr>
      <w:bookmarkStart w:id="204" w:name="X5a8ea5382b9fd885261bb3eed0527d1d3b07262"/>
      <w:r>
        <w:t xml:space="preserve">[122]</w:t>
      </w:r>
      <w:bookmarkEnd w:id="204"/>
      <w:r>
        <w:t xml:space="preserve"> </w:t>
      </w:r>
      <w:r>
        <w:t xml:space="preserve">要体会到，自己想找个对象的心错了，因为是自己投出的影像，一切都只是相分。然而自心愚痴，总想在这里把握住，其实永远也得不到对象。现世法的这一切都是我们心前现的幻影，人、事、名、财、五欲享受等全是虚假的，一点都留不住。连一微尘许的法都不可能留到第二刹那，只不过是现的幻影。根利的人一刹那间就知道全是假的，然后放下。根钝的人也应该了解，这一世结束时就像从梦中醒来，什么也没有。</w:t>
      </w:r>
    </w:p>
    <w:p>
      <w:pPr>
        <w:pStyle w:val="BodyText"/>
      </w:pPr>
      <w:bookmarkStart w:id="205" w:name="X0bd001563085fc35165329ea1ff5c5ecbdbbeef"/>
      <w:r>
        <w:t xml:space="preserve">[123]</w:t>
      </w:r>
      <w:bookmarkEnd w:id="205"/>
      <w:r>
        <w:t xml:space="preserve"> </w:t>
      </w:r>
      <w:r>
        <w:t xml:space="preserve">从这里要知道，现世法全是欺诳的。所谓的轮回也只不过是一世一世的现世法连起来。既然每一世都一无所得，那从前到后都是一无所得。每一世想找个伴侣都找不到，因为是你自己在演戏、在放电影、在做梦，当然是孤独地进去。到梦醒的时候，当然是一个人醒来，谁会跟你过来？你自己打妄想出来的作品怎么可能带到后世？你在妄想里竟然忘记这是假的，还苦苦经营，拼命贪嗔，还想在这里捞取什么，当然什么也捞不着。哪个人梦醒之后捞着了梦里的事？梦里的家具带过来了？奖状带过来了？爱人带过来了？还是梦里成的家带过来了？什么也没带过来。所以，梦里完全是错乱。当时梦里想的所有东西，自己的感觉、认定全是欺诳。现起来好像有实义、有安乐，实际全是欺诳。</w:t>
      </w:r>
    </w:p>
    <w:p>
      <w:pPr>
        <w:pStyle w:val="BodyText"/>
      </w:pPr>
      <w:bookmarkStart w:id="206" w:name="X38cfe2e2facbcc742bad63f91ad55637300cb45"/>
      <w:r>
        <w:t xml:space="preserve">[124]</w:t>
      </w:r>
      <w:bookmarkEnd w:id="206"/>
      <w:r>
        <w:t xml:space="preserve"> </w:t>
      </w:r>
      <w:r>
        <w:t xml:space="preserve">想一想，从幕后观察的话，当时是不是骗了自己？得到了什么？知道了无伴，就知道是自己在演，这里全是荒唐的，自己骗自己，只是分别识所演出来的，哪里有什么东西？这样一眼看透整个轮回是虚诳，不要再搞下去了，应当尽早出梦。</w:t>
      </w:r>
    </w:p>
    <w:p>
      <w:pPr>
        <w:pStyle w:val="BodyText"/>
      </w:pPr>
      <w:bookmarkStart w:id="207" w:name="Xca9277f91e40054767f69afeb0426711ca0fddd"/>
      <w:r>
        <w:t xml:space="preserve">[125]</w:t>
      </w:r>
      <w:bookmarkEnd w:id="207"/>
      <w:r>
        <w:t xml:space="preserve"> </w:t>
      </w:r>
      <w:r>
        <w:t xml:space="preserve">金刚句的第三重涵义——退现世和来世心，发求解脱心</w:t>
      </w:r>
    </w:p>
    <w:p>
      <w:pPr>
        <w:pStyle w:val="BodyText"/>
      </w:pPr>
      <w:bookmarkStart w:id="208" w:name="X14d4eefde1dae3983e7a79f04c72feb9a3a7efd"/>
      <w:r>
        <w:t xml:space="preserve">[126]</w:t>
      </w:r>
      <w:bookmarkEnd w:id="208"/>
      <w:r>
        <w:t xml:space="preserve"> </w:t>
      </w:r>
      <w:r>
        <w:rPr>
          <w:bCs/>
          <w:b/>
        </w:rPr>
        <w:t xml:space="preserve">心要提示：</w:t>
      </w:r>
    </w:p>
    <w:p>
      <w:pPr>
        <w:pStyle w:val="BodyText"/>
      </w:pPr>
      <w:bookmarkStart w:id="209" w:name="X08451a05e1e7aa32c75119df950d405265e0904"/>
      <w:r>
        <w:t xml:space="preserve">[127]</w:t>
      </w:r>
      <w:bookmarkEnd w:id="209"/>
      <w:r>
        <w:t xml:space="preserve"> </w:t>
      </w:r>
      <w:r>
        <w:t xml:space="preserve">1、抉择自己此生何去何从。</w:t>
      </w:r>
    </w:p>
    <w:p>
      <w:pPr>
        <w:pStyle w:val="BodyText"/>
      </w:pPr>
      <w:bookmarkStart w:id="210" w:name="X4182bff4b3cf75f9e54f4990f9bd153c0c2973c"/>
      <w:r>
        <w:t xml:space="preserve">[128]</w:t>
      </w:r>
      <w:bookmarkEnd w:id="210"/>
      <w:r>
        <w:t xml:space="preserve"> </w:t>
      </w:r>
      <w:r>
        <w:t xml:space="preserve">2、透过与天王比较，发现此世意义极其渺小，转瞬即逝。如美梦正浓即当醒般，无有实义。由此发现现法欺诳而退现世心。</w:t>
      </w:r>
    </w:p>
    <w:p>
      <w:pPr>
        <w:pStyle w:val="BodyText"/>
      </w:pPr>
      <w:bookmarkStart w:id="211" w:name="Xb7471f4ae0bf59f5f0a425068c05d96f4801b9e"/>
      <w:r>
        <w:t xml:space="preserve">[129]</w:t>
      </w:r>
      <w:bookmarkEnd w:id="211"/>
      <w:r>
        <w:t xml:space="preserve"> </w:t>
      </w:r>
      <w:r>
        <w:t xml:space="preserve">3、重点转移在来世的大义上。对于来世也鉴往知来，如果还求轮回富乐的话，继续被欺诳，而且发展出更大的苦流，由此退来世心。</w:t>
      </w:r>
    </w:p>
    <w:p>
      <w:pPr>
        <w:pStyle w:val="BodyText"/>
      </w:pPr>
      <w:bookmarkStart w:id="212" w:name="Xa7541babb57434e5631ffa2b5639e24f8ce84fc"/>
      <w:r>
        <w:t xml:space="preserve">[130]</w:t>
      </w:r>
      <w:bookmarkEnd w:id="212"/>
      <w:r>
        <w:t xml:space="preserve"> </w:t>
      </w:r>
      <w:r>
        <w:t xml:space="preserve">4、现世心和来世心都退完以后，心中决定地发起“今生定求解脱”的欲乐，由此求解脱心步入解脱道。</w:t>
      </w:r>
    </w:p>
    <w:p>
      <w:pPr>
        <w:pStyle w:val="BodyText"/>
      </w:pPr>
      <w:bookmarkStart w:id="213" w:name="X794a80eb109162d579df51db6d52e223bb0e9be"/>
      <w:r>
        <w:t xml:space="preserve">[131]</w:t>
      </w:r>
      <w:bookmarkEnd w:id="213"/>
      <w:r>
        <w:t xml:space="preserve"> </w:t>
      </w:r>
      <w:r>
        <w:t xml:space="preserve">首先以天王和人作对比，发现现世法尽是欺诳，看到自身目前处在极短暂微小的人间境界里，没有意义。</w:t>
      </w:r>
    </w:p>
    <w:p>
      <w:pPr>
        <w:pStyle w:val="BodyText"/>
      </w:pPr>
      <w:bookmarkStart w:id="214" w:name="X1dfde1d6e005e422f64a59776234f1f4c80b5e4"/>
      <w:r>
        <w:t xml:space="preserve">[132]</w:t>
      </w:r>
      <w:bookmarkEnd w:id="214"/>
      <w:r>
        <w:t xml:space="preserve"> </w:t>
      </w:r>
      <w:r>
        <w:t xml:space="preserve">对比就突出了我们内心的夸张。我们过去总是把现世看得无比有意义，认为非常长久，要在这里求取，因而整个心就放在现世法里。然而，色界天、欲界天的天王，寿命长达大劫或千万亿年，而且福德非常大，受用非常胜妙，但死后也堕入恶趣，非常孱弱地受苦。可见当时天上漫长、圆满、高级的胜妙受用，那么长的寿和妙好的身全是欺诳。相比之下，我们作为末法时代地球上的人类，在天王眼里就像微生物一样。好比天王面前桌上放一个小地球仪，上面分成若干区域，表示国家。国家里的某省、某市、某地、某居民区的一个点，就是我们所在处。这样看来，在天王眼里，我们等同于人眼里的微生物。天王还没喝完一杯茶，我们已经一命呜呼了。</w:t>
      </w:r>
    </w:p>
    <w:p>
      <w:pPr>
        <w:pStyle w:val="BodyText"/>
      </w:pPr>
      <w:bookmarkStart w:id="215" w:name="X30f79cf7fef47bd7a5611719f936539bec0d2e9"/>
      <w:r>
        <w:t xml:space="preserve">[133]</w:t>
      </w:r>
      <w:bookmarkEnd w:id="215"/>
      <w:r>
        <w:t xml:space="preserve"> </w:t>
      </w:r>
      <w:r>
        <w:t xml:space="preserve">按照人的眼光来看，这一世非常长，非常了不得，一定要求取到世间圆满，要有财富、知识、爱情、权势、名誉等，看得非常重。就像金刚句所说，我们被几年、几月、几日的一点自在无病等快乐所欺诳，认定有很大意义，由此，自己的暇满几乎全部投注在上面。透过对比就发现，这只是微生物纳米区间里的事，没什么意义。</w:t>
      </w:r>
    </w:p>
    <w:p>
      <w:pPr>
        <w:pStyle w:val="BodyText"/>
      </w:pPr>
      <w:bookmarkStart w:id="216" w:name="X5e815d1541bf6f358cfffbe66ab3af0d0c09d09"/>
      <w:r>
        <w:t xml:space="preserve">[134]</w:t>
      </w:r>
      <w:bookmarkEnd w:id="216"/>
      <w:r>
        <w:t xml:space="preserve"> </w:t>
      </w:r>
      <w:r>
        <w:t xml:space="preserve">知道现法欺诳，马上就没了，然后要看死了以后的下场。前面已经思维总的轮回历程，有纵向、横向的观察，又按照《亲友书》六种过患总的审视了轮回。这样鉴往知来，就知道往后的命运如何了。天王的福德穷尽，尚且要堕落下去，何况我们一点点福德，决定很快用完，之后当然受用非常贫乏，陷在没有安乐的境地，非常可怜。而且要堕恶趣，不得不受那些难忍的苦。这就是我们未来的命运。现前的一点喜乐，在天人看来特别可怜，你们还在做美梦，时钟滴答两下就醒了。这就叫“美梦正浓即当醒”，梦里正以为好的时候，马上就醒来，什么都没有了。这些欺诳的现法一点都带不到后世，独自无伴而走。因此，我们要把眼光投注到来世。来世较长远，现世非常微小。而来世又如何呢？透过前面的观察就知道，来世在轮回里走的话，又要演出比前面还多的苦，毫无意义，这样退来世心。来世不再求轮回的话，那只有一条路，要求解脱。</w:t>
      </w:r>
    </w:p>
    <w:p>
      <w:pPr>
        <w:pStyle w:val="BodyText"/>
      </w:pPr>
      <w:bookmarkStart w:id="217" w:name="X0f7c01f4189510031adccd9c604a128adaf9b00"/>
      <w:r>
        <w:t xml:space="preserve">[135]</w:t>
      </w:r>
      <w:bookmarkEnd w:id="217"/>
      <w:r>
        <w:t xml:space="preserve"> </w:t>
      </w:r>
      <w:r>
        <w:t xml:space="preserve">这样退光了现世心和来世心，心中就可以这样起观念：</w:t>
      </w:r>
      <w:r>
        <w:t xml:space="preserve">“</w:t>
      </w:r>
      <w:r>
        <w:t xml:space="preserve">在这个极短暂的宝贵人生中，我无论如何要修一个从轮回苦海中解脱！</w:t>
      </w:r>
      <w:r>
        <w:t xml:space="preserve">”</w:t>
      </w:r>
      <w:r>
        <w:t xml:space="preserve">这时真正出现了求解脱心，欲乐唯一投向从生死苦海中解脱，再也没有想在轮回里求取什么的心。</w:t>
      </w:r>
    </w:p>
    <w:p>
      <w:pPr>
        <w:pStyle w:val="BodyText"/>
      </w:pPr>
      <w:bookmarkStart w:id="218" w:name="Xe071a3a594a8964cbefe784f8a6afaa94c0de17"/>
      <w:r>
        <w:t xml:space="preserve">[136]</w:t>
      </w:r>
      <w:bookmarkEnd w:id="218"/>
      <w:r>
        <w:t xml:space="preserve"> </w:t>
      </w:r>
      <w:r>
        <w:t xml:space="preserve">透过跟天人状况作比较，知道现世只是微生物在极小纳米区间的一点利益，微不足道，可以不去想它，这就退了现世心。那来世如何呢？前面对轮回作观察，并不是想对过去考虑什么，因为过去已经灭了，想也没用。最关键是我们如今处的这个点，它是轮回历程中极小的一站，此时何去何从，是我们迫切需要关注的地方。知道了现世如此短暂，石火电光般转瞬即逝，这里面求不到意义，死的时候带不到后世，因为是无伴的，一下子切断。那我们就要考虑来世，因为来世还有无限长远，因此就把心转向来世。这就从一般俗人的心转成下士的心。之后，透过对轮回的观察，知道来世的历程就是先前走过的状况。从我们处在人世的状况来看，比天王差，很快出现非常深重的苦，这时就有危机感。来世往轮回走会如何呢？那是不敢想象的，由此就会退掉来世心，唯一求解脱。因此，今生要尽一切办法修解脱法。</w:t>
      </w:r>
    </w:p>
    <w:p>
      <w:pPr>
        <w:pStyle w:val="BodyText"/>
      </w:pPr>
      <w:bookmarkStart w:id="219" w:name="X1a864f0b77f6c89794827a9035355dc8d052622"/>
      <w:r>
        <w:t xml:space="preserve">[137]</w:t>
      </w:r>
      <w:bookmarkEnd w:id="219"/>
      <w:r>
        <w:t xml:space="preserve"> </w:t>
      </w:r>
      <w:r>
        <w:t xml:space="preserve">这样就从思维轮回总苦，发现轮回的真相唯一是苦，一心想从中超出，发出了求解脱心。当欲乐达到猛利、恒常，就摄着心再也不求现世和来世的轮回乐，唯一求解脱果。在这之上，还要发展出中士、上士的意乐和加行。</w:t>
      </w:r>
    </w:p>
    <w:p>
      <w:pPr>
        <w:pStyle w:val="BodyText"/>
      </w:pPr>
      <w:bookmarkStart w:id="220" w:name="X6ad4d4deaec98465c419b4a8ea7bfc1ed38c4d9"/>
      <w:r>
        <w:t xml:space="preserve">[138]</w:t>
      </w:r>
      <w:bookmarkEnd w:id="220"/>
      <w:r>
        <w:t xml:space="preserve"> </w:t>
      </w:r>
      <w:r>
        <w:t xml:space="preserve">已经知道修求解脱心的路子以后，我们应如理如量地来引发具相的心。要注意三部分：一、退现世心；二、退来世心；三、发求解脱心。</w:t>
      </w:r>
    </w:p>
    <w:bookmarkEnd w:id="221"/>
    <w:bookmarkStart w:id="223" w:name="一退现世心"/>
    <w:p>
      <w:pPr>
        <w:pStyle w:val="Heading3"/>
      </w:pPr>
      <w:r>
        <w:t xml:space="preserve">一、退现世心</w:t>
      </w:r>
    </w:p>
    <w:p>
      <w:pPr>
        <w:pStyle w:val="FirstParagraph"/>
      </w:pPr>
      <w:bookmarkStart w:id="222" w:name="Xa755791d0509bb06ae715a2072de724815ed84d"/>
      <w:r>
        <w:t xml:space="preserve">[139]</w:t>
      </w:r>
      <w:bookmarkEnd w:id="222"/>
      <w:r>
        <w:t xml:space="preserve"> </w:t>
      </w:r>
      <w:r>
        <w:t xml:space="preserve">退现世心要从两头观照。从现世状况来看，应该跟天王对比，发现意义极其微小，以及看到我们如何被现法所欺诳。这又有两点：首先，对于《念处经》所说到的天王境界，要有具体、深刻的认识，由此才能发生比较，这又要通过闻思来达到量。其次，由天王富乐的欺诳，认识到自身此世富乐的欺诳，由此退掉求取的心。从后端来看，要透过无伴过患或无常观，看到此世快乐就像做美梦马上要醒来一样，发现毫无实义。在前后两方面都具体到量地作观察，就能退掉现世心。</w:t>
      </w:r>
    </w:p>
    <w:bookmarkEnd w:id="223"/>
    <w:bookmarkStart w:id="225" w:name="二退来世心"/>
    <w:p>
      <w:pPr>
        <w:pStyle w:val="Heading3"/>
      </w:pPr>
      <w:r>
        <w:t xml:space="preserve">二、退来世心</w:t>
      </w:r>
    </w:p>
    <w:p>
      <w:pPr>
        <w:pStyle w:val="FirstParagraph"/>
      </w:pPr>
      <w:bookmarkStart w:id="224" w:name="X28aca23f1ef3718a464383d925c66842078edaa"/>
      <w:r>
        <w:t xml:space="preserve">[140]</w:t>
      </w:r>
      <w:bookmarkEnd w:id="224"/>
      <w:r>
        <w:t xml:space="preserve"> </w:t>
      </w:r>
      <w:r>
        <w:t xml:space="preserve">对整个轮回的状况以及六种过患，要有到量的观察，由此就能在心中断定轮回是非常可怕的。由于先前退掉了现世心，这时马上把目光转到来世，知道此生很快没有，应该赶紧为来世做准备。这种心引发出来就有了缘起，心就转向来世了。来世的状况如何呢？由前面对轮回的具体观察，比量确定它非常可怕，这样就能退掉来世心。</w:t>
      </w:r>
    </w:p>
    <w:bookmarkEnd w:id="225"/>
    <w:bookmarkStart w:id="233" w:name="三发求解脱心"/>
    <w:p>
      <w:pPr>
        <w:pStyle w:val="Heading3"/>
      </w:pPr>
      <w:r>
        <w:t xml:space="preserve">三、发求解脱心</w:t>
      </w:r>
    </w:p>
    <w:p>
      <w:pPr>
        <w:pStyle w:val="FirstParagraph"/>
      </w:pPr>
      <w:bookmarkStart w:id="226" w:name="X9ca442765657fc90e9e779c34d0d2259d2c3c5b"/>
      <w:r>
        <w:t xml:space="preserve">[141]</w:t>
      </w:r>
      <w:bookmarkEnd w:id="226"/>
      <w:r>
        <w:t xml:space="preserve"> </w:t>
      </w:r>
      <w:r>
        <w:t xml:space="preserve">以上两方面都到量以后，自然会想：今生唯一求解脱。要这样引出心来。</w:t>
      </w:r>
    </w:p>
    <w:p>
      <w:pPr>
        <w:pStyle w:val="BodyText"/>
      </w:pPr>
      <w:bookmarkStart w:id="227" w:name="Xa2b47bf21a372f267deccbb420567f3d450b3c0"/>
      <w:r>
        <w:t xml:space="preserve">[142]</w:t>
      </w:r>
      <w:bookmarkEnd w:id="227"/>
      <w:r>
        <w:t xml:space="preserve"> </w:t>
      </w:r>
      <w:r>
        <w:t xml:space="preserve">最后解释“求解脱心”的相状。心里起了观念：</w:t>
      </w:r>
      <w:r>
        <w:t xml:space="preserve">“</w:t>
      </w:r>
      <w:r>
        <w:t xml:space="preserve">这一世无论如何要修一个从轮回的苦海中解脱。</w:t>
      </w:r>
      <w:r>
        <w:t xml:space="preserve">”</w:t>
      </w:r>
      <w:r>
        <w:t xml:space="preserve">“</w:t>
      </w:r>
      <w:r>
        <w:t xml:space="preserve">这一世</w:t>
      </w:r>
      <w:r>
        <w:t xml:space="preserve">”</w:t>
      </w:r>
      <w:r>
        <w:t xml:space="preserve">表达对暇满的珍视。过去无数世浪费了生命，没有修解脱法而走错了路，要么求现世，要么求来世，都是求轮回法，这时发起心来：</w:t>
      </w:r>
      <w:r>
        <w:t xml:space="preserve">“</w:t>
      </w:r>
      <w:r>
        <w:t xml:space="preserve">我这一世无论如何要修解脱！</w:t>
      </w:r>
      <w:r>
        <w:t xml:space="preserve">”</w:t>
      </w:r>
    </w:p>
    <w:p>
      <w:pPr>
        <w:pStyle w:val="BodyText"/>
      </w:pPr>
      <w:bookmarkStart w:id="228" w:name="X47aea8bdcbd1179a1f3d91e6afeeb259488f2d1"/>
      <w:r>
        <w:t xml:space="preserve">[143]</w:t>
      </w:r>
      <w:bookmarkEnd w:id="228"/>
      <w:r>
        <w:t xml:space="preserve"> </w:t>
      </w:r>
      <w:r>
        <w:t xml:space="preserve">“</w:t>
      </w:r>
      <w:r>
        <w:t xml:space="preserve">轮回的苦海</w:t>
      </w:r>
      <w:r>
        <w:t xml:space="preserve">”</w:t>
      </w:r>
      <w:r>
        <w:t xml:space="preserve">五个字，就是先前说到总苦的方方面面。它的表达就是一世接一世的轮回所依身，从中发生无数的惑业苦。从具体相状来看就是那六种过患。从苦的无尽来看，就叫做“海”。或者这里面全是受惩罚，因此想解脱。或者认为这里全是欺诳，没有一点真实乐，想从中出离。或者想这全是迷梦，我要醒来。诸如此类，我们会发生从中求解脱的心。也就是要认定它是苦性，是迷乱，是虚诳等，由此，心里会直接发生全盘地否认，不再以为轮回里有什么乐、有什么意义，从而发出全然的求解脱心。这就是思维轮回总苦的结果。</w:t>
      </w:r>
    </w:p>
    <w:p>
      <w:pPr>
        <w:pStyle w:val="BodyText"/>
      </w:pPr>
      <w:bookmarkStart w:id="229" w:name="X320828c9153b2a9848d6bc45d3544236b22fc48"/>
      <w:r>
        <w:t xml:space="preserve">[144]</w:t>
      </w:r>
      <w:bookmarkEnd w:id="229"/>
      <w:r>
        <w:t xml:space="preserve"> </w:t>
      </w:r>
      <w:r>
        <w:t xml:space="preserve">利根者在这里已经明确怎么出求解脱心，至于后面的六道诸苦、三苦等，只是在这上具体化。他已经知道方向，知道轮回的体性，知道自己要往哪方面走。而且，这种抉择非常断定，不再以为轮回里还有丝毫乐可得，不再起任何想在现世和来世求安乐的心，这就是抉择到位了。如果还以为轮回、世间有一些是苦，有一些是乐，或者这里还有一些有意义的事，那仍然处在乐颠倒的支配中，不叫做求解脱心。</w:t>
      </w:r>
    </w:p>
    <w:p>
      <w:pPr>
        <w:pStyle w:val="BodyText"/>
      </w:pPr>
      <w:bookmarkStart w:id="230" w:name="X0336bc687eb161ee9fb0ddb8cf2b7e65bad865f"/>
      <w:r>
        <w:t xml:space="preserve">[145]</w:t>
      </w:r>
      <w:bookmarkEnd w:id="230"/>
      <w:r>
        <w:t xml:space="preserve"> </w:t>
      </w:r>
      <w:r>
        <w:t xml:space="preserve">思考题</w:t>
      </w:r>
    </w:p>
    <w:p>
      <w:pPr>
        <w:pStyle w:val="BodyText"/>
      </w:pPr>
      <w:bookmarkStart w:id="231" w:name="Xfcfb99ec010d4a8ba364f43169465d91ca39ada"/>
      <w:r>
        <w:t xml:space="preserve">[146]</w:t>
      </w:r>
      <w:bookmarkEnd w:id="231"/>
      <w:r>
        <w:t xml:space="preserve"> </w:t>
      </w:r>
      <w:r>
        <w:t xml:space="preserve">1、祖师的这段金刚句如何摄在《亲友书》所说六苦中？每一种苦的涵义是什么？为什么轮回有这种苦？掌握后从多方面思维每一种苦相。</w:t>
      </w:r>
    </w:p>
    <w:p>
      <w:pPr>
        <w:pStyle w:val="BodyText"/>
      </w:pPr>
      <w:bookmarkStart w:id="232" w:name="X3c0730cf3f50613e40561e67c871fdb92820cf9"/>
      <w:r>
        <w:t xml:space="preserve">[147]</w:t>
      </w:r>
      <w:bookmarkEnd w:id="232"/>
      <w:r>
        <w:t xml:space="preserve"> </w:t>
      </w:r>
      <w:r>
        <w:t xml:space="preserve">2、法轨中怎样引导我们总的退现世心、退来世心、发求解脱心？</w:t>
      </w:r>
    </w:p>
    <w:bookmarkEnd w:id="233"/>
    <w:bookmarkEnd w:id="234"/>
    <w:bookmarkStart w:id="311" w:name="section-4"/>
    <w:p>
      <w:pPr>
        <w:pStyle w:val="Heading2"/>
      </w:pPr>
      <w:r>
        <w:t xml:space="preserve">05</w:t>
      </w:r>
    </w:p>
    <w:bookmarkStart w:id="236" w:name="第二别思六道各别之苦分六"/>
    <w:p>
      <w:pPr>
        <w:pStyle w:val="Heading3"/>
      </w:pPr>
      <w:r>
        <w:rPr>
          <w:bCs/>
          <w:b/>
        </w:rPr>
        <w:t xml:space="preserve">第二、别思六道各别之苦分六：</w:t>
      </w:r>
    </w:p>
    <w:p>
      <w:pPr>
        <w:pStyle w:val="FirstParagraph"/>
      </w:pPr>
      <w:bookmarkStart w:id="235" w:name="X36fb6934062440c464ca2eef82b0be8e6b36cc8"/>
      <w:r>
        <w:t xml:space="preserve">[148]</w:t>
      </w:r>
      <w:bookmarkEnd w:id="235"/>
      <w:r>
        <w:t xml:space="preserve"> </w:t>
      </w:r>
      <w:r>
        <w:t xml:space="preserve">在总思轮回苦以后，要别思六道各别之苦。轮回界的状况，从层次而言，有地狱、饿鬼、畜生、人、修罗、天六层境界。如果在这六方面一一都看到所受的苦相，那我们最终会总结出“轮回唯是苦海，连针尖许的乐都没有”，由此发生全然的出离心，这是别思六苦的结果。其必要在于，领解了轮回总苦以后，我们还要具体认识整个轮回界从下到上是怎样一种苦状。如果能清晰、准确、真切地领感到六个界特有的苦相，明确地狱有寒热等苦，饿鬼有饥渴等苦，旁生有役使、愚痴等苦，人中有八苦、三苦等，修罗有斗争苦，天有放逸、堕落等苦，由此会发生真正的苦观。</w:t>
      </w:r>
    </w:p>
    <w:bookmarkEnd w:id="236"/>
    <w:bookmarkStart w:id="310" w:name="十八类地狱"/>
    <w:p>
      <w:pPr>
        <w:pStyle w:val="Heading3"/>
      </w:pPr>
      <w:r>
        <w:t xml:space="preserve">十八类地狱</w:t>
      </w:r>
    </w:p>
    <w:p>
      <w:pPr>
        <w:pStyle w:val="FirstParagraph"/>
      </w:pPr>
      <w:bookmarkStart w:id="237" w:name="X9dfc9ffd3253c48c9af5dd55c4b3e4b4b5e6229"/>
      <w:r>
        <w:t xml:space="preserve">[149]</w:t>
      </w:r>
      <w:bookmarkEnd w:id="237"/>
      <w:r>
        <w:t xml:space="preserve"> </w:t>
      </w:r>
      <w:r>
        <w:rPr>
          <w:bCs/>
          <w:b/>
        </w:rPr>
        <w:t xml:space="preserve">初十八类地狱中的八热地狱者，一切地基及周围处，皆如铁匠烧热之铁般，此外仅现前放脚之乐亦无。于火焰界中极为炽热者，为八个地狱的共同处。</w:t>
      </w:r>
    </w:p>
    <w:p>
      <w:pPr>
        <w:pStyle w:val="BodyText"/>
      </w:pPr>
      <w:bookmarkStart w:id="238" w:name="X3682ac418603aa0966369d46bbf282f562acf47"/>
      <w:r>
        <w:t xml:space="preserve">[150]</w:t>
      </w:r>
      <w:bookmarkEnd w:id="238"/>
      <w:r>
        <w:t xml:space="preserve"> </w:t>
      </w:r>
      <w:r>
        <w:t xml:space="preserve">“</w:t>
      </w:r>
      <w:r>
        <w:t xml:space="preserve">十八类地狱</w:t>
      </w:r>
      <w:r>
        <w:t xml:space="preserve">”</w:t>
      </w:r>
      <w:r>
        <w:t xml:space="preserve">指八热地狱、八寒地狱、近边地狱和孤独地狱。首先，思维其中的八热地狱。八热地狱分总、别两方面思维。</w:t>
      </w:r>
      <w:r>
        <w:t xml:space="preserve">“</w:t>
      </w:r>
      <w:r>
        <w:t xml:space="preserve">总</w:t>
      </w:r>
      <w:r>
        <w:t xml:space="preserve">”</w:t>
      </w:r>
      <w:r>
        <w:t xml:space="preserve">指共同的炽热苦相。也就是由嗔心等恶业变现出的地狱环境是炽热的，就像铁匠火炉中烧的热铁那样，而且，整个环境全是炽热的，小到能放脚的不热的地方也没有，因此说到，这样一种乐都不会现前。总之，是火焰界中极为炽热的苦相，因此总体称为“八热地狱”。</w:t>
      </w:r>
    </w:p>
    <w:p>
      <w:pPr>
        <w:pStyle w:val="BodyText"/>
      </w:pPr>
      <w:bookmarkStart w:id="239" w:name="X16a457a3302d7c1f4563df2ffc96dccf3779af7"/>
      <w:r>
        <w:t xml:space="preserve">[151]</w:t>
      </w:r>
      <w:bookmarkEnd w:id="239"/>
      <w:r>
        <w:t xml:space="preserve"> </w:t>
      </w:r>
      <w:r>
        <w:t xml:space="preserve">这里要把自己放在八热地狱的苦中去体会。共相的苦又包括炽热的程度和范围两方面。程度：就像铁匠火炉中烧得炽热的铁那样，难以忍受。范围：处处遍满这种炽热的、灼烤的苦，无处可逃。乃至业没有穷尽之间，这种苦相续不断地发生。就像得了极大的热病，整个人都处在炽热的烧烤中，没办法脱出来。好比一条鱼业力成熟时，被活活地放在锅里熬煮，它所待的环境没有一点点暂时减轻的乐可得，因为整个锅里高温滚沸，找不到一点点可以止息热苦而感受乐的地方。为此，我们需要一类一类地思维其特有的苦相。</w:t>
      </w:r>
    </w:p>
    <w:p>
      <w:pPr>
        <w:pStyle w:val="BodyText"/>
      </w:pPr>
      <w:bookmarkStart w:id="240" w:name="Xc2646028f5b8b9bbf7a967f4ac71b8866135211"/>
      <w:r>
        <w:t xml:space="preserve">[152]</w:t>
      </w:r>
      <w:bookmarkEnd w:id="240"/>
      <w:r>
        <w:t xml:space="preserve"> </w:t>
      </w:r>
      <w:r>
        <w:rPr>
          <w:bCs/>
          <w:b/>
        </w:rPr>
        <w:t xml:space="preserve">其中所谓的等活地狱者，于火烬之界，彼等地狱有情聚会后，互相以如见仇人般的嗔恚之心，唯一以器械互相杀杀打打。死后无间，空中响起“愿复活”的声音，由此无间复活。此后乃至业未尽之间，与前面一样受苦之故，所谓的“等活”，就是对所受的业报取名字。</w:t>
      </w:r>
    </w:p>
    <w:p>
      <w:pPr>
        <w:pStyle w:val="BodyText"/>
      </w:pPr>
      <w:bookmarkStart w:id="241" w:name="X6f16ab483da9847d431a822e6c85e144dc54f30"/>
      <w:r>
        <w:t xml:space="preserve">[153]</w:t>
      </w:r>
      <w:bookmarkEnd w:id="241"/>
      <w:r>
        <w:t xml:space="preserve"> </w:t>
      </w:r>
      <w:r>
        <w:t xml:space="preserve">思维八热地狱苦的共相后，再思维苦的别相。</w:t>
      </w:r>
    </w:p>
    <w:p>
      <w:pPr>
        <w:pStyle w:val="BodyText"/>
      </w:pPr>
      <w:bookmarkStart w:id="242" w:name="X6349be70bd2d5dd98d36b9b8dba0a057500fdac"/>
      <w:r>
        <w:t xml:space="preserve">[154]</w:t>
      </w:r>
      <w:bookmarkEnd w:id="242"/>
      <w:r>
        <w:t xml:space="preserve"> </w:t>
      </w:r>
      <w:r>
        <w:t xml:space="preserve">首先等活地狱。</w:t>
      </w:r>
      <w:r>
        <w:t xml:space="preserve">“</w:t>
      </w:r>
      <w:r>
        <w:t xml:space="preserve">火烬</w:t>
      </w:r>
      <w:r>
        <w:t xml:space="preserve">”</w:t>
      </w:r>
      <w:r>
        <w:t xml:space="preserve">指烧得通红的炭火这种状况。比如木柴烧得很旺，最后剩下来带火的火炭。在这种炽热的环境里，那些非常可怜的地狱有情以业感聚在一起，互相就像见到仇人一样，以嗔恚之心用武器杀来杀去，唯一做这种杀戮之事。死后无间，空中传出“愿复活”的声音，由此当下复活过来。在业未尽之间，不断地像前面一样受苦。以此缘故，对于所受的业报取“等活”的名字。</w:t>
      </w:r>
    </w:p>
    <w:p>
      <w:pPr>
        <w:pStyle w:val="BodyText"/>
      </w:pPr>
      <w:bookmarkStart w:id="243" w:name="Xd8974baddfc0e53300829f37e5fc88b0f5ce61b"/>
      <w:r>
        <w:t xml:space="preserve">[155]</w:t>
      </w:r>
      <w:bookmarkEnd w:id="243"/>
      <w:r>
        <w:t xml:space="preserve"> </w:t>
      </w:r>
      <w:r>
        <w:t xml:space="preserve">这里解释“等活”名称的涵义，这是针对所受业报的重复性而取名。</w:t>
      </w:r>
      <w:r>
        <w:t xml:space="preserve">“</w:t>
      </w:r>
      <w:r>
        <w:t xml:space="preserve">等</w:t>
      </w:r>
      <w:r>
        <w:t xml:space="preserve">”</w:t>
      </w:r>
      <w:r>
        <w:t xml:space="preserve">是与前相等，也就是死后又恢复如初，出现跟前面一样的身体，继续接受被杀戮的果报。在业未尽之间，一次又一次地跟前面一样受苦。就像生病，乃至病毒功能没消除之间，会重复地发作。与此类似，当八识田里已经熏入嗔恚等的业习气后，乃至业的功能没有穷尽之间，会不断地出现这种痛苦果报，直到业消尽才会消失。</w:t>
      </w:r>
    </w:p>
    <w:p>
      <w:pPr>
        <w:pStyle w:val="BodyText"/>
      </w:pPr>
      <w:bookmarkStart w:id="244" w:name="X052521b7625e31d4ee9cc706732484fcf850877"/>
      <w:r>
        <w:t xml:space="preserve">[156]</w:t>
      </w:r>
      <w:bookmarkEnd w:id="244"/>
      <w:r>
        <w:t xml:space="preserve"> </w:t>
      </w:r>
      <w:r>
        <w:t xml:space="preserve">这样要看到业果的可畏，的确有增长广大的定律。就像一个种子，看起来特别小，一旦它的功能成熟，乃至没有消尽之间，会一年又一年生同样的果。在地狱里由于业相当重，所以重复性表现得非常明显，所谓的“万死万生”就是这件事。譬如毒种生毒果，如果它的周期变得非常小，一分钟生出一个，下一分钟又生出一个，那我们会感觉它生果太快了，就是由于功能强的缘故。同样，如果心中熏入了嗔恚种子，恶业的势力非常强，那到了等活地狱，一下子死，又出现一样的身体遭一次报，再死掉，又活过来受报……像这样，无量百千万亿次死而生、生而死，这就叫“等活”。从中要看到业果的可怕。</w:t>
      </w:r>
    </w:p>
    <w:p>
      <w:pPr>
        <w:pStyle w:val="BodyText"/>
      </w:pPr>
      <w:bookmarkStart w:id="245" w:name="X97ccd4f03d962011101c1221009e53461a0993f"/>
      <w:r>
        <w:t xml:space="preserve">[157]</w:t>
      </w:r>
      <w:bookmarkEnd w:id="245"/>
      <w:r>
        <w:t xml:space="preserve"> </w:t>
      </w:r>
      <w:r>
        <w:t xml:space="preserve">等活地狱受苦的情形，要从五方面来掌握：1、环境；2、群体；3、心态；4、行为；5、死活。</w:t>
      </w:r>
    </w:p>
    <w:p>
      <w:pPr>
        <w:pStyle w:val="BodyText"/>
      </w:pPr>
      <w:bookmarkStart w:id="246" w:name="X3d12597f93e80f7f6a229cebb1c3e10d4f34ec3"/>
      <w:r>
        <w:t xml:space="preserve">[158]</w:t>
      </w:r>
      <w:bookmarkEnd w:id="246"/>
      <w:r>
        <w:t xml:space="preserve"> </w:t>
      </w:r>
      <w:r>
        <w:t xml:space="preserve">1、环境</w:t>
      </w:r>
    </w:p>
    <w:p>
      <w:pPr>
        <w:pStyle w:val="BodyText"/>
      </w:pPr>
      <w:bookmarkStart w:id="247" w:name="Xb6277afcb65d33525545904e95c2fa240632660"/>
      <w:r>
        <w:t xml:space="preserve">[159]</w:t>
      </w:r>
      <w:bookmarkEnd w:id="247"/>
      <w:r>
        <w:t xml:space="preserve"> </w:t>
      </w:r>
      <w:r>
        <w:t xml:space="preserve">环境是炽热的炭火界。我们想一想：假使自己遭受这种报应，那时整个身体处在炭火中，就好比放在炽燃的钢炉里一样，全身都被烧，脚踩在那么炽热的火里，实在悲惨。</w:t>
      </w:r>
    </w:p>
    <w:p>
      <w:pPr>
        <w:pStyle w:val="BodyText"/>
      </w:pPr>
      <w:bookmarkStart w:id="248" w:name="Xe057d4ca44c10a0fc1dfcffd99cce1490291dc7"/>
      <w:r>
        <w:t xml:space="preserve">[160]</w:t>
      </w:r>
      <w:bookmarkEnd w:id="248"/>
      <w:r>
        <w:t xml:space="preserve"> </w:t>
      </w:r>
      <w:r>
        <w:t xml:space="preserve">2、群体</w:t>
      </w:r>
    </w:p>
    <w:p>
      <w:pPr>
        <w:pStyle w:val="BodyText"/>
      </w:pPr>
      <w:bookmarkStart w:id="249" w:name="X159a99ed28b0581890608d24ada9decc4874197"/>
      <w:r>
        <w:t xml:space="preserve">[161]</w:t>
      </w:r>
      <w:bookmarkEnd w:id="249"/>
      <w:r>
        <w:t xml:space="preserve"> </w:t>
      </w:r>
      <w:r>
        <w:t xml:space="preserve">很多同类业力的诸有情自然生在这样的地方，聚集在一起。</w:t>
      </w:r>
    </w:p>
    <w:p>
      <w:pPr>
        <w:pStyle w:val="BodyText"/>
      </w:pPr>
      <w:bookmarkStart w:id="250" w:name="Xe1e7198bc3074ff1b2e9ff520c30bc1898d038e"/>
      <w:r>
        <w:t xml:space="preserve">[162]</w:t>
      </w:r>
      <w:bookmarkEnd w:id="250"/>
      <w:r>
        <w:t xml:space="preserve"> </w:t>
      </w:r>
      <w:r>
        <w:t xml:space="preserve">3、心态</w:t>
      </w:r>
    </w:p>
    <w:p>
      <w:pPr>
        <w:pStyle w:val="BodyText"/>
      </w:pPr>
      <w:bookmarkStart w:id="251" w:name="Xd93751649ac3ea8f8772ba49c8c1fe068002835"/>
      <w:r>
        <w:t xml:space="preserve">[163]</w:t>
      </w:r>
      <w:bookmarkEnd w:id="251"/>
      <w:r>
        <w:t xml:space="preserve"> </w:t>
      </w:r>
      <w:r>
        <w:t xml:space="preserve">这是一种造作等流。过去经常动很猛的嗔恚心，见到人没有一点慈悲，起非常强的嗔恚。在受报时，彼此一见就像仇人一样分外眼红，拿着刀枪等就要刺入、打杀。</w:t>
      </w:r>
    </w:p>
    <w:p>
      <w:pPr>
        <w:pStyle w:val="BodyText"/>
      </w:pPr>
      <w:bookmarkStart w:id="252" w:name="X929eb33e338738d2a91e955ce7623764480253c"/>
      <w:r>
        <w:t xml:space="preserve">[164]</w:t>
      </w:r>
      <w:bookmarkEnd w:id="252"/>
      <w:r>
        <w:t xml:space="preserve"> </w:t>
      </w:r>
      <w:r>
        <w:t xml:space="preserve">4、行为</w:t>
      </w:r>
    </w:p>
    <w:p>
      <w:pPr>
        <w:pStyle w:val="BodyText"/>
      </w:pPr>
      <w:bookmarkStart w:id="253" w:name="X4cbd2c215c2c13c4b6110ada96de8891b355dda"/>
      <w:r>
        <w:t xml:space="preserve">[165]</w:t>
      </w:r>
      <w:bookmarkEnd w:id="253"/>
      <w:r>
        <w:t xml:space="preserve"> </w:t>
      </w:r>
      <w:r>
        <w:t xml:space="preserve">你杀过来，我杀过去，唯一做这种杀打行为。这都是造作等流的表现，过去是这样造作的，到了受报时依然这样造作。就像炮烙地狱、铁刺林地狱等，那些淫欲有情由过去的邪淫习气，会听到情人在叫，或者看到柱子就是美女等。这就是恶劣习性熏在心上，在受报时任运现起。</w:t>
      </w:r>
    </w:p>
    <w:p>
      <w:pPr>
        <w:pStyle w:val="BodyText"/>
      </w:pPr>
      <w:bookmarkStart w:id="254" w:name="X9e56976fc9bee70c1d2eaa85c0c8dea9f722a2f"/>
      <w:r>
        <w:t xml:space="preserve">[166]</w:t>
      </w:r>
      <w:bookmarkEnd w:id="254"/>
      <w:r>
        <w:t xml:space="preserve"> </w:t>
      </w:r>
      <w:r>
        <w:t xml:space="preserve">5、死活</w:t>
      </w:r>
    </w:p>
    <w:p>
      <w:pPr>
        <w:pStyle w:val="BodyText"/>
      </w:pPr>
      <w:bookmarkStart w:id="255" w:name="X08a77db476d737e54b8bf4663fc79b346d696d2"/>
      <w:r>
        <w:t xml:space="preserve">[167]</w:t>
      </w:r>
      <w:bookmarkEnd w:id="255"/>
      <w:r>
        <w:t xml:space="preserve"> </w:t>
      </w:r>
      <w:r>
        <w:t xml:space="preserve">不断地重复这种疯颠状况，被杀了以后死，空中说“愿复活”，又活过来，得到一样的身体，又彼此杀，杀了又死……极短的时间就死生一次，这样相续到不可计数的年月。这就可以看到受报太惨，自己想一想堕在里面是什么状况，所以千万不要堕在里面。</w:t>
      </w:r>
    </w:p>
    <w:p>
      <w:pPr>
        <w:pStyle w:val="BodyText"/>
      </w:pPr>
      <w:bookmarkStart w:id="256" w:name="X76b2ea6b45eff3bc8e4399145cc17a0601f5c8d"/>
      <w:r>
        <w:t xml:space="preserve">[168]</w:t>
      </w:r>
      <w:bookmarkEnd w:id="256"/>
      <w:r>
        <w:t xml:space="preserve"> </w:t>
      </w:r>
      <w:r>
        <w:rPr>
          <w:bCs/>
          <w:b/>
        </w:rPr>
        <w:t xml:space="preserve">在自相续如现量出现一样，修持彼苦相而发生的后知的层面上，现在仅仅以所缘修习尚且如此苦的话，感受现前的业报时如何忍受呢？</w:t>
      </w:r>
    </w:p>
    <w:p>
      <w:pPr>
        <w:pStyle w:val="BodyText"/>
      </w:pPr>
      <w:bookmarkStart w:id="257" w:name="X659fc519890c924f82b4475ddd71b058178d02b"/>
      <w:r>
        <w:t xml:space="preserve">[169]</w:t>
      </w:r>
      <w:bookmarkEnd w:id="257"/>
      <w:r>
        <w:t xml:space="preserve"> </w:t>
      </w:r>
      <w:r>
        <w:t xml:space="preserve">这里“后知层面”，指我们经过若干天的修持以后，心里会发生认知。从前没有像这样模拟观想的话，心里对于等活地狱一片空白，或者只是停留在口头文字的表述上，作为知识的积累而已。然而，如果我们身临其境般地，如自相续现量出现等活地狱的苦相那样，把自己放在里面：我就是那个受苦的有情，当时生到了等活地狱里，那是无法想象的苦。炽燃的高温，没有踩脚的地方，整个烧烤在身上。很多有情由业力聚在一起，见到时彼此用刀刺、用枪杀等，感受身体被杀戮的苦。死掉以后又活过来，又死又活，在短暂的时间里万死万生，何况经过不见边际的年月。</w:t>
      </w:r>
    </w:p>
    <w:p>
      <w:pPr>
        <w:pStyle w:val="BodyText"/>
      </w:pPr>
      <w:bookmarkStart w:id="258" w:name="X17b2f3d8816830549097908c134e1729c516542"/>
      <w:r>
        <w:t xml:space="preserve">[170]</w:t>
      </w:r>
      <w:bookmarkEnd w:id="258"/>
      <w:r>
        <w:t xml:space="preserve"> </w:t>
      </w:r>
      <w:r>
        <w:t xml:space="preserve">像这样一直去想，自己都感觉触目惊心。在一段较长时间的修习后，当然会发生认知：那个地方真的苦！人间监狱比不上它的百千万亿分之一。这就有个认知了。再由比量推到现量：我现在只是心里现出它的总相，用第六意识缘着它来修，尚且感觉这么恐惧、这么苦，如果真的掉到等活地狱，那怎么能忍呢？这时就感觉这是非常可怕的事情，必须面对它。这就是从果分已经发生恐惧了。</w:t>
      </w:r>
    </w:p>
    <w:p>
      <w:pPr>
        <w:pStyle w:val="BodyText"/>
      </w:pPr>
      <w:bookmarkStart w:id="259" w:name="X4940e534aedd3f6d9bb77c6322f6641dbb7432a"/>
      <w:r>
        <w:t xml:space="preserve">[171]</w:t>
      </w:r>
      <w:bookmarkEnd w:id="259"/>
      <w:r>
        <w:t xml:space="preserve"> </w:t>
      </w:r>
      <w:r>
        <w:t xml:space="preserve">之后要考虑：我现在离等活地狱远吗？如果有这个因就必然成熟果，那我该怎么处理？再者，现前堕在等活地狱里的众生状况如何？正在造作等活地狱因的众生又如何？发现他们非常可怜。大家都是从法界里迷失下来，越走越粗，到了这个地步，完全违背因果律来行持，造作非常多的嗔恚等业，就像饮苦食毒一样，这样对已生及将生的众生发生悲心。以下要从思维地狱苦，转起自己的忏悔心以及对众生的大悲心。</w:t>
      </w:r>
    </w:p>
    <w:p>
      <w:pPr>
        <w:pStyle w:val="BodyText"/>
      </w:pPr>
      <w:bookmarkStart w:id="260" w:name="X1aa04bf421e5b38c3d18933e9994d3f289def65"/>
      <w:r>
        <w:t xml:space="preserve">[172]</w:t>
      </w:r>
      <w:bookmarkEnd w:id="260"/>
      <w:r>
        <w:t xml:space="preserve"> </w:t>
      </w:r>
      <w:r>
        <w:rPr>
          <w:bCs/>
          <w:b/>
        </w:rPr>
        <w:t xml:space="preserve">受生地狱的主要之因是嗔恚之心的话，彼业因有许多个，从过去到现在之间造作故，我也无疑不欲的同时，须感受彼业之果，如何能忍呢？如是认为后畏惧。</w:t>
      </w:r>
    </w:p>
    <w:p>
      <w:pPr>
        <w:pStyle w:val="BodyText"/>
      </w:pPr>
      <w:bookmarkStart w:id="261" w:name="X72e20738130fddc7c389f2ab14f4e4b22a97c39"/>
      <w:r>
        <w:t xml:space="preserve">[173]</w:t>
      </w:r>
      <w:bookmarkEnd w:id="261"/>
      <w:r>
        <w:t xml:space="preserve"> </w:t>
      </w:r>
      <w:r>
        <w:t xml:space="preserve">接着要观察我和等活地狱之间有多少距离。受生此狱的主要因是嗔恚之心的话，对于这种业因，我从过去到现在造了特别多，所以按照因果律，毫无怀疑，即使我不想受，也要感受这样的果报，我怎么能忍呢？由此发生大畏惧心。就像发生癌症病苦的因是体内的癌细胞，一检查，发现体内从过去到现在不断滋生癌细胞。这样就想到：一旦它成熟，即使我不想接受，也必然在自身上发生。由此发生大恐惧心。</w:t>
      </w:r>
    </w:p>
    <w:p>
      <w:pPr>
        <w:pStyle w:val="BodyText"/>
      </w:pPr>
      <w:bookmarkStart w:id="262" w:name="X094700e379f0fb3b543e25c77f8e4b3e068f057"/>
      <w:r>
        <w:t xml:space="preserve">[174]</w:t>
      </w:r>
      <w:bookmarkEnd w:id="262"/>
      <w:r>
        <w:t xml:space="preserve"> </w:t>
      </w:r>
      <w:r>
        <w:t xml:space="preserve">就像已经了解自身上有癌细胞，接下来就是如何控制它的问题。如果不解决，一旦发展到晚期就无药可救，那时必然要感受巨大的病苦。同样，我们心中已经播下很多地狱种子，现在该怎么处理？这是迫在眉睫最切身的问题。身体中会有癌细胞，心相续中会有地狱之因。癌细胞增长到晚期就无法控制，必然要受特别大的苦，同样，如果我心中的等活地狱业因已经发展到成熟的地步，那无疑要堕到等活地狱里，在不可计数的年月里感受互相杀戮的苦。因此，要想怎么来治这个病，克制癌细胞有一定的疗法，克制地狱之因应当用追悔和断相续两个关要来作忏除。</w:t>
      </w:r>
    </w:p>
    <w:p>
      <w:pPr>
        <w:pStyle w:val="BodyText"/>
      </w:pPr>
      <w:bookmarkStart w:id="263" w:name="X4f1241ed2b1b531c2c853ce1eeff952cd0f40f3"/>
      <w:r>
        <w:t xml:space="preserve">[175]</w:t>
      </w:r>
      <w:bookmarkEnd w:id="263"/>
      <w:r>
        <w:t xml:space="preserve"> </w:t>
      </w:r>
      <w:r>
        <w:rPr>
          <w:bCs/>
          <w:b/>
        </w:rPr>
        <w:t xml:space="preserve">又对往昔的罪业起猛利的追悔而忏悔，以及心作是念：</w:t>
      </w:r>
      <w:r>
        <w:rPr>
          <w:bCs/>
          <w:b/>
        </w:rPr>
        <w:t xml:space="preserve">“</w:t>
      </w:r>
      <w:r>
        <w:rPr>
          <w:bCs/>
          <w:b/>
        </w:rPr>
        <w:t xml:space="preserve">未来宁死我也不再造！</w:t>
      </w:r>
      <w:r>
        <w:rPr>
          <w:bCs/>
          <w:b/>
        </w:rPr>
        <w:t xml:space="preserve">”</w:t>
      </w:r>
      <w:r>
        <w:rPr>
          <w:bCs/>
          <w:b/>
        </w:rPr>
        <w:t xml:space="preserve">如此以对治胁制自相续。</w:t>
      </w:r>
    </w:p>
    <w:p>
      <w:pPr>
        <w:pStyle w:val="BodyText"/>
      </w:pPr>
      <w:bookmarkStart w:id="264" w:name="Xc8f5ac0b7ad23c110793ad1fcf4d3c8d41344d5"/>
      <w:r>
        <w:t xml:space="preserve">[176]</w:t>
      </w:r>
      <w:bookmarkEnd w:id="264"/>
      <w:r>
        <w:t xml:space="preserve"> </w:t>
      </w:r>
      <w:r>
        <w:t xml:space="preserve">所谓的“追悔”，就像前面那样，认识到业报非常可怕：我怎么造那样的业呢？太愚痴了！私我意识加上胆大妄为，完全不信业果，这样去造作各种嗔恚等的地狱业因，就像不断地饮苦食毒一样，自己还特别得意，现在感觉特别愚痴。发猛利的后悔心，这样就有破恶的效用。接着要想：这么愚痴的行为，以后再也不敢造了。心里想：我宁死也不再造！这样来断掉相续。要以誓愿的力量强力地控制自相续，如果不发誓，还会一而再再而三地造。</w:t>
      </w:r>
    </w:p>
    <w:p>
      <w:pPr>
        <w:pStyle w:val="BodyText"/>
      </w:pPr>
      <w:bookmarkStart w:id="265" w:name="X6e7458dc56ab2830fadba7bd2c1aa10e981518d"/>
      <w:r>
        <w:t xml:space="preserve">[177]</w:t>
      </w:r>
      <w:bookmarkEnd w:id="265"/>
      <w:r>
        <w:t xml:space="preserve"> </w:t>
      </w:r>
      <w:r>
        <w:t xml:space="preserve">所以，所谓的“胁制”，就是用誓愿的威力来控制、来强迫，使得自相续不能再造。好比吸毒者已经了解到，吸毒以后毒素将逐渐侵蚀自己的性命，之后就感觉再也不能这样下去。毒瘾发作时克制起来非常困难，因此要有大的誓愿力，他对一个人说：把我绑起来！不能让我再吸毒。或者见到我吸毒的话，给我一顿痛打。等等。必须这样来管制。否则“江山易改，本性难移”，一定要以誓愿力等强大的牵制力量控制自相续。这就是忏悔的两大要点。</w:t>
      </w:r>
    </w:p>
    <w:p>
      <w:pPr>
        <w:pStyle w:val="BodyText"/>
      </w:pPr>
      <w:bookmarkStart w:id="266" w:name="X5293f2761d658cc70c19515861842d712751bdc"/>
      <w:r>
        <w:t xml:space="preserve">[178]</w:t>
      </w:r>
      <w:bookmarkEnd w:id="266"/>
      <w:r>
        <w:t xml:space="preserve"> </w:t>
      </w:r>
      <w:r>
        <w:rPr>
          <w:bCs/>
          <w:b/>
        </w:rPr>
        <w:t xml:space="preserve">再者，对现在正现量感受彼苦果的地狱有情，以及受用将来将堕地狱业因的诸食毒者也修猛利悲心的话，是能减薄自相续罪业的真实方便，因此以下一切处都要这样了知。</w:t>
      </w:r>
    </w:p>
    <w:p>
      <w:pPr>
        <w:pStyle w:val="BodyText"/>
      </w:pPr>
      <w:bookmarkStart w:id="267" w:name="Xe44d2771c052d44058245eda6cb334689ca78cc"/>
      <w:r>
        <w:t xml:space="preserve">[179]</w:t>
      </w:r>
      <w:bookmarkEnd w:id="267"/>
      <w:r>
        <w:t xml:space="preserve"> </w:t>
      </w:r>
      <w:r>
        <w:t xml:space="preserve">自己忏悔后，要推己及人地想到众生跟自己同是轮回沦落人，都是相同的处境。在整个三界六道里，地狱有情最多，就像经中所说，地狱有情像大地尘土那么多，而善趣有情仅仅像指甲上的尘土那么少。这就像个金字塔形，最底层是最多的。我们面对最苦最多的众生，要起猛利的悲愍。连想一下都感觉毛骨悚然的话，何况真正掉下去，现量感受那种不可思议的苦呢？当然要起悲心。</w:t>
      </w:r>
    </w:p>
    <w:p>
      <w:pPr>
        <w:pStyle w:val="BodyText"/>
      </w:pPr>
      <w:bookmarkStart w:id="268" w:name="Xc7f1f65067126f3b2bd1037de8a18d0db2ec84b"/>
      <w:r>
        <w:t xml:space="preserve">[180]</w:t>
      </w:r>
      <w:bookmarkEnd w:id="268"/>
      <w:r>
        <w:t xml:space="preserve"> </w:t>
      </w:r>
      <w:r>
        <w:t xml:space="preserve">再者，对于因上造地狱业因的有情发悲心。他们叫“食毒者”，认为无所谓，可以发嗔心，造各种残害业等，特别放肆地受用地狱业因。</w:t>
      </w:r>
      <w:r>
        <w:t xml:space="preserve">“</w:t>
      </w:r>
      <w:r>
        <w:t xml:space="preserve">食毒</w:t>
      </w:r>
      <w:r>
        <w:t xml:space="preserve">”</w:t>
      </w:r>
      <w:r>
        <w:t xml:space="preserve">，就像看到一个人不断地吃毒，会感觉特别可怜。他很无知，不知道吃进去以后，过若干时间会在身上发生剧烈的疼痛，以及腐蚀掉全身的内脏等。而我们了解这个状况，当然就生强烈的悲愍心。像这样，造地狱业因的众生太多太多。尤其当今时代，很多众生都是持断见，不信因果。那是在大量服用地狱之毒，由此将在百劫千生中堕在地狱里受极大的苦。对此也要修悲心。</w:t>
      </w:r>
    </w:p>
    <w:p>
      <w:pPr>
        <w:pStyle w:val="BodyText"/>
      </w:pPr>
      <w:bookmarkStart w:id="269" w:name="Xee544ceddfe7ab69a02f82bdf8ce6ea3862ff02"/>
      <w:r>
        <w:t xml:space="preserve">[181]</w:t>
      </w:r>
      <w:bookmarkEnd w:id="269"/>
      <w:r>
        <w:t xml:space="preserve"> </w:t>
      </w:r>
      <w:r>
        <w:t xml:space="preserve">总之修悲有两方面：一、对正受地狱果的有情修悲；二、对大量造地狱业因的有情修悲。</w:t>
      </w:r>
    </w:p>
    <w:p>
      <w:pPr>
        <w:pStyle w:val="BodyText"/>
      </w:pPr>
      <w:bookmarkStart w:id="270" w:name="X8f0744907ea8bd8e0f51e568f1536289ceb40a5"/>
      <w:r>
        <w:t xml:space="preserve">[182]</w:t>
      </w:r>
      <w:bookmarkEnd w:id="270"/>
      <w:r>
        <w:t xml:space="preserve"> </w:t>
      </w:r>
      <w:r>
        <w:t xml:space="preserve">如果能在自身上修忏悔，认识到那些颠倒行为全错了，完全是愚痴吃毒的行为，这样已经承认错误，发生了追悔；再者起猛利誓愿：一定要断除它；又对于正感果和已造因的两类有情修悲心，这样就能有力地破除掉地狱的习气，那的确是能使自相续罪业减薄的方便。等活地狱这样修，其他的黑绳等地狱以及各类饿鬼、旁生等都要这样认识、这样修持。</w:t>
      </w:r>
    </w:p>
    <w:p>
      <w:pPr>
        <w:pStyle w:val="BodyText"/>
      </w:pPr>
      <w:bookmarkStart w:id="271" w:name="Xc685e2c3fd7a3a63944383a54aa249ea27f5fdd"/>
      <w:r>
        <w:t xml:space="preserve">[183]</w:t>
      </w:r>
      <w:bookmarkEnd w:id="271"/>
      <w:r>
        <w:t xml:space="preserve"> </w:t>
      </w:r>
      <w:r>
        <w:t xml:space="preserve">也就是，对于自己从过去到现在所造的这类恶趣因发追悔；又发誓永不再造来断掉相续，以这两条来修忏悔，破掉恶业功能，截断后有相续。接着对正在此类恶趣受苦，以及已经造作此类业因的众生发猛利悲心。由忏悔和修悲两大力量，来使自相续的罪业薄弱。因此，在思维每一类恶趣苦时，都要加上修忏悔和修悲心两个关要。</w:t>
      </w:r>
    </w:p>
    <w:p>
      <w:pPr>
        <w:pStyle w:val="BodyText"/>
      </w:pPr>
      <w:bookmarkStart w:id="272" w:name="Xcf814ab41506290ab1b8158ebda6ee61b4bb579"/>
      <w:r>
        <w:t xml:space="preserve">[184]</w:t>
      </w:r>
      <w:bookmarkEnd w:id="272"/>
      <w:r>
        <w:t xml:space="preserve"> </w:t>
      </w:r>
      <w:r>
        <w:rPr>
          <w:bCs/>
          <w:b/>
        </w:rPr>
        <w:t xml:space="preserve">二、黑绳者，由阎魔卒、可怖狱卒，将焦木般拉长的罪人身体，从头顶至脚掌之间，画为八份、十六份或更多份后，以锋利的锯子从头顶到脚掌之间剖解开来。而彼无间又复合如初，之后再度剖开，具无量苦处。</w:t>
      </w:r>
    </w:p>
    <w:p>
      <w:pPr>
        <w:pStyle w:val="BodyText"/>
      </w:pPr>
      <w:bookmarkStart w:id="273" w:name="Xfa2ed2aac6d61f44ca9cba73e1e8946b7cd7d22"/>
      <w:r>
        <w:t xml:space="preserve">[185]</w:t>
      </w:r>
      <w:bookmarkEnd w:id="273"/>
      <w:r>
        <w:t xml:space="preserve"> </w:t>
      </w:r>
      <w:r>
        <w:t xml:space="preserve">对于黑绳地狱受苦的状况要从五个方面来把握：1、施刑者；2、身体；3、画线；4、锯解；5、重复。</w:t>
      </w:r>
    </w:p>
    <w:p>
      <w:pPr>
        <w:pStyle w:val="BodyText"/>
      </w:pPr>
      <w:bookmarkStart w:id="274" w:name="X7d538ef1c1db71603e60f278446c86470162380"/>
      <w:r>
        <w:t xml:space="preserve">[186]</w:t>
      </w:r>
      <w:bookmarkEnd w:id="274"/>
      <w:r>
        <w:t xml:space="preserve"> </w:t>
      </w:r>
      <w:r>
        <w:t xml:space="preserve">1、施刑者</w:t>
      </w:r>
    </w:p>
    <w:p>
      <w:pPr>
        <w:pStyle w:val="BodyText"/>
      </w:pPr>
      <w:bookmarkStart w:id="275" w:name="X67462663a512121ffada791890b558ee8b38773"/>
      <w:r>
        <w:t xml:space="preserve">[187]</w:t>
      </w:r>
      <w:bookmarkEnd w:id="275"/>
      <w:r>
        <w:t xml:space="preserve"> </w:t>
      </w:r>
      <w:r>
        <w:t xml:space="preserve">以黑业会变出非常可怕的狱卒或阎魔卒。在等活地狱里是变出凶杀有情来杀自己，彼此杀戮，一次一次地被杀掉。这里的有情已经没有那种凶杀的劲头，自己躺在炽热的地上接受狱卒的惩罚。而这也是自现的，自身造了这样的黑业，自然会变出施刑者来。</w:t>
      </w:r>
    </w:p>
    <w:p>
      <w:pPr>
        <w:pStyle w:val="BodyText"/>
      </w:pPr>
      <w:bookmarkStart w:id="276" w:name="Xcf1fffc01dc0193aa07d0b1de723c292a2c826d"/>
      <w:r>
        <w:t xml:space="preserve">[188]</w:t>
      </w:r>
      <w:bookmarkEnd w:id="276"/>
      <w:r>
        <w:t xml:space="preserve"> </w:t>
      </w:r>
      <w:r>
        <w:t xml:space="preserve">2、身体</w:t>
      </w:r>
    </w:p>
    <w:p>
      <w:pPr>
        <w:pStyle w:val="BodyText"/>
      </w:pPr>
      <w:bookmarkStart w:id="277" w:name="X54183e2a040e6c09e61eb22d542e3d57074b351"/>
      <w:r>
        <w:t xml:space="preserve">[189]</w:t>
      </w:r>
      <w:bookmarkEnd w:id="277"/>
      <w:r>
        <w:t xml:space="preserve"> </w:t>
      </w:r>
      <w:r>
        <w:t xml:space="preserve">当时受报的身体就像焦木那样焦黑，被拉得很长，在拉长的焦黑身体上施刑。</w:t>
      </w:r>
    </w:p>
    <w:p>
      <w:pPr>
        <w:pStyle w:val="BodyText"/>
      </w:pPr>
      <w:bookmarkStart w:id="278" w:name="Xa2dc677d8e85ac856541744e288d504882feb36"/>
      <w:r>
        <w:t xml:space="preserve">[190]</w:t>
      </w:r>
      <w:bookmarkEnd w:id="278"/>
      <w:r>
        <w:t xml:space="preserve"> </w:t>
      </w:r>
      <w:r>
        <w:t xml:space="preserve">3、画线</w:t>
      </w:r>
    </w:p>
    <w:p>
      <w:pPr>
        <w:pStyle w:val="BodyText"/>
      </w:pPr>
      <w:bookmarkStart w:id="279" w:name="Xfcc820fc1d95b1e8a3a219c7e3689bb8d65042c"/>
      <w:r>
        <w:t xml:space="preserve">[191]</w:t>
      </w:r>
      <w:bookmarkEnd w:id="279"/>
      <w:r>
        <w:t xml:space="preserve"> </w:t>
      </w:r>
      <w:r>
        <w:t xml:space="preserve">狱卒像木匠在木头上弹出黑线那样，作为锯解的所依。像这样，在长形的黑身体上，从头到脚之间画成八份、十六份或者更多份。</w:t>
      </w:r>
    </w:p>
    <w:p>
      <w:pPr>
        <w:pStyle w:val="BodyText"/>
      </w:pPr>
      <w:bookmarkStart w:id="280" w:name="X9a448c01aa2e7d55979473b647e282459995b85"/>
      <w:r>
        <w:t xml:space="preserve">[192]</w:t>
      </w:r>
      <w:bookmarkEnd w:id="280"/>
      <w:r>
        <w:t xml:space="preserve"> </w:t>
      </w:r>
      <w:r>
        <w:t xml:space="preserve">4、锯解</w:t>
      </w:r>
    </w:p>
    <w:p>
      <w:pPr>
        <w:pStyle w:val="BodyText"/>
      </w:pPr>
      <w:bookmarkStart w:id="281" w:name="X4bb99f81147d2705f53a1d75337b2ec3e10d23a"/>
      <w:r>
        <w:t xml:space="preserve">[193]</w:t>
      </w:r>
      <w:bookmarkEnd w:id="281"/>
      <w:r>
        <w:t xml:space="preserve"> </w:t>
      </w:r>
      <w:r>
        <w:t xml:space="preserve">按照所画的黑线，用锋利的锯子从头到脚之间锯开，就像肉联厂用现代化的机器把动物的身体锯开成很多块一样。</w:t>
      </w:r>
    </w:p>
    <w:p>
      <w:pPr>
        <w:pStyle w:val="BodyText"/>
      </w:pPr>
      <w:bookmarkStart w:id="282" w:name="Xa79f14120945873482b7823caabe2fcde848722"/>
      <w:r>
        <w:t xml:space="preserve">[194]</w:t>
      </w:r>
      <w:bookmarkEnd w:id="282"/>
      <w:r>
        <w:t xml:space="preserve"> </w:t>
      </w:r>
      <w:r>
        <w:t xml:space="preserve">5、重复</w:t>
      </w:r>
    </w:p>
    <w:p>
      <w:pPr>
        <w:pStyle w:val="BodyText"/>
      </w:pPr>
      <w:bookmarkStart w:id="283" w:name="X52ae7bdbb96bf25280b55990570beabf2048ce0"/>
      <w:r>
        <w:t xml:space="preserve">[195]</w:t>
      </w:r>
      <w:bookmarkEnd w:id="283"/>
      <w:r>
        <w:t xml:space="preserve"> </w:t>
      </w:r>
      <w:r>
        <w:t xml:space="preserve">被锯解后立即恢复如初，还是一个完整的身体，再接受锯解。像这样，乃至业没有穷尽之间，在短时间里都要发生无数次锯解的苦，何况见不到边际的漫长年劫，所以受苦极其深重。</w:t>
      </w:r>
    </w:p>
    <w:p>
      <w:pPr>
        <w:pStyle w:val="BodyText"/>
      </w:pPr>
      <w:bookmarkStart w:id="284" w:name="Xdea1daedbe9dc1d643b0f0eb8ab57c7d532f771"/>
      <w:r>
        <w:t xml:space="preserve">[196]</w:t>
      </w:r>
      <w:bookmarkEnd w:id="284"/>
      <w:r>
        <w:t xml:space="preserve"> </w:t>
      </w:r>
      <w:r>
        <w:t xml:space="preserve">这里要设身处地地思维，自己就是那个受罪的有情，现在已经躺在地狱炽热的铁地上，像一具焦尸一样，黑黑的。一睁眼，非常恐怖的狱卒走过来，在自己身上，从脚掌到头之间画上一条条线。之后用锋利的锯子在身上锯成八块、十六块等，就像肉联厂的猪被瞬间锯解开好多块一样。那种锥心的痛让人一下子就死过去，之后立即恢复成完整的身体。一睁眼又是可怕的狱卒在身上画线，又重复受苦。在不见边际的年月里不断地受苦。这样想：业果的惩罚实在太可怕！</w:t>
      </w:r>
    </w:p>
    <w:p>
      <w:pPr>
        <w:pStyle w:val="BodyText"/>
      </w:pPr>
      <w:bookmarkStart w:id="285" w:name="X1188f24396807ba7ca38919a158766de935852e"/>
      <w:r>
        <w:t xml:space="preserve">[197]</w:t>
      </w:r>
      <w:bookmarkEnd w:id="285"/>
      <w:r>
        <w:t xml:space="preserve"> </w:t>
      </w:r>
      <w:r>
        <w:t xml:space="preserve">又想：我和黑绳地狱距离有多远？从过去到现在一直造很多地狱业因，如果不忏悔，那就像身上已经有了癌细胞，当扩散到晚期时，不想接受也要剧烈现行这样的苦。而且，它是无数年里的连发阵，乃至业功能没有消除之间，一次又一次地发作。</w:t>
      </w:r>
    </w:p>
    <w:p>
      <w:pPr>
        <w:pStyle w:val="BodyText"/>
      </w:pPr>
      <w:bookmarkStart w:id="286" w:name="X837307a9a2ad4d08ca61a4f1bd848ba3d6890fc"/>
      <w:r>
        <w:t xml:space="preserve">[198]</w:t>
      </w:r>
      <w:bookmarkEnd w:id="286"/>
      <w:r>
        <w:t xml:space="preserve"> </w:t>
      </w:r>
      <w:r>
        <w:t xml:space="preserve">因此，这个问题非常严重，现在就要忏悔。要发起两种心：一、追悔；二、断相续。追悔就要想：过去我真愚痴，不相信因果，凭着自由意志肆意造恶，认为这些无所谓，可以随便造，可以随便骂人、害人、伤人或者动嗔心等，结果造下很多地狱业因。看过《念处经》就知道，杀、盗、淫、妄、酒、邪见等，一类一类都是地狱业因，对照自己一检查就知道非常可怕。然后发追悔：我怎么像吃毒一样，过去造了那么多罪？现在我全部认错。然后立誓：将来再也不造。也就是非常相信因果，特别害怕地狱苦，之后不敢造。发一个到底的誓愿：宁死也不造！哪怕砍头也不再造！一定要有这样的誓愿，才能钳制住自相续不敢再这样造。</w:t>
      </w:r>
    </w:p>
    <w:p>
      <w:pPr>
        <w:pStyle w:val="BodyText"/>
      </w:pPr>
      <w:bookmarkStart w:id="287" w:name="X952aeca0fe15cf310ede96c437acb94b2b208f1"/>
      <w:r>
        <w:t xml:space="preserve">[199]</w:t>
      </w:r>
      <w:bookmarkEnd w:id="287"/>
      <w:r>
        <w:t xml:space="preserve"> </w:t>
      </w:r>
      <w:r>
        <w:t xml:space="preserve">之后推己及人去想：多少有情正陷在黑绳地狱里，不见天日，惨不忍睹地一次又一次接受自身所造业报的惩罚。因为违了良心、违了天理，做各种损人利己的事，结果就接受地狱的惩罚，实在太可怕了！大量有情天天陷在地狱里受这样的苦，因此比刑场上被杀戮的死囚犯还要可怜，这样发悲心。一方面把善根回向给有情，一方面发大愿：我一定要救度这些地狱有情！也代他们忏悔。这样来发起大乘的悲心。不但对于正受苦的地狱有情起悲心，还要对于正在造地狱业因的有情起悲心。就像现在人类当中大多数都有业果愚，肆无忌惮地造恶。对这些将堕地狱的有情也起悲心，两者只有先堕和后堕的差别，在必定受苦这一点上没有差别。看到他们都非常愚痴地吃着这种地狱之毒就生悲心。然后也要发菩提心，尽量为众生开示因果以上的善道，让他们知道善恶因果，破除业果愚。</w:t>
      </w:r>
    </w:p>
    <w:p>
      <w:pPr>
        <w:pStyle w:val="BodyText"/>
      </w:pPr>
      <w:bookmarkStart w:id="288" w:name="Xf9af029585ba014e07cd3910ca976cf56160616"/>
      <w:r>
        <w:t xml:space="preserve">[200]</w:t>
      </w:r>
      <w:bookmarkEnd w:id="288"/>
      <w:r>
        <w:t xml:space="preserve"> </w:t>
      </w:r>
      <w:r>
        <w:rPr>
          <w:bCs/>
          <w:b/>
        </w:rPr>
        <w:t xml:space="preserve">三、众合者，走在烧铁的地方，诸山相对，见到像是牛、马、骆驼等具心有情头部的黑影那样，处在中间被两山合迫撞击如压迫蛋壳一样。又有的时候在铁臼中，被燃着火的火杵如捣芝麻般捣磨。如是亦无间复活故，如先前一样受苦。</w:t>
      </w:r>
    </w:p>
    <w:p>
      <w:pPr>
        <w:pStyle w:val="BodyText"/>
      </w:pPr>
      <w:bookmarkStart w:id="289" w:name="Xf03f3f2febc46f3fa832d98251b0c98f64bc19b"/>
      <w:r>
        <w:t xml:space="preserve">[201]</w:t>
      </w:r>
      <w:bookmarkEnd w:id="289"/>
      <w:r>
        <w:t xml:space="preserve"> </w:t>
      </w:r>
      <w:r>
        <w:t xml:space="preserve">对于众合地狱的苦分四点思维：1、环境；2、刑具；3、受苦；4、重复。</w:t>
      </w:r>
    </w:p>
    <w:p>
      <w:pPr>
        <w:pStyle w:val="BodyText"/>
      </w:pPr>
      <w:bookmarkStart w:id="290" w:name="Xe7b95c5614637fdcde70eb7f2d109134c95c6bf"/>
      <w:r>
        <w:t xml:space="preserve">[202]</w:t>
      </w:r>
      <w:bookmarkEnd w:id="290"/>
      <w:r>
        <w:t xml:space="preserve"> </w:t>
      </w:r>
      <w:r>
        <w:t xml:space="preserve">这有多类情况。第一类情况，环境，自己走在烧热铁地的境域当中。刑具，当时好像天黑了，见到两边的山，像是牛、马、骆驼等具心有情头部的黑黑的影子。受苦，自己在中间，相对的动物头部那样的两山猛烈地合迫、夹击。就像蛋壳很薄，一受挤压，里面的蛋液一下子喷出来一样，自身受到这样的合迫后，从一切门中喷涌出鲜血，极为苦楚。重复，像这样死过去后，又恢复成原来的身形，像前面一样重复受苦。乃至业未消尽之间，不断地受两山合迫的大苦。</w:t>
      </w:r>
    </w:p>
    <w:p>
      <w:pPr>
        <w:pStyle w:val="BodyText"/>
      </w:pPr>
      <w:bookmarkStart w:id="291" w:name="X165fbd61c277745f187eaac7182d9c05d0d1171"/>
      <w:r>
        <w:t xml:space="preserve">[203]</w:t>
      </w:r>
      <w:bookmarkEnd w:id="291"/>
      <w:r>
        <w:t xml:space="preserve"> </w:t>
      </w:r>
      <w:r>
        <w:t xml:space="preserve">第二类情形，身体被放在铁臼当中受捣磨的苦。环境，被放到一个铁臼中。刑具，狱卒用燃着火的火杵，捣击、辗磨，就像辗芝麻那样不断地上下捣击、左右辗磨。像这样，身体整个被辗得稀碎，或者从各个地方流血。重复，死过去后又恢复成完整的身体，又重复地受捣击、辗磨等的苦。</w:t>
      </w:r>
    </w:p>
    <w:p>
      <w:pPr>
        <w:pStyle w:val="BodyText"/>
      </w:pPr>
      <w:bookmarkStart w:id="292" w:name="Xcc641954099c249e0e4ef0402da3fd0364d95f0"/>
      <w:r>
        <w:t xml:space="preserve">[204]</w:t>
      </w:r>
      <w:bookmarkEnd w:id="292"/>
      <w:r>
        <w:t xml:space="preserve"> </w:t>
      </w:r>
      <w:r>
        <w:t xml:space="preserve">总之，众合地狱有各类苦相，以上举了两类。像这样了解，造下了这种业因，一直到业的功能没有耗尽之间，重重复复地受这种大苦。</w:t>
      </w:r>
    </w:p>
    <w:p>
      <w:pPr>
        <w:pStyle w:val="BodyText"/>
      </w:pPr>
      <w:bookmarkStart w:id="293" w:name="Xf1cd7c3fb68ae7c679f8c33966610670d32ff1e"/>
      <w:r>
        <w:t xml:space="preserve">[205]</w:t>
      </w:r>
      <w:bookmarkEnd w:id="293"/>
      <w:r>
        <w:t xml:space="preserve"> </w:t>
      </w:r>
      <w:r>
        <w:t xml:space="preserve">设身处地地想：自己躺在铁轨上，被飞驰的列车压过，鲜血迸流。到了地狱，那么大的牛等头部的黑山压逼过来，比被火车压厉害无数倍。像这样，被猛烈撞击后，身体一切处都涌出鲜血，像喷泉一样，死过去又活过来。这样心想：在不见边际的年数里，一次又一次地受合逼之苦，惨不忍睹。</w:t>
      </w:r>
    </w:p>
    <w:p>
      <w:pPr>
        <w:pStyle w:val="BodyText"/>
      </w:pPr>
      <w:bookmarkStart w:id="294" w:name="Xafa8f9e90756f0f919a124a1dfbba19be004edc"/>
      <w:r>
        <w:t xml:space="preserve">[206]</w:t>
      </w:r>
      <w:bookmarkEnd w:id="294"/>
      <w:r>
        <w:t xml:space="preserve"> </w:t>
      </w:r>
      <w:r>
        <w:t xml:space="preserve">之后，又要检查自身造了多少这种业因，一方面猛利地追悔，另一方面发大誓愿宁死也不造，这样把业流截断。针对现在正受苦，以及正在造业因将来受苦的诸有情发大悲心。一方面怜愍他们特别愚痴，饮苦食毒，另一方面，观着这种苦相起拔苦的悲心，回向善根，立愿要度脱这一切有情。</w:t>
      </w:r>
    </w:p>
    <w:p>
      <w:pPr>
        <w:pStyle w:val="BodyText"/>
      </w:pPr>
      <w:bookmarkStart w:id="295" w:name="Xbe76cc016a8c850661956c5f71d14c621cf6a69"/>
      <w:r>
        <w:t xml:space="preserve">[207]</w:t>
      </w:r>
      <w:bookmarkEnd w:id="295"/>
      <w:r>
        <w:t xml:space="preserve"> </w:t>
      </w:r>
      <w:r>
        <w:t xml:space="preserve">思考题</w:t>
      </w:r>
    </w:p>
    <w:p>
      <w:pPr>
        <w:pStyle w:val="BodyText"/>
      </w:pPr>
      <w:bookmarkStart w:id="296" w:name="Xaab34018148392463ef4c49b5a924409cf5f7b0"/>
      <w:r>
        <w:t xml:space="preserve">[208]</w:t>
      </w:r>
      <w:bookmarkEnd w:id="296"/>
      <w:r>
        <w:t xml:space="preserve"> </w:t>
      </w:r>
      <w:r>
        <w:t xml:space="preserve">1、思维六道各别之苦：</w:t>
      </w:r>
    </w:p>
    <w:p>
      <w:pPr>
        <w:pStyle w:val="BodyText"/>
      </w:pPr>
      <w:bookmarkStart w:id="297" w:name="Xcfdd18ea7f4a2ba74132ba977dc207204142994"/>
      <w:r>
        <w:t xml:space="preserve">[209]</w:t>
      </w:r>
      <w:bookmarkEnd w:id="297"/>
      <w:r>
        <w:t xml:space="preserve"> </w:t>
      </w:r>
      <w:r>
        <w:t xml:space="preserve">（1）思维的必要是什么？</w:t>
      </w:r>
    </w:p>
    <w:p>
      <w:pPr>
        <w:pStyle w:val="BodyText"/>
      </w:pPr>
      <w:bookmarkStart w:id="298" w:name="X35debd4837026bf06c7bfc5d1e0c6a31611af1d"/>
      <w:r>
        <w:t xml:space="preserve">[210]</w:t>
      </w:r>
      <w:bookmarkEnd w:id="298"/>
      <w:r>
        <w:t xml:space="preserve"> </w:t>
      </w:r>
      <w:r>
        <w:t xml:space="preserve">（2）思维方法是什么？</w:t>
      </w:r>
    </w:p>
    <w:p>
      <w:pPr>
        <w:pStyle w:val="BodyText"/>
      </w:pPr>
      <w:bookmarkStart w:id="299" w:name="Xb4a364f76e9fa8073516100ed65590c50a6d5e9"/>
      <w:r>
        <w:t xml:space="preserve">[211]</w:t>
      </w:r>
      <w:bookmarkEnd w:id="299"/>
      <w:r>
        <w:t xml:space="preserve"> </w:t>
      </w:r>
      <w:r>
        <w:t xml:space="preserve">（3）由此应发生怎样的认知？</w:t>
      </w:r>
    </w:p>
    <w:p>
      <w:pPr>
        <w:pStyle w:val="BodyText"/>
      </w:pPr>
      <w:bookmarkStart w:id="300" w:name="X2154fea5da2dd0d1732ff30931723c2973003a0"/>
      <w:r>
        <w:t xml:space="preserve">[212]</w:t>
      </w:r>
      <w:bookmarkEnd w:id="300"/>
      <w:r>
        <w:t xml:space="preserve"> </w:t>
      </w:r>
      <w:r>
        <w:t xml:space="preserve">（4）如何转起自己的忏悔心和对众生的大悲心？这样修有何作用？</w:t>
      </w:r>
    </w:p>
    <w:p>
      <w:pPr>
        <w:pStyle w:val="BodyText"/>
      </w:pPr>
      <w:bookmarkStart w:id="301" w:name="X9187dc98dce52fa4c4e8e05b341a9b77a51fd26"/>
      <w:r>
        <w:t xml:space="preserve">[213]</w:t>
      </w:r>
      <w:bookmarkEnd w:id="301"/>
      <w:r>
        <w:t xml:space="preserve"> </w:t>
      </w:r>
      <w:r>
        <w:t xml:space="preserve">2、八热地狱苦的共相是怎样的？</w:t>
      </w:r>
    </w:p>
    <w:p>
      <w:pPr>
        <w:pStyle w:val="BodyText"/>
      </w:pPr>
      <w:bookmarkStart w:id="302" w:name="Xa15f42d1c524c306eb91c3df1216db248a8f224"/>
      <w:r>
        <w:t xml:space="preserve">[214]</w:t>
      </w:r>
      <w:bookmarkEnd w:id="302"/>
      <w:r>
        <w:t xml:space="preserve"> </w:t>
      </w:r>
      <w:r>
        <w:t xml:space="preserve">3、等活地狱：</w:t>
      </w:r>
    </w:p>
    <w:p>
      <w:pPr>
        <w:pStyle w:val="BodyText"/>
      </w:pPr>
      <w:bookmarkStart w:id="303" w:name="X28f720439cefaeb3acc7a7babce0a28abaa07a3"/>
      <w:r>
        <w:t xml:space="preserve">[215]</w:t>
      </w:r>
      <w:bookmarkEnd w:id="303"/>
      <w:r>
        <w:t xml:space="preserve"> </w:t>
      </w:r>
      <w:r>
        <w:t xml:space="preserve">（1）其环境如何？</w:t>
      </w:r>
    </w:p>
    <w:p>
      <w:pPr>
        <w:pStyle w:val="BodyText"/>
      </w:pPr>
      <w:bookmarkStart w:id="304" w:name="Xbad865a02d82f4970687ffe1b80822b76cc0626"/>
      <w:r>
        <w:t xml:space="preserve">[216]</w:t>
      </w:r>
      <w:bookmarkEnd w:id="304"/>
      <w:r>
        <w:t xml:space="preserve"> </w:t>
      </w:r>
      <w:r>
        <w:t xml:space="preserve">（2）此处众生的心态和行为如何？</w:t>
      </w:r>
    </w:p>
    <w:p>
      <w:pPr>
        <w:pStyle w:val="BodyText"/>
      </w:pPr>
      <w:bookmarkStart w:id="305" w:name="X9e3d046636e06b2d82ee046db8e6eb9a2e11e16"/>
      <w:r>
        <w:t xml:space="preserve">[217]</w:t>
      </w:r>
      <w:bookmarkEnd w:id="305"/>
      <w:r>
        <w:t xml:space="preserve"> </w:t>
      </w:r>
      <w:r>
        <w:t xml:space="preserve">（3）为何名为“等活”？</w:t>
      </w:r>
    </w:p>
    <w:p>
      <w:pPr>
        <w:pStyle w:val="BodyText"/>
      </w:pPr>
      <w:bookmarkStart w:id="306" w:name="Xd5bdf107de596ce77e8ce48a61b585f52bbb61d"/>
      <w:r>
        <w:t xml:space="preserve">[218]</w:t>
      </w:r>
      <w:bookmarkEnd w:id="306"/>
      <w:r>
        <w:t xml:space="preserve"> </w:t>
      </w:r>
      <w:r>
        <w:t xml:space="preserve">4、黑绳地狱以下几方面的情形如何？</w:t>
      </w:r>
    </w:p>
    <w:p>
      <w:pPr>
        <w:pStyle w:val="BodyText"/>
      </w:pPr>
      <w:bookmarkStart w:id="307" w:name="X0ba17c23a26ff8c314478bc69f30963a6e4a754"/>
      <w:r>
        <w:t xml:space="preserve">[219]</w:t>
      </w:r>
      <w:bookmarkEnd w:id="307"/>
      <w:r>
        <w:t xml:space="preserve"> </w:t>
      </w:r>
      <w:r>
        <w:t xml:space="preserve">（1）施刑者；（2）有情身体；（3）受苦；（4）重复性。</w:t>
      </w:r>
    </w:p>
    <w:p>
      <w:pPr>
        <w:pStyle w:val="BodyText"/>
      </w:pPr>
      <w:bookmarkStart w:id="308" w:name="X37062d9a65543a46f2ba13299ba77a370a1c4eb"/>
      <w:r>
        <w:t xml:space="preserve">[220]</w:t>
      </w:r>
      <w:bookmarkEnd w:id="308"/>
      <w:r>
        <w:t xml:space="preserve"> </w:t>
      </w:r>
      <w:r>
        <w:t xml:space="preserve">5、众合地狱以下几方面的情形如何？</w:t>
      </w:r>
    </w:p>
    <w:p>
      <w:pPr>
        <w:pStyle w:val="BodyText"/>
      </w:pPr>
      <w:bookmarkStart w:id="309" w:name="Xa70776c743352cfcf688e52512673332e5e4007"/>
      <w:r>
        <w:t xml:space="preserve">[221]</w:t>
      </w:r>
      <w:bookmarkEnd w:id="309"/>
      <w:r>
        <w:t xml:space="preserve"> </w:t>
      </w:r>
      <w:r>
        <w:t xml:space="preserve">（1）环境；（2）刑具；（3）受苦；（4）重复性。</w:t>
      </w:r>
    </w:p>
    <w:bookmarkEnd w:id="310"/>
    <w:bookmarkEnd w:id="311"/>
    <w:bookmarkStart w:id="361" w:name="section-5"/>
    <w:p>
      <w:pPr>
        <w:pStyle w:val="Heading2"/>
      </w:pPr>
      <w:r>
        <w:t xml:space="preserve">06</w:t>
      </w:r>
    </w:p>
    <w:p>
      <w:pPr>
        <w:pStyle w:val="FirstParagraph"/>
      </w:pPr>
      <w:bookmarkStart w:id="312" w:name="Xc6637a8f2e1f75e06ff9984894d6bd16a3a36a9"/>
      <w:r>
        <w:t xml:space="preserve">[222]</w:t>
      </w:r>
      <w:bookmarkEnd w:id="312"/>
      <w:r>
        <w:t xml:space="preserve"> </w:t>
      </w:r>
      <w:r>
        <w:rPr>
          <w:bCs/>
          <w:b/>
        </w:rPr>
        <w:t xml:space="preserve">四、号叫者，被煎煮于炽熔的铁水中厉声号叫。</w:t>
      </w:r>
    </w:p>
    <w:p>
      <w:pPr>
        <w:pStyle w:val="BodyText"/>
      </w:pPr>
      <w:bookmarkStart w:id="313" w:name="Xf06318c33c8e41c70083ee23dbe19426f1f9c5b"/>
      <w:r>
        <w:t xml:space="preserve">[223]</w:t>
      </w:r>
      <w:bookmarkEnd w:id="313"/>
      <w:r>
        <w:t xml:space="preserve"> </w:t>
      </w:r>
      <w:r>
        <w:t xml:space="preserve">有情在炽热熔化的铁水里被煎煮，发出惨烈的号叫声，因此叫做“号叫地狱”。</w:t>
      </w:r>
    </w:p>
    <w:p>
      <w:pPr>
        <w:pStyle w:val="BodyText"/>
      </w:pPr>
      <w:bookmarkStart w:id="314" w:name="Xc15c774dca4499ea6fb42da7d216ca54f8c697e"/>
      <w:r>
        <w:t xml:space="preserve">[224]</w:t>
      </w:r>
      <w:bookmarkEnd w:id="314"/>
      <w:r>
        <w:t xml:space="preserve"> </w:t>
      </w:r>
      <w:r>
        <w:t xml:space="preserve">观想自己在极高温滚烫的铁水里被煎煮，无数年里一次又一次受这样的苦，深感地狱果报太可怕。之后，同样要忏悔往昔到现在所造的此类业，而且起追悔以及发誓再也不造。同时，对正在号叫地狱里受苦的有情，以及如饮苦食毒般造此业因的有情生大悲心。发誓救度这一切众生，给他们回向功德等。与前面相同。</w:t>
      </w:r>
    </w:p>
    <w:p>
      <w:pPr>
        <w:pStyle w:val="BodyText"/>
      </w:pPr>
      <w:bookmarkStart w:id="315" w:name="Xfe21c6800c88f06d7d0683b1535821c75c954ad"/>
      <w:r>
        <w:t xml:space="preserve">[225]</w:t>
      </w:r>
      <w:bookmarkEnd w:id="315"/>
      <w:r>
        <w:t xml:space="preserve"> </w:t>
      </w:r>
      <w:r>
        <w:rPr>
          <w:bCs/>
          <w:b/>
        </w:rPr>
        <w:t xml:space="preserve">五、大号叫者，被紧闭于双重炽燃铁室中，随后门缝密合，因而绝望苦痛，而为火锤摧坏。</w:t>
      </w:r>
    </w:p>
    <w:p>
      <w:pPr>
        <w:pStyle w:val="BodyText"/>
      </w:pPr>
      <w:bookmarkStart w:id="316" w:name="X1a38b8a671f58b20d4079b68d6533216db2a364"/>
      <w:r>
        <w:t xml:space="preserve">[226]</w:t>
      </w:r>
      <w:bookmarkEnd w:id="316"/>
      <w:r>
        <w:t xml:space="preserve"> </w:t>
      </w:r>
      <w:r>
        <w:t xml:space="preserve">大号叫地狱比前面还要惨烈，有情被紧闭在炽燃的两重铁屋子里，之后门吻合得一点缝都没有，以这个缘故非常绝望痛苦，因为找不到出路，只有闭在里面不断地被火锤摧坏。由于是热地狱，里面处处都在燃烧，不断地受烧灼之苦，又根本出不去，就像把一个人关在着火的屋子里，逃不出去，只能活活被烧。不仅如此，还有燃火的锤子摧坏他的身体，因此发出的号叫更加凄惨。</w:t>
      </w:r>
    </w:p>
    <w:p>
      <w:pPr>
        <w:pStyle w:val="BodyText"/>
      </w:pPr>
      <w:bookmarkStart w:id="317" w:name="X2d2a6ad49f93ab4b987b1a9e738425aacb8d2af"/>
      <w:r>
        <w:t xml:space="preserve">[227]</w:t>
      </w:r>
      <w:bookmarkEnd w:id="317"/>
      <w:r>
        <w:t xml:space="preserve"> </w:t>
      </w:r>
      <w:r>
        <w:t xml:space="preserve">这里也要观想，自己正被关在炽燃的双重铁屋内。这里有内外两重，比前面号叫地狱更可怕，没办法出去，即使能出一重也不能出两重。再说门紧闭，一点缝都没有。无数亿年里都要在这里受苦，非常痛苦。并且不断地被火锤摧坏。我们要身临其境地想，自身正在受这样的苦。这样想想都可怕，何况现量受呢？</w:t>
      </w:r>
    </w:p>
    <w:p>
      <w:pPr>
        <w:pStyle w:val="BodyText"/>
      </w:pPr>
      <w:bookmarkStart w:id="318" w:name="Xad06f3c4901bbcd4a396dd83c4544a146d6e3e8"/>
      <w:r>
        <w:t xml:space="preserve">[228]</w:t>
      </w:r>
      <w:bookmarkEnd w:id="318"/>
      <w:r>
        <w:t xml:space="preserve"> </w:t>
      </w:r>
      <w:r>
        <w:t xml:space="preserve">这时就想：我的相续中种了不少这样的业因，如果不忏悔，虽然自己不想受，但必定要陷在这么可怕的地狱里。业有增长广大定律，一旦成熟，乃至业功用没有消尽之间，一直要遭受惨烈而漫长的苦。这样感到恐惧后，励力忏除过去所造的罪。一方面追悔，一方面发誓：以后死也不再做这种罪业！</w:t>
      </w:r>
    </w:p>
    <w:p>
      <w:pPr>
        <w:pStyle w:val="BodyText"/>
      </w:pPr>
      <w:bookmarkStart w:id="319" w:name="Xc8205da3610a61583b64c7faeb86dd040cace63"/>
      <w:r>
        <w:t xml:space="preserve">[229]</w:t>
      </w:r>
      <w:bookmarkEnd w:id="319"/>
      <w:r>
        <w:t xml:space="preserve"> </w:t>
      </w:r>
      <w:r>
        <w:t xml:space="preserve">然后，对于正在大号叫地狱里受苦的有情发悲心：他们太可怜了！而那些正造这类业因的有情太愚痴！对这两类有情都要修悲心。看到世上还有这么苦的有情，不要忘记他们。一方面想到轮回太苦，自己求出离，另一方面想到众生太苦，发心救度他们，这样发菩提心，凡是有功德也都回向给这类地狱有情。</w:t>
      </w:r>
    </w:p>
    <w:p>
      <w:pPr>
        <w:pStyle w:val="BodyText"/>
      </w:pPr>
      <w:bookmarkStart w:id="320" w:name="X815f6b98b7a1fc00fc6bbb6d86583c410d86af7"/>
      <w:r>
        <w:t xml:space="preserve">[230]</w:t>
      </w:r>
      <w:bookmarkEnd w:id="320"/>
      <w:r>
        <w:t xml:space="preserve"> </w:t>
      </w:r>
      <w:r>
        <w:rPr>
          <w:bCs/>
          <w:b/>
        </w:rPr>
        <w:t xml:space="preserve">六、烧热者，于铁器内住于炽燃涌沸铁水中，由此涌至上方时，被铁锤猛击头部而失去忆念，此犹算为乐故，苦哉！</w:t>
      </w:r>
    </w:p>
    <w:p>
      <w:pPr>
        <w:pStyle w:val="BodyText"/>
      </w:pPr>
      <w:bookmarkStart w:id="321" w:name="Xadc1dd8fc279583d5552700ae5d248e3fa123bd"/>
      <w:r>
        <w:t xml:space="preserve">[231]</w:t>
      </w:r>
      <w:bookmarkEnd w:id="321"/>
      <w:r>
        <w:t xml:space="preserve"> </w:t>
      </w:r>
      <w:r>
        <w:t xml:space="preserve">烧热地狱的有情待在铁器中炽燃的铁水里，铁水温度极高，不断地翻涌沸腾，铁水翻滚使有情涌上来时，又有铁锤猛利击打他的头部，由此顿时失去忆念，昏厥过去。由于这时没有念的缘故，不会像前面那样感受剧苦，这种失念状况也算是乐的缘故，真是太苦了！</w:t>
      </w:r>
    </w:p>
    <w:p>
      <w:pPr>
        <w:pStyle w:val="BodyText"/>
      </w:pPr>
      <w:bookmarkStart w:id="322" w:name="Xf0f5c96ca8457ccd84c30f91c0555bd7e615c81"/>
      <w:r>
        <w:t xml:space="preserve">[232]</w:t>
      </w:r>
      <w:bookmarkEnd w:id="322"/>
      <w:r>
        <w:t xml:space="preserve"> </w:t>
      </w:r>
      <w:r>
        <w:t xml:space="preserve">又观想：自己正处在铁器中炽热的铁水里，全身都被沸水烧煮着。由于水不断滚动的缘故，自己涌了上来，这时遭到铁锤的猛利击打，一下子昏过去，什么知觉也没有了，这时算是有一点乐。像这样，昏过去后又重新有念头，再次受烧煮、捶打的苦，无数年里不断地受这种苦，真是太可怕了！想一想尚且如此心惊，何况现量受呢？</w:t>
      </w:r>
    </w:p>
    <w:p>
      <w:pPr>
        <w:pStyle w:val="BodyText"/>
      </w:pPr>
      <w:bookmarkStart w:id="323" w:name="X2fdb9f68c503e11d168fe52035901864c0a4861"/>
      <w:r>
        <w:t xml:space="preserve">[233]</w:t>
      </w:r>
      <w:bookmarkEnd w:id="323"/>
      <w:r>
        <w:t xml:space="preserve"> </w:t>
      </w:r>
      <w:r>
        <w:t xml:space="preserve">再要想：我心中种过很多烧热地狱的业因，如果没有忏悔，那到了成熟时，自己不想受也必然要受苦。这一切都是自业所现，业力成熟时决定变出地狱境相来。所以，地狱在心中，心中的恶业是变现地狱的因。为此，一定要在它成熟前励力忏悔：我从过去到现在造了那么多烧热地狱的业因，像服毒一样，太愚痴了！随后发誓以后再也不造，这样以追悔和发誓来忏除。</w:t>
      </w:r>
    </w:p>
    <w:p>
      <w:pPr>
        <w:pStyle w:val="BodyText"/>
      </w:pPr>
      <w:bookmarkStart w:id="324" w:name="Xec09ef9836da03f1add21e3ef607627e687e790"/>
      <w:r>
        <w:t xml:space="preserve">[234]</w:t>
      </w:r>
      <w:bookmarkEnd w:id="324"/>
      <w:r>
        <w:t xml:space="preserve"> </w:t>
      </w:r>
      <w:r>
        <w:t xml:space="preserve">之后，对于正在烧热地狱滚烫铁水里受煎煮之苦的有情发悲心：他们太可怜了，受如此大苦，人间的苦连百千亿分之一也比不上。受苦的时间又那么长，世上哪一种苦像这样？因此对他们特别发悲心。还有很多有情，根本不晓得造恶业会堕到里面，肆无忌惮地造罪，对这一类造烧热地狱业因的有情也发悲心。立愿救度这一切有情，善根回向给他们。</w:t>
      </w:r>
    </w:p>
    <w:p>
      <w:pPr>
        <w:pStyle w:val="BodyText"/>
      </w:pPr>
      <w:bookmarkStart w:id="325" w:name="Xb7f5ada6bdd5e4844b1dc6da915ace79a38c463"/>
      <w:r>
        <w:t xml:space="preserve">[235]</w:t>
      </w:r>
      <w:bookmarkEnd w:id="325"/>
      <w:r>
        <w:t xml:space="preserve"> </w:t>
      </w:r>
      <w:r>
        <w:rPr>
          <w:bCs/>
          <w:b/>
        </w:rPr>
        <w:t xml:space="preserve">七、极热者，于炽热炎烧铁室中，以三尖丳从下贯入，彻左右肩及头部而出，以烧燃铁氆氇遍裹其身，故极苦楚。</w:t>
      </w:r>
    </w:p>
    <w:p>
      <w:pPr>
        <w:pStyle w:val="BodyText"/>
      </w:pPr>
      <w:bookmarkStart w:id="326" w:name="Xd23e965603269f7674c2fc33318f5d5af406f6f"/>
      <w:r>
        <w:t xml:space="preserve">[236]</w:t>
      </w:r>
      <w:bookmarkEnd w:id="326"/>
      <w:r>
        <w:t xml:space="preserve"> </w:t>
      </w:r>
      <w:r>
        <w:t xml:space="preserve">相比前面，极热地狱中的热苦达到极度，那就更加惨痛了。有情在一个炽热燃烧的铁屋子里受刑，三尖丳从罪人的两脚心和肛门向上刺入、穿透，从两肩和头部出来。有的由烧热的铁氆氇包裹全身，里面整个被烧焦，所以极为痛苦。</w:t>
      </w:r>
    </w:p>
    <w:p>
      <w:pPr>
        <w:pStyle w:val="BodyText"/>
      </w:pPr>
      <w:bookmarkStart w:id="327" w:name="Xc331613a26f366446dd2bb9297a8b4104e340d5"/>
      <w:r>
        <w:t xml:space="preserve">[237]</w:t>
      </w:r>
      <w:bookmarkEnd w:id="327"/>
      <w:r>
        <w:t xml:space="preserve"> </w:t>
      </w:r>
      <w:r>
        <w:t xml:space="preserve">我们想：自己待在烧得极其炽热的铁屋子里。三尖叉从两脚掌和肛门直接穿过去，从两肩和头出来，这样不断地受苦，惨不忍睹。或者有时穿上烧热的铁衣服，身体被裹在里面，整个人都受着极度烧热的苦。像这样，乃至业功能没有消尽之间，在不见边际的年月里一次又一次地受苦。世上竟然有地狱这种事，太可怕了！这也是因果律的惩罚。这样想一想都可怕，何况现量受？</w:t>
      </w:r>
    </w:p>
    <w:p>
      <w:pPr>
        <w:pStyle w:val="BodyText"/>
      </w:pPr>
      <w:bookmarkStart w:id="328" w:name="Xb7d26c4d99b922929b7c30ce06be0fd58a71500"/>
      <w:r>
        <w:t xml:space="preserve">[238]</w:t>
      </w:r>
      <w:bookmarkEnd w:id="328"/>
      <w:r>
        <w:t xml:space="preserve"> </w:t>
      </w:r>
      <w:r>
        <w:t xml:space="preserve">然后想：在堕入极热地狱的业成熟前，赶紧忏除相续中的种子，不然不想受也得受，那太悲惨了。这样想后起追悔心，对从前做过的这些业感到非常后悔：我为什么如此愚痴，吃那么多毒？之后立誓：以后我宁死也不造这些恶业了！一定要在心里发誓愿。</w:t>
      </w:r>
    </w:p>
    <w:p>
      <w:pPr>
        <w:pStyle w:val="BodyText"/>
      </w:pPr>
      <w:bookmarkStart w:id="329" w:name="X84130e068c3f0f36bf0a7ef9308031af8fb6462"/>
      <w:r>
        <w:t xml:space="preserve">[239]</w:t>
      </w:r>
      <w:bookmarkEnd w:id="329"/>
      <w:r>
        <w:t xml:space="preserve"> </w:t>
      </w:r>
      <w:r>
        <w:t xml:space="preserve">之后，对正受极热地狱大苦的有情修悲心。想到他们整天被炽热的三尖叉从脚心、肛门刺入，从两肩、头部出来，实在太可怜！那些正造此业的人还若无其事，对他们也要修悲心。想到有情很可怜，以愚蒙造罪，将来自己受报，因此我一定要成佛，救度这一切有情，由此发菩提心。而且有实际行动，每当修集任何一分功德都回向给极热地狱的有情。</w:t>
      </w:r>
    </w:p>
    <w:p>
      <w:pPr>
        <w:pStyle w:val="BodyText"/>
      </w:pPr>
      <w:bookmarkStart w:id="330" w:name="Xae91e45aed80f3a3fe285c3c8c1a7e78d82d473"/>
      <w:r>
        <w:t xml:space="preserve">[240]</w:t>
      </w:r>
      <w:bookmarkEnd w:id="330"/>
      <w:r>
        <w:t xml:space="preserve"> </w:t>
      </w:r>
      <w:r>
        <w:rPr>
          <w:bCs/>
          <w:b/>
        </w:rPr>
        <w:t xml:space="preserve">八、无间者，火焰炽燃铁室，外有十六近边增地狱围绕，其中火身无二而焚烧故，苦受极为粗猛而仅有哭号之声外，不见身体之相。欲解脱故，其心相续无有间断，见门的形相也远远逃走而成消逝，故见到还有灰心失望的新苦。所以有处所房屋的损害。</w:t>
      </w:r>
    </w:p>
    <w:p>
      <w:pPr>
        <w:pStyle w:val="BodyText"/>
      </w:pPr>
      <w:bookmarkStart w:id="331" w:name="Xffd1ae121c4f26fe7f0c45ecdc85fa6ac245bf0"/>
      <w:r>
        <w:t xml:space="preserve">[241]</w:t>
      </w:r>
      <w:bookmarkEnd w:id="331"/>
      <w:r>
        <w:t xml:space="preserve"> </w:t>
      </w:r>
      <w:r>
        <w:t xml:space="preserve">无间地狱的苦相有多种。先说在处所房屋中受的损害，从三方面来认识：1、处所；2、苦相；3、心态。</w:t>
      </w:r>
    </w:p>
    <w:p>
      <w:pPr>
        <w:pStyle w:val="BodyText"/>
      </w:pPr>
      <w:bookmarkStart w:id="332" w:name="X51cd04fbcac9538616f1d147d7930db87b8750d"/>
      <w:r>
        <w:t xml:space="preserve">[242]</w:t>
      </w:r>
      <w:bookmarkEnd w:id="332"/>
      <w:r>
        <w:t xml:space="preserve"> </w:t>
      </w:r>
      <w:r>
        <w:t xml:space="preserve">1、处所</w:t>
      </w:r>
    </w:p>
    <w:p>
      <w:pPr>
        <w:pStyle w:val="BodyText"/>
      </w:pPr>
      <w:bookmarkStart w:id="333" w:name="Xaf7f9edc0f545f4de769f2e9e763df919915cab"/>
      <w:r>
        <w:t xml:space="preserve">[243]</w:t>
      </w:r>
      <w:bookmarkEnd w:id="333"/>
      <w:r>
        <w:t xml:space="preserve"> </w:t>
      </w:r>
      <w:r>
        <w:t xml:space="preserve">由十六个近边增地狱围绕的燃着烈火的铁屋子内。</w:t>
      </w:r>
    </w:p>
    <w:p>
      <w:pPr>
        <w:pStyle w:val="BodyText"/>
      </w:pPr>
      <w:bookmarkStart w:id="334" w:name="X1592d51db5afd0165cb73baca5c0b340c4889f1"/>
      <w:r>
        <w:t xml:space="preserve">[244]</w:t>
      </w:r>
      <w:bookmarkEnd w:id="334"/>
      <w:r>
        <w:t xml:space="preserve"> </w:t>
      </w:r>
      <w:r>
        <w:t xml:space="preserve">2、苦相</w:t>
      </w:r>
    </w:p>
    <w:p>
      <w:pPr>
        <w:pStyle w:val="BodyText"/>
      </w:pPr>
      <w:bookmarkStart w:id="335" w:name="Xaed9b0313f9226111de8aeabaedccf8db07d428"/>
      <w:r>
        <w:t xml:space="preserve">[245]</w:t>
      </w:r>
      <w:bookmarkEnd w:id="335"/>
      <w:r>
        <w:t xml:space="preserve"> </w:t>
      </w:r>
      <w:r>
        <w:t xml:space="preserve">身体和火烧得无二无别。譬如当一间木头房子内外充分燃烧，这时就看不到屋子和火的差别，看起来全是火；如果只燃烧一半，还可以看到一半屋子一半火。像这样，有情整个身体都与火成了无二，苦受极为粗猛，除了号哭的声音外，看不到身体的形相。</w:t>
      </w:r>
    </w:p>
    <w:p>
      <w:pPr>
        <w:pStyle w:val="BodyText"/>
      </w:pPr>
      <w:bookmarkStart w:id="336" w:name="X464dc11507c600bbff7daec3d6fb71402063a5f"/>
      <w:r>
        <w:t xml:space="preserve">[246]</w:t>
      </w:r>
      <w:bookmarkEnd w:id="336"/>
      <w:r>
        <w:t xml:space="preserve"> </w:t>
      </w:r>
      <w:r>
        <w:t xml:space="preserve">3、心态</w:t>
      </w:r>
    </w:p>
    <w:p>
      <w:pPr>
        <w:pStyle w:val="BodyText"/>
      </w:pPr>
      <w:bookmarkStart w:id="337" w:name="X4ef7df17d3dc74720cd2a8fe98a173f9576d007"/>
      <w:r>
        <w:t xml:space="preserve">[247]</w:t>
      </w:r>
      <w:bookmarkEnd w:id="337"/>
      <w:r>
        <w:t xml:space="preserve"> </w:t>
      </w:r>
      <w:r>
        <w:t xml:space="preserve">由于恒时处在被烧成火焰的巨大苦受中，一直想求解脱的缘故，心里不间断地有一种欲求：从哪里可以出去？以这种欲，就会见到前面有个门的形相，好像有希望。然而往那边走时，门远远地逃走，一下子消逝，见不到，出不去了，由此产生新的绝望苦。</w:t>
      </w:r>
    </w:p>
    <w:p>
      <w:pPr>
        <w:pStyle w:val="BodyText"/>
      </w:pPr>
      <w:bookmarkStart w:id="338" w:name="Xa3799b8ff860c55da009a5675031b8644cdf7e3"/>
      <w:r>
        <w:t xml:space="preserve">[248]</w:t>
      </w:r>
      <w:bookmarkEnd w:id="338"/>
      <w:r>
        <w:t xml:space="preserve"> </w:t>
      </w:r>
      <w:r>
        <w:t xml:space="preserve">这是无间地狱处所房屋给罪人带来的损害。也是由于造罪业，把自己陷在无间地狱的烈火中，乃至业功能没有消尽之间，想摆脱也没办法。</w:t>
      </w:r>
    </w:p>
    <w:p>
      <w:pPr>
        <w:pStyle w:val="BodyText"/>
      </w:pPr>
      <w:bookmarkStart w:id="339" w:name="Xe44c6bcc4e0dfae682057bafe6d80f880169bd9"/>
      <w:r>
        <w:t xml:space="preserve">[249]</w:t>
      </w:r>
      <w:bookmarkEnd w:id="339"/>
      <w:r>
        <w:t xml:space="preserve"> </w:t>
      </w:r>
      <w:r>
        <w:rPr>
          <w:bCs/>
          <w:b/>
        </w:rPr>
        <w:t xml:space="preserve">如是由铁弩、棍棒、烊铜灌口而遭外来的损害等。总之，前七种地狱的苦也时常现前。</w:t>
      </w:r>
    </w:p>
    <w:p>
      <w:pPr>
        <w:pStyle w:val="BodyText"/>
      </w:pPr>
      <w:bookmarkStart w:id="340" w:name="Xa30fd97b4127db56e9f4d3d9c030d71646fd2e7"/>
      <w:r>
        <w:t xml:space="preserve">[250]</w:t>
      </w:r>
      <w:bookmarkEnd w:id="340"/>
      <w:r>
        <w:t xml:space="preserve"> </w:t>
      </w:r>
      <w:r>
        <w:t xml:space="preserve">其他还有铁弩、棍棒、烊铜灌口等的大苦，这是来自外界的损害。</w:t>
      </w:r>
      <w:r>
        <w:t xml:space="preserve">“</w:t>
      </w:r>
      <w:r>
        <w:t xml:space="preserve">等</w:t>
      </w:r>
      <w:r>
        <w:t xml:space="preserve">”</w:t>
      </w:r>
      <w:r>
        <w:t xml:space="preserve">字包括其他。总之，前七个地狱——等活地狱到极热地狱之间的苦，在无间地狱里也经常现前。</w:t>
      </w:r>
    </w:p>
    <w:p>
      <w:pPr>
        <w:pStyle w:val="BodyText"/>
      </w:pPr>
      <w:bookmarkStart w:id="341" w:name="X6e3de36b09baee29613a44bada8dbc0d7202f31"/>
      <w:r>
        <w:t xml:space="preserve">[251]</w:t>
      </w:r>
      <w:bookmarkEnd w:id="341"/>
      <w:r>
        <w:t xml:space="preserve"> </w:t>
      </w:r>
      <w:r>
        <w:rPr>
          <w:bCs/>
          <w:b/>
        </w:rPr>
        <w:t xml:space="preserve">由于在一个中劫的寿量中，连苦间歇之乐的机会也丝毫无有故，称为“无间无歇”。</w:t>
      </w:r>
    </w:p>
    <w:p>
      <w:pPr>
        <w:pStyle w:val="BodyText"/>
      </w:pPr>
      <w:bookmarkStart w:id="342" w:name="X8fcc378d7f5adda37f271debf5d7a4d1cdd37b9"/>
      <w:r>
        <w:t xml:space="preserve">[252]</w:t>
      </w:r>
      <w:bookmarkEnd w:id="342"/>
      <w:r>
        <w:t xml:space="preserve"> </w:t>
      </w:r>
      <w:r>
        <w:t xml:space="preserve">这一句要从受苦的时间和程度来了解无间地狱的苦，及其命名的原因。受苦的时间是长达一个中劫，受苦的程度，就连苦暂时停歇之乐的机会也丝毫不出现，以这个原因称它为“无间无歇”。在漫长的一个中劫里，连苦间断一刹那的乐都丝毫不出现，所以苦到极点，要这样领会。</w:t>
      </w:r>
    </w:p>
    <w:p>
      <w:pPr>
        <w:pStyle w:val="BodyText"/>
      </w:pPr>
      <w:bookmarkStart w:id="343" w:name="Xc15dc21c91634c1b301de6236eb08ead86be4ae"/>
      <w:r>
        <w:t xml:space="preserve">[253]</w:t>
      </w:r>
      <w:bookmarkEnd w:id="343"/>
      <w:r>
        <w:t xml:space="preserve"> </w:t>
      </w:r>
      <w:r>
        <w:t xml:space="preserve">观想自己正陷在无间地狱中。在周边有十六近边增地狱围绕、烈火燃烧的铁屋子里，全身被火烧成了火焰，苦受极为粗猛，非常悲惨。看不到自己的身形，只听到哭号声，自身全部成了火。当时心想：哪里可以逃脱？心里相续不断地想求解脱的缘故，出现了幻觉，总感觉前面有个门，可以从那里出去。然而刹那间，门远远地逃走，一下子消失了，由此特别绝望，出现灰心失望的苦。像这样，在一个中劫里不断地受着处所房屋烈火焚烧等苦，还有铁弩射身、棍棒打身、烊铜灌口等各种苦，连带前面七个地狱的苦也经常在身上现前，连一点点暂歇的机会也没有，太苦了，想都不敢想。</w:t>
      </w:r>
    </w:p>
    <w:p>
      <w:pPr>
        <w:pStyle w:val="BodyText"/>
      </w:pPr>
      <w:bookmarkStart w:id="344" w:name="X9f13c16144065a9ebccb216f3ec832b33e1693c"/>
      <w:r>
        <w:t xml:space="preserve">[254]</w:t>
      </w:r>
      <w:bookmarkEnd w:id="344"/>
      <w:r>
        <w:t xml:space="preserve"> </w:t>
      </w:r>
      <w:r>
        <w:t xml:space="preserve">之后想：这类业因很容易造，我从过去到现在造了很多。如果没有忏除，当业成熟时不想受也得受，那种苦实在太恐怖了。然后以追悔和发誓来忏除：我过去太愚痴，尽造这种业，将来宁死也不造！死只是一世受苦，一旦堕进无间地狱，一个中劫都出不来。死苦还能忍受，而在那里被烧成了火，连一刹那停歇的乐都没有。两相比较，宁可死而守护相续，也不要为活而堕进无间地狱。</w:t>
      </w:r>
    </w:p>
    <w:p>
      <w:pPr>
        <w:pStyle w:val="BodyText"/>
      </w:pPr>
      <w:bookmarkStart w:id="345" w:name="X028f51407d83338f72f994bc283572452a877de"/>
      <w:r>
        <w:t xml:space="preserve">[255]</w:t>
      </w:r>
      <w:bookmarkEnd w:id="345"/>
      <w:r>
        <w:t xml:space="preserve"> </w:t>
      </w:r>
      <w:r>
        <w:t xml:space="preserve">再想：无量无边的有情正陷在无间地狱里，他们受的苦最惨不忍睹，因此要发悲心，对正造这种业因的有情也发悲心。发愿救度这些无间地狱的有情，并将善根回向给他们。</w:t>
      </w:r>
    </w:p>
    <w:p>
      <w:pPr>
        <w:pStyle w:val="BodyText"/>
      </w:pPr>
      <w:bookmarkStart w:id="346" w:name="Xd7c1a3d9d5627da9aea5415e3d07202bfb5925e"/>
      <w:r>
        <w:t xml:space="preserve">[256]</w:t>
      </w:r>
      <w:bookmarkEnd w:id="346"/>
      <w:r>
        <w:t xml:space="preserve"> </w:t>
      </w:r>
      <w:r>
        <w:rPr>
          <w:bCs/>
          <w:b/>
        </w:rPr>
        <w:t xml:space="preserve">如是八种热地狱依次较前受苦七倍粗猛故，心中缘取苦中七倍的相。而像曾经出现大灾祸的地方，退失将来想去的心那样，认为我当精勤于不生彼中的方便，当修此想。</w:t>
      </w:r>
    </w:p>
    <w:p>
      <w:pPr>
        <w:pStyle w:val="BodyText"/>
      </w:pPr>
      <w:bookmarkStart w:id="347" w:name="X439c60b7bf00fc6d80b76312309f8dc6107f635"/>
      <w:r>
        <w:t xml:space="preserve">[257]</w:t>
      </w:r>
      <w:bookmarkEnd w:id="347"/>
      <w:r>
        <w:t xml:space="preserve"> </w:t>
      </w:r>
      <w:r>
        <w:t xml:space="preserve">八种热地狱一个比一个苦重，后后较前前次第七倍变粗猛的缘故。要这样想：等活地狱感受被刀枪刺入的苦，一下子倒地昏死过去，然后活过来，又遭受杀戮苦，在很长时间里受苦。到了黑绳地狱，身体被画线、锯截，比刀子刺入还苦，七倍重于等活地狱。众合地狱两山合迫，像重压鸡蛋壳一样，全身的血一下子喷涌而出，比在黑绳地狱被锯截还要苦七倍。在号叫地狱被放入炽热熔化的高温铁水里，身上一切处都被热铁水煎煮，比众合地狱的苦还要重七倍。大号叫地狱的苦是号叫地狱的七倍，有情被关在极为炽燃的双重铁室中，比铁水还厉害。再说烧热地狱，在更炽燃的铁水里煎煮，还要受铁锤击打，更惨的是被三尖铁丳刺穿身体，又比前面地狱的苦重七倍。最后的无间地狱又比极热地狱的苦重七倍，有情全身都烧成了火，只听到哭号声，看不到身体。</w:t>
      </w:r>
    </w:p>
    <w:p>
      <w:pPr>
        <w:pStyle w:val="BodyText"/>
      </w:pPr>
      <w:bookmarkStart w:id="348" w:name="X82fd8b711279888a3b54f5af24f185041d22ee6"/>
      <w:r>
        <w:t xml:space="preserve">[258]</w:t>
      </w:r>
      <w:bookmarkEnd w:id="348"/>
      <w:r>
        <w:t xml:space="preserve"> </w:t>
      </w:r>
      <w:r>
        <w:t xml:space="preserve">诸如此类，心中这么缘取后想：世上还有这样大灾祸、大苦难之地，我以后再也不要去了！又要这样想：我现在一定要精勤修持不生地狱的方便。也就是修忏悔、持戒等各种对治法，一定不要堕地狱，先在这上防护住，这成为我们目前最紧迫的事。</w:t>
      </w:r>
    </w:p>
    <w:p>
      <w:pPr>
        <w:pStyle w:val="BodyText"/>
      </w:pPr>
      <w:bookmarkStart w:id="349" w:name="Xf573b82f1da8677c86d695538c530d136b6c489"/>
      <w:r>
        <w:t xml:space="preserve">[259]</w:t>
      </w:r>
      <w:bookmarkEnd w:id="349"/>
      <w:r>
        <w:t xml:space="preserve"> </w:t>
      </w:r>
      <w:r>
        <w:t xml:space="preserve">思考题</w:t>
      </w:r>
    </w:p>
    <w:p>
      <w:pPr>
        <w:pStyle w:val="BodyText"/>
      </w:pPr>
      <w:bookmarkStart w:id="350" w:name="X9d66f6e5482d9b0ba91815c350fd9af3770819b"/>
      <w:r>
        <w:t xml:space="preserve">[260]</w:t>
      </w:r>
      <w:bookmarkEnd w:id="350"/>
      <w:r>
        <w:t xml:space="preserve"> </w:t>
      </w:r>
      <w:r>
        <w:t xml:space="preserve">1、以下地狱的苦相如何？</w:t>
      </w:r>
    </w:p>
    <w:p>
      <w:pPr>
        <w:pStyle w:val="BodyText"/>
      </w:pPr>
      <w:bookmarkStart w:id="351" w:name="Xd00f2c62873169a8720963189ff86b1f29d4958"/>
      <w:r>
        <w:t xml:space="preserve">[261]</w:t>
      </w:r>
      <w:bookmarkEnd w:id="351"/>
      <w:r>
        <w:t xml:space="preserve"> </w:t>
      </w:r>
      <w:r>
        <w:t xml:space="preserve">（1）号叫地狱；</w:t>
      </w:r>
    </w:p>
    <w:p>
      <w:pPr>
        <w:pStyle w:val="BodyText"/>
      </w:pPr>
      <w:bookmarkStart w:id="352" w:name="X106a1dda2d680438ecfb0bb70fd479c55a1791f"/>
      <w:r>
        <w:t xml:space="preserve">[262]</w:t>
      </w:r>
      <w:bookmarkEnd w:id="352"/>
      <w:r>
        <w:t xml:space="preserve"> </w:t>
      </w:r>
      <w:r>
        <w:t xml:space="preserve">（2）大号叫地狱；</w:t>
      </w:r>
    </w:p>
    <w:p>
      <w:pPr>
        <w:pStyle w:val="BodyText"/>
      </w:pPr>
      <w:bookmarkStart w:id="353" w:name="X65f8e41a20c940689359644aae39608d126c498"/>
      <w:r>
        <w:t xml:space="preserve">[263]</w:t>
      </w:r>
      <w:bookmarkEnd w:id="353"/>
      <w:r>
        <w:t xml:space="preserve"> </w:t>
      </w:r>
      <w:r>
        <w:t xml:space="preserve">（3）烧热地狱；</w:t>
      </w:r>
    </w:p>
    <w:p>
      <w:pPr>
        <w:pStyle w:val="BodyText"/>
      </w:pPr>
      <w:bookmarkStart w:id="354" w:name="X82a03f4cd9e0c79b8a1f0e34266b9651ad9821c"/>
      <w:r>
        <w:t xml:space="preserve">[264]</w:t>
      </w:r>
      <w:bookmarkEnd w:id="354"/>
      <w:r>
        <w:t xml:space="preserve"> </w:t>
      </w:r>
      <w:r>
        <w:t xml:space="preserve">（4）极热地狱。</w:t>
      </w:r>
    </w:p>
    <w:p>
      <w:pPr>
        <w:pStyle w:val="BodyText"/>
      </w:pPr>
      <w:bookmarkStart w:id="355" w:name="X5250e46745c8169531da0086e6bbc3369795330"/>
      <w:r>
        <w:t xml:space="preserve">[265]</w:t>
      </w:r>
      <w:bookmarkEnd w:id="355"/>
      <w:r>
        <w:t xml:space="preserve"> </w:t>
      </w:r>
      <w:r>
        <w:t xml:space="preserve">思维其苦相，并修忏悔和大悲心。</w:t>
      </w:r>
    </w:p>
    <w:p>
      <w:pPr>
        <w:pStyle w:val="BodyText"/>
      </w:pPr>
      <w:bookmarkStart w:id="356" w:name="X5cbe19f37712e7f4e2fcfe27422a2410971f95f"/>
      <w:r>
        <w:t xml:space="preserve">[266]</w:t>
      </w:r>
      <w:bookmarkEnd w:id="356"/>
      <w:r>
        <w:t xml:space="preserve"> </w:t>
      </w:r>
      <w:r>
        <w:t xml:space="preserve">2、无间地狱：</w:t>
      </w:r>
    </w:p>
    <w:p>
      <w:pPr>
        <w:pStyle w:val="BodyText"/>
      </w:pPr>
      <w:bookmarkStart w:id="357" w:name="X1ecfd4383a1b3f7805215da769e4bb7e368451e"/>
      <w:r>
        <w:t xml:space="preserve">[267]</w:t>
      </w:r>
      <w:bookmarkEnd w:id="357"/>
      <w:r>
        <w:t xml:space="preserve"> </w:t>
      </w:r>
      <w:r>
        <w:t xml:space="preserve">（1）处所房屋给罪人带来哪些损害？</w:t>
      </w:r>
    </w:p>
    <w:p>
      <w:pPr>
        <w:pStyle w:val="BodyText"/>
      </w:pPr>
      <w:bookmarkStart w:id="358" w:name="X5f0d9102728577dfc9eec0a84867f75afbdfe46"/>
      <w:r>
        <w:t xml:space="preserve">[268]</w:t>
      </w:r>
      <w:bookmarkEnd w:id="358"/>
      <w:r>
        <w:t xml:space="preserve"> </w:t>
      </w:r>
      <w:r>
        <w:t xml:space="preserve">（2）此外还有哪些苦相？</w:t>
      </w:r>
    </w:p>
    <w:p>
      <w:pPr>
        <w:pStyle w:val="BodyText"/>
      </w:pPr>
      <w:bookmarkStart w:id="359" w:name="Xa61b86ecef7f4f8978d90273acfe0236bae7479"/>
      <w:r>
        <w:t xml:space="preserve">[269]</w:t>
      </w:r>
      <w:bookmarkEnd w:id="359"/>
      <w:r>
        <w:t xml:space="preserve"> </w:t>
      </w:r>
      <w:r>
        <w:t xml:space="preserve">（3）此地狱名称的涵义如何？</w:t>
      </w:r>
    </w:p>
    <w:p>
      <w:pPr>
        <w:pStyle w:val="BodyText"/>
      </w:pPr>
      <w:bookmarkStart w:id="360" w:name="X9350804a152f35fbef4117a6a434deee760dee9"/>
      <w:r>
        <w:t xml:space="preserve">[270]</w:t>
      </w:r>
      <w:bookmarkEnd w:id="360"/>
      <w:r>
        <w:t xml:space="preserve"> </w:t>
      </w:r>
      <w:r>
        <w:t xml:space="preserve">思维其苦相，并修忏悔和大悲心。</w:t>
      </w:r>
    </w:p>
    <w:bookmarkEnd w:id="361"/>
    <w:bookmarkStart w:id="441" w:name="section-6"/>
    <w:p>
      <w:pPr>
        <w:pStyle w:val="Heading2"/>
      </w:pPr>
      <w:r>
        <w:t xml:space="preserve">07</w:t>
      </w:r>
    </w:p>
    <w:p>
      <w:pPr>
        <w:pStyle w:val="FirstParagraph"/>
      </w:pPr>
      <w:bookmarkStart w:id="362" w:name="Xf7de0b7dedde0a2722380a752fece7a2ccdd672"/>
      <w:r>
        <w:t xml:space="preserve">[271]</w:t>
      </w:r>
      <w:bookmarkEnd w:id="362"/>
      <w:r>
        <w:t xml:space="preserve"> </w:t>
      </w:r>
      <w:r>
        <w:rPr>
          <w:bCs/>
          <w:b/>
        </w:rPr>
        <w:t xml:space="preserve">于彼近边者，即是无间地狱周围的十六增地狱。四方各有煻煨坑、尸粪泥、利刃原、剑叶林四种地狱。</w:t>
      </w:r>
    </w:p>
    <w:p>
      <w:pPr>
        <w:pStyle w:val="BodyText"/>
      </w:pPr>
      <w:bookmarkStart w:id="363" w:name="Xb94d5c2be91b5d6dd995dbadd5ac0c30e3c17a1"/>
      <w:r>
        <w:t xml:space="preserve">[272]</w:t>
      </w:r>
      <w:bookmarkEnd w:id="363"/>
      <w:r>
        <w:t xml:space="preserve"> </w:t>
      </w:r>
      <w:r>
        <w:t xml:space="preserve">近边地狱，是指在无间地狱周围有十六个增设的地狱。无间地狱的有情业减薄时，再到增设的地狱里受苦。可见受报是逐层进行的，受完了最重的报，还要受稍轻的报，然而十六近边地狱也是非常苦的。位置：在无间地狱四边有四墙、四门，外面有铁城围绕。每一个门外面都有四种地狱，即煻煨坑、尸粪泥、利刃原、剑叶林，总共十六个。</w:t>
      </w:r>
    </w:p>
    <w:p>
      <w:pPr>
        <w:pStyle w:val="BodyText"/>
      </w:pPr>
      <w:bookmarkStart w:id="364" w:name="X33b57ae9e45bae742221b555c15e97f45364893"/>
      <w:r>
        <w:t xml:space="preserve">[273]</w:t>
      </w:r>
      <w:bookmarkEnd w:id="364"/>
      <w:r>
        <w:t xml:space="preserve"> </w:t>
      </w:r>
      <w:r>
        <w:rPr>
          <w:bCs/>
          <w:b/>
        </w:rPr>
        <w:t xml:space="preserve">其中煻煨坑者，诸无间地狱业减薄者出外之时，于黑阴坑喜而趣往，遂堕入煻煨炽燃火中烧肉及骨。</w:t>
      </w:r>
    </w:p>
    <w:p>
      <w:pPr>
        <w:pStyle w:val="BodyText"/>
      </w:pPr>
      <w:bookmarkStart w:id="365" w:name="X31bf3b995a99c2cd6899b97187d1542a965cec9"/>
      <w:r>
        <w:t xml:space="preserve">[274]</w:t>
      </w:r>
      <w:bookmarkEnd w:id="365"/>
      <w:r>
        <w:t xml:space="preserve"> </w:t>
      </w:r>
      <w:r>
        <w:t xml:space="preserve">其中煻煨坑地狱，指无间地狱业减轻的那些罪人，以业减轻的缘故门自然打开，从地狱中出去。随即看到黑色的阴影，非常欢喜地往那边走，于是堕入极炽燃的热灰里，肉和骨都燃烧而销烂了。</w:t>
      </w:r>
    </w:p>
    <w:p>
      <w:pPr>
        <w:pStyle w:val="BodyText"/>
      </w:pPr>
      <w:bookmarkStart w:id="366" w:name="Xf518c2e0702a3bec12b032911d3090d9bfef76c"/>
      <w:r>
        <w:t xml:space="preserve">[275]</w:t>
      </w:r>
      <w:bookmarkEnd w:id="366"/>
      <w:r>
        <w:t xml:space="preserve"> </w:t>
      </w:r>
      <w:r>
        <w:t xml:space="preserve">分五点思维：1、现相；2、欲求；3、错觉、4、苦相；5、重复。</w:t>
      </w:r>
    </w:p>
    <w:p>
      <w:pPr>
        <w:pStyle w:val="BodyText"/>
      </w:pPr>
      <w:bookmarkStart w:id="367" w:name="Xd363479c97439b921ad2bcba054992d8eda9a0c"/>
      <w:r>
        <w:t xml:space="preserve">[276]</w:t>
      </w:r>
      <w:bookmarkEnd w:id="367"/>
      <w:r>
        <w:t xml:space="preserve"> </w:t>
      </w:r>
      <w:r>
        <w:t xml:space="preserve">1、现相</w:t>
      </w:r>
    </w:p>
    <w:p>
      <w:pPr>
        <w:pStyle w:val="BodyText"/>
      </w:pPr>
      <w:bookmarkStart w:id="368" w:name="X333160e6b20ba37686da89bbe5fab728a7d3d24"/>
      <w:r>
        <w:t xml:space="preserve">[277]</w:t>
      </w:r>
      <w:bookmarkEnd w:id="368"/>
      <w:r>
        <w:t xml:space="preserve"> </w:t>
      </w:r>
      <w:r>
        <w:t xml:space="preserve">无间地狱的有情在一个中劫里刹那无有间歇地感受剧苦，当业终于减轻一些，这时由心识自现，门自然打开，他们就冲了出去。</w:t>
      </w:r>
    </w:p>
    <w:p>
      <w:pPr>
        <w:pStyle w:val="BodyText"/>
      </w:pPr>
      <w:bookmarkStart w:id="369" w:name="X8b5193fd0f5308baac9d9eed453a89e6925bcf9"/>
      <w:r>
        <w:t xml:space="preserve">[278]</w:t>
      </w:r>
      <w:bookmarkEnd w:id="369"/>
      <w:r>
        <w:t xml:space="preserve"> </w:t>
      </w:r>
      <w:r>
        <w:t xml:space="preserve">2、欲求</w:t>
      </w:r>
    </w:p>
    <w:p>
      <w:pPr>
        <w:pStyle w:val="BodyText"/>
      </w:pPr>
      <w:bookmarkStart w:id="370" w:name="X407c2b75f43d3691c240e28204533da74ee4054"/>
      <w:r>
        <w:t xml:space="preserve">[279]</w:t>
      </w:r>
      <w:bookmarkEnd w:id="370"/>
      <w:r>
        <w:t xml:space="preserve"> </w:t>
      </w:r>
      <w:r>
        <w:t xml:space="preserve">先前在一个中劫里受极粗猛的火烧之苦，这时非常希求荫凉.</w:t>
      </w:r>
    </w:p>
    <w:p>
      <w:pPr>
        <w:pStyle w:val="BodyText"/>
      </w:pPr>
      <w:bookmarkStart w:id="371" w:name="Xa613d1fc0d9300175611e31cca7cf9f525056cb"/>
      <w:r>
        <w:t xml:space="preserve">[280]</w:t>
      </w:r>
      <w:bookmarkEnd w:id="371"/>
      <w:r>
        <w:t xml:space="preserve"> </w:t>
      </w:r>
      <w:r>
        <w:t xml:space="preserve">3、错觉</w:t>
      </w:r>
    </w:p>
    <w:p>
      <w:pPr>
        <w:pStyle w:val="BodyText"/>
      </w:pPr>
      <w:bookmarkStart w:id="372" w:name="X8502b7d774861547d38343645a9f52b163d08cd"/>
      <w:r>
        <w:t xml:space="preserve">[281]</w:t>
      </w:r>
      <w:bookmarkEnd w:id="372"/>
      <w:r>
        <w:t xml:space="preserve"> </w:t>
      </w:r>
      <w:r>
        <w:t xml:space="preserve">以那种欲求感觉前面有黑色的阴影，那是清凉的表征。见到阴影后非常欢喜地走过去，然而却陷在炽燃的热灰里。</w:t>
      </w:r>
    </w:p>
    <w:p>
      <w:pPr>
        <w:pStyle w:val="BodyText"/>
      </w:pPr>
      <w:bookmarkStart w:id="373" w:name="X67b976f6f335984ab90f0f478e8a1637eabe7d5"/>
      <w:r>
        <w:t xml:space="preserve">[282]</w:t>
      </w:r>
      <w:bookmarkEnd w:id="373"/>
      <w:r>
        <w:t xml:space="preserve"> </w:t>
      </w:r>
      <w:r>
        <w:t xml:space="preserve">4、苦相</w:t>
      </w:r>
    </w:p>
    <w:p>
      <w:pPr>
        <w:pStyle w:val="BodyText"/>
      </w:pPr>
      <w:bookmarkStart w:id="374" w:name="X032a4beba0cc85ba637566923b54c9addc94b63"/>
      <w:r>
        <w:t xml:space="preserve">[283]</w:t>
      </w:r>
      <w:bookmarkEnd w:id="374"/>
      <w:r>
        <w:t xml:space="preserve"> </w:t>
      </w:r>
      <w:r>
        <w:t xml:space="preserve">就像烧灶，烈火燃烧后炉子里会出现灰，这时把红薯放进去，马上就烤熟了。煻煨坑里的热灰比炉子里的灰炽热无数倍，结果有情一陷下去，身上的皮、里面的肉全都销烂了。</w:t>
      </w:r>
    </w:p>
    <w:p>
      <w:pPr>
        <w:pStyle w:val="BodyText"/>
      </w:pPr>
      <w:bookmarkStart w:id="375" w:name="Xf35419a058e19d2b75e962dba149bddedec7606"/>
      <w:r>
        <w:t xml:space="preserve">[284]</w:t>
      </w:r>
      <w:bookmarkEnd w:id="375"/>
      <w:r>
        <w:t xml:space="preserve"> </w:t>
      </w:r>
      <w:r>
        <w:t xml:space="preserve">5、重复</w:t>
      </w:r>
    </w:p>
    <w:p>
      <w:pPr>
        <w:pStyle w:val="BodyText"/>
      </w:pPr>
      <w:bookmarkStart w:id="376" w:name="X67ac64a16d19e2afefcf7c5fab8666dda92f9de"/>
      <w:r>
        <w:t xml:space="preserve">[285]</w:t>
      </w:r>
      <w:bookmarkEnd w:id="376"/>
      <w:r>
        <w:t xml:space="preserve"> </w:t>
      </w:r>
      <w:r>
        <w:t xml:space="preserve">当他一举脚，皮等又恢复如初，之后又陷下去，又烧得腐烂……像这样不断地重复受苦。</w:t>
      </w:r>
    </w:p>
    <w:p>
      <w:pPr>
        <w:pStyle w:val="BodyText"/>
      </w:pPr>
      <w:bookmarkStart w:id="377" w:name="Xedab1f00ca6b31e11f7eb2e61787ed747420923"/>
      <w:r>
        <w:t xml:space="preserve">[286]</w:t>
      </w:r>
      <w:bookmarkEnd w:id="377"/>
      <w:r>
        <w:t xml:space="preserve"> </w:t>
      </w:r>
      <w:r>
        <w:t xml:space="preserve">观想自身在无间地狱受苦一中劫后，漫长大苦终于减轻，这时城门打开，立即跑了出去。由于长劫受烧灼之苦，特别希求荫凉的缘故，面前显现黑色的凉荫。心里想：那边肯定很好，能得安乐，于是非常欢喜地趋奔过去。哪想到一下子陷落到煻煨坑里，极热的灰烧到脚的皮肉等上，一下子全都销烂了。一抬脚又恢复，之后再度陷落，像这样万烧万复。</w:t>
      </w:r>
    </w:p>
    <w:p>
      <w:pPr>
        <w:pStyle w:val="BodyText"/>
      </w:pPr>
      <w:bookmarkStart w:id="378" w:name="X0a4acfc86dfa0637e085abf0bbaef7bd0ec5aa4"/>
      <w:r>
        <w:t xml:space="preserve">[287]</w:t>
      </w:r>
      <w:bookmarkEnd w:id="378"/>
      <w:r>
        <w:t xml:space="preserve"> </w:t>
      </w:r>
      <w:r>
        <w:t xml:space="preserve">然后想：这样想一想都可怕，何况真正在这里受苦，怎么能忍？再想：无始劫来，我心中种下了很多这种业因，如果不忏除，一旦成熟必定受此果报。之后以追悔和发誓来忏除。再想：很多有情正陷在煻煨坑里受苦，惨不忍睹，对他们发悲心。还有很多有情造此业因，将来也要受这种果报，对他们也发悲心。立愿度脱一切受苦有情，善根回向给这些地狱众生。</w:t>
      </w:r>
    </w:p>
    <w:p>
      <w:pPr>
        <w:pStyle w:val="BodyText"/>
      </w:pPr>
      <w:bookmarkStart w:id="379" w:name="X70706fdb0027063c33c00f7ce3e040221dd70bb"/>
      <w:r>
        <w:t xml:space="preserve">[288]</w:t>
      </w:r>
      <w:bookmarkEnd w:id="379"/>
      <w:r>
        <w:t xml:space="preserve"> </w:t>
      </w:r>
      <w:r>
        <w:rPr>
          <w:bCs/>
          <w:b/>
        </w:rPr>
        <w:t xml:space="preserve">如是见河行至彼故，陷入臭秽尸粪泥中，有诸虫铁嘴锐利穿刺咂食。</w:t>
      </w:r>
    </w:p>
    <w:p>
      <w:pPr>
        <w:pStyle w:val="BodyText"/>
      </w:pPr>
      <w:bookmarkStart w:id="380" w:name="Xb0f4d999089662690c5233e0ddea57d297a9a0a"/>
      <w:r>
        <w:t xml:space="preserve">[289]</w:t>
      </w:r>
      <w:bookmarkEnd w:id="380"/>
      <w:r>
        <w:t xml:space="preserve"> </w:t>
      </w:r>
      <w:r>
        <w:t xml:space="preserve">尸粪泥地狱分五点思维：1、名称；2、欲求；3、错觉；4、苦相；5、重复。</w:t>
      </w:r>
    </w:p>
    <w:p>
      <w:pPr>
        <w:pStyle w:val="BodyText"/>
      </w:pPr>
      <w:bookmarkStart w:id="381" w:name="Xd323717c1d5f918d8b0267c157186d6e6b64ec9"/>
      <w:r>
        <w:t xml:space="preserve">[290]</w:t>
      </w:r>
      <w:bookmarkEnd w:id="381"/>
      <w:r>
        <w:t xml:space="preserve"> </w:t>
      </w:r>
      <w:r>
        <w:t xml:space="preserve">1、名称</w:t>
      </w:r>
    </w:p>
    <w:p>
      <w:pPr>
        <w:pStyle w:val="BodyText"/>
      </w:pPr>
      <w:bookmarkStart w:id="382" w:name="X717862a00f88c6164a735d661d4e9c91c5d9767"/>
      <w:r>
        <w:t xml:space="preserve">[291]</w:t>
      </w:r>
      <w:bookmarkEnd w:id="382"/>
      <w:r>
        <w:t xml:space="preserve"> </w:t>
      </w:r>
      <w:r>
        <w:t xml:space="preserve">所谓“尸粪”，指像尸体一样发臭的粪，</w:t>
      </w:r>
      <w:r>
        <w:t xml:space="preserve">“</w:t>
      </w:r>
      <w:r>
        <w:t xml:space="preserve">泥</w:t>
      </w:r>
      <w:r>
        <w:t xml:space="preserve">”</w:t>
      </w:r>
      <w:r>
        <w:t xml:space="preserve">指稀烂的状态。</w:t>
      </w:r>
    </w:p>
    <w:p>
      <w:pPr>
        <w:pStyle w:val="BodyText"/>
      </w:pPr>
      <w:bookmarkStart w:id="383" w:name="X5f1002bf139bebdb7f0d07b31fa14155aea9dfc"/>
      <w:r>
        <w:t xml:space="preserve">[292]</w:t>
      </w:r>
      <w:bookmarkEnd w:id="383"/>
      <w:r>
        <w:t xml:space="preserve"> </w:t>
      </w:r>
      <w:r>
        <w:t xml:space="preserve">2、欲求</w:t>
      </w:r>
    </w:p>
    <w:p>
      <w:pPr>
        <w:pStyle w:val="BodyText"/>
      </w:pPr>
      <w:bookmarkStart w:id="384" w:name="X5580caed314df2d74c3e515d57294928cfbfae6"/>
      <w:r>
        <w:t xml:space="preserve">[293]</w:t>
      </w:r>
      <w:bookmarkEnd w:id="384"/>
      <w:r>
        <w:t xml:space="preserve"> </w:t>
      </w:r>
      <w:r>
        <w:t xml:space="preserve">有情先前被热苦逼得厉害，想求一个清凉的安稳处。</w:t>
      </w:r>
    </w:p>
    <w:p>
      <w:pPr>
        <w:pStyle w:val="BodyText"/>
      </w:pPr>
      <w:bookmarkStart w:id="385" w:name="Xa085d1bc5fa41313c4e0910e7341af761b0f7db"/>
      <w:r>
        <w:t xml:space="preserve">[294]</w:t>
      </w:r>
      <w:bookmarkEnd w:id="385"/>
      <w:r>
        <w:t xml:space="preserve"> </w:t>
      </w:r>
      <w:r>
        <w:t xml:space="preserve">3、错觉</w:t>
      </w:r>
    </w:p>
    <w:p>
      <w:pPr>
        <w:pStyle w:val="BodyText"/>
      </w:pPr>
      <w:bookmarkStart w:id="386" w:name="X02b857f2eff73e8e188f35529dd91f8144b23b9"/>
      <w:r>
        <w:t xml:space="preserve">[295]</w:t>
      </w:r>
      <w:bookmarkEnd w:id="386"/>
      <w:r>
        <w:t xml:space="preserve"> </w:t>
      </w:r>
      <w:r>
        <w:t xml:space="preserve">以欲求出现错觉，感觉前面有河，于是往那边奔，这时也是渴求清凉，结果不由自主地陷在尸粪泥里。</w:t>
      </w:r>
    </w:p>
    <w:p>
      <w:pPr>
        <w:pStyle w:val="BodyText"/>
      </w:pPr>
      <w:bookmarkStart w:id="387" w:name="Xc8cd1ceed58e1755b28acffa45c3d0ae4751cbf"/>
      <w:r>
        <w:t xml:space="preserve">[296]</w:t>
      </w:r>
      <w:bookmarkEnd w:id="387"/>
      <w:r>
        <w:t xml:space="preserve"> </w:t>
      </w:r>
      <w:r>
        <w:t xml:space="preserve">4、苦相</w:t>
      </w:r>
    </w:p>
    <w:p>
      <w:pPr>
        <w:pStyle w:val="BodyText"/>
      </w:pPr>
      <w:bookmarkStart w:id="388" w:name="Xd500e1c0fa5792340acd988b4e8a3338cdc609a"/>
      <w:r>
        <w:t xml:space="preserve">[297]</w:t>
      </w:r>
      <w:bookmarkEnd w:id="388"/>
      <w:r>
        <w:t xml:space="preserve"> </w:t>
      </w:r>
      <w:r>
        <w:t xml:space="preserve">当跌陷进臭秽的尸粪泥中后，手和脚都陷没不见了。接着，尸粪泥里很多有尖锐嘴巴的铁虫用锐刺刺穿他们的皮，切断筋，破掉骨，吸取里面的髓来吃。</w:t>
      </w:r>
    </w:p>
    <w:p>
      <w:pPr>
        <w:pStyle w:val="BodyText"/>
      </w:pPr>
      <w:bookmarkStart w:id="389" w:name="Xb65e208b715d3b42fc535aebcd8d3e7fb5f2c94"/>
      <w:r>
        <w:t xml:space="preserve">[298]</w:t>
      </w:r>
      <w:bookmarkEnd w:id="389"/>
      <w:r>
        <w:t xml:space="preserve"> </w:t>
      </w:r>
      <w:r>
        <w:t xml:space="preserve">5、重复</w:t>
      </w:r>
    </w:p>
    <w:p>
      <w:pPr>
        <w:pStyle w:val="BodyText"/>
      </w:pPr>
      <w:bookmarkStart w:id="390" w:name="Xb2e392816d93bae3b562a1200b0c7a3f3fd76d4"/>
      <w:r>
        <w:t xml:space="preserve">[299]</w:t>
      </w:r>
      <w:bookmarkEnd w:id="390"/>
      <w:r>
        <w:t xml:space="preserve"> </w:t>
      </w:r>
      <w:r>
        <w:t xml:space="preserve">不断地受这种苦。</w:t>
      </w:r>
    </w:p>
    <w:p>
      <w:pPr>
        <w:pStyle w:val="BodyText"/>
      </w:pPr>
      <w:bookmarkStart w:id="391" w:name="X26973e6ee8ab9cd8cb3f207d1b90f00d2669eff"/>
      <w:r>
        <w:t xml:space="preserve">[300]</w:t>
      </w:r>
      <w:bookmarkEnd w:id="391"/>
      <w:r>
        <w:t xml:space="preserve"> </w:t>
      </w:r>
      <w:r>
        <w:t xml:space="preserve">观想自己是地狱罪人。先前受了剧烈的烧燃之苦，非常渴求清凉，想找一个安稳处，由此发生错觉，见到前面有清清的河流，见了后就往那边趋奔。结果境况不妙，一下子陷到恶臭、污秽的泥沼中，头和脚全陷进去了。旁边有很多长着利嘴的铁虫，从身体各个部分穿破我的皮，入到我的肉里，还咬碎各块骨头，吸取里面的骨髓吃，顿时出现极大的苦。过后还要进一步重复，不断地受这种苦，简直没法想象。</w:t>
      </w:r>
    </w:p>
    <w:p>
      <w:pPr>
        <w:pStyle w:val="BodyText"/>
      </w:pPr>
      <w:bookmarkStart w:id="392" w:name="X87d41d9c35c57ef9e4aba799bacefac312149a4"/>
      <w:r>
        <w:t xml:space="preserve">[301]</w:t>
      </w:r>
      <w:bookmarkEnd w:id="392"/>
      <w:r>
        <w:t xml:space="preserve"> </w:t>
      </w:r>
      <w:r>
        <w:t xml:space="preserve">之后想：我心中一定有很多这种地狱业因，因为从无始到今天，我都没有深信因果，造下特别多的罪。这些地狱业因一旦成熟，不想要也要在这里受报，这是最大的过患，因此，我要励力忏除这些罪业。想到过患后发后悔心：我过去太愚痴，全做错了，像吃毒一样。随后发誓：我以后宁死也不造这样的罪！以此来截断罪业相续。又要怜愍正受此苦和造此苦因的有情，他们太可怜！我要发心拔除他们的苦，有什么善根都回向给这些有情，让他们早日离苦得乐。</w:t>
      </w:r>
    </w:p>
    <w:p>
      <w:pPr>
        <w:pStyle w:val="BodyText"/>
      </w:pPr>
      <w:bookmarkStart w:id="393" w:name="Xd0613ba91fbab0c5af2827e308e487e267d28a0"/>
      <w:r>
        <w:t xml:space="preserve">[302]</w:t>
      </w:r>
      <w:bookmarkEnd w:id="393"/>
      <w:r>
        <w:t xml:space="preserve"> </w:t>
      </w:r>
      <w:r>
        <w:rPr>
          <w:bCs/>
          <w:b/>
        </w:rPr>
        <w:t xml:space="preserve">利刃原者，见悦意原后行至彼时，遍地皆是锐利铁锥，足放何处皆被直穿，而举时恢复如故，故极苦哉！</w:t>
      </w:r>
    </w:p>
    <w:p>
      <w:pPr>
        <w:pStyle w:val="BodyText"/>
      </w:pPr>
      <w:bookmarkStart w:id="394" w:name="Xbcbb1e844266f4abdfc29b3d8a64628607fa47e"/>
      <w:r>
        <w:t xml:space="preserve">[303]</w:t>
      </w:r>
      <w:bookmarkEnd w:id="394"/>
      <w:r>
        <w:t xml:space="preserve"> </w:t>
      </w:r>
      <w:r>
        <w:t xml:space="preserve">利刃原地狱分五点思维：1、名称；2、欲求；3、错觉；4、苦相；5、重复。</w:t>
      </w:r>
    </w:p>
    <w:p>
      <w:pPr>
        <w:pStyle w:val="BodyText"/>
      </w:pPr>
      <w:bookmarkStart w:id="395" w:name="X9816ecb0a75e0b29ec93a3e4845cf4f0b5d4d4d"/>
      <w:r>
        <w:t xml:space="preserve">[304]</w:t>
      </w:r>
      <w:bookmarkEnd w:id="395"/>
      <w:r>
        <w:t xml:space="preserve"> </w:t>
      </w:r>
      <w:r>
        <w:t xml:space="preserve">1、名称</w:t>
      </w:r>
    </w:p>
    <w:p>
      <w:pPr>
        <w:pStyle w:val="BodyText"/>
      </w:pPr>
      <w:bookmarkStart w:id="396" w:name="Xa3d6127374af09c22015bf3ede3ac00a36e3ec6"/>
      <w:r>
        <w:t xml:space="preserve">[305]</w:t>
      </w:r>
      <w:bookmarkEnd w:id="396"/>
      <w:r>
        <w:t xml:space="preserve"> </w:t>
      </w:r>
      <w:r>
        <w:t xml:space="preserve">此处地狱显现为一片大草原，布满了看起来是草的利刃，称为“利刃原”。</w:t>
      </w:r>
    </w:p>
    <w:p>
      <w:pPr>
        <w:pStyle w:val="BodyText"/>
      </w:pPr>
      <w:bookmarkStart w:id="397" w:name="X2c1975b93f0fff13952a520575f947c42ad8114"/>
      <w:r>
        <w:t xml:space="preserve">[306]</w:t>
      </w:r>
      <w:bookmarkEnd w:id="397"/>
      <w:r>
        <w:t xml:space="preserve"> </w:t>
      </w:r>
      <w:r>
        <w:t xml:space="preserve">2、欲求</w:t>
      </w:r>
    </w:p>
    <w:p>
      <w:pPr>
        <w:pStyle w:val="BodyText"/>
      </w:pPr>
      <w:bookmarkStart w:id="398" w:name="Xe5ffa6599c837509139132ef41c7856f33a50f7"/>
      <w:r>
        <w:t xml:space="preserve">[307]</w:t>
      </w:r>
      <w:bookmarkEnd w:id="398"/>
      <w:r>
        <w:t xml:space="preserve"> </w:t>
      </w:r>
      <w:r>
        <w:t xml:space="preserve">罪报有情在长劫中受烧燃的苦后，特别欲求清凉，想找一个安稳处。</w:t>
      </w:r>
    </w:p>
    <w:p>
      <w:pPr>
        <w:pStyle w:val="BodyText"/>
      </w:pPr>
      <w:bookmarkStart w:id="399" w:name="Xe0f83cc51276227de3cfebca941faace8aaa317"/>
      <w:r>
        <w:t xml:space="preserve">[308]</w:t>
      </w:r>
      <w:bookmarkEnd w:id="399"/>
      <w:r>
        <w:t xml:space="preserve"> </w:t>
      </w:r>
      <w:r>
        <w:t xml:space="preserve">3、错觉</w:t>
      </w:r>
    </w:p>
    <w:p>
      <w:pPr>
        <w:pStyle w:val="BodyText"/>
      </w:pPr>
      <w:bookmarkStart w:id="400" w:name="Xd2efc1c05342a60c2198a5e96773a237008956b"/>
      <w:r>
        <w:t xml:space="preserve">[309]</w:t>
      </w:r>
      <w:bookmarkEnd w:id="400"/>
      <w:r>
        <w:t xml:space="preserve"> </w:t>
      </w:r>
      <w:r>
        <w:t xml:space="preserve">以这种欲求出现错觉，看到一片非常悦意的草原，之后欢喜地趋奔过去。</w:t>
      </w:r>
    </w:p>
    <w:p>
      <w:pPr>
        <w:pStyle w:val="BodyText"/>
      </w:pPr>
      <w:bookmarkStart w:id="401" w:name="Xf53d4aa0b9131f18f84130767ee5b1dcbcb63be"/>
      <w:r>
        <w:t xml:space="preserve">[310]</w:t>
      </w:r>
      <w:bookmarkEnd w:id="401"/>
      <w:r>
        <w:t xml:space="preserve"> </w:t>
      </w:r>
      <w:r>
        <w:t xml:space="preserve">4、苦相</w:t>
      </w:r>
    </w:p>
    <w:p>
      <w:pPr>
        <w:pStyle w:val="BodyText"/>
      </w:pPr>
      <w:bookmarkStart w:id="402" w:name="Xd6d91089c7e219a7f4e86e3c2d57f936d367689"/>
      <w:r>
        <w:t xml:space="preserve">[311]</w:t>
      </w:r>
      <w:bookmarkEnd w:id="402"/>
      <w:r>
        <w:t xml:space="preserve"> </w:t>
      </w:r>
      <w:r>
        <w:t xml:space="preserve">整个草原上布满下面有柄、上面是锐利尖刺的锥子，有情踩下去时，锐利的铁锥尖端直接把脚穿透。</w:t>
      </w:r>
    </w:p>
    <w:p>
      <w:pPr>
        <w:pStyle w:val="BodyText"/>
      </w:pPr>
      <w:bookmarkStart w:id="403" w:name="X93c168323147d1135503939396cac628dc194c5"/>
      <w:r>
        <w:t xml:space="preserve">[312]</w:t>
      </w:r>
      <w:bookmarkEnd w:id="403"/>
      <w:r>
        <w:t xml:space="preserve"> </w:t>
      </w:r>
      <w:r>
        <w:t xml:space="preserve">5、重复</w:t>
      </w:r>
    </w:p>
    <w:p>
      <w:pPr>
        <w:pStyle w:val="BodyText"/>
      </w:pPr>
      <w:bookmarkStart w:id="404" w:name="X7b31c942deab39118e64423efe46b9c31e669f7"/>
      <w:r>
        <w:t xml:space="preserve">[313]</w:t>
      </w:r>
      <w:bookmarkEnd w:id="404"/>
      <w:r>
        <w:t xml:space="preserve"> </w:t>
      </w:r>
      <w:r>
        <w:t xml:space="preserve">当举脚时，脚又恢复如初，之后别无选择只能踩下去，利刃又直接穿透上来……像这样万穿万复，受苦无有边际。</w:t>
      </w:r>
    </w:p>
    <w:p>
      <w:pPr>
        <w:pStyle w:val="BodyText"/>
      </w:pPr>
      <w:bookmarkStart w:id="405" w:name="Xe21fce62b88ee824118ee6f3d791d78a748f9a5"/>
      <w:r>
        <w:t xml:space="preserve">[314]</w:t>
      </w:r>
      <w:bookmarkEnd w:id="405"/>
      <w:r>
        <w:t xml:space="preserve"> </w:t>
      </w:r>
      <w:r>
        <w:t xml:space="preserve">观想自身长劫受燃烧之苦后，非常想得到清凉，以此出现错觉，显现远方有一片很悦意的草原。这时非常欢喜，以为到了那里会很舒适，于是往那边奔。没想到大祸来临，那根本不是长满青草的大草原。地面上布满了锐锥，一脚踩下去，皮肉筋骨全部被刺截，直接刺穿脚部，锥心的疼痛瞬间蔓延开来，抬起时又恢复如初。之后别无选择，茫茫原野全是利刃，到哪里躲呢？只能踩下去，又出现剧烈的疼痛，再抬起来，再感受刺穿的苦。像这样万刺万复，苦得没法想象。</w:t>
      </w:r>
    </w:p>
    <w:p>
      <w:pPr>
        <w:pStyle w:val="BodyText"/>
      </w:pPr>
      <w:bookmarkStart w:id="406" w:name="X6b9b6ccd0440bc448ae4b0267c316b751bcf826"/>
      <w:r>
        <w:t xml:space="preserve">[315]</w:t>
      </w:r>
      <w:bookmarkEnd w:id="406"/>
      <w:r>
        <w:t xml:space="preserve"> </w:t>
      </w:r>
      <w:r>
        <w:t xml:space="preserve">想到这种大过患后，忏除自相续中的业因：我曾经多么愚痴，不知道违背因果律要受惩罚，肆意颠倒而为，这一切我都认错。之后发誓：以后宁死也不造这样的罪！然后对于正受这种大苦和正造这种业因的有情生悲愍心：我一定要救度这些众生。并把所有善根回向给这些苦难众生。</w:t>
      </w:r>
    </w:p>
    <w:p>
      <w:pPr>
        <w:pStyle w:val="BodyText"/>
      </w:pPr>
      <w:bookmarkStart w:id="407" w:name="X1c69212880f2e985e1dedf869c2483ece723d68"/>
      <w:r>
        <w:t xml:space="preserve">[316]</w:t>
      </w:r>
      <w:bookmarkEnd w:id="407"/>
      <w:r>
        <w:t xml:space="preserve"> </w:t>
      </w:r>
      <w:r>
        <w:rPr>
          <w:bCs/>
          <w:b/>
        </w:rPr>
        <w:t xml:space="preserve">剑叶林者，见后喜而往至，其林纯以利剑为叶，风摇如雨，斫截其身，块块支离。</w:t>
      </w:r>
    </w:p>
    <w:p>
      <w:pPr>
        <w:pStyle w:val="BodyText"/>
      </w:pPr>
      <w:bookmarkStart w:id="408" w:name="X44a286f486d11990238c4ae59a9b4f8b7a9edf4"/>
      <w:r>
        <w:t xml:space="preserve">[317]</w:t>
      </w:r>
      <w:bookmarkEnd w:id="408"/>
      <w:r>
        <w:t xml:space="preserve"> </w:t>
      </w:r>
      <w:r>
        <w:t xml:space="preserve">剑叶林地狱分五点思维：1、名称；2、欲求；3、错觉；4、苦相；5、重复。</w:t>
      </w:r>
    </w:p>
    <w:p>
      <w:pPr>
        <w:pStyle w:val="BodyText"/>
      </w:pPr>
      <w:bookmarkStart w:id="409" w:name="X54a31bf7fa827bce90915439a7a5f3aa0f2fa47"/>
      <w:r>
        <w:t xml:space="preserve">[318]</w:t>
      </w:r>
      <w:bookmarkEnd w:id="409"/>
      <w:r>
        <w:t xml:space="preserve"> </w:t>
      </w:r>
      <w:r>
        <w:t xml:space="preserve">1、名称</w:t>
      </w:r>
    </w:p>
    <w:p>
      <w:pPr>
        <w:pStyle w:val="BodyText"/>
      </w:pPr>
      <w:bookmarkStart w:id="410" w:name="X84c9aa070f9d126532293b8687d2ff3966060f0"/>
      <w:r>
        <w:t xml:space="preserve">[319]</w:t>
      </w:r>
      <w:bookmarkEnd w:id="410"/>
      <w:r>
        <w:t xml:space="preserve"> </w:t>
      </w:r>
      <w:r>
        <w:t xml:space="preserve">这里显现成一片树林，然而树上都是刑具——利剑，故称为“剑叶林”。</w:t>
      </w:r>
    </w:p>
    <w:p>
      <w:pPr>
        <w:pStyle w:val="BodyText"/>
      </w:pPr>
      <w:bookmarkStart w:id="411" w:name="Xfdec83a2662ffe53af456402cbaeafa380b15b4"/>
      <w:r>
        <w:t xml:space="preserve">[320]</w:t>
      </w:r>
      <w:bookmarkEnd w:id="411"/>
      <w:r>
        <w:t xml:space="preserve"> </w:t>
      </w:r>
      <w:r>
        <w:t xml:space="preserve">2、欲求</w:t>
      </w:r>
    </w:p>
    <w:p>
      <w:pPr>
        <w:pStyle w:val="BodyText"/>
      </w:pPr>
      <w:bookmarkStart w:id="412" w:name="Xf6955d227a320c7f1f6c7da2a6d96a851a8118f"/>
      <w:r>
        <w:t xml:space="preserve">[321]</w:t>
      </w:r>
      <w:bookmarkEnd w:id="412"/>
      <w:r>
        <w:t xml:space="preserve"> </w:t>
      </w:r>
      <w:r>
        <w:t xml:space="preserve">罪报有情在长劫中受着炽燃烧身的苦后，特别欲求清凉，有一种求归求救的心。</w:t>
      </w:r>
    </w:p>
    <w:p>
      <w:pPr>
        <w:pStyle w:val="BodyText"/>
      </w:pPr>
      <w:bookmarkStart w:id="413" w:name="X1110df80ca4086e306c4c52ab485a35cf761acc"/>
      <w:r>
        <w:t xml:space="preserve">[322]</w:t>
      </w:r>
      <w:bookmarkEnd w:id="413"/>
      <w:r>
        <w:t xml:space="preserve"> </w:t>
      </w:r>
      <w:r>
        <w:t xml:space="preserve">3、错觉</w:t>
      </w:r>
    </w:p>
    <w:p>
      <w:pPr>
        <w:pStyle w:val="BodyText"/>
      </w:pPr>
      <w:bookmarkStart w:id="414" w:name="Xb4dd52770e258826c4174c36202b18f649e262f"/>
      <w:r>
        <w:t xml:space="preserve">[323]</w:t>
      </w:r>
      <w:bookmarkEnd w:id="414"/>
      <w:r>
        <w:t xml:space="preserve"> </w:t>
      </w:r>
      <w:r>
        <w:t xml:space="preserve">为求归救的缘故，显现前方有很好的树林，看到后欢喜地奔去。</w:t>
      </w:r>
    </w:p>
    <w:p>
      <w:pPr>
        <w:pStyle w:val="BodyText"/>
      </w:pPr>
      <w:bookmarkStart w:id="415" w:name="X14127d1002e9938e2e1ee54cd92fd8195a248b0"/>
      <w:r>
        <w:t xml:space="preserve">[324]</w:t>
      </w:r>
      <w:bookmarkEnd w:id="415"/>
      <w:r>
        <w:t xml:space="preserve"> </w:t>
      </w:r>
      <w:r>
        <w:t xml:space="preserve">4、苦相</w:t>
      </w:r>
    </w:p>
    <w:p>
      <w:pPr>
        <w:pStyle w:val="BodyText"/>
      </w:pPr>
      <w:bookmarkStart w:id="416" w:name="X551b2d552b0795735b70411d13d6b5ad82d6b8c"/>
      <w:r>
        <w:t xml:space="preserve">[325]</w:t>
      </w:r>
      <w:bookmarkEnd w:id="416"/>
      <w:r>
        <w:t xml:space="preserve"> </w:t>
      </w:r>
      <w:r>
        <w:t xml:space="preserve">一进去后，一切树林上全是锐利的剑叶，风一吹刮，剑叶像雨一样纷纷从空中飞来，截在身上，截头、截手、截脚、截腹部等等，结果身体被截成一段一段，支离破碎。</w:t>
      </w:r>
    </w:p>
    <w:p>
      <w:pPr>
        <w:pStyle w:val="BodyText"/>
      </w:pPr>
      <w:bookmarkStart w:id="417" w:name="X296abf737c7b57969d073b5dfa47c041e22782f"/>
      <w:r>
        <w:t xml:space="preserve">[326]</w:t>
      </w:r>
      <w:bookmarkEnd w:id="417"/>
      <w:r>
        <w:t xml:space="preserve"> </w:t>
      </w:r>
      <w:r>
        <w:t xml:space="preserve">5、重复</w:t>
      </w:r>
    </w:p>
    <w:p>
      <w:pPr>
        <w:pStyle w:val="BodyText"/>
      </w:pPr>
      <w:bookmarkStart w:id="418" w:name="X76e5a3a32038d0ba2d7e8fac5f6a5249a68e749"/>
      <w:r>
        <w:t xml:space="preserve">[327]</w:t>
      </w:r>
      <w:bookmarkEnd w:id="418"/>
      <w:r>
        <w:t xml:space="preserve"> </w:t>
      </w:r>
      <w:r>
        <w:t xml:space="preserve">被割截后又恢复，又受割截，不断受这种苦，没完没了。</w:t>
      </w:r>
    </w:p>
    <w:p>
      <w:pPr>
        <w:pStyle w:val="BodyText"/>
      </w:pPr>
      <w:bookmarkStart w:id="419" w:name="X547f6312291149b2a3269420b59747949760a0d"/>
      <w:r>
        <w:t xml:space="preserve">[328]</w:t>
      </w:r>
      <w:bookmarkEnd w:id="419"/>
      <w:r>
        <w:t xml:space="preserve"> </w:t>
      </w:r>
      <w:r>
        <w:t xml:space="preserve">观想自身在无间地狱里受了罪报后，特别渴求清凉，想找一个归救之处。以这种欲求现出前方一片很好的树林，欢喜地奔过去。才坐在树下，风一刮，树上的剑叶像雨点一样飞过来，自身的头部、手脚、腹部等一下子被叶片割截，之后又恢复，又这样受苦，不断地被剑雨截身，碎尸万段，像这样没完没了地受苦。</w:t>
      </w:r>
    </w:p>
    <w:p>
      <w:pPr>
        <w:pStyle w:val="BodyText"/>
      </w:pPr>
      <w:bookmarkStart w:id="420" w:name="Xd396f9047754b91e68d992920b521280cd9d351"/>
      <w:r>
        <w:t xml:space="preserve">[329]</w:t>
      </w:r>
      <w:bookmarkEnd w:id="420"/>
      <w:r>
        <w:t xml:space="preserve"> </w:t>
      </w:r>
      <w:r>
        <w:t xml:space="preserve">这种苦连想一下都觉得可怕，何况现量亲受？自身从过去到现在种了很多这种业因，如果不忏除，一旦业报成熟，不想受也要受，这比世上最残酷的监狱还要惨痛无数倍。想到那时惨不忍睹、无法接受，自己现在就应该认错。认识过患后悔除从前造的罪，知道都是违背因果律，都做错了。然后立誓：从今往后，宁死也不造这样的罪业。之后怜愍一切正受此苦和已造此因的有情，他们非常可怜。并立愿：我要救济这一切有情，并将善根回向给这些众生。</w:t>
      </w:r>
    </w:p>
    <w:p>
      <w:pPr>
        <w:pStyle w:val="BodyText"/>
      </w:pPr>
      <w:bookmarkStart w:id="421" w:name="X609bb8ab05a0d13db9eb1d0d3b1383d1703c17d"/>
      <w:r>
        <w:t xml:space="preserve">[330]</w:t>
      </w:r>
      <w:bookmarkEnd w:id="421"/>
      <w:r>
        <w:t xml:space="preserve"> </w:t>
      </w:r>
      <w:r>
        <w:rPr>
          <w:bCs/>
          <w:b/>
        </w:rPr>
        <w:t xml:space="preserve">此外所谓铁刺林者，见山顶上喜爱自己的情人在叫着自己，遂登其处，途中被锐利铁刺刺穿脚部。至山顶时，由铁乌、铁鹫啄食其脑及眼内脂肪。又见山下叫着而去，如前般刺穿后，至其边时，成了燃火的铁男铁女紧抱自己而烧燃啃食。</w:t>
      </w:r>
    </w:p>
    <w:p>
      <w:pPr>
        <w:pStyle w:val="BodyText"/>
      </w:pPr>
      <w:bookmarkStart w:id="422" w:name="X28097ad29ab61bfec58d9b4de53bcdec687872e"/>
      <w:r>
        <w:t xml:space="preserve">[331]</w:t>
      </w:r>
      <w:bookmarkEnd w:id="422"/>
      <w:r>
        <w:t xml:space="preserve"> </w:t>
      </w:r>
      <w:r>
        <w:t xml:space="preserve">铁刺林地狱分五点思维：1、名称；2、欲求；3、错觉；4、苦相；5、重复。</w:t>
      </w:r>
    </w:p>
    <w:p>
      <w:pPr>
        <w:pStyle w:val="BodyText"/>
      </w:pPr>
      <w:bookmarkStart w:id="423" w:name="Xf2afd226e3384e34d9833fe09cd123db498754c"/>
      <w:r>
        <w:t xml:space="preserve">[332]</w:t>
      </w:r>
      <w:bookmarkEnd w:id="423"/>
      <w:r>
        <w:t xml:space="preserve"> </w:t>
      </w:r>
      <w:r>
        <w:t xml:space="preserve">1、名称</w:t>
      </w:r>
    </w:p>
    <w:p>
      <w:pPr>
        <w:pStyle w:val="BodyText"/>
      </w:pPr>
      <w:bookmarkStart w:id="424" w:name="X3814346e21444aaf4f70841bf7ed5ae93f55a9d"/>
      <w:r>
        <w:t xml:space="preserve">[333]</w:t>
      </w:r>
      <w:bookmarkEnd w:id="424"/>
      <w:r>
        <w:t xml:space="preserve"> </w:t>
      </w:r>
      <w:r>
        <w:t xml:space="preserve">铁刺林有多种，这里是从其中一类显现来说的。由于显现为上山下山的途中都是锐利的铁刺，故称“铁刺林”。</w:t>
      </w:r>
    </w:p>
    <w:p>
      <w:pPr>
        <w:pStyle w:val="BodyText"/>
      </w:pPr>
      <w:bookmarkStart w:id="425" w:name="Xffb8e85796e61b713c68833d9f84ef0958681aa"/>
      <w:r>
        <w:t xml:space="preserve">[334]</w:t>
      </w:r>
      <w:bookmarkEnd w:id="425"/>
      <w:r>
        <w:t xml:space="preserve"> </w:t>
      </w:r>
      <w:r>
        <w:t xml:space="preserve">2、欲求</w:t>
      </w:r>
    </w:p>
    <w:p>
      <w:pPr>
        <w:pStyle w:val="BodyText"/>
      </w:pPr>
      <w:bookmarkStart w:id="426" w:name="X728a26498a7441a03a375eb0280b65c24a8cbd9"/>
      <w:r>
        <w:t xml:space="preserve">[335]</w:t>
      </w:r>
      <w:bookmarkEnd w:id="426"/>
      <w:r>
        <w:t xml:space="preserve"> </w:t>
      </w:r>
      <w:r>
        <w:t xml:space="preserve">地狱众生在长时间里没有丝毫安顿的机会，所以一直希求找个安身之地。</w:t>
      </w:r>
    </w:p>
    <w:p>
      <w:pPr>
        <w:pStyle w:val="BodyText"/>
      </w:pPr>
      <w:bookmarkStart w:id="427" w:name="Xc882d5c6a1aa240b2672dce0ffb03360abcaca5"/>
      <w:r>
        <w:t xml:space="preserve">[336]</w:t>
      </w:r>
      <w:bookmarkEnd w:id="427"/>
      <w:r>
        <w:t xml:space="preserve"> </w:t>
      </w:r>
      <w:r>
        <w:t xml:space="preserve">3、错觉</w:t>
      </w:r>
    </w:p>
    <w:p>
      <w:pPr>
        <w:pStyle w:val="BodyText"/>
      </w:pPr>
      <w:bookmarkStart w:id="428" w:name="X588f59014485510aac3bd9fdc2695c7b2a0d559"/>
      <w:r>
        <w:t xml:space="preserve">[337]</w:t>
      </w:r>
      <w:bookmarkEnd w:id="428"/>
      <w:r>
        <w:t xml:space="preserve"> </w:t>
      </w:r>
      <w:r>
        <w:t xml:space="preserve">以此欲求出现错觉，感觉山上有喜爱自己的情人在叫着自己，见到后就往山上去。</w:t>
      </w:r>
    </w:p>
    <w:p>
      <w:pPr>
        <w:pStyle w:val="BodyText"/>
      </w:pPr>
      <w:bookmarkStart w:id="429" w:name="X1ec40215edd21ed26d1bedde644afcfa4ccd665"/>
      <w:r>
        <w:t xml:space="preserve">[338]</w:t>
      </w:r>
      <w:bookmarkEnd w:id="429"/>
      <w:r>
        <w:t xml:space="preserve"> </w:t>
      </w:r>
      <w:r>
        <w:t xml:space="preserve">4、苦相</w:t>
      </w:r>
    </w:p>
    <w:p>
      <w:pPr>
        <w:pStyle w:val="BodyText"/>
      </w:pPr>
      <w:bookmarkStart w:id="430" w:name="Xc41101fe24a8f80c8cb51781f9e9ecf8c7a4d39"/>
      <w:r>
        <w:t xml:space="preserve">[339]</w:t>
      </w:r>
      <w:bookmarkEnd w:id="430"/>
      <w:r>
        <w:t xml:space="preserve"> </w:t>
      </w:r>
      <w:r>
        <w:t xml:space="preserve">去的途中布满了锐利的铁刺，脚一踩下去直接被刺穿。像这样不断地被刺穿脚，非常艰难地到达了山顶。然而这时可爱的情人不见了，飞来铁乌和铁鹫，停在头上、肩膀上，啄食脑袋，吃着里面的脑髓等，又吮食眼睛里的脂肪。之后又在错觉里见到山下情人在唤着自己。又往山下走的缘故，不断地受着锐刺刺穿的苦。如果自己是男，就往喜爱的女子那里走，然而到她身边时，女子变成了燃火的铁女，把自己紧紧抱住，结果身体被烧燃、吃掉。如果自己是女，往可爱的男子那边走，到了近前，男子变成燃火的铁男，把自己紧紧抱住，身体被烧燃、吃掉。</w:t>
      </w:r>
    </w:p>
    <w:p>
      <w:pPr>
        <w:pStyle w:val="BodyText"/>
      </w:pPr>
      <w:bookmarkStart w:id="431" w:name="Xe6bf6c89ba8a8b8b189f85975b0fab42bdc6d4a"/>
      <w:r>
        <w:t xml:space="preserve">[340]</w:t>
      </w:r>
      <w:bookmarkEnd w:id="431"/>
      <w:r>
        <w:t xml:space="preserve"> </w:t>
      </w:r>
      <w:r>
        <w:t xml:space="preserve">5、重复</w:t>
      </w:r>
    </w:p>
    <w:p>
      <w:pPr>
        <w:pStyle w:val="BodyText"/>
      </w:pPr>
      <w:bookmarkStart w:id="432" w:name="Xda4dabfaeb4a44681c9777c85db39140e3e12e6"/>
      <w:r>
        <w:t xml:space="preserve">[341]</w:t>
      </w:r>
      <w:bookmarkEnd w:id="432"/>
      <w:r>
        <w:t xml:space="preserve"> </w:t>
      </w:r>
      <w:r>
        <w:t xml:space="preserve">乃至罪业的功能没有消尽之间，不断地受这种苦。</w:t>
      </w:r>
    </w:p>
    <w:p>
      <w:pPr>
        <w:pStyle w:val="BodyText"/>
      </w:pPr>
      <w:bookmarkStart w:id="433" w:name="X415505dca69be631ca5d391b3ccd2b44b52d017"/>
      <w:r>
        <w:t xml:space="preserve">[342]</w:t>
      </w:r>
      <w:bookmarkEnd w:id="433"/>
      <w:r>
        <w:t xml:space="preserve"> </w:t>
      </w:r>
      <w:r>
        <w:t xml:space="preserve">观想自己是地狱有情。在剑叶林的相邻处有一座山，上面长着各种植物。自己特别想求安身之处的缘故，忽然听到曾经的情人在山上叫着自己，就想过去。往上面走时，锐利的铁刺刺穿脚部，但还要往上爬，一次又一次地刺穿，终于到达山顶。这时情人不见了，飞来了铁乌和铁鹫，停在肩膀上、头上，吃脑髓和眼睛里的脂肪。这样被吃以后，恍惚间听到情人在山下叫着自己，于是又往下面奔，途中不断地受着利刺刺脚的苦。好不容易到了山下情人身边，而他却变成了燃火的铁男或铁女过来抱自己，结果身体全部被烧，之后被吃掉。像这样不断地受苦。</w:t>
      </w:r>
    </w:p>
    <w:p>
      <w:pPr>
        <w:pStyle w:val="BodyText"/>
      </w:pPr>
      <w:bookmarkStart w:id="434" w:name="X5a5e3012854728e0c6ab97fdcbb65c3a00c0965"/>
      <w:r>
        <w:t xml:space="preserve">[343]</w:t>
      </w:r>
      <w:bookmarkEnd w:id="434"/>
      <w:r>
        <w:t xml:space="preserve"> </w:t>
      </w:r>
      <w:r>
        <w:t xml:space="preserve">要想到：如果我心中有这种罪业没忏净，一旦成熟，决定会变现出这种果来。因此，追悔曾经做过的罪业，想到后患太大，我真是太愚痴，竟把毒食当成美味，感觉很后悔。并立誓：以后宁死也不造这些罪业！之后对于正受此苦和造此业因的有情发大悲心，立誓拔济这一切有情，把善根回向给他们，愿他们早日离苦得乐。</w:t>
      </w:r>
    </w:p>
    <w:p>
      <w:pPr>
        <w:pStyle w:val="BodyText"/>
      </w:pPr>
      <w:bookmarkStart w:id="435" w:name="X40bacfb48aefac1f91028c01603e5c78d4f63ca"/>
      <w:r>
        <w:t xml:space="preserve">[344]</w:t>
      </w:r>
      <w:bookmarkEnd w:id="435"/>
      <w:r>
        <w:t xml:space="preserve"> </w:t>
      </w:r>
      <w:r>
        <w:t xml:space="preserve">按以上所说的苦相，应当在心中缘取，之后感觉特别苦，真的有这样的地方。能感得近边地狱的因就是《念处经》所说的杀盗淫妄等，自己造了很多，每天都在发生，何况无始以来造过那么多这种业因？所以，自身离近边地狱只有一口气。由此要想：这真是大患难之地，以后我再也不要去了。怎么才能不去呢？一定要在不生近边地狱的方便上努力。自己就想：太可怕了！目前最紧迫、最切身的问题是自己要远离地狱。如何远离呢？一定要断它的因。就像《亲友书》所说：</w:t>
      </w:r>
      <w:r>
        <w:t xml:space="preserve">“</w:t>
      </w:r>
      <w:r>
        <w:t xml:space="preserve">此诸不善果种子，即身语意诸恶行，汝应尽力而策励，纵极尘许莫令侵。</w:t>
      </w:r>
      <w:r>
        <w:t xml:space="preserve">”</w:t>
      </w:r>
      <w:r>
        <w:t xml:space="preserve">这些不善果的种子就是身语意的恶行，你应当尽力精勤，纵然微尘许也不要被它侵染。像这样，一定要发断恶的誓愿，再努力改过，勤集善行来力补前愆。之后修悲心、发菩提心等，这样来挽救自己的命运。</w:t>
      </w:r>
    </w:p>
    <w:p>
      <w:pPr>
        <w:pStyle w:val="BodyText"/>
      </w:pPr>
      <w:bookmarkStart w:id="436" w:name="X5139ef894b28b73bea022755166a23933c7d9cb"/>
      <w:r>
        <w:t xml:space="preserve">[345]</w:t>
      </w:r>
      <w:bookmarkEnd w:id="436"/>
      <w:r>
        <w:t xml:space="preserve"> </w:t>
      </w:r>
      <w:r>
        <w:t xml:space="preserve">思考题</w:t>
      </w:r>
    </w:p>
    <w:p>
      <w:pPr>
        <w:pStyle w:val="BodyText"/>
      </w:pPr>
      <w:bookmarkStart w:id="437" w:name="X1f448afc82647d1376ad508aec1ebe28826b8f7"/>
      <w:r>
        <w:t xml:space="preserve">[346]</w:t>
      </w:r>
      <w:bookmarkEnd w:id="437"/>
      <w:r>
        <w:t xml:space="preserve"> </w:t>
      </w:r>
      <w:r>
        <w:t xml:space="preserve">1、什么是近边地狱？</w:t>
      </w:r>
    </w:p>
    <w:p>
      <w:pPr>
        <w:pStyle w:val="BodyText"/>
      </w:pPr>
      <w:bookmarkStart w:id="438" w:name="Xb04f217730b9e677ec7021775bb6c2c8f8ca543"/>
      <w:r>
        <w:t xml:space="preserve">[347]</w:t>
      </w:r>
      <w:bookmarkEnd w:id="438"/>
      <w:r>
        <w:t xml:space="preserve"> </w:t>
      </w:r>
      <w:r>
        <w:t xml:space="preserve">2、以下地狱在名称、欲求、错觉、苦相、重复五点上的状况如何？</w:t>
      </w:r>
    </w:p>
    <w:p>
      <w:pPr>
        <w:pStyle w:val="BodyText"/>
      </w:pPr>
      <w:bookmarkStart w:id="439" w:name="Xfd1799660639c006d19f3ca7ebd518a1d6e6ca2"/>
      <w:r>
        <w:t xml:space="preserve">[348]</w:t>
      </w:r>
      <w:bookmarkEnd w:id="439"/>
      <w:r>
        <w:t xml:space="preserve"> </w:t>
      </w:r>
      <w:r>
        <w:t xml:space="preserve">（1）煻煨坑；（2）尸粪泥；（3）利刃原；（4）剑叶林；（5）铁刺林。</w:t>
      </w:r>
    </w:p>
    <w:p>
      <w:pPr>
        <w:pStyle w:val="BodyText"/>
      </w:pPr>
      <w:bookmarkStart w:id="440" w:name="X341b16b2e02679ecb3d3fccb14a5667fa751d0d"/>
      <w:r>
        <w:t xml:space="preserve">[349]</w:t>
      </w:r>
      <w:bookmarkEnd w:id="440"/>
      <w:r>
        <w:t xml:space="preserve"> </w:t>
      </w:r>
      <w:r>
        <w:t xml:space="preserve">如理思维，并修忏悔和大悲心。</w:t>
      </w:r>
    </w:p>
    <w:bookmarkEnd w:id="441"/>
    <w:bookmarkStart w:id="483" w:name="section-7"/>
    <w:p>
      <w:pPr>
        <w:pStyle w:val="Heading2"/>
      </w:pPr>
      <w:r>
        <w:t xml:space="preserve">08</w:t>
      </w:r>
    </w:p>
    <w:p>
      <w:pPr>
        <w:pStyle w:val="FirstParagraph"/>
      </w:pPr>
      <w:bookmarkStart w:id="442" w:name="X9a1c105a4720482e52ae423839ed97c693201ca"/>
      <w:r>
        <w:t xml:space="preserve">[350]</w:t>
      </w:r>
      <w:bookmarkEnd w:id="442"/>
      <w:r>
        <w:t xml:space="preserve"> </w:t>
      </w:r>
      <w:r>
        <w:rPr>
          <w:bCs/>
          <w:b/>
        </w:rPr>
        <w:t xml:space="preserve">其次思维八寒地狱者，共同而言，皆在雪山、寒冰之内。其地之相，谓仅置足之地亦不显现，而唯由风雪弥漫，寒冻其身，寄居此处。</w:t>
      </w:r>
    </w:p>
    <w:p>
      <w:pPr>
        <w:pStyle w:val="BodyText"/>
      </w:pPr>
      <w:bookmarkStart w:id="443" w:name="X026476a20bfbd08714155bb66f0b4feb2d25c1c"/>
      <w:r>
        <w:t xml:space="preserve">[351]</w:t>
      </w:r>
      <w:bookmarkEnd w:id="443"/>
      <w:r>
        <w:t xml:space="preserve"> </w:t>
      </w:r>
      <w:r>
        <w:t xml:space="preserve">八寒地狱分总、别两分思维。</w:t>
      </w:r>
      <w:r>
        <w:t xml:space="preserve">“</w:t>
      </w:r>
      <w:r>
        <w:t xml:space="preserve">总</w:t>
      </w:r>
      <w:r>
        <w:t xml:space="preserve">”</w:t>
      </w:r>
      <w:r>
        <w:t xml:space="preserve">是从八个地狱共同的苦相而言，又有处所和苦相两分。苦相中又有程度和范围两分。</w:t>
      </w:r>
    </w:p>
    <w:p>
      <w:pPr>
        <w:pStyle w:val="BodyText"/>
      </w:pPr>
      <w:bookmarkStart w:id="444" w:name="Xfbc0848b836a9de4b0c18c93ec052d87647fb06"/>
      <w:r>
        <w:t xml:space="preserve">[352]</w:t>
      </w:r>
      <w:bookmarkEnd w:id="444"/>
      <w:r>
        <w:t xml:space="preserve"> </w:t>
      </w:r>
      <w:r>
        <w:t xml:space="preserve">处所：八个寒地狱都处在雪山、寒冰当中。罪苦有情深陷在这样的环境里，周围全是皑皑雪山，眼前都是极寒冷的冰冻之地。就像一个脆弱者，待在比西伯利亚雪山还要冷很多倍的地方。</w:t>
      </w:r>
    </w:p>
    <w:p>
      <w:pPr>
        <w:pStyle w:val="BodyText"/>
      </w:pPr>
      <w:bookmarkStart w:id="445" w:name="Xada660e06b787f245667943dc948dafab997e25"/>
      <w:r>
        <w:t xml:space="preserve">[353]</w:t>
      </w:r>
      <w:bookmarkEnd w:id="445"/>
      <w:r>
        <w:t xml:space="preserve"> </w:t>
      </w:r>
      <w:r>
        <w:t xml:space="preserve">苦的范围：整个环境里连一点放脚的舒服地方也没有。脚踩在极冰冷的地上，寒苦剧烈，难以忍受。如果有稍微不太冷的地方，就想把脚放在那里，然而根本找不到，整个环境里冰冻刺骨。</w:t>
      </w:r>
    </w:p>
    <w:p>
      <w:pPr>
        <w:pStyle w:val="BodyText"/>
      </w:pPr>
      <w:bookmarkStart w:id="446" w:name="Xa1162ec85b1d21244d7d3ecba5bc65878b73777"/>
      <w:r>
        <w:t xml:space="preserve">[354]</w:t>
      </w:r>
      <w:bookmarkEnd w:id="446"/>
      <w:r>
        <w:t xml:space="preserve"> </w:t>
      </w:r>
      <w:r>
        <w:t xml:space="preserve">苦的程度：凛冽的寒风吹着身体，即使没有风，也处在极寒冻的环境中，身体受着剧烈的寒冻之苦。</w:t>
      </w:r>
    </w:p>
    <w:p>
      <w:pPr>
        <w:pStyle w:val="BodyText"/>
      </w:pPr>
      <w:bookmarkStart w:id="447" w:name="X0af7edbfd8a161a7f711504a114aaf5bf597f9f"/>
      <w:r>
        <w:t xml:space="preserve">[355]</w:t>
      </w:r>
      <w:bookmarkEnd w:id="447"/>
      <w:r>
        <w:t xml:space="preserve"> </w:t>
      </w:r>
      <w:r>
        <w:t xml:space="preserve">观想自己由于业力，一刹那间已经处在这样的冰天雪地中。周围全是雪山，眼前都是冰地，风雪交加，环境里没有一点热度，找不到一个放脚的舒服地方。寒风一阵阵地吹刮着赤裸的身体，感受极大的寒冻之苦。像这样，乃至业功能没有消尽之间，在不见边际的年月感受极度的寒苦。之后，对于自己所造的能堕寒地狱的业生忏悔心，一方面想到过患，猛利地悔除，一方面发誓以后永远不造，这样来断相续。再者，无数有情正处在八寒地狱里受这样的苦，连一刹那舒服一点的感觉也不出现，还有很多有情正在造寒地狱的业因，对此应该生悲心，立誓作救度，并将善根回向给他们。</w:t>
      </w:r>
    </w:p>
    <w:p>
      <w:pPr>
        <w:pStyle w:val="BodyText"/>
      </w:pPr>
      <w:bookmarkStart w:id="448" w:name="X20016547f489da25167fa1dbe9a00bfd82298c0"/>
      <w:r>
        <w:t xml:space="preserve">[356]</w:t>
      </w:r>
      <w:bookmarkEnd w:id="448"/>
      <w:r>
        <w:t xml:space="preserve"> </w:t>
      </w:r>
      <w:r>
        <w:t xml:space="preserve">八寒地狱的别思维，从寒疱地狱到裂如大红莲地狱之间，一项一项地把苦的状况取到心上来，设身处地地思维，从名称、苦相、重复三分来领会。</w:t>
      </w:r>
    </w:p>
    <w:p>
      <w:pPr>
        <w:pStyle w:val="BodyText"/>
      </w:pPr>
      <w:bookmarkStart w:id="449" w:name="X6970064ea53b6d66b7c53cbc91c58b4f06fc6fd"/>
      <w:r>
        <w:t xml:space="preserve">[357]</w:t>
      </w:r>
      <w:bookmarkEnd w:id="449"/>
      <w:r>
        <w:t xml:space="preserve"> </w:t>
      </w:r>
      <w:r>
        <w:rPr>
          <w:bCs/>
          <w:b/>
        </w:rPr>
        <w:t xml:space="preserve">彼中裸体为寒触极剧逼迫故，身上忽而生疮，具足寒疱。</w:t>
      </w:r>
    </w:p>
    <w:p>
      <w:pPr>
        <w:pStyle w:val="BodyText"/>
      </w:pPr>
      <w:bookmarkStart w:id="450" w:name="Xbf749051d8b000946c71a2e216e55eeb49cf414"/>
      <w:r>
        <w:t xml:space="preserve">[358]</w:t>
      </w:r>
      <w:bookmarkEnd w:id="450"/>
      <w:r>
        <w:t xml:space="preserve"> </w:t>
      </w:r>
      <w:r>
        <w:t xml:space="preserve">首先寒疱地狱。有情裸体处在寒冻之地，由于寒触的逼迫极其剧烈的缘故，身上长出了疮，叫做“寒疱地狱”。</w:t>
      </w:r>
    </w:p>
    <w:p>
      <w:pPr>
        <w:pStyle w:val="BodyText"/>
      </w:pPr>
      <w:bookmarkStart w:id="451" w:name="Xa5ac580e608daa6d2cd4b6c20326e1518baadd5"/>
      <w:r>
        <w:t xml:space="preserve">[359]</w:t>
      </w:r>
      <w:bookmarkEnd w:id="451"/>
      <w:r>
        <w:t xml:space="preserve"> </w:t>
      </w:r>
      <w:r>
        <w:t xml:space="preserve">观想自己裸体处在风雪严寒中，由于寒的逼迫非常重，身体一切部分都卷缩起来，出现一个个疱，在漫长的时间里受苦。这种苦状想一想都可怕，何况亲自受？我相续中现在就有这种业因，如果不忏除，将来成熟时不想受也要受，那比在冰库里受冻的虫子还要苦。然后想：为自己切身的利益我要忏悔，了解过患后，就像误食毒药那样发猛利追悔心，然后发誓以后永远都不吃这些毒，哪怕舍命也不造这些罪，由此来断相续。之后，对于正处在寒疱地狱里的有情，以及正造此业因的有情发悲心，立誓救拔，善根回向给这些众生。</w:t>
      </w:r>
    </w:p>
    <w:p>
      <w:pPr>
        <w:pStyle w:val="BodyText"/>
      </w:pPr>
      <w:bookmarkStart w:id="452" w:name="X1773d62a609dd09e98ea1aebeddbd949b78bf83"/>
      <w:r>
        <w:t xml:space="preserve">[360]</w:t>
      </w:r>
      <w:bookmarkEnd w:id="452"/>
      <w:r>
        <w:t xml:space="preserve"> </w:t>
      </w:r>
      <w:r>
        <w:rPr>
          <w:bCs/>
          <w:b/>
        </w:rPr>
        <w:t xml:space="preserve">疱破裂后成疮之故，疱裂。</w:t>
      </w:r>
    </w:p>
    <w:p>
      <w:pPr>
        <w:pStyle w:val="BodyText"/>
      </w:pPr>
      <w:bookmarkStart w:id="453" w:name="X6e7a22c25e9e7146913841b0995288c688f9bf8"/>
      <w:r>
        <w:t xml:space="preserve">[361]</w:t>
      </w:r>
      <w:bookmarkEnd w:id="453"/>
      <w:r>
        <w:t xml:space="preserve"> </w:t>
      </w:r>
      <w:r>
        <w:t xml:space="preserve">疱裂地狱比寒疱地狱的寒苦更重，起先是起了疱，之后溃烂成疮，这叫“疱裂地狱”。处在这种状况中，乃至业功能没消尽之间，连续不断地受这种苦。</w:t>
      </w:r>
    </w:p>
    <w:p>
      <w:pPr>
        <w:pStyle w:val="BodyText"/>
      </w:pPr>
      <w:bookmarkStart w:id="454" w:name="Xd6f9131366dac0c298ee725e6577d6e0a54e832"/>
      <w:r>
        <w:t xml:space="preserve">[362]</w:t>
      </w:r>
      <w:bookmarkEnd w:id="454"/>
      <w:r>
        <w:t xml:space="preserve"> </w:t>
      </w:r>
      <w:r>
        <w:t xml:space="preserve">观想自身正陷在疱裂地狱里，初步是身体的一切部分全都卷缩成疱，进一步这些疱全部溃烂，感受更剧烈的苦。之后想：想一想都如此可怕，真堕进去受这种苦怎么能忍呢？好比一个人全身长满了疱，疱一个个烂掉，烂得开裂，体无完肤，身上连一块完好的皮肤也没有，一点点舒适感也没有，怎么能忍呢？因此，一定要忏除相续中罪业。发后悔心：我以前那么愚痴，造了这些业因，太可怕了！之后发誓：以后再也不造这样的罪，哪怕死也不造！对于正陷在疱裂地狱的广大有情，和正造此因的诸众生发怜悯心，发誓救济他们，一切善根都回向给这些苦难众生。</w:t>
      </w:r>
    </w:p>
    <w:p>
      <w:pPr>
        <w:pStyle w:val="BodyText"/>
      </w:pPr>
      <w:bookmarkStart w:id="455" w:name="X5a17abee2bf17c4859db0247500fc078d2a5dd4"/>
      <w:r>
        <w:t xml:space="preserve">[363]</w:t>
      </w:r>
      <w:bookmarkEnd w:id="455"/>
      <w:r>
        <w:t xml:space="preserve"> </w:t>
      </w:r>
      <w:r>
        <w:rPr>
          <w:bCs/>
          <w:b/>
        </w:rPr>
        <w:t xml:space="preserve">不堪忍受剧痛，而上下齿打颤故，牙啴啴巴。</w:t>
      </w:r>
    </w:p>
    <w:p>
      <w:pPr>
        <w:pStyle w:val="BodyText"/>
      </w:pPr>
      <w:bookmarkStart w:id="456" w:name="X6e43ae4ca9369ef504ed49d4a92f42eddff81c5"/>
      <w:r>
        <w:t xml:space="preserve">[364]</w:t>
      </w:r>
      <w:bookmarkEnd w:id="456"/>
      <w:r>
        <w:t xml:space="preserve"> </w:t>
      </w:r>
      <w:r>
        <w:t xml:space="preserve">𠿒哳詀地狱，是由受苦时两个牙齿打颤的声音来立名的。也就是苦比前面还深，这时受不住寒苦，牙齿自动打颤，发出的声音是“𠿒哳詀”。大家现在上牙咬下牙打颤，这样试一下：</w:t>
      </w:r>
      <w:r>
        <w:t xml:space="preserve">“</w:t>
      </w:r>
      <w:r>
        <w:t xml:space="preserve">咯咯咯</w:t>
      </w:r>
      <w:r>
        <w:t xml:space="preserve">”</w:t>
      </w:r>
      <w:r>
        <w:t xml:space="preserve">。藏文是“啴啴巴”，</w:t>
      </w:r>
      <w:r>
        <w:t xml:space="preserve">“</w:t>
      </w:r>
      <w:r>
        <w:t xml:space="preserve">𠿒哳詀</w:t>
      </w:r>
      <w:r>
        <w:t xml:space="preserve">”</w:t>
      </w:r>
      <w:r>
        <w:t xml:space="preserve">也差不多。仔细听一听牙齿互碰打颤的声音：</w:t>
      </w:r>
      <w:r>
        <w:t xml:space="preserve">“</w:t>
      </w:r>
      <w:r>
        <w:t xml:space="preserve">咯咯咯</w:t>
      </w:r>
      <w:r>
        <w:t xml:space="preserve">”</w:t>
      </w:r>
      <w:r>
        <w:t xml:space="preserve">，有时候是“啴啴巴”，有时候是“𠿒哳詀”，总之是两牙打颤的声音。</w:t>
      </w:r>
    </w:p>
    <w:p>
      <w:pPr>
        <w:pStyle w:val="BodyText"/>
      </w:pPr>
      <w:bookmarkStart w:id="457" w:name="X0d04378f37973ffa3b2aa8b3e27a3f0a98de06d"/>
      <w:r>
        <w:t xml:space="preserve">[365]</w:t>
      </w:r>
      <w:bookmarkEnd w:id="457"/>
      <w:r>
        <w:t xml:space="preserve"> </w:t>
      </w:r>
      <w:r>
        <w:t xml:space="preserve">观想自身就处在𠿒哳詀地狱中，冷得实在受不了，两排牙齿不断地打颤，像这样连续百千万年中受苦，没有一时暂歇。这样想起来都害怕，何况真正掉进去？我们要想：陷在那里怎么办呢？自相续中种了很多能生寒地狱的业因，业有无欺变现的力量，一旦成熟，心识一刹那已经入到寒地狱中，没法摆脱，无数年里不断地受这种苦。因此，为了切身利益，要以悔除和发誓来破掉它的力量，然后发广大的悲心来消减业力。也就是，想到恶业带来的过患太大，比癌症可怕无数倍，因此发大追悔心，觉得过去实在愚痴，做错了，不该自以为是，颠倒而行。再想：我以后宁死也不做这些了。之后，感觉正受此苦和造此苦因的有情太可怜，因此发悲心：我不去救他们，谁去救他们？我只要有能力，一定拔济他们！并且把善根回向给这些众生。</w:t>
      </w:r>
    </w:p>
    <w:p>
      <w:pPr>
        <w:pStyle w:val="BodyText"/>
      </w:pPr>
      <w:bookmarkStart w:id="458" w:name="X00168585f7b81b68f0ef02ffa919c710fb6f592"/>
      <w:r>
        <w:t xml:space="preserve">[366]</w:t>
      </w:r>
      <w:bookmarkEnd w:id="458"/>
      <w:r>
        <w:t xml:space="preserve"> </w:t>
      </w:r>
      <w:r>
        <w:rPr>
          <w:bCs/>
          <w:b/>
        </w:rPr>
        <w:t xml:space="preserve">悲号而持续不断叫苦故，阿切切。</w:t>
      </w:r>
    </w:p>
    <w:p>
      <w:pPr>
        <w:pStyle w:val="BodyText"/>
      </w:pPr>
      <w:bookmarkStart w:id="459" w:name="X090932162756b798b1a050b05e3d36a3437c4fc"/>
      <w:r>
        <w:t xml:space="preserve">[367]</w:t>
      </w:r>
      <w:bookmarkEnd w:id="459"/>
      <w:r>
        <w:t xml:space="preserve"> </w:t>
      </w:r>
      <w:r>
        <w:t xml:space="preserve">阿切切地狱是以叫苦声音来立名。冷得难受悲号，相续不断地叫着：</w:t>
      </w:r>
      <w:r>
        <w:t xml:space="preserve">“</w:t>
      </w:r>
      <w:r>
        <w:t xml:space="preserve">阿切切、阿切切</w:t>
      </w:r>
      <w:r>
        <w:t xml:space="preserve">”</w:t>
      </w:r>
      <w:r>
        <w:t xml:space="preserve">，乃至业力未消尽之间，在无数年月里不断地受这种大苦。</w:t>
      </w:r>
    </w:p>
    <w:p>
      <w:pPr>
        <w:pStyle w:val="BodyText"/>
      </w:pPr>
      <w:bookmarkStart w:id="460" w:name="Xaaa0b523023790b2cf1df9dc629ba14abd0edd5"/>
      <w:r>
        <w:t xml:space="preserve">[368]</w:t>
      </w:r>
      <w:bookmarkEnd w:id="460"/>
      <w:r>
        <w:t xml:space="preserve"> </w:t>
      </w:r>
      <w:r>
        <w:t xml:space="preserve">观想自己已落到阿切切地狱里，由于苦太剧烈，实在忍不住时就开始悲号，不断地叫着：</w:t>
      </w:r>
      <w:r>
        <w:t xml:space="preserve">“</w:t>
      </w:r>
      <w:r>
        <w:t xml:space="preserve">阿切切、阿切切</w:t>
      </w:r>
      <w:r>
        <w:t xml:space="preserve">”</w:t>
      </w:r>
      <w:r>
        <w:t xml:space="preserve">，就像疼得受不了，一直“唉哟、唉哟”地呻吟一样。要想到自己离阿切切地狱很近，相续中有很多这种业种子，如果不忏除，到了成熟时不想受也必须受。那时一刹那间已经到阿切切地狱，之后整日整夜地哀号，苦不堪言。像这样，感觉到问题很严重，应当及时忏悔，以追悔和发誓两个修法来破掉恶业的力量，之后修悲心。也就是想：这种业过患太大，我以后死也不造！对于正受此苦和造此业因的有情发悲心，发誓救济这一切有情，并且把善根回向给他们。</w:t>
      </w:r>
    </w:p>
    <w:p>
      <w:pPr>
        <w:pStyle w:val="BodyText"/>
      </w:pPr>
      <w:bookmarkStart w:id="461" w:name="Xe06d22c8893e27d5a7243bd185faa94cc593072"/>
      <w:r>
        <w:t xml:space="preserve">[369]</w:t>
      </w:r>
      <w:bookmarkEnd w:id="461"/>
      <w:r>
        <w:t xml:space="preserve"> </w:t>
      </w:r>
      <w:r>
        <w:rPr>
          <w:bCs/>
          <w:b/>
        </w:rPr>
        <w:t xml:space="preserve">无力出声故，长叹呼呼而叫。</w:t>
      </w:r>
    </w:p>
    <w:p>
      <w:pPr>
        <w:pStyle w:val="BodyText"/>
      </w:pPr>
      <w:bookmarkStart w:id="462" w:name="X7705a95fdc2a4886f9b24061803f0f5c60270cb"/>
      <w:r>
        <w:t xml:space="preserve">[370]</w:t>
      </w:r>
      <w:bookmarkEnd w:id="462"/>
      <w:r>
        <w:t xml:space="preserve"> </w:t>
      </w:r>
      <w:r>
        <w:t xml:space="preserve">呼呼婆地狱也是以叫苦声音命名。由于已经没有力气出声的缘故，非常用力地“呼呼呼”地叫着，因此叫“呼呼婆地狱”。</w:t>
      </w:r>
    </w:p>
    <w:p>
      <w:pPr>
        <w:pStyle w:val="BodyText"/>
      </w:pPr>
      <w:bookmarkStart w:id="463" w:name="X554dce55f341edd431fc711f6816673f081452d"/>
      <w:r>
        <w:t xml:space="preserve">[371]</w:t>
      </w:r>
      <w:bookmarkEnd w:id="463"/>
      <w:r>
        <w:t xml:space="preserve"> </w:t>
      </w:r>
      <w:r>
        <w:t xml:space="preserve">观想自己已经落在呼呼婆地狱里。寒苦比前面还大，冻得连出声的力气也没有了，只是勉强地“呼呼呼”地叫着。前面还有力气能叫得出，现在已经没力气叫出来了。就像人还能叫时，相比而言受苦不算太大，当苦特别大时，发现叫不出来了，但这时还是很苦，所以吃力地发出“呼呼”声。</w:t>
      </w:r>
    </w:p>
    <w:p>
      <w:pPr>
        <w:pStyle w:val="BodyText"/>
      </w:pPr>
      <w:bookmarkStart w:id="464" w:name="Xd93f2a0e5f0fe2cc3a6e9e3ade964b43b07f897"/>
      <w:r>
        <w:t xml:space="preserve">[372]</w:t>
      </w:r>
      <w:bookmarkEnd w:id="464"/>
      <w:r>
        <w:t xml:space="preserve"> </w:t>
      </w:r>
      <w:r>
        <w:t xml:space="preserve">像这样，业一旦成熟，就要遭受极惨烈的惩罚。这跟热地狱形成鲜明的对比，那里热火烧身，这里寒冻逼切。逼到最后，就像一个人在冰天雪地里裸体受冻，冻到最后已经叫不出来，只能发出一点“呼呼”的声音。这样想：我在那种状况里受苦，一点力气都没有了，只能“呼呼”地叫着，而这种苦要经受不可计数的年月，多么惨痛！想到这一点，对于以往造下的业因发追悔心：我过去那么愚痴，尽造毁灭自己的业！之后发誓：今后宁死也不造这些罪。对于正受此苦和造此业因的有情发大悲心，然后发誓救济这些众生，善根回向给他们。</w:t>
      </w:r>
    </w:p>
    <w:p>
      <w:pPr>
        <w:pStyle w:val="BodyText"/>
      </w:pPr>
      <w:bookmarkStart w:id="465" w:name="X5133248b1b55f7b0f0f989caafe254d9c16b6a7"/>
      <w:r>
        <w:t xml:space="preserve">[373]</w:t>
      </w:r>
      <w:bookmarkEnd w:id="465"/>
      <w:r>
        <w:t xml:space="preserve"> </w:t>
      </w:r>
      <w:r>
        <w:rPr>
          <w:bCs/>
          <w:b/>
        </w:rPr>
        <w:t xml:space="preserve">皮肤分裂为四故，裂如青莲。</w:t>
      </w:r>
    </w:p>
    <w:p>
      <w:pPr>
        <w:pStyle w:val="BodyText"/>
      </w:pPr>
      <w:bookmarkStart w:id="466" w:name="Xa0e88cf529fbbdc2c0a995bbe88a0a86212ed8d"/>
      <w:r>
        <w:t xml:space="preserve">[374]</w:t>
      </w:r>
      <w:bookmarkEnd w:id="466"/>
      <w:r>
        <w:t xml:space="preserve"> </w:t>
      </w:r>
      <w:r>
        <w:t xml:space="preserve">裂如青莲地狱，指身体冻得青瘀，皮肤裂成四片，像莲花那样开裂，乃至业力未消尽之间要持续地感受皮肤开裂之苦。</w:t>
      </w:r>
    </w:p>
    <w:p>
      <w:pPr>
        <w:pStyle w:val="BodyText"/>
      </w:pPr>
      <w:bookmarkStart w:id="467" w:name="X48763862f0a868bdc2591812b783206c351bc2f"/>
      <w:r>
        <w:t xml:space="preserve">[375]</w:t>
      </w:r>
      <w:bookmarkEnd w:id="467"/>
      <w:r>
        <w:t xml:space="preserve"> </w:t>
      </w:r>
      <w:r>
        <w:t xml:space="preserve">观想自己陷入此地狱中：当时非常冷，身体冻成青瘀，之后就像莲花没打开是一个苞，打开就裂成了四片，这时皮肤裂成四片，寒苦难忍，在不见边际的岁月里感受剧苦。此处也同样以追悔和发誓修忏悔，对于正受此苦和正造此因的诸有情修悲心，并回向善根。</w:t>
      </w:r>
    </w:p>
    <w:p>
      <w:pPr>
        <w:pStyle w:val="BodyText"/>
      </w:pPr>
      <w:bookmarkStart w:id="468" w:name="X6e2efd8ffb991dd3ea069b7b9286d5e31f97b36"/>
      <w:r>
        <w:t xml:space="preserve">[376]</w:t>
      </w:r>
      <w:bookmarkEnd w:id="468"/>
      <w:r>
        <w:t xml:space="preserve"> </w:t>
      </w:r>
      <w:r>
        <w:rPr>
          <w:bCs/>
          <w:b/>
        </w:rPr>
        <w:t xml:space="preserve">分裂为八故，裂如红莲。</w:t>
      </w:r>
    </w:p>
    <w:p>
      <w:pPr>
        <w:pStyle w:val="BodyText"/>
      </w:pPr>
      <w:bookmarkStart w:id="469" w:name="Xe4d979ef9808e41a6adf3bbefc4331248e88604"/>
      <w:r>
        <w:t xml:space="preserve">[377]</w:t>
      </w:r>
      <w:bookmarkEnd w:id="469"/>
      <w:r>
        <w:t xml:space="preserve"> </w:t>
      </w:r>
      <w:r>
        <w:t xml:space="preserve">裂如红莲地狱比前面的苦更深重，先是皮肤青瘀，接着变成红赤，再分裂成八片，受的苦更大。</w:t>
      </w:r>
    </w:p>
    <w:p>
      <w:pPr>
        <w:pStyle w:val="BodyText"/>
      </w:pPr>
      <w:bookmarkStart w:id="470" w:name="Xd990fa9636db56c6349320acba1a0c6499a1db3"/>
      <w:r>
        <w:t xml:space="preserve">[378]</w:t>
      </w:r>
      <w:bookmarkEnd w:id="470"/>
      <w:r>
        <w:t xml:space="preserve"> </w:t>
      </w:r>
      <w:r>
        <w:t xml:space="preserve">观想自己陷在此地狱中感受极大的寒冻。身体很快变得青瘀，之后冻得通红，再裂成八片，在这种苦中持续无数年。之后想：现在稍有一点严寒都受不了，必须有取暖设备，身体裹在棉衣里，才好受一点。一旦堕入此地狱，怎么受得了那寒冻之苦呢？而自心中已经有这个业因，离裂如红莲地狱只有一口气的距离，等气一断，业一现行，顿时就处在这个状况中。裸体受剧烈的寒冻，皮肤马上变得通红，之后裂成八瓣，在无数年里一直受这种苦。就像得了最重的寒病，没法医治，等到业报穷尽才能脱出。想到这么可怕，现在就要忏悔。过去如饮苦食毒般造下这种业，实在太可怕，过患太大了！之后发誓：以后宁可舍命也不造这样的业。感觉正受此苦的有情特别可怜，造此业因的有情只不过晚一步受苦而已，一样可怜。然后发悲心：我要救济这一切众生！并把所有善根都回向给他们。</w:t>
      </w:r>
    </w:p>
    <w:p>
      <w:pPr>
        <w:pStyle w:val="BodyText"/>
      </w:pPr>
      <w:bookmarkStart w:id="471" w:name="X829eb96cef056a9003d7ab56ed6072e99089985"/>
      <w:r>
        <w:t xml:space="preserve">[379]</w:t>
      </w:r>
      <w:bookmarkEnd w:id="471"/>
      <w:r>
        <w:t xml:space="preserve"> </w:t>
      </w:r>
      <w:r>
        <w:rPr>
          <w:bCs/>
          <w:b/>
        </w:rPr>
        <w:t xml:space="preserve">分裂为十六、三十二等，乃至无数分故，裂如大红莲。</w:t>
      </w:r>
    </w:p>
    <w:p>
      <w:pPr>
        <w:pStyle w:val="BodyText"/>
      </w:pPr>
      <w:bookmarkStart w:id="472" w:name="X30749cf5bc74c7c3a7e5c8411512825e95333a8"/>
      <w:r>
        <w:t xml:space="preserve">[380]</w:t>
      </w:r>
      <w:bookmarkEnd w:id="472"/>
      <w:r>
        <w:t xml:space="preserve"> </w:t>
      </w:r>
      <w:r>
        <w:t xml:space="preserve">裂如大红莲地狱，是从最寒苦的状况而立名。不但像前面那样冻得青淤、通红，而且进一步冻到了极为红赤，之后皮肤分成十六片、三十二片等，乃至裂开为不可计数片，因此称为“裂如大红莲地狱”。</w:t>
      </w:r>
    </w:p>
    <w:p>
      <w:pPr>
        <w:pStyle w:val="BodyText"/>
      </w:pPr>
      <w:bookmarkStart w:id="473" w:name="X0f7eea0d077127d2045e251487cfe61189614c7"/>
      <w:r>
        <w:t xml:space="preserve">[381]</w:t>
      </w:r>
      <w:bookmarkEnd w:id="473"/>
      <w:r>
        <w:t xml:space="preserve"> </w:t>
      </w:r>
      <w:r>
        <w:t xml:space="preserve">观想自身陷在最寒苦的地狱里，受广大寒触侵袭，身体冻得通红后，进一步变得极为红赤，一下子分成十六片、三十二片，如果更重的话，就分成不可计数片，已经不见人相了。像这样，在不可计数的年月里持续受寒冻之苦，没法摆脱，直到业报消尽为止。想一想，如果自己长时间裸体被放在冰柜里，全身冻得通红，那是什么感受？这么想一想都极度恐惧，真堕下去比这深重得多，那时怎么能忍？然而，生此地狱的业因非常容易造下，一天当中都会造很多，何况无数劫来造下的业正在相续中等待成熟。一旦成熟，不想要也要受，因为业有无欺变现的力量，一下子就会出来。</w:t>
      </w:r>
    </w:p>
    <w:p>
      <w:pPr>
        <w:pStyle w:val="BodyText"/>
      </w:pPr>
      <w:bookmarkStart w:id="474" w:name="X0226f9e35dab55020fca272f6d56ff5812633fd"/>
      <w:r>
        <w:t xml:space="preserve">[382]</w:t>
      </w:r>
      <w:bookmarkEnd w:id="474"/>
      <w:r>
        <w:t xml:space="preserve"> </w:t>
      </w:r>
      <w:r>
        <w:t xml:space="preserve">我们这一生做人也是由业力投胎，初入胎时只是一点点，之后发展成这个身体。百年中不断地现同类的身，吃喝拉撒，身体的各种循环等，连续不断地变现出来。由此相信，那种业一旦成熟，一念间就出现寒地狱，此后在无数年里不断地变现下去，是这么可怕。所以，现在在因位时，一定要用追悔和发誓来消掉它的力量，然后发悲心，消减业的功能。意识到这一点后，一方面感觉过患太大，由此发追悔心。另一方面，发誓往后宁死也不造这种罪。死只是断一世的性命，短时间受苦，如果造下重罪，那将深陷地狱，在不见边际的年月里受苦，何必那么愚痴呢？由此发誓：我宁死也不造这些罪！再想：正受极大寒苦的有情和造此业因的有情非常可怜，他们真愚痴，为了满足私我的意志和欲望，有意地对抗因果律、违背天理去做，因此发悲心救济他们，把善根回向给他们，愿这些众生早一天离苦得乐。</w:t>
      </w:r>
    </w:p>
    <w:p>
      <w:pPr>
        <w:pStyle w:val="BodyText"/>
      </w:pPr>
      <w:bookmarkStart w:id="475" w:name="Xc4a0a7afbb10de1e63107ce71805605f1a81765"/>
      <w:r>
        <w:t xml:space="preserve">[383]</w:t>
      </w:r>
      <w:bookmarkEnd w:id="475"/>
      <w:r>
        <w:t xml:space="preserve"> </w:t>
      </w:r>
      <w:r>
        <w:rPr>
          <w:bCs/>
          <w:b/>
        </w:rPr>
        <w:t xml:space="preserve">如是分裂处中，利嘴诸虫入后嚼食。</w:t>
      </w:r>
    </w:p>
    <w:p>
      <w:pPr>
        <w:pStyle w:val="BodyText"/>
      </w:pPr>
      <w:bookmarkStart w:id="476" w:name="X741f2520f68d7b8abfecea2d88015fc823ef8bb"/>
      <w:r>
        <w:t xml:space="preserve">[384]</w:t>
      </w:r>
      <w:bookmarkEnd w:id="476"/>
      <w:r>
        <w:t xml:space="preserve"> </w:t>
      </w:r>
      <w:r>
        <w:t xml:space="preserve">各种寒地狱中还有虫噬之苦。在疱裂乃至裂如大红莲等寒地狱里，皮肤一开裂，长着锋利嘴巴的虫子就钻进去，嚼着里面的脂肪、骨髓等，嚼得脓血滴滴答答地流出来。像这样，要受铁嘴虫在肉里嚼食的大苦。</w:t>
      </w:r>
    </w:p>
    <w:p>
      <w:pPr>
        <w:pStyle w:val="BodyText"/>
      </w:pPr>
      <w:bookmarkStart w:id="477" w:name="X55679730970f8a0fca717e82e76cc93053c09c1"/>
      <w:r>
        <w:t xml:space="preserve">[385]</w:t>
      </w:r>
      <w:bookmarkEnd w:id="477"/>
      <w:r>
        <w:t xml:space="preserve"> </w:t>
      </w:r>
      <w:r>
        <w:rPr>
          <w:bCs/>
          <w:b/>
        </w:rPr>
        <w:t xml:space="preserve">对如是八种难忍寒苦之相立八名称。心中缘取其苦，修相如前。</w:t>
      </w:r>
    </w:p>
    <w:p>
      <w:pPr>
        <w:pStyle w:val="BodyText"/>
      </w:pPr>
      <w:bookmarkStart w:id="478" w:name="X95df4a5051a775dd5a1e5a8b7410d884bbbb74b"/>
      <w:r>
        <w:t xml:space="preserve">[386]</w:t>
      </w:r>
      <w:bookmarkEnd w:id="478"/>
      <w:r>
        <w:t xml:space="preserve"> </w:t>
      </w:r>
      <w:r>
        <w:t xml:space="preserve">诸如此类，心里要缘取难忍的寒苦状况。修的方式跟前面一样，通过修共相、别相，逐步缘取以及总的想地狱中的苦。</w:t>
      </w:r>
    </w:p>
    <w:p>
      <w:pPr>
        <w:pStyle w:val="BodyText"/>
      </w:pPr>
      <w:bookmarkStart w:id="479" w:name="X7e19157e9c4e0b9bf77b16588e3961fe4b0e2d9"/>
      <w:r>
        <w:t xml:space="preserve">[387]</w:t>
      </w:r>
      <w:bookmarkEnd w:id="479"/>
      <w:r>
        <w:t xml:space="preserve"> </w:t>
      </w:r>
      <w:r>
        <w:t xml:space="preserve">然后想：这真是大苦难之地、大殃祸之地，我无论如何再也不要去了！怎么才能不去呢？一定要在不生寒地狱的方便上努力。再再立誓：往后哪怕微尘许的恶业，我也不要沾染！能生寒地狱的因就是身口意三门的恶业，如果有意违背因果律去做，那就要堕下去，因此，我今后励力防护自心，不再以业果愚造这些恶业。像这样在最基础的断恶上努力。接着还要广大地行善来力补前愆，发大菩提心来忏除，以及修空性等。诸如此类励力修持。</w:t>
      </w:r>
    </w:p>
    <w:p>
      <w:pPr>
        <w:pStyle w:val="BodyText"/>
      </w:pPr>
      <w:bookmarkStart w:id="480" w:name="X1307768e6d77951256a33cc9abd40851f6f5ce8"/>
      <w:r>
        <w:t xml:space="preserve">[388]</w:t>
      </w:r>
      <w:bookmarkEnd w:id="480"/>
      <w:r>
        <w:t xml:space="preserve"> </w:t>
      </w:r>
      <w:r>
        <w:t xml:space="preserve">思考题</w:t>
      </w:r>
    </w:p>
    <w:p>
      <w:pPr>
        <w:pStyle w:val="BodyText"/>
      </w:pPr>
      <w:bookmarkStart w:id="481" w:name="Xed8625b87fe7be262cf36d4e4648ea241575e22"/>
      <w:r>
        <w:t xml:space="preserve">[389]</w:t>
      </w:r>
      <w:bookmarkEnd w:id="481"/>
      <w:r>
        <w:t xml:space="preserve"> </w:t>
      </w:r>
      <w:r>
        <w:t xml:space="preserve">1、八寒地狱的处所在哪里？其共同的苦相如何？八种寒地狱的苦相分别如何？</w:t>
      </w:r>
    </w:p>
    <w:p>
      <w:pPr>
        <w:pStyle w:val="BodyText"/>
      </w:pPr>
      <w:bookmarkStart w:id="482" w:name="X369b411c5eb95ab252e1ab9de70f787fa720784"/>
      <w:r>
        <w:t xml:space="preserve">[390]</w:t>
      </w:r>
      <w:bookmarkEnd w:id="482"/>
      <w:r>
        <w:t xml:space="preserve"> </w:t>
      </w:r>
      <w:r>
        <w:t xml:space="preserve">设身处地地细致思维，并修忏悔和大悲心。</w:t>
      </w:r>
    </w:p>
    <w:bookmarkEnd w:id="483"/>
    <w:bookmarkStart w:id="539" w:name="section-8"/>
    <w:p>
      <w:pPr>
        <w:pStyle w:val="Heading2"/>
      </w:pPr>
      <w:r>
        <w:t xml:space="preserve">09</w:t>
      </w:r>
    </w:p>
    <w:p>
      <w:pPr>
        <w:pStyle w:val="FirstParagraph"/>
      </w:pPr>
      <w:bookmarkStart w:id="484" w:name="Xc629c4c340105f45966111510782ae516f7bf65"/>
      <w:r>
        <w:t xml:space="preserve">[391]</w:t>
      </w:r>
      <w:bookmarkEnd w:id="484"/>
      <w:r>
        <w:t xml:space="preserve"> </w:t>
      </w:r>
      <w:r>
        <w:rPr>
          <w:bCs/>
          <w:b/>
        </w:rPr>
        <w:t xml:space="preserve">复次孤独地狱者，有山崖中受挤压，坚石中受封闭，寒冰中受冻结，沸水中受烧煮，烈火中受焚烧等苦楚，或在树中以断砍树木的近取而自身明显受后，有断身肢及支节的苦。又有杵臼、扫帚、陶罐、房门、柱子、席垫、炉灶、绳子等，常被使用时，由于想成自身，受着难忍的苦楚。以及在铁屋中白昼苦夜晚乐，及轮番互相杀戮等。</w:t>
      </w:r>
    </w:p>
    <w:p>
      <w:pPr>
        <w:pStyle w:val="BodyText"/>
      </w:pPr>
      <w:bookmarkStart w:id="485" w:name="X715d58c74869d445849a688c0f3804892a5d6a1"/>
      <w:r>
        <w:t xml:space="preserve">[392]</w:t>
      </w:r>
      <w:bookmarkEnd w:id="485"/>
      <w:r>
        <w:t xml:space="preserve"> </w:t>
      </w:r>
      <w:r>
        <w:t xml:space="preserve">《功德藏》中说：孤独地狱指在山崖、水、树、火、虚空等不定处所中，寿量和苦也无固定。或多个集聚，或独一而住，或少许共住。受寒、热、饥、渴、剖、切、击打、煮等某一种苦，以忍受不了而受逼迫，称为“孤独”。</w:t>
      </w:r>
    </w:p>
    <w:p>
      <w:pPr>
        <w:pStyle w:val="BodyText"/>
      </w:pPr>
      <w:bookmarkStart w:id="486" w:name="X0c68924acc44f1f1ed598a8b2b2d4568b02dcfc"/>
      <w:r>
        <w:t xml:space="preserve">[393]</w:t>
      </w:r>
      <w:bookmarkEnd w:id="486"/>
      <w:r>
        <w:t xml:space="preserve"> </w:t>
      </w:r>
      <w:r>
        <w:t xml:space="preserve">下面从名称、处所、苦相三点来认识。</w:t>
      </w:r>
    </w:p>
    <w:p>
      <w:pPr>
        <w:pStyle w:val="BodyText"/>
      </w:pPr>
      <w:bookmarkStart w:id="487" w:name="Xc62305b6cff49d43aed5f6550716c89890a3ccc"/>
      <w:r>
        <w:t xml:space="preserve">[394]</w:t>
      </w:r>
      <w:bookmarkEnd w:id="487"/>
      <w:r>
        <w:t xml:space="preserve"> </w:t>
      </w:r>
      <w:r>
        <w:t xml:space="preserve">1、名称</w:t>
      </w:r>
    </w:p>
    <w:p>
      <w:pPr>
        <w:pStyle w:val="BodyText"/>
      </w:pPr>
      <w:bookmarkStart w:id="488" w:name="X6cf294a07a8aa25f6a2d82a8938f707a2d80ac3"/>
      <w:r>
        <w:t xml:space="preserve">[395]</w:t>
      </w:r>
      <w:bookmarkEnd w:id="488"/>
      <w:r>
        <w:t xml:space="preserve"> </w:t>
      </w:r>
      <w:r>
        <w:t xml:space="preserve">十六有情地狱由那里的一切众生共业所感，这里仅是多多少少一点众生，或一个或两个或多个别业所感，称为“孤独地狱”。</w:t>
      </w:r>
    </w:p>
    <w:p>
      <w:pPr>
        <w:pStyle w:val="BodyText"/>
      </w:pPr>
      <w:bookmarkStart w:id="489" w:name="Xbc4a9de212381b2bbb88945fcc28f65c338b37a"/>
      <w:r>
        <w:t xml:space="preserve">[396]</w:t>
      </w:r>
      <w:bookmarkEnd w:id="489"/>
      <w:r>
        <w:t xml:space="preserve"> </w:t>
      </w:r>
      <w:r>
        <w:t xml:space="preserve">2、处所</w:t>
      </w:r>
    </w:p>
    <w:p>
      <w:pPr>
        <w:pStyle w:val="BodyText"/>
      </w:pPr>
      <w:bookmarkStart w:id="490" w:name="X0387dbb740a1024dc09b567e17ab8b8d656ec64"/>
      <w:r>
        <w:t xml:space="preserve">[397]</w:t>
      </w:r>
      <w:bookmarkEnd w:id="490"/>
      <w:r>
        <w:t xml:space="preserve"> </w:t>
      </w:r>
      <w:r>
        <w:t xml:space="preserve">或在山中，或在水中，或在旷野等，处所不定。</w:t>
      </w:r>
    </w:p>
    <w:p>
      <w:pPr>
        <w:pStyle w:val="BodyText"/>
      </w:pPr>
      <w:bookmarkStart w:id="491" w:name="X0309cbe2800a679343754aa99688bac884f9fac"/>
      <w:r>
        <w:t xml:space="preserve">[398]</w:t>
      </w:r>
      <w:bookmarkEnd w:id="491"/>
      <w:r>
        <w:t xml:space="preserve"> </w:t>
      </w:r>
      <w:r>
        <w:t xml:space="preserve">3、苦相</w:t>
      </w:r>
    </w:p>
    <w:p>
      <w:pPr>
        <w:pStyle w:val="BodyText"/>
      </w:pPr>
      <w:bookmarkStart w:id="492" w:name="Xed4f29f8b6857ffe123d6e41d5c699edc0d62a1"/>
      <w:r>
        <w:t xml:space="preserve">[399]</w:t>
      </w:r>
      <w:bookmarkEnd w:id="492"/>
      <w:r>
        <w:t xml:space="preserve"> </w:t>
      </w:r>
      <w:r>
        <w:t xml:space="preserve">《功德藏》中说：也就是指在山崖中受压挤，在磐石或很厚很坚固的石头腹部里受苦，在雪或冰的寒洞中冻结而硬化，在热水里煮，在火中炽热而烧，蒙裹在树林叶子当中，以及在虚空中动荡，又有昼夜交替苦乐等的情形。时间有须臾受和长期受，情形不定。</w:t>
      </w:r>
    </w:p>
    <w:p>
      <w:pPr>
        <w:pStyle w:val="BodyText"/>
      </w:pPr>
      <w:bookmarkStart w:id="493" w:name="Xb7f7b955330dc8dcd7f8ae3d9689ffa32bf10d5"/>
      <w:r>
        <w:t xml:space="preserve">[400]</w:t>
      </w:r>
      <w:bookmarkEnd w:id="493"/>
      <w:r>
        <w:t xml:space="preserve"> </w:t>
      </w:r>
      <w:r>
        <w:t xml:space="preserve">昼苦夜乐等的情况，《律本事》中说：圣者嘎达亚那曾在一个叫做“敦杰”的城市，教诫一位屠夫断杀。他发誓以后晚上守不杀戒。后来以过去的不善业因生了孤独地狱，白天受苦，夜晚如天人般享受快乐。</w:t>
      </w:r>
    </w:p>
    <w:p>
      <w:pPr>
        <w:pStyle w:val="BodyText"/>
      </w:pPr>
      <w:bookmarkStart w:id="494" w:name="X3b4f91cf8f3dcf5b300797302b9953cc8333368"/>
      <w:r>
        <w:t xml:space="preserve">[401]</w:t>
      </w:r>
      <w:bookmarkEnd w:id="494"/>
      <w:r>
        <w:t xml:space="preserve"> </w:t>
      </w:r>
      <w:r>
        <w:t xml:space="preserve">还有的在树木里，由樵夫砍截的近取因，自己明了地感受被砍截，有身体的肢和支节断截的苦。也就是孤独地狱的有情有身体，他把树木执为自己，樵夫在砍截时，感觉自己的头、手、脚、腹部等都被截断。</w:t>
      </w:r>
      <w:r>
        <w:t xml:space="preserve">“</w:t>
      </w:r>
      <w:r>
        <w:t xml:space="preserve">肢</w:t>
      </w:r>
      <w:r>
        <w:t xml:space="preserve">”</w:t>
      </w:r>
      <w:r>
        <w:t xml:space="preserve">指大的头、手、脚等，</w:t>
      </w:r>
      <w:r>
        <w:t xml:space="preserve">“</w:t>
      </w:r>
      <w:r>
        <w:t xml:space="preserve">支节</w:t>
      </w:r>
      <w:r>
        <w:t xml:space="preserve">”</w:t>
      </w:r>
      <w:r>
        <w:t xml:space="preserve">是肢上面的一段，比如一个手指、头上的一个部分等。</w:t>
      </w:r>
    </w:p>
    <w:p>
      <w:pPr>
        <w:pStyle w:val="BodyText"/>
      </w:pPr>
      <w:bookmarkStart w:id="495" w:name="Xe63673cbc075e2d21cef6bde4c591c263380bee"/>
      <w:r>
        <w:t xml:space="preserve">[402]</w:t>
      </w:r>
      <w:bookmarkEnd w:id="495"/>
      <w:r>
        <w:t xml:space="preserve"> </w:t>
      </w:r>
      <w:r>
        <w:t xml:space="preserve">还有一类，把杵臼、扫把、罐子、门等执为自己的身体。这些用具都是供人使用的，而他执这些为身体的缘故，人在使用时，他会感受难忍的苦。比如把一个杵臼执为自己的身体，当这个杵臼被捣击等时，他感觉自己的身体被打、被碾等。或者把扫帚执为身体，当人们使用扫帚，与地面摩擦时，他会不断地受摩擦之苦。或者把瓦罐当成自己，当人们拿着瓦罐盛水、倒水或者把罐子密封起来等时，他的身体就不断地感受冲击、摇晃、封闭等苦。或者把自身当成门，门在关拉时，感受被挤压的苦。或者把席垫当成自身，人躺卧在上面，把它卷折起来等时，他都要感受相应的苦。或者把炉灶当成自己，那炉灶里经常烧火，他的身体就不断地被烧。或者把绳子当成自己，绳子被打结、系紧等时，他感觉自己的身体被扭曲、打结，非常苦。或者把铁轨当成自己，火车一过去就被碾碎了。或者把桌子当成自己，桌子受重压或者捆绑等时也要受这些苦。诸如此类，孤独地狱有情的心识著在这些工具上，以为是自身，当人们使用时，他就感觉身体被折、压、挤、打、击、碾等，感受极其难忍的苦。</w:t>
      </w:r>
    </w:p>
    <w:p>
      <w:pPr>
        <w:pStyle w:val="BodyText"/>
      </w:pPr>
      <w:bookmarkStart w:id="496" w:name="X980dc86c1e9ea324ec99f8b15a2e9a92d0a4d1e"/>
      <w:r>
        <w:t xml:space="preserve">[403]</w:t>
      </w:r>
      <w:bookmarkEnd w:id="496"/>
      <w:r>
        <w:t xml:space="preserve"> </w:t>
      </w:r>
      <w:r>
        <w:t xml:space="preserve">又有一类在铁屋里，白天受苦，夜晚享乐。又有互相残杀等苦。就像《僧护因缘经》等所说，过去在迦叶佛时期做僧人，当时造了相应的罪业，导致一到吃饭时间就互相残杀等。诸如此类有各种受苦的方式。心中缘取后要生厌患。</w:t>
      </w:r>
    </w:p>
    <w:p>
      <w:pPr>
        <w:pStyle w:val="BodyText"/>
      </w:pPr>
      <w:bookmarkStart w:id="497" w:name="X35a9fc52bb556c79f8fa540df587a2bf465b940"/>
      <w:r>
        <w:t xml:space="preserve">[404]</w:t>
      </w:r>
      <w:bookmarkEnd w:id="497"/>
      <w:r>
        <w:t xml:space="preserve"> </w:t>
      </w:r>
      <w:r>
        <w:t xml:space="preserve">观想自身陷在孤独地狱里，心识以罪业力刹那间变出这样的相来：自身被压在山崖下，得不到自由，在很长时间里受压迫之苦。或者被困锁在石头里，心识出不来，在长时间里受苦。或者被冻在西伯利亚等地的寒冰当中，一直受冷苦。或者被煮在滚沸的热水里，比如在火山岩浆、沸腾的温泉里，不断地受烧煮之苦。或者在火焰中被烧，不断地受燃烧之苦。或者生在树木里，当人砍截树木时，自己的身体就断了，人不断地砍截，身体碎尸万段，头、手、脚，连同手上的手指、关节等支节也都被截断了。诸如此类，不断地受猛利大苦。</w:t>
      </w:r>
    </w:p>
    <w:p>
      <w:pPr>
        <w:pStyle w:val="BodyText"/>
      </w:pPr>
      <w:bookmarkStart w:id="498" w:name="Xee51d9582ef3d3b56ec2fc25b77fc147d8563e5"/>
      <w:r>
        <w:t xml:space="preserve">[405]</w:t>
      </w:r>
      <w:bookmarkEnd w:id="498"/>
      <w:r>
        <w:t xml:space="preserve"> </w:t>
      </w:r>
      <w:r>
        <w:t xml:space="preserve">再观想，由于业力的缘故，心识著在人们使用的工具上，一直想“那是我的身体”，以这个缘故，当那些工具被使用时就不断地受苦，没法忍受。众生的业力非常稀奇，譬如他把杵臼执为自己，那一天有多少次捣击、辗磨，身体就被打碎、辗碎多少次，一次又一次地感受难忍之苦。或者把自身执为炉灶，炉灶每天烧三次，每次烧几小时，自身也要在那么长的时间里受燃烧之苦。或者执为扫把，当人们在扫地时，自身不断地感受摩擦苦等等。</w:t>
      </w:r>
    </w:p>
    <w:p>
      <w:pPr>
        <w:pStyle w:val="BodyText"/>
      </w:pPr>
      <w:bookmarkStart w:id="499" w:name="X202977c0fc07e1c6b31961a905395a8ffb23121"/>
      <w:r>
        <w:t xml:space="preserve">[406]</w:t>
      </w:r>
      <w:bookmarkEnd w:id="499"/>
      <w:r>
        <w:t xml:space="preserve"> </w:t>
      </w:r>
      <w:r>
        <w:t xml:space="preserve">设身处地观想，之后就感觉这种苦太可怕了，而自身很容易造下这类业因。譬如，迦叶佛时代的某些出家人在吃饭时争吵，很快就堕入孤独地狱感受大苦。我们对业果非常愚痴，常常肆意而为，每天都会造很多业。从过去到现在已经造下无数罪业，当业成熟时，心识一刹那间就会变出这种境相来，那时怎么能忍呢？因此，现在要以追悔和发誓两种修法来破掉罪业力。应当想：罪业的过患太大，天律的惩罚太严厉，我以后再也不敢肆意而为，在一切时处都随顺法道、随顺因果律而行，宁死也不造这种罪业！要这样发大决心，不再被业果愚驱使去造非福业而堕入地狱，那是对自己最大的损害。这就表示开始在见解、欲乐上返回了，以后一定要守规矩，唯一行持断恶行善以上的正道。</w:t>
      </w:r>
    </w:p>
    <w:p>
      <w:pPr>
        <w:pStyle w:val="BodyText"/>
      </w:pPr>
      <w:bookmarkStart w:id="500" w:name="X6de89674d9f1d7968a70dad4f41b844965b4fdc"/>
      <w:r>
        <w:t xml:space="preserve">[407]</w:t>
      </w:r>
      <w:bookmarkEnd w:id="500"/>
      <w:r>
        <w:t xml:space="preserve"> </w:t>
      </w:r>
      <w:r>
        <w:t xml:space="preserve">之后，想到孤独地狱众生在漫长的年月里，不断地受挤压、封闭、冻结、烧煮、断截等大苦，感觉非常可怜，由此发悲心。这是世上最重的业病患者，在业未消尽之间要一直感受这种苦。对于那些正在肆无忌惮造恶的有情也发悲心。之后立愿：将来我有能力一定要救济这一切有情！并将善根回向给他们。要像这样来修持。</w:t>
      </w:r>
    </w:p>
    <w:p>
      <w:pPr>
        <w:pStyle w:val="BodyText"/>
      </w:pPr>
      <w:bookmarkStart w:id="501" w:name="Xeba4d5d3ffb8fac7fe5ce87ac1eb2f75c4cd1a2"/>
      <w:r>
        <w:t xml:space="preserve">[408]</w:t>
      </w:r>
      <w:bookmarkEnd w:id="501"/>
      <w:r>
        <w:t xml:space="preserve"> </w:t>
      </w:r>
      <w:r>
        <w:rPr>
          <w:bCs/>
          <w:b/>
        </w:rPr>
        <w:t xml:space="preserve">此等苦相由别别感受的方式，心中缘取而起厌患，当如是修。</w:t>
      </w:r>
    </w:p>
    <w:p>
      <w:pPr>
        <w:pStyle w:val="BodyText"/>
      </w:pPr>
      <w:bookmarkStart w:id="502" w:name="X352d0d8278c176fa61d82326d7e51dabd2a032e"/>
      <w:r>
        <w:t xml:space="preserve">[409]</w:t>
      </w:r>
      <w:bookmarkEnd w:id="502"/>
      <w:r>
        <w:t xml:space="preserve"> </w:t>
      </w:r>
      <w:r>
        <w:t xml:space="preserve">“</w:t>
      </w:r>
      <w:r>
        <w:t xml:space="preserve">起厌患</w:t>
      </w:r>
      <w:r>
        <w:t xml:space="preserve">”</w:t>
      </w:r>
      <w:r>
        <w:t xml:space="preserve">三字，指出了修的主旨。也就是心中非常明显、清晰地现出这些苦相来，在确认以后，就感觉这真是大患难的地方，我再也不要去了。再者，如果以业果愚造下堕这类地狱的罪，那就要落入大患难之地，因此在因上要想：我以后再也不起造罪的心态和行为了。要像这样生厌患。</w:t>
      </w:r>
    </w:p>
    <w:p>
      <w:pPr>
        <w:pStyle w:val="BodyText"/>
      </w:pPr>
      <w:bookmarkStart w:id="503" w:name="X29dc1daf9fb9d5e75d687dd9e0740e1c72796c3"/>
      <w:r>
        <w:t xml:space="preserve">[410]</w:t>
      </w:r>
      <w:bookmarkEnd w:id="503"/>
      <w:r>
        <w:t xml:space="preserve"> </w:t>
      </w:r>
      <w:r>
        <w:t xml:space="preserve">就像一个人知道生病太苦，而正是由于吃毒食，才导致生这种病，连续百日遭受大苦。由此就想：我以后再也不吃这种东西了。从此提起正念，时时遮止往这方面转，这就叫“发厌患”。譬如胃病患者不小心吃了辣椒，结果胃出血，特别痛苦。他就想：我再也不要得这种病，太难受了！这就是在果上发厌患。然后想：吃辣椒导致我胃出血，我以后不吃辣椒，再不碰这些了！这就是在因上发厌患。像这样，对于地狱的苦发生厌患，不想受，对于苦因罪业也发生厌患，再不做了。这样认定后发誓：我一定要在不生孤独地狱的方便上精勤努力！要出现这种心态。</w:t>
      </w:r>
    </w:p>
    <w:p>
      <w:pPr>
        <w:pStyle w:val="BodyText"/>
      </w:pPr>
      <w:bookmarkStart w:id="504" w:name="X3fdc3407ccf68718bfb9aaddefa7cc0e40529db"/>
      <w:r>
        <w:t xml:space="preserve">[411]</w:t>
      </w:r>
      <w:bookmarkEnd w:id="504"/>
      <w:r>
        <w:t xml:space="preserve"> </w:t>
      </w:r>
      <w:r>
        <w:t xml:space="preserve">现在最关键问题是，首先对苦相生厌患，知道它没法忍受，比连续一千天饱受癌痛折磨还厉害，一想到那种苦就生厌患。接着要对生到那里的业因生厌患，也就是由业果愚造相应的罪业，这比吃毒还可怕。有了这种心态后就想：我的身口意三门一定不去沾染那些罪业！由此发一个强有力的决心，要的就是这个。</w:t>
      </w:r>
    </w:p>
    <w:bookmarkStart w:id="538" w:name="复次饿鬼之苦分隐住和空游两类来修"/>
    <w:p>
      <w:pPr>
        <w:pStyle w:val="Heading3"/>
      </w:pPr>
      <w:r>
        <w:rPr>
          <w:bCs/>
          <w:b/>
        </w:rPr>
        <w:t xml:space="preserve">复次饿鬼之苦，分隐住和空游两类来修，</w:t>
      </w:r>
    </w:p>
    <w:p>
      <w:pPr>
        <w:pStyle w:val="FirstParagraph"/>
      </w:pPr>
      <w:bookmarkStart w:id="505" w:name="Xe9b99384f21dc46400b5347a3eb341f6daeb334"/>
      <w:r>
        <w:t xml:space="preserve">[412]</w:t>
      </w:r>
      <w:bookmarkEnd w:id="505"/>
      <w:r>
        <w:t xml:space="preserve"> </w:t>
      </w:r>
      <w:r>
        <w:t xml:space="preserve">饿鬼苦分地下隐住饿鬼和空行饿鬼两部分思维，这是从饿鬼所处的空间位置来分类的。《俱舍论》注释中说：饿鬼王名叫“阎摩”，饿鬼的根本住处——阎摩王国处在南瞻部洲下方五百由旬处，从这里辗转又有散居在其他处所的饿鬼。由于这些饿鬼处在地下五百由旬处，一般人类等的肉眼见不到，因此称为“隐住饿鬼”。另一类饿鬼处在人类的上空，在虚空里行走，称为“空行饿鬼”。下面思维这两类饿鬼的苦。</w:t>
      </w:r>
    </w:p>
    <w:p>
      <w:pPr>
        <w:pStyle w:val="BodyText"/>
      </w:pPr>
      <w:bookmarkStart w:id="506" w:name="X715aa02de07dc08f6197a5850b92d7640766663"/>
      <w:r>
        <w:t xml:space="preserve">[413]</w:t>
      </w:r>
      <w:bookmarkEnd w:id="506"/>
      <w:r>
        <w:t xml:space="preserve"> </w:t>
      </w:r>
      <w:r>
        <w:rPr>
          <w:bCs/>
          <w:b/>
        </w:rPr>
        <w:t xml:space="preserve">隐住饿鬼的苦有三种。</w:t>
      </w:r>
    </w:p>
    <w:p>
      <w:pPr>
        <w:pStyle w:val="BodyText"/>
      </w:pPr>
      <w:bookmarkStart w:id="507" w:name="X396c2d023b9d985eed0ba30fe1c672637c01718"/>
      <w:r>
        <w:t xml:space="preserve">[414]</w:t>
      </w:r>
      <w:bookmarkEnd w:id="507"/>
      <w:r>
        <w:t xml:space="preserve"> </w:t>
      </w:r>
      <w:r>
        <w:t xml:space="preserve">晋美朗巴尊者在《功德藏》中，依据《正法念处经》说饿鬼有36类，摄为隐住和空行两类。隐住饿鬼的苦，总的如《亲友书》所说：</w:t>
      </w:r>
      <w:r>
        <w:t xml:space="preserve">“</w:t>
      </w:r>
      <w:r>
        <w:t xml:space="preserve">于饿鬼中须依近，欲乏所生相续苦，无治饥渴寒热劳，怖畏所生极暴苦。</w:t>
      </w:r>
      <w:r>
        <w:t xml:space="preserve">”</w:t>
      </w:r>
      <w:r>
        <w:t xml:space="preserve">以饥等逼迫心的欲何时无有满足的缘故，相续不断地苦。恒时唯一为寻求饮食而驰求的缘故，辛劳。看见士夫持着枪、剑、矛、绳索等，唯一显现为刽子手那样后，极为恐惧。</w:t>
      </w:r>
    </w:p>
    <w:p>
      <w:pPr>
        <w:pStyle w:val="BodyText"/>
      </w:pPr>
      <w:bookmarkStart w:id="508" w:name="X749f5bad0754ddc52e5945049175078943a69ad"/>
      <w:r>
        <w:t xml:space="preserve">[415]</w:t>
      </w:r>
      <w:bookmarkEnd w:id="508"/>
      <w:r>
        <w:t xml:space="preserve"> </w:t>
      </w:r>
      <w:r>
        <w:rPr>
          <w:bCs/>
          <w:b/>
        </w:rPr>
        <w:t xml:space="preserve">共同者：皮骨之间无肉的缘故，枯槁憔悴，在许多年月中连饮食的声音尚听不到，何况受用？</w:t>
      </w:r>
    </w:p>
    <w:p>
      <w:pPr>
        <w:pStyle w:val="BodyText"/>
      </w:pPr>
      <w:bookmarkStart w:id="509" w:name="X79e901e056c2d8c7d7cf626cc71a1bda80ca343"/>
      <w:r>
        <w:t xml:space="preserve">[416]</w:t>
      </w:r>
      <w:bookmarkEnd w:id="509"/>
      <w:r>
        <w:t xml:space="preserve"> </w:t>
      </w:r>
      <w:r>
        <w:t xml:space="preserve">共同方面，饿鬼都有饥渴等受用匮乏之苦，这又要从身形、状况两方面来看。身形是皮包骨头的枯槁，外形犹如焦木。这是异熟果报，由过去造的上品悭贪业感生在饿鬼中，身体处于干焦、枯槁的状况。他们在很多年月里，连饮食的声音都听不到，何况受用呢？</w:t>
      </w:r>
    </w:p>
    <w:p>
      <w:pPr>
        <w:pStyle w:val="BodyText"/>
      </w:pPr>
      <w:bookmarkStart w:id="510" w:name="Xdc77829a69518101f9a97ef4257e3a7820944d2"/>
      <w:r>
        <w:t xml:space="preserve">[417]</w:t>
      </w:r>
      <w:bookmarkEnd w:id="510"/>
      <w:r>
        <w:t xml:space="preserve"> </w:t>
      </w:r>
      <w:r>
        <w:t xml:space="preserve">在任何处都听不到这类饿鬼在谈论我们吃到什么饮食、饮食的味道如何、那边有饮食等等，在整个果报界里，一点点饮食都难以找到。由悭吝的业因不会变现丰富受用，绝对在漫长时间里到处寻求都得不到一点点饮食，连脓、血、粪、尿等污秽物也得不到。饮食是主要，其他方面，比如清凉、温暖等舒适感受也相当匮乏。总之，一切唯苦饿鬼共同的苦相是受用贫乏，业因是上品悭吝。</w:t>
      </w:r>
    </w:p>
    <w:p>
      <w:pPr>
        <w:pStyle w:val="BodyText"/>
      </w:pPr>
      <w:bookmarkStart w:id="511" w:name="X3ac1946cb917abc4735cdd1ee5fb7e3c6e164de"/>
      <w:r>
        <w:t xml:space="preserve">[418]</w:t>
      </w:r>
      <w:bookmarkEnd w:id="511"/>
      <w:r>
        <w:t xml:space="preserve"> </w:t>
      </w:r>
      <w:r>
        <w:t xml:space="preserve">对此要结合自身来思维。要知道，以上品悭吝业会堕到饿鬼界。所谓的“悭”，</w:t>
      </w:r>
      <w:r>
        <w:t xml:space="preserve">“</w:t>
      </w:r>
      <w:r>
        <w:t xml:space="preserve">心</w:t>
      </w:r>
      <w:r>
        <w:t xml:space="preserve">”</w:t>
      </w:r>
      <w:r>
        <w:t xml:space="preserve">字右边有个“坚”，表示心牢牢抓住，不肯放舍，以这种只想自我拥有、不肯给别人的贪著封闭心会感得饿鬼的状况。可以认定，以这种悭吝相，不会出现丝毫受用。这种业习一旦成熟，一下子就转成了饿鬼。这样想：那时身体皮包骨头，血肉皮等都是火炭一样的枯槁相，口非常干，常常伸出舌头来。到处寻找食物，在一百年中连饮食的名称都听不到，在整个境界里一点点饮食都没有，其他各方面的受用也都非常匮乏。像这种苦怎么能忍呢？现在连三天不吃饭、不喝水都受不了的话，堕到饿鬼界连一点点脓痰粪尿都得不到，真是极大的患难！</w:t>
      </w:r>
    </w:p>
    <w:p>
      <w:pPr>
        <w:pStyle w:val="BodyText"/>
      </w:pPr>
      <w:bookmarkStart w:id="512" w:name="Xf0037c5e92481b35c84bc22d7e8f69c34365430"/>
      <w:r>
        <w:t xml:space="preserve">[419]</w:t>
      </w:r>
      <w:bookmarkEnd w:id="512"/>
      <w:r>
        <w:t xml:space="preserve"> </w:t>
      </w:r>
      <w:r>
        <w:t xml:space="preserve">之后想：我造了很多上品悭贪业，这就是转生饿鬼的因，现在一定要忏除，否则堕下去怎么办？实在没法忍受。因此，首先要切除饿鬼病因，以追悔和发誓两种力量来破除。这样想：我过去何等愚痴，竟然以为牢牢抓住对自己有利，没想到整惨了自己。我从无始一直到今天，造过无数这样的业，好愚痴！现在感觉过患太大，特别后悔。之后发誓：以后我再也不造悭贪业了，而且勤行布施。对于正受饥渴之苦的诸饿鬼有情修悲心，感觉他们特别可怜。对于正造悭吝业的众生也修悲心。像这样修大悲心，立誓救度这些有情，并将善根回向给他们。</w:t>
      </w:r>
    </w:p>
    <w:p>
      <w:pPr>
        <w:pStyle w:val="BodyText"/>
      </w:pPr>
      <w:bookmarkStart w:id="513" w:name="Xa95563490d87e3621966d553f06078acb822585"/>
      <w:r>
        <w:t xml:space="preserve">[420]</w:t>
      </w:r>
      <w:bookmarkEnd w:id="513"/>
      <w:r>
        <w:t xml:space="preserve"> </w:t>
      </w:r>
      <w:r>
        <w:t xml:space="preserve">接着要别别思维外障、内障、特障三类饿鬼的苦相，这是按照外器、内身以及此外别类的障碍三方面来分类的。首先要看到，有一类叫做“具外障饿鬼”，在整个外器环境里都得不到饮食，他们所受的苦相如何。第二类是内在根身上有很多障碍，受用不到饮食，即使受用到也立即变成火，相续不断地感受烧燃之苦等。第三类特障，是指在这两种障碍之外还有其他苦，譬如寄生虫吃身体以及彼此打斗等。总之，外内两障主要从饮食的受用来说，还包括凉暖等受用，这两类里不包括的障碍，比如饿鬼与饿鬼之间打斗等，都摄是特障里。像这样一一思维就叫做全面了解了饿鬼的苦处。</w:t>
      </w:r>
    </w:p>
    <w:p>
      <w:pPr>
        <w:pStyle w:val="BodyText"/>
      </w:pPr>
      <w:bookmarkStart w:id="514" w:name="Xc76c42db69f242fdc8d813f5fddf04e958dca4b"/>
      <w:r>
        <w:t xml:space="preserve">[421]</w:t>
      </w:r>
      <w:bookmarkEnd w:id="514"/>
      <w:r>
        <w:t xml:space="preserve"> </w:t>
      </w:r>
      <w:r>
        <w:t xml:space="preserve">首先思维具外障饿鬼的苦：</w:t>
      </w:r>
    </w:p>
    <w:p>
      <w:pPr>
        <w:pStyle w:val="BodyText"/>
      </w:pPr>
      <w:bookmarkStart w:id="515" w:name="X20c4877362530fccadf006a858f56ee9637177d"/>
      <w:r>
        <w:t xml:space="preserve">[422]</w:t>
      </w:r>
      <w:bookmarkEnd w:id="515"/>
      <w:r>
        <w:t xml:space="preserve"> </w:t>
      </w:r>
      <w:r>
        <w:rPr>
          <w:bCs/>
          <w:b/>
        </w:rPr>
        <w:t xml:space="preserve">第一类具外障之苦：即寒热等四种颠倒，以及见到河流、美果等后随即驰往彼处，由此无间就消失了，而于余留处，唯一显现感受不悦意的深谷，或者显现成悲苦的荒原。或者为持器械士夫遮护而受打、涂、投掷等。</w:t>
      </w:r>
    </w:p>
    <w:p>
      <w:pPr>
        <w:pStyle w:val="BodyText"/>
      </w:pPr>
      <w:bookmarkStart w:id="516" w:name="X785bdbf3c99e0509f4cc3417295cce9d89459a1"/>
      <w:r>
        <w:t xml:space="preserve">[423]</w:t>
      </w:r>
      <w:bookmarkEnd w:id="516"/>
      <w:r>
        <w:t xml:space="preserve"> </w:t>
      </w:r>
      <w:r>
        <w:t xml:space="preserve">四颠倒障</w:t>
      </w:r>
    </w:p>
    <w:p>
      <w:pPr>
        <w:pStyle w:val="BodyText"/>
      </w:pPr>
      <w:bookmarkStart w:id="517" w:name="X7873674e5df0c6b070f8dd195293533838ca7a1"/>
      <w:r>
        <w:t xml:space="preserve">[424]</w:t>
      </w:r>
      <w:bookmarkEnd w:id="517"/>
      <w:r>
        <w:t xml:space="preserve"> </w:t>
      </w:r>
      <w:r>
        <w:t xml:space="preserve">按照大阿阇黎月官的《弟子书》，具外障饿鬼有四颠倒显现。</w:t>
      </w:r>
    </w:p>
    <w:p>
      <w:pPr>
        <w:pStyle w:val="BodyText"/>
      </w:pPr>
      <w:bookmarkStart w:id="518" w:name="Xa698699a9229b278afa72593214582d739b9bad"/>
      <w:r>
        <w:t xml:space="preserve">[425]</w:t>
      </w:r>
      <w:bookmarkEnd w:id="518"/>
      <w:r>
        <w:t xml:space="preserve"> </w:t>
      </w:r>
      <w:r>
        <w:t xml:space="preserve">一、山颠倒显现。如《弟子书》云：</w:t>
      </w:r>
      <w:r>
        <w:t xml:space="preserve">“</w:t>
      </w:r>
      <w:r>
        <w:t xml:space="preserve">风扬浪洒山清凉，檀树青荫末拉耶，彼趣猛焰遍烧林，无量株杌乱杂倒。</w:t>
      </w:r>
      <w:r>
        <w:t xml:space="preserve">”</w:t>
      </w:r>
      <w:r>
        <w:t xml:space="preserve">大河以时机成熟的风吹扬而遍洒的缘故，山的一切处都成了清凉湿润的自性，那里纯粹是茂密的檀香森林，凉爽的自性，之后变成像马拉雅檀香山那样，不受任何热触逼恼。然而，这么清凉的地方，对于饿鬼们来说，也成了干干的林园，烧起火来，到处都是锐利的火焰，非常稠密、积聚。烧完以后剩下的地方，遍地都是倒下的焦木，见到满地狼藉，乱七八糟的状况，成了非常炽热的环境。</w:t>
      </w:r>
    </w:p>
    <w:p>
      <w:pPr>
        <w:pStyle w:val="BodyText"/>
      </w:pPr>
      <w:bookmarkStart w:id="519" w:name="X2866ab415331d03c03849c24f528450f246e375"/>
      <w:r>
        <w:t xml:space="preserve">[426]</w:t>
      </w:r>
      <w:bookmarkEnd w:id="519"/>
      <w:r>
        <w:t xml:space="preserve"> </w:t>
      </w:r>
      <w:r>
        <w:t xml:space="preserve">二、河颠倒显现。《弟子书》云：</w:t>
      </w:r>
      <w:r>
        <w:t xml:space="preserve">“</w:t>
      </w:r>
      <w:r>
        <w:t xml:space="preserve">若奔畏浪高翻滚，泡沫充溢大水藏，彼于此见热沙雾，红风猛乱大旷野。</w:t>
      </w:r>
      <w:r>
        <w:t xml:space="preserve">”</w:t>
      </w:r>
      <w:r>
        <w:t xml:space="preserve">水藏大海的海浪向上翻涌，泡沫排列起来像珠鬘一样动荡着。然而对饿鬼来说，却显现成热沙被红风乱吹，在空中猛利地飘来飘去的旷野相。</w:t>
      </w:r>
    </w:p>
    <w:p>
      <w:pPr>
        <w:pStyle w:val="BodyText"/>
      </w:pPr>
      <w:bookmarkStart w:id="520" w:name="Xba7b60b15f0b26aa5b56b8f378a0b1b4092ed23"/>
      <w:r>
        <w:t xml:space="preserve">[427]</w:t>
      </w:r>
      <w:bookmarkEnd w:id="520"/>
      <w:r>
        <w:t xml:space="preserve"> </w:t>
      </w:r>
      <w:r>
        <w:t xml:space="preserve">三、云雨颠倒显现。《弟子书》云：</w:t>
      </w:r>
      <w:r>
        <w:t xml:space="preserve">“</w:t>
      </w:r>
      <w:r>
        <w:t xml:space="preserve">此住其中望云雨，云降铁箭具炭烟，流飞炽炎金刚石，金色电闪降于身。</w:t>
      </w:r>
      <w:r>
        <w:t xml:space="preserve">”</w:t>
      </w:r>
      <w:r>
        <w:t xml:space="preserve">农民们欢喜地见到空中出现雨云，接着降下甘露雨，庄稼得到丰收。然而饿鬼们面前却显现出，特别愤怒的云中下着冒着火焰的铁剑，</w:t>
      </w:r>
      <w:r>
        <w:t xml:space="preserve">“</w:t>
      </w:r>
      <w:r>
        <w:t xml:space="preserve">嚓嚓</w:t>
      </w:r>
      <w:r>
        <w:t xml:space="preserve">”</w:t>
      </w:r>
      <w:r>
        <w:t xml:space="preserve">地迸出金刚石降到身上来。在人间，闪电的灯鬘像年轻女子戴的手镯一样好看，然而在诸饿鬼的业感里，却成了锐利的兵器降下后刺在身上。</w:t>
      </w:r>
    </w:p>
    <w:p>
      <w:pPr>
        <w:pStyle w:val="BodyText"/>
      </w:pPr>
      <w:bookmarkStart w:id="521" w:name="Xaed8cef33a640e55d1a7f9358fc92db260a4de9"/>
      <w:r>
        <w:t xml:space="preserve">[428]</w:t>
      </w:r>
      <w:bookmarkEnd w:id="521"/>
      <w:r>
        <w:t xml:space="preserve"> </w:t>
      </w:r>
      <w:r>
        <w:t xml:space="preserve">四、寒热颠倒显现。《弟子书》云：</w:t>
      </w:r>
      <w:r>
        <w:t xml:space="preserve">“</w:t>
      </w:r>
      <w:r>
        <w:t xml:space="preserve">热逼雪纷亦炎热，寒迫虽火亦令寒。</w:t>
      </w:r>
      <w:r>
        <w:t xml:space="preserve">”</w:t>
      </w:r>
      <w:r>
        <w:t xml:space="preserve">热逼迫的时候，纷纷而下的有寒触的雪也成了热的助伴。相反，为寒冷所逼迫时，火也不热，而成了有寒触者。</w:t>
      </w:r>
    </w:p>
    <w:p>
      <w:pPr>
        <w:pStyle w:val="BodyText"/>
      </w:pPr>
      <w:bookmarkStart w:id="522" w:name="X5988f5ac0575a8d3636291a136cf92664152ed3"/>
      <w:r>
        <w:t xml:space="preserve">[429]</w:t>
      </w:r>
      <w:bookmarkEnd w:id="522"/>
      <w:r>
        <w:t xml:space="preserve"> </w:t>
      </w:r>
      <w:r>
        <w:t xml:space="preserve">下面对于具外障饿鬼的苦处，分三点来思维：1、欲求；2、错觉；3、苦相。</w:t>
      </w:r>
    </w:p>
    <w:p>
      <w:pPr>
        <w:pStyle w:val="BodyText"/>
      </w:pPr>
      <w:bookmarkStart w:id="523" w:name="X8c024c4ad95bf78baaf9d88334722b84f8a930b"/>
      <w:r>
        <w:t xml:space="preserve">[430]</w:t>
      </w:r>
      <w:bookmarkEnd w:id="523"/>
      <w:r>
        <w:t xml:space="preserve"> </w:t>
      </w:r>
      <w:r>
        <w:t xml:space="preserve">1、欲求</w:t>
      </w:r>
    </w:p>
    <w:p>
      <w:pPr>
        <w:pStyle w:val="BodyText"/>
      </w:pPr>
      <w:bookmarkStart w:id="524" w:name="Xc0ac76ca9fe1af889558d11fd9a75e1fb9a0b86"/>
      <w:r>
        <w:t xml:space="preserve">[431]</w:t>
      </w:r>
      <w:bookmarkEnd w:id="524"/>
      <w:r>
        <w:t xml:space="preserve"> </w:t>
      </w:r>
      <w:r>
        <w:t xml:space="preserve">非常希求得到饮食，一直处处奔驰而寻求。</w:t>
      </w:r>
    </w:p>
    <w:p>
      <w:pPr>
        <w:pStyle w:val="BodyText"/>
      </w:pPr>
      <w:bookmarkStart w:id="525" w:name="X2092f63a2f91825e2c72496b104e027c2a5b0f0"/>
      <w:r>
        <w:t xml:space="preserve">[432]</w:t>
      </w:r>
      <w:bookmarkEnd w:id="525"/>
      <w:r>
        <w:t xml:space="preserve"> </w:t>
      </w:r>
      <w:r>
        <w:t xml:space="preserve">2、错觉</w:t>
      </w:r>
    </w:p>
    <w:p>
      <w:pPr>
        <w:pStyle w:val="BodyText"/>
      </w:pPr>
      <w:bookmarkStart w:id="526" w:name="X2ad38f885211232bd89c439e0df9982d6ae74f7"/>
      <w:r>
        <w:t xml:space="preserve">[433]</w:t>
      </w:r>
      <w:bookmarkEnd w:id="526"/>
      <w:r>
        <w:t xml:space="preserve"> </w:t>
      </w:r>
      <w:r>
        <w:t xml:space="preserve">由于特别想喝到水、吃到东西，以这种欲求的力量，饮料方面，前方出现一条大河，绿波汹涌，一见就特别欢喜，马上往那边奔；食品方面，看到前方有一大片果树林，蓊蓊郁郁，果实累累，欢喜地往那边奔去，认为终于有好吃的了，是那么好的果子。</w:t>
      </w:r>
      <w:r>
        <w:t xml:space="preserve">“</w:t>
      </w:r>
      <w:r>
        <w:t xml:space="preserve">等</w:t>
      </w:r>
      <w:r>
        <w:t xml:space="preserve">”</w:t>
      </w:r>
      <w:r>
        <w:t xml:space="preserve">字包括其他由饥渴出现的错觉相。</w:t>
      </w:r>
    </w:p>
    <w:p>
      <w:pPr>
        <w:pStyle w:val="BodyText"/>
      </w:pPr>
      <w:bookmarkStart w:id="527" w:name="X949eb0b6a2ef0595f9ef639e167d6209c3ccc60"/>
      <w:r>
        <w:t xml:space="preserve">[434]</w:t>
      </w:r>
      <w:bookmarkEnd w:id="527"/>
      <w:r>
        <w:t xml:space="preserve"> </w:t>
      </w:r>
      <w:r>
        <w:t xml:space="preserve">3、苦相</w:t>
      </w:r>
    </w:p>
    <w:p>
      <w:pPr>
        <w:pStyle w:val="BodyText"/>
      </w:pPr>
      <w:bookmarkStart w:id="528" w:name="X84ef0059227d57909c9d81632b89915adc03c22"/>
      <w:r>
        <w:t xml:space="preserve">[435]</w:t>
      </w:r>
      <w:bookmarkEnd w:id="528"/>
      <w:r>
        <w:t xml:space="preserve"> </w:t>
      </w:r>
      <w:r>
        <w:t xml:space="preserve">当看到大河奔过去时，河水一下子全没了，只有很深的山谷。因为错觉里感觉河非常大，实际一点水都没有的缘故，当然是很深的山谷，他就感觉特别不舒服。或者看到果树往那边奔，然而到近前时，连一颗树、一根草也没有，只是一片悲苦的荒原，之后当然陷在失落的忧苦中。或者到了大河或果园旁边时，很多拿着枪、剑、矛等的看守者在那里守卫，遮止不让过去。一旦靠近，就要被打击等受各种惩罚。这就是具外障饿鬼的苦相。</w:t>
      </w:r>
    </w:p>
    <w:p>
      <w:pPr>
        <w:pStyle w:val="BodyText"/>
      </w:pPr>
      <w:bookmarkStart w:id="529" w:name="Xc4c04be8f82a4e053bde03dd716d59c841cfda9"/>
      <w:r>
        <w:t xml:space="preserve">[436]</w:t>
      </w:r>
      <w:bookmarkEnd w:id="529"/>
      <w:r>
        <w:t xml:space="preserve"> </w:t>
      </w:r>
      <w:r>
        <w:t xml:space="preserve">想象自己成了具外障的饿鬼，皮包骨头。整日饥饿干渴，念念想着哪里有吃的、有喝的，到处奔驰寻觅饮食。之后出现幻觉，见到前方有河、有果树等，非常兴奋，满心想着到那里能饱餐一顿，喝到水、吃到果子，于是往那边奔，结果什么也得不到，处在很大的失望中。或者到处都有持枪持矛的士夫，根本不让他们接近。像这样，在百千万年中，一直遭受受用匮乏、饥渴难忍的苦，处在失望中，什么都得不到，就像在街头匍匐乞讨的乞丐，整天得不到一点饮食。每天早上都出去找，然而到处都没有饮食，或者似乎有希望，到了近前一无所有，或者全部被遮挡，到晚上只能失落而归，整天处在困顿哀愁中，这种贫苦实在太深重了。想一想，如果沦为非洲难民，整天在生死线上挣扎，连一口饭都吃不到、一点水都喝不到，那是什么感觉？生到饿鬼界比这苦多了。</w:t>
      </w:r>
    </w:p>
    <w:p>
      <w:pPr>
        <w:pStyle w:val="BodyText"/>
      </w:pPr>
      <w:bookmarkStart w:id="530" w:name="Xf9e9998a83a0659666e3e32cd4c051f0a82aa46"/>
      <w:r>
        <w:t xml:space="preserve">[437]</w:t>
      </w:r>
      <w:bookmarkEnd w:id="530"/>
      <w:r>
        <w:t xml:space="preserve"> </w:t>
      </w:r>
      <w:r>
        <w:t xml:space="preserve">现在想：连三天不吃饭都受不了，何况在那种境界里什么也找不到，所以，一定要忏悔这方面的业。感觉造悭吝业的过患实在太大，以一种业变出来的饿鬼苦，要在长达千万亿年里持续不断地领受。那时不是三天不得饮食，而是天天都不得饮食，而且死不掉，一直拖着庞大的身躯，在饥渴难耐的状态里到处寻找，而得到的全是失望，这怎么受得了呢？</w:t>
      </w:r>
    </w:p>
    <w:p>
      <w:pPr>
        <w:pStyle w:val="BodyText"/>
      </w:pPr>
      <w:bookmarkStart w:id="531" w:name="X6cb3f00aa09252fffcbe8ea8d165a338f803a7e"/>
      <w:r>
        <w:t xml:space="preserve">[438]</w:t>
      </w:r>
      <w:bookmarkEnd w:id="531"/>
      <w:r>
        <w:t xml:space="preserve"> </w:t>
      </w:r>
      <w:r>
        <w:t xml:space="preserve">要想未来不受饿鬼苦，现在就要忏除悭贪业，并发誓以后宁死也不造这类罪业。肉身死一次不算什么，如果违反因果律堕入饿鬼界，那要在上万年里天天受饥渴苦，那才是大过患。譬如被人杀死过患不大，只是还一次报，在几小时里受一下苦而已，远远比不上堕为饿鬼的过患大。由此决定：我宁死也不造这些罪了！</w:t>
      </w:r>
    </w:p>
    <w:p>
      <w:pPr>
        <w:pStyle w:val="BodyText"/>
      </w:pPr>
      <w:bookmarkStart w:id="532" w:name="Xfdf6a63ef21d8a712f68633ace5ce08cd1914ac"/>
      <w:r>
        <w:t xml:space="preserve">[439]</w:t>
      </w:r>
      <w:bookmarkEnd w:id="532"/>
      <w:r>
        <w:t xml:space="preserve"> </w:t>
      </w:r>
      <w:r>
        <w:t xml:space="preserve">然后，对于已堕为具外障饿鬼的有情修大悲心。想到他们整天处在深度的饥渴中，饿得饥虚羸弱。饥火上燃时不得不拖着巨大的身体到处找饮食，然而每一次都失望而归。人间的乞丐被骂一顿后还能得一点残羹剩饭，他们连这种机会也没有，连喝一点脓血粪尿的机会也没有，是这么可怜。之后，还要对于正造悭贪业的有情生悲心。并且发誓：我一定要救济这一切众生。他们由于业果愚，非常自私、吝啬，造下很多悭贪业，这都是见解颠倒所导致的。因此，我一定要为他们开示善恶因果，教导人天善道以上的法，这样来作救拔。然后把善根回向给他们，愿他们早日离苦得乐。</w:t>
      </w:r>
    </w:p>
    <w:p>
      <w:pPr>
        <w:pStyle w:val="BodyText"/>
      </w:pPr>
      <w:bookmarkStart w:id="533" w:name="Xd0e1050797b03d8826ea5ad224adba68621f692"/>
      <w:r>
        <w:t xml:space="preserve">[440]</w:t>
      </w:r>
      <w:bookmarkEnd w:id="533"/>
      <w:r>
        <w:t xml:space="preserve"> </w:t>
      </w:r>
      <w:r>
        <w:t xml:space="preserve">思考题</w:t>
      </w:r>
    </w:p>
    <w:p>
      <w:pPr>
        <w:pStyle w:val="BodyText"/>
      </w:pPr>
      <w:bookmarkStart w:id="534" w:name="Xdd8b53aacfc461407333cffac2e4acce3337ebf"/>
      <w:r>
        <w:t xml:space="preserve">[441]</w:t>
      </w:r>
      <w:bookmarkEnd w:id="534"/>
      <w:r>
        <w:t xml:space="preserve"> </w:t>
      </w:r>
      <w:r>
        <w:t xml:space="preserve">1、孤独地狱在哪里？此地狱有哪些苦相？设身处地地观想此苦状而生厌患，并修忏悔和大悲心。</w:t>
      </w:r>
    </w:p>
    <w:p>
      <w:pPr>
        <w:pStyle w:val="BodyText"/>
      </w:pPr>
      <w:bookmarkStart w:id="535" w:name="X076fa133a86ed3f260850a0dc70993ae366a649"/>
      <w:r>
        <w:t xml:space="preserve">[442]</w:t>
      </w:r>
      <w:bookmarkEnd w:id="535"/>
      <w:r>
        <w:t xml:space="preserve"> </w:t>
      </w:r>
      <w:r>
        <w:t xml:space="preserve">2、（1）饿鬼有哪些种类？</w:t>
      </w:r>
    </w:p>
    <w:p>
      <w:pPr>
        <w:pStyle w:val="BodyText"/>
      </w:pPr>
      <w:bookmarkStart w:id="536" w:name="Xc3e7b007d7ab0ba379faa8ab62d9da35c5444f4"/>
      <w:r>
        <w:t xml:space="preserve">[443]</w:t>
      </w:r>
      <w:bookmarkEnd w:id="536"/>
      <w:r>
        <w:t xml:space="preserve"> </w:t>
      </w:r>
      <w:r>
        <w:t xml:space="preserve">（2）隐住饿鬼的共同苦相有哪些？</w:t>
      </w:r>
    </w:p>
    <w:p>
      <w:pPr>
        <w:pStyle w:val="BodyText"/>
      </w:pPr>
      <w:bookmarkStart w:id="537" w:name="Xa3e61b6bcc8abec08f195526c3132d5a4a98cc0"/>
      <w:r>
        <w:t xml:space="preserve">[444]</w:t>
      </w:r>
      <w:bookmarkEnd w:id="537"/>
      <w:r>
        <w:t xml:space="preserve"> </w:t>
      </w:r>
      <w:r>
        <w:t xml:space="preserve">（3）外障饿鬼的四颠倒显现是什么？此外还有哪些苦相？</w:t>
      </w:r>
    </w:p>
    <w:bookmarkEnd w:id="538"/>
    <w:bookmarkEnd w:id="539"/>
    <w:bookmarkStart w:id="584" w:name="section-9"/>
    <w:p>
      <w:pPr>
        <w:pStyle w:val="Heading2"/>
      </w:pPr>
      <w:r>
        <w:t xml:space="preserve">10</w:t>
      </w:r>
    </w:p>
    <w:p>
      <w:pPr>
        <w:pStyle w:val="FirstParagraph"/>
      </w:pPr>
      <w:bookmarkStart w:id="540" w:name="Xc9c957760424d463fbc0a28712e09dcd11a9415"/>
      <w:r>
        <w:t xml:space="preserve">[445]</w:t>
      </w:r>
      <w:bookmarkEnd w:id="540"/>
      <w:r>
        <w:t xml:space="preserve"> </w:t>
      </w:r>
      <w:r>
        <w:rPr>
          <w:bCs/>
          <w:b/>
        </w:rPr>
        <w:t xml:space="preserve">第二类具内障之苦：以仅如针孔大的口，即使饮到了大海水，也在尚未入于仅细如马尾的咽喉之间，由口毒而无间干消。再者，大如地区的腹部，由仅如茅草般细的身肢无法支撑。纵然得到少许，也由口中有炽然热沙降下而在夜晚一切时分，心肺燃火而从鼻中冒出烟来，因此称此为“具有饮食障碍”。</w:t>
      </w:r>
    </w:p>
    <w:p>
      <w:pPr>
        <w:pStyle w:val="BodyText"/>
      </w:pPr>
      <w:bookmarkStart w:id="541" w:name="Xa9295d8fa430d03c34c8f7145f47117fb940f31"/>
      <w:r>
        <w:t xml:space="preserve">[446]</w:t>
      </w:r>
      <w:bookmarkEnd w:id="541"/>
      <w:r>
        <w:t xml:space="preserve"> </w:t>
      </w:r>
      <w:r>
        <w:t xml:space="preserve">具内障饿鬼的苦处要从根身的障碍来思维。也就是由于悭吝的猛业成熟，出现了很大的异熟障，表现为嘴像针眼一样小，喉咙像马尾毛一样细，肚子像一个大地区一样大，肢体像茅草一样细。受用饮食时，口里会出炽燃的热沙，降入体内后烧心烧肺等。像这样，先要了解根身上的障碍，之后按照一层比一层可怜的方式来思维。</w:t>
      </w:r>
    </w:p>
    <w:p>
      <w:pPr>
        <w:pStyle w:val="BodyText"/>
      </w:pPr>
      <w:bookmarkStart w:id="542" w:name="X8d55d01921d987568b19a5fd67bc17b74d6c36f"/>
      <w:r>
        <w:t xml:space="preserve">[447]</w:t>
      </w:r>
      <w:bookmarkEnd w:id="542"/>
      <w:r>
        <w:t xml:space="preserve"> </w:t>
      </w:r>
      <w:r>
        <w:t xml:space="preserve">也就是，针眼那么小的嘴，根本无法进食进水。即使能喝到大海水，在没进到喉咙时，已经被口里的热毒蒸干了。水一进入口中，以业的力量很快出炽热高温的口毒，使得水一下子干掉，饮不到体内。即使能入体内，但喉咙像马尾毛那么细，能饮到多少呢？而且肚子像地区那么大，根本得不到满足。再说，即使能入体内，然而当进到口腔时，伴随着就有炽热的铁沙出现，之后经过咽喉降到腹中烧着心和肺，夜里一切时分都处在烧燃中。像这样去体会内障饿鬼具饮食障的苦处。也就是，即使得到一点饮食也没用，或者无法保住，或者在体内烧燃，从鼻子里冒烟，变成更大的苦因。</w:t>
      </w:r>
    </w:p>
    <w:p>
      <w:pPr>
        <w:pStyle w:val="BodyText"/>
      </w:pPr>
      <w:bookmarkStart w:id="543" w:name="X04b1d726c615672552fa5116aa5b958d8d41676"/>
      <w:r>
        <w:t xml:space="preserve">[448]</w:t>
      </w:r>
      <w:bookmarkEnd w:id="543"/>
      <w:r>
        <w:t xml:space="preserve"> </w:t>
      </w:r>
      <w:r>
        <w:t xml:space="preserve">观想自己已经堕为具内障饿鬼，这是很大的业障病。这样想：由于我过去的欲望、悭贪特别大，只想把好东西占为己有，特别自私，占有欲极大，现在出现的肚子像一个县那么大，支撑它的脚像一根茅草那么细，整天拖着巨大的身体到处寻找饮食。好不容易找到一点，然而嘴巴张开像针孔那么小，根本灌不进去。好不容易灌进去一点，口腔里马上冒热毒，水无间就干了。又想：我的喉咙像一根马尾巴毛那么细，饮食根本进不去，有非常大的饮食障碍，比在人间得食道癌、口腔癌等严重无数倍。再想：从一根马尾毛那么细的咽喉能进去多少饮食呢？假使万幸吸进去一些，然而口里又出炽热铁沙，伴随着食物从咽喉降下去，心、肺等内脏全都烧起来了。一到晚上，从天黑到天亮之间，一秒钟也不间断地受着内脏烧燃的苦，烧得从鼻子里不断冒烟。</w:t>
      </w:r>
    </w:p>
    <w:p>
      <w:pPr>
        <w:pStyle w:val="BodyText"/>
      </w:pPr>
      <w:bookmarkStart w:id="544" w:name="Xfd7e33e01c871f02cbf9f6b0c1feec774b09cf5"/>
      <w:r>
        <w:t xml:space="preserve">[449]</w:t>
      </w:r>
      <w:bookmarkEnd w:id="544"/>
      <w:r>
        <w:t xml:space="preserve"> </w:t>
      </w:r>
      <w:r>
        <w:t xml:space="preserve">这就认识到，如果堕为饿鬼，那不晓得比人间最严重的食道癌患者苦多少倍。想一想，如果我得了食道癌，那是什么状况？愿意接受吗？然而生为饿鬼连一点点水都喝不进，或者一到腹中就要烧起来，世上再没有比这更可怜的饮食病患者了。而这种苦要持续上万年，连一晚上感受剧烈的烧燃之苦都无法忍受，何况上万年？</w:t>
      </w:r>
    </w:p>
    <w:p>
      <w:pPr>
        <w:pStyle w:val="BodyText"/>
      </w:pPr>
      <w:bookmarkStart w:id="545" w:name="X96adb142a1f7ede4d5906eadf01409dbd98b60d"/>
      <w:r>
        <w:t xml:space="preserve">[450]</w:t>
      </w:r>
      <w:bookmarkEnd w:id="545"/>
      <w:r>
        <w:t xml:space="preserve"> </w:t>
      </w:r>
      <w:r>
        <w:t xml:space="preserve">思维饿鬼猛利的苦以后，一方面发追悔心：从前我太愚痴，尽造这种业，将来必定要变出饿鬼极度的饮食之苦，得不到受用，或者一受用全成了障碍、成了苦。对此深深追悔。一方面发誓：以后我宁死也不造悭贪业了！再对正受内障苦和正造此业因的有情发大悲心，发誓救度这些有情，并把善根回向给他们，让他们早日离苦得乐。</w:t>
      </w:r>
    </w:p>
    <w:p>
      <w:pPr>
        <w:pStyle w:val="BodyText"/>
      </w:pPr>
      <w:bookmarkStart w:id="546" w:name="Xd4650d4e8944e0ebf5c32dd9706abc74343e3a8"/>
      <w:r>
        <w:t xml:space="preserve">[451]</w:t>
      </w:r>
      <w:bookmarkEnd w:id="546"/>
      <w:r>
        <w:t xml:space="preserve"> </w:t>
      </w:r>
      <w:r>
        <w:rPr>
          <w:bCs/>
          <w:b/>
        </w:rPr>
        <w:t xml:space="preserve">第三类具特障之苦：每个饿鬼的身体作了许多含生的巢穴后，在身体中咬食。总而言之，彼等饿鬼相遇时，也以嗔恚之心殴打，以及喉咙中生颈瘿，脓血成熟时需要吞下去吃等等，极为可怜。</w:t>
      </w:r>
    </w:p>
    <w:p>
      <w:pPr>
        <w:pStyle w:val="BodyText"/>
      </w:pPr>
      <w:bookmarkStart w:id="547" w:name="Xaf0af21718ad75722b7f7dc2428e7f3f9c10432"/>
      <w:r>
        <w:t xml:space="preserve">[452]</w:t>
      </w:r>
      <w:bookmarkEnd w:id="547"/>
      <w:r>
        <w:t xml:space="preserve"> </w:t>
      </w:r>
      <w:r>
        <w:t xml:space="preserve">所谓的“特障”，指一类作非福业的下贱种类。如《亲友书》所说：</w:t>
      </w:r>
      <w:r>
        <w:t xml:space="preserve">“</w:t>
      </w:r>
      <w:r>
        <w:t xml:space="preserve">有下种类诸不净，脓粪血等亦无得。面互相冲有受用，颈瘿成熟所生脓。</w:t>
      </w:r>
      <w:r>
        <w:t xml:space="preserve">”</w:t>
      </w:r>
      <w:r>
        <w:t xml:space="preserve">脓血和不净粪等食物也得不到。互相见面时，都以忿怒力打对方的脸，一个打过来，一个打过去，互相捶打。脖子上的颈瘿成熟后，</w:t>
      </w:r>
      <w:r>
        <w:t xml:space="preserve">“</w:t>
      </w:r>
      <w:r>
        <w:t xml:space="preserve">滴答滴答</w:t>
      </w:r>
      <w:r>
        <w:t xml:space="preserve">”</w:t>
      </w:r>
      <w:r>
        <w:t xml:space="preserve">地落到肚子里，仅仅以这个来作吃的作业，极为可怜。</w:t>
      </w:r>
    </w:p>
    <w:p>
      <w:pPr>
        <w:pStyle w:val="BodyText"/>
      </w:pPr>
      <w:bookmarkStart w:id="548" w:name="Xac2bbff5b524a7870db72e80334fa26fee02817"/>
      <w:r>
        <w:t xml:space="preserve">[453]</w:t>
      </w:r>
      <w:bookmarkEnd w:id="548"/>
      <w:r>
        <w:t xml:space="preserve"> </w:t>
      </w:r>
      <w:r>
        <w:t xml:space="preserve">观想自身以上品悭贪业，忽然间成熟果报，一下子陷在饿鬼界里。所得的饿鬼身不但消瘦枯槁，有饮食障碍，而且身体里有很多虫子。它们把自身当成巢穴，在里面不断地咬噬，感受寄生虫病的剧烈之苦。再者，在饿鬼群体里，彼此一见面常常生嗔心、互相殴打，没有一点安宁的气氛。再者，脖子上长大瘤，之后脓成熟又要吃脓等等。像这样，在上万年里相续不断地感受各种各样的苦 。</w:t>
      </w:r>
    </w:p>
    <w:p>
      <w:pPr>
        <w:pStyle w:val="BodyText"/>
      </w:pPr>
      <w:bookmarkStart w:id="549" w:name="X4019988a92023b21c8fbafb2b615c6ce575da38"/>
      <w:r>
        <w:t xml:space="preserve">[454]</w:t>
      </w:r>
      <w:bookmarkEnd w:id="549"/>
      <w:r>
        <w:t xml:space="preserve"> </w:t>
      </w:r>
      <w:r>
        <w:t xml:space="preserve">然后想：我心里有上品悭贪业的话，必然要出现饿鬼大业障病。而我心中现在已经有饿鬼大业障病的病毒，一经成熟，一刹那间就会出现这种果报，太可怕了。最可怕的是业障病。像前面讲的，身体里长满寄生虫，不断地在里面咬，这都是由业变出来的。心里充满嗔恚，一见面就互相殴打，也是业障病所导致的。脖子上长瘤，脓成熟后不得不吃脓血，非常苦，也是从业障病生出来的。就像由一粒种子能长出参天大树，结无数果实，同样，一个上品悭贪业可以生出很多饿鬼果报，在上万年里不断地感受极其难忍的苦。要像这样知道业的可怕。</w:t>
      </w:r>
    </w:p>
    <w:p>
      <w:pPr>
        <w:pStyle w:val="BodyText"/>
      </w:pPr>
      <w:bookmarkStart w:id="550" w:name="X02b70815b8520a272deb770f0bd96f6ab0a8257"/>
      <w:r>
        <w:t xml:space="preserve">[455]</w:t>
      </w:r>
      <w:bookmarkEnd w:id="550"/>
      <w:r>
        <w:t xml:space="preserve"> </w:t>
      </w:r>
      <w:r>
        <w:t xml:space="preserve">认识到它巨大的过患后，追悔从前由愚痴、不信因果所造下的这类业因。并发誓：以后再也不做这些饮苦食毒的事了，宁死也不造悭贪业！然后，对于正造此业和正受此苦的诸饿鬼有情发悲心，立誓救拔。也就是让他们起码懂得十善业道以上的法，知道苦乐都是由善恶业而来。并将善根回向给一切此类众生。</w:t>
      </w:r>
    </w:p>
    <w:p>
      <w:pPr>
        <w:pStyle w:val="BodyText"/>
      </w:pPr>
      <w:bookmarkStart w:id="551" w:name="X1eac6b471a284d3341d8c0c63d0f1a286262a18"/>
      <w:r>
        <w:t xml:space="preserve">[456]</w:t>
      </w:r>
      <w:bookmarkEnd w:id="551"/>
      <w:r>
        <w:t xml:space="preserve"> </w:t>
      </w:r>
      <w:r>
        <w:t xml:space="preserve">二、空游饿鬼</w:t>
      </w:r>
    </w:p>
    <w:p>
      <w:pPr>
        <w:pStyle w:val="BodyText"/>
      </w:pPr>
      <w:bookmarkStart w:id="552" w:name="X36550fc4422fde2c3bb4169c939e24e583e79f0"/>
      <w:r>
        <w:t xml:space="preserve">[457]</w:t>
      </w:r>
      <w:bookmarkEnd w:id="552"/>
      <w:r>
        <w:t xml:space="preserve"> </w:t>
      </w:r>
      <w:r>
        <w:rPr>
          <w:bCs/>
          <w:b/>
        </w:rPr>
        <w:t xml:space="preserve">空游饿鬼者，疯病鬼、失念病鬼及妖精、王鬼等损害他者的这些部多种类，有少许的神通及受用，然而以多行损害的缘故，微脆不坚且时辰颠倒，或者有被先前解肢节的苦受常时逼迫，而起转到他身的恶劣意乐及加行，或者现为鸟狗等形相，或者有与孤独地狱同等的苦楚，或者四种颠倒亦同样出现，故而可怜。时常都起损害他者的恶心恶行，故复造作后苦等，具有大过患。因此，这叫做</w:t>
      </w:r>
      <w:r>
        <w:rPr>
          <w:bCs/>
          <w:b/>
        </w:rPr>
        <w:t xml:space="preserve">“</w:t>
      </w:r>
      <w:r>
        <w:rPr>
          <w:bCs/>
          <w:b/>
        </w:rPr>
        <w:t xml:space="preserve">****去了阎魔的世界****</w:t>
      </w:r>
      <w:r>
        <w:rPr>
          <w:bCs/>
          <w:b/>
        </w:rPr>
        <w:t xml:space="preserve">”</w:t>
      </w:r>
      <w:r>
        <w:rPr>
          <w:bCs/>
          <w:b/>
        </w:rPr>
        <w:t xml:space="preserve">。因而心作是念：我需要勤修不生彼处的方便，修持此观念。</w:t>
      </w:r>
    </w:p>
    <w:p>
      <w:pPr>
        <w:pStyle w:val="BodyText"/>
      </w:pPr>
      <w:bookmarkStart w:id="553" w:name="X6be19ff5cbfb5dba362873de9cba10fa3d48b9f"/>
      <w:r>
        <w:t xml:space="preserve">[458]</w:t>
      </w:r>
      <w:bookmarkEnd w:id="553"/>
      <w:r>
        <w:t xml:space="preserve"> </w:t>
      </w:r>
      <w:r>
        <w:t xml:space="preserve">“</w:t>
      </w:r>
      <w:r>
        <w:t xml:space="preserve">空游饿鬼</w:t>
      </w:r>
      <w:r>
        <w:t xml:space="preserve">”</w:t>
      </w:r>
      <w:r>
        <w:t xml:space="preserve">，指在虚空中行走的饿鬼。《念处经》里讲到两类饿鬼：人中住和住于饿鬼世界。其中人中住饿鬼，人晚上走在路上，有时能见到这一类鬼。</w:t>
      </w:r>
      <w:r>
        <w:t xml:space="preserve">“</w:t>
      </w:r>
      <w:r>
        <w:t xml:space="preserve">疯</w:t>
      </w:r>
      <w:r>
        <w:t xml:space="preserve">”</w:t>
      </w:r>
      <w:r>
        <w:t xml:space="preserve">指使人疯。</w:t>
      </w:r>
      <w:r>
        <w:t xml:space="preserve">“</w:t>
      </w:r>
      <w:r>
        <w:t xml:space="preserve">失念</w:t>
      </w:r>
      <w:r>
        <w:t xml:space="preserve">”</w:t>
      </w:r>
      <w:r>
        <w:t xml:space="preserve">指丧失记忆，什么都忘了。</w:t>
      </w:r>
      <w:r>
        <w:t xml:space="preserve">“</w:t>
      </w:r>
      <w:r>
        <w:t xml:space="preserve">等</w:t>
      </w:r>
      <w:r>
        <w:t xml:space="preserve">”</w:t>
      </w:r>
      <w:r>
        <w:t xml:space="preserve">字包括起尸鬼、恶梦鬼、食肉鬼、夜叉鬼、旱灾鬼、厌胜鬼等等，这些使损害的鬼类。</w:t>
      </w:r>
    </w:p>
    <w:p>
      <w:pPr>
        <w:pStyle w:val="BodyText"/>
      </w:pPr>
      <w:bookmarkStart w:id="554" w:name="Xf0d80b16262738fcdcb9b2e3d6a600cf75e4cc4"/>
      <w:r>
        <w:t xml:space="preserve">[459]</w:t>
      </w:r>
      <w:bookmarkEnd w:id="554"/>
      <w:r>
        <w:t xml:space="preserve"> </w:t>
      </w:r>
      <w:r>
        <w:t xml:space="preserve">“</w:t>
      </w:r>
      <w:r>
        <w:rPr>
          <w:bCs/>
          <w:b/>
        </w:rPr>
        <w:t xml:space="preserve">有少许的神通及受用</w:t>
      </w:r>
      <w:r>
        <w:t xml:space="preserve">”</w:t>
      </w:r>
      <w:r>
        <w:t xml:space="preserve">，指有一些报得神通。比如一类疾行鬼，能在一念间到达百千由旬之外。有一类叫“欲色鬼”，他有变化能力，能随着心中所念现出种种严饰。想变好看就变得美丽，想变难看就变得丑陋，像这样，想变出可爱或不可爱色相都能随意变化。也会变成男子，相貌端正，或者变为女人，姿色美妙，还能变作畜生，相貌奇异。像这样，他能变作种种上妙庄严之相，游行到一切地方。他能以微细身到别人家里偷盗而寻求饮食。或者变成人的身相，入到别人的节会当中。或者变成鸟身，吃用来祭祀死人的饭，因为身体很微细，所以人类看不到他。</w:t>
      </w:r>
    </w:p>
    <w:p>
      <w:pPr>
        <w:pStyle w:val="BodyText"/>
      </w:pPr>
      <w:bookmarkStart w:id="555" w:name="X973a64ce098778bb7327fe57d8a607be981cbd3"/>
      <w:r>
        <w:t xml:space="preserve">[460]</w:t>
      </w:r>
      <w:bookmarkEnd w:id="555"/>
      <w:r>
        <w:t xml:space="preserve"> </w:t>
      </w:r>
      <w:r>
        <w:t xml:space="preserve">又比如有一种叫做“食香烟”的鬼。前世以卖香为业，见到别人买香供养，他不给好香给差香。他不知道诸佛是真实福田，也没有清净信心，而且认为没有恶报。这个恶人死后生在食香烟饿鬼里，他有神通，身上佩戴香鬘、有涂香、末香、伎乐之娱，常常在神庙、交叉的街巷、寺院的房舍、林园、树林间的游戏之处、高层楼处等到处游行。世间愚人对他恭敬礼拜，烧沉水香等各种香作供养。这是由于他前世曾经卖香提供别人用来供养殊胜福田，由于有这层关系，他还是得到福德，有神通力，享受一些快乐果报。</w:t>
      </w:r>
    </w:p>
    <w:p>
      <w:pPr>
        <w:pStyle w:val="BodyText"/>
      </w:pPr>
      <w:bookmarkStart w:id="556" w:name="X68f37d8c8de8ceafa1092495a78aaaa0efef934"/>
      <w:r>
        <w:t xml:space="preserve">[461]</w:t>
      </w:r>
      <w:bookmarkEnd w:id="556"/>
      <w:r>
        <w:t xml:space="preserve"> </w:t>
      </w:r>
      <w:r>
        <w:t xml:space="preserve">又比如，有一种叫做“神通大力光明”的鬼。他从前妄语骗人、贪嫉破坏、偷盗别人的财物，造欺诳、窃取、仗势强夺等的恶业。他也有一点小善业，做过不清净的布施，也就是为了求恩求救，为了急难，为了亲附，为了节会，来做一些布施。死后生在大力神通鬼中。他下面有很多可怜的饿鬼眷属，被饥渴的火烧着，围绕在他左右，共同看着他。而他却是一个享乐的鬼，由于不清净布施得这份福报。</w:t>
      </w:r>
    </w:p>
    <w:p>
      <w:pPr>
        <w:pStyle w:val="BodyText"/>
      </w:pPr>
      <w:bookmarkStart w:id="557" w:name="Xa73b747ec74bdd97d5f05bf1ea48d0707e87e50"/>
      <w:r>
        <w:t xml:space="preserve">[462]</w:t>
      </w:r>
      <w:bookmarkEnd w:id="557"/>
      <w:r>
        <w:t xml:space="preserve"> </w:t>
      </w:r>
      <w:r>
        <w:t xml:space="preserve">“</w:t>
      </w:r>
      <w:r>
        <w:rPr>
          <w:bCs/>
          <w:b/>
        </w:rPr>
        <w:t xml:space="preserve">以多行损害的缘故，微脆不坚且时辰颠倒</w:t>
      </w:r>
      <w:r>
        <w:t xml:space="preserve">”</w:t>
      </w:r>
      <w:r>
        <w:t xml:space="preserve">，这是从因观果。过去行善不纯，业很杂，虽然稍许做一点善，但里面杂有非常多的欺诈、强夺、狡猾、阴险等损恼之心。以这个缘故，虽然果上现一点神通，得一点受用，但是不坚，很快就变动或者持不住，又落在苦中，受业报惩罚。</w:t>
      </w:r>
    </w:p>
    <w:p>
      <w:pPr>
        <w:pStyle w:val="BodyText"/>
      </w:pPr>
      <w:bookmarkStart w:id="558" w:name="X7fd89a40a3755e21a5884640f23eaf59b66df35"/>
      <w:r>
        <w:t xml:space="preserve">[463]</w:t>
      </w:r>
      <w:bookmarkEnd w:id="558"/>
      <w:r>
        <w:t xml:space="preserve"> </w:t>
      </w:r>
      <w:r>
        <w:t xml:space="preserve">时辰颠倒是由于阴性的心太多。鬼属阴，过去心里不光明磊落、不坦荡，总是使诡计、计谋，起很多欺诈、阴险等心，结果就变成鬼，属于阴性。什么是“颠倒”？比如处在欲界，太阳出来表示阳气起来了，应该在这时候活动。夜幕降临以后属阴，这时应该收敛，这就是时序。然而鬼属于阴性体性，喜欢在阴暗的时候出来活动，白天不出来，所以夜里都是鬼时。就像老鼠白天躲在洞里，晚上出来，鬼心思诡诈，自然相合阴暗，这叫“时辰颠倒”。</w:t>
      </w:r>
    </w:p>
    <w:p>
      <w:pPr>
        <w:pStyle w:val="BodyText"/>
      </w:pPr>
      <w:bookmarkStart w:id="559" w:name="Xf946e26bbbc095620c42c4453cbf8df7ffca1a0"/>
      <w:r>
        <w:t xml:space="preserve">[464]</w:t>
      </w:r>
      <w:bookmarkEnd w:id="559"/>
      <w:r>
        <w:t xml:space="preserve"> </w:t>
      </w:r>
      <w:r>
        <w:t xml:space="preserve">从内在的心态也可以看到，动诡计、打妄语、使心机、勾心斗角等，全是阴暗心理，害怕让别人知道，不敢袒露。这就是秘藏的心态，跟正大光明的气息不相应，觉得难受，反而跟阴暗相合。这就很可怜，因为心已经乱了，害人之心、诡诈之心等特别多。</w:t>
      </w:r>
    </w:p>
    <w:p>
      <w:pPr>
        <w:pStyle w:val="BodyText"/>
      </w:pPr>
      <w:bookmarkStart w:id="560" w:name="X8b5f622dcf940ae97164f7cea68e98da6bf8ac3"/>
      <w:r>
        <w:t xml:space="preserve">[465]</w:t>
      </w:r>
      <w:bookmarkEnd w:id="560"/>
      <w:r>
        <w:t xml:space="preserve"> </w:t>
      </w:r>
      <w:r>
        <w:t xml:space="preserve">《念处经》里对这类饿鬼的描写特别多。因上总归是悭贪、恶贪、嫉妒或者诈骗、抢夺等，这些全是阴性心理，不符合光明正道，连人天善道都不合，这就是因上的颠倒，结果到果上就颠倒了。空游饿鬼多数夜晚出来，白天阳气盛不能接近，他会感觉难受。而且，善气旺、正气足的地方他也不敢去。像这样非常可怜，一直受着颠倒心的系缚。</w:t>
      </w:r>
    </w:p>
    <w:p>
      <w:pPr>
        <w:pStyle w:val="BodyText"/>
      </w:pPr>
      <w:bookmarkStart w:id="561" w:name="Xf2f328d24859d56d55d2b610b12525e60b21895"/>
      <w:r>
        <w:t xml:space="preserve">[466]</w:t>
      </w:r>
      <w:bookmarkEnd w:id="561"/>
      <w:r>
        <w:t xml:space="preserve"> </w:t>
      </w:r>
      <w:r>
        <w:t xml:space="preserve">有一类饿鬼，过去断命根时的苦受常常逼恼自身，于是来到心清净的人身边，想把苦转到他们身上，或者有想转在其他病人身上的想法、做法，这叫做“</w:t>
      </w:r>
      <w:r>
        <w:rPr>
          <w:bCs/>
          <w:b/>
        </w:rPr>
        <w:t xml:space="preserve">转到他身的恶劣意乐及加行</w:t>
      </w:r>
      <w:r>
        <w:t xml:space="preserve">”。</w:t>
      </w:r>
    </w:p>
    <w:p>
      <w:pPr>
        <w:pStyle w:val="BodyText"/>
      </w:pPr>
      <w:bookmarkStart w:id="562" w:name="Xc2b67d5467580f9f9fea7878374ced969f38129"/>
      <w:r>
        <w:t xml:space="preserve">[467]</w:t>
      </w:r>
      <w:bookmarkEnd w:id="562"/>
      <w:r>
        <w:t xml:space="preserve"> </w:t>
      </w:r>
      <w:r>
        <w:t xml:space="preserve">“</w:t>
      </w:r>
      <w:r>
        <w:rPr>
          <w:bCs/>
          <w:b/>
        </w:rPr>
        <w:t xml:space="preserve">现为鸟狗等形相</w:t>
      </w:r>
      <w:r>
        <w:t xml:space="preserve">”</w:t>
      </w:r>
      <w:r>
        <w:t xml:space="preserve">。《念处经》讲到，饿鬼道里有畜生相，受饥渴苦。比如三十六饿鬼道里有各种飞鸟，这是过去做人死后生为猛禽——乌鸦、雕鹫、鹰鸟等，伤害生命。再从鸟中死亡就生在饿鬼世间，受恶鸟身，饥渴烧身。他们专门啄那些饿鬼，拔出眼睛，破头吃脑，就像这一类现旁生相的饿鬼。</w:t>
      </w:r>
    </w:p>
    <w:p>
      <w:pPr>
        <w:pStyle w:val="BodyText"/>
      </w:pPr>
      <w:bookmarkStart w:id="563" w:name="X977dced04b7d0c7bc81b01a3f4124e14c683b8e"/>
      <w:r>
        <w:t xml:space="preserve">[468]</w:t>
      </w:r>
      <w:bookmarkEnd w:id="563"/>
      <w:r>
        <w:t xml:space="preserve"> </w:t>
      </w:r>
      <w:r>
        <w:t xml:space="preserve">“</w:t>
      </w:r>
      <w:r>
        <w:rPr>
          <w:bCs/>
          <w:b/>
        </w:rPr>
        <w:t xml:space="preserve">有与孤独地狱同等的苦楚</w:t>
      </w:r>
      <w:r>
        <w:t xml:space="preserve">”</w:t>
      </w:r>
      <w:r>
        <w:t xml:space="preserve">。比如有一类坟间饿鬼。过去曾经以贪欲、嫉妒覆蔽自心，见到有信心的人拿着花供佛，他就偷这个花卖掉谋取利益。此人以这个恶业因缘，死后堕为饿鬼，得到坟间饿鬼的身体。他头上戴着铁鬘，火焰一时燃起，整个头、脸、头骨全部烧烂。烧后又生出来，然后在脖子上戴铁鬘，火焰又起，燃烧咽喉、胸部，身体的一切部分都从里面出火，周遍燃烧。由于前世盗佛的花鬘，感得这样的果报。</w:t>
      </w:r>
    </w:p>
    <w:p>
      <w:pPr>
        <w:pStyle w:val="BodyText"/>
      </w:pPr>
      <w:bookmarkStart w:id="564" w:name="X3e097dc79d8161b2a2448f6c0930a8b081cd013"/>
      <w:r>
        <w:t xml:space="preserve">[469]</w:t>
      </w:r>
      <w:bookmarkEnd w:id="564"/>
      <w:r>
        <w:t xml:space="preserve"> </w:t>
      </w:r>
      <w:r>
        <w:t xml:space="preserve">又比如有一类树中住的饿鬼。前世见别人种植树林，给远行者和生病困苦的人用，这个人就以贪欲心砍斫树木，窃取木材，以及盗僧众的园林树木。此人以这个不善业，死后堕为树饿鬼，生在树中。以恶业因缘，天冷的时候感到非常冷，天热的时候感觉特别酷热。而且身体受压挤，受大苦恼，全身萎熟，被各种蚊虫咬着。</w:t>
      </w:r>
    </w:p>
    <w:p>
      <w:pPr>
        <w:pStyle w:val="BodyText"/>
      </w:pPr>
      <w:bookmarkStart w:id="565" w:name="X64c3f3470cadac69e9912a8517f6210af35afaf"/>
      <w:r>
        <w:t xml:space="preserve">[470]</w:t>
      </w:r>
      <w:bookmarkEnd w:id="565"/>
      <w:r>
        <w:t xml:space="preserve"> </w:t>
      </w:r>
      <w:r>
        <w:t xml:space="preserve">又有一类生在十字路口的饿鬼。过去由于贪欲、嫉妒蒙蔽自心，偷了别人的路粮，使得他人走在旷野里受大饥渴。这个人死后堕为十字路口的饿鬼，以恶业力，自然有铁锯纵横割截身体，到处都割遍了，饥渴烧身。</w:t>
      </w:r>
    </w:p>
    <w:p>
      <w:pPr>
        <w:pStyle w:val="BodyText"/>
      </w:pPr>
      <w:bookmarkStart w:id="566" w:name="Xe5ad0b76c7633737a8d81700681204e0167c0d9"/>
      <w:r>
        <w:t xml:space="preserve">[471]</w:t>
      </w:r>
      <w:bookmarkEnd w:id="566"/>
      <w:r>
        <w:t xml:space="preserve"> </w:t>
      </w:r>
      <w:r>
        <w:t xml:space="preserve">“</w:t>
      </w:r>
      <w:r>
        <w:rPr>
          <w:bCs/>
          <w:b/>
        </w:rPr>
        <w:t xml:space="preserve">四种颠倒亦同样出现</w:t>
      </w:r>
      <w:r>
        <w:t xml:space="preserve">”</w:t>
      </w:r>
      <w:r>
        <w:t xml:space="preserve">。比如有一类海岛饿鬼。从前见到行人想过旷野，饱受病苦，疲累极了，就取很多价钱，给的很少。在恶贪的驱使下，用虚伪的语言欺诈旷野中的远行人。以这个恶业因缘死后生在海岛里，没有树林、河水，非常酷热。冬天热毒炽盛，比人间夏天热十倍。虽然住在海岛，但得不到水，以恶业的缘故，见到大海枯竭。假使见到森林，也都燃烧，起大火焰，而陷在灰心绝望中。</w:t>
      </w:r>
    </w:p>
    <w:p>
      <w:pPr>
        <w:pStyle w:val="BodyText"/>
      </w:pPr>
      <w:bookmarkStart w:id="567" w:name="Xf06ed6df6eb6ebc840cdb81ed164cfdb56a6aa9"/>
      <w:r>
        <w:t xml:space="preserve">[472]</w:t>
      </w:r>
      <w:bookmarkEnd w:id="567"/>
      <w:r>
        <w:t xml:space="preserve"> </w:t>
      </w:r>
      <w:r>
        <w:t xml:space="preserve">“</w:t>
      </w:r>
      <w:r>
        <w:rPr>
          <w:bCs/>
          <w:b/>
        </w:rPr>
        <w:t xml:space="preserve">时常都起损害他者的恶心恶行，故复造作后苦等，具有大过患</w:t>
      </w:r>
      <w:r>
        <w:t xml:space="preserve">”</w:t>
      </w:r>
      <w:r>
        <w:t xml:space="preserve">。比如有一类魔罗身鬼。当比丘行走、饭食以及坐禅时，专门做扰乱其心的妨碍之事，或者发出暴恶的声音，让人恐怖，或者让人做恶梦。这一类鬼是魔所摄，嗔恨嫉妒正法，专行暴恶。由于他现世造恶业的因缘，有大热铁团从口里进，像地狱罪人一样受苦，吞吃热铁，受大苦恼，无有休息。他从魔罗身鬼中死后会堕入地狱，在多劫中受苦，满十劫或二十劫等。诸如此类，他作鬼时恒常有想损害别人的恶劣意乐和加行，又造作了将来堕地狱受苦的罪等，有非常大的过患。</w:t>
      </w:r>
    </w:p>
    <w:p>
      <w:pPr>
        <w:pStyle w:val="BodyText"/>
      </w:pPr>
      <w:bookmarkStart w:id="568" w:name="Xed28031fea3428609396624c50f0db45cfe7069"/>
      <w:r>
        <w:t xml:space="preserve">[473]</w:t>
      </w:r>
      <w:bookmarkEnd w:id="568"/>
      <w:r>
        <w:t xml:space="preserve"> </w:t>
      </w:r>
      <w:r>
        <w:rPr>
          <w:bCs/>
          <w:b/>
        </w:rPr>
        <w:t xml:space="preserve">“</w:t>
      </w:r>
      <w:r>
        <w:rPr>
          <w:bCs/>
          <w:b/>
        </w:rPr>
        <w:t xml:space="preserve">因此，这叫做‘去了阎魔的世界’。因而心作是念：我需要勤修不生彼处的方便，修持此观念。</w:t>
      </w:r>
      <w:r>
        <w:rPr>
          <w:bCs/>
          <w:b/>
        </w:rPr>
        <w:t xml:space="preserve">”</w:t>
      </w:r>
    </w:p>
    <w:p>
      <w:pPr>
        <w:pStyle w:val="BodyText"/>
      </w:pPr>
      <w:bookmarkStart w:id="569" w:name="X625434cebb5e5c4cf7cac668ab24444f9ec05b7"/>
      <w:r>
        <w:t xml:space="preserve">[474]</w:t>
      </w:r>
      <w:bookmarkEnd w:id="569"/>
      <w:r>
        <w:t xml:space="preserve"> </w:t>
      </w:r>
      <w:r>
        <w:t xml:space="preserve">“</w:t>
      </w:r>
      <w:r>
        <w:t xml:space="preserve">阎魔的世间</w:t>
      </w:r>
      <w:r>
        <w:t xml:space="preserve">”</w:t>
      </w:r>
      <w:r>
        <w:t xml:space="preserve">即阎魔界或鬼界。《俱舍论》注释里说：饿鬼王名叫“阎魔”，诸鬼的根本处所——阎魔王国位于瞻部洲下方过五百由旬处，从那里辗转散居在其余处所。</w:t>
      </w:r>
      <w:r>
        <w:t xml:space="preserve">“</w:t>
      </w:r>
      <w:r>
        <w:t xml:space="preserve">阎魔</w:t>
      </w:r>
      <w:r>
        <w:t xml:space="preserve">”</w:t>
      </w:r>
      <w:r>
        <w:t xml:space="preserve">翻为“缚”，是缚罪人的意思。阎魔王登录治理世间生死、罪福的事情。</w:t>
      </w:r>
    </w:p>
    <w:p>
      <w:pPr>
        <w:pStyle w:val="BodyText"/>
      </w:pPr>
      <w:bookmarkStart w:id="570" w:name="Xe75d23a0574afce62799aab4afcd882f53d6680"/>
      <w:r>
        <w:t xml:space="preserve">[475]</w:t>
      </w:r>
      <w:bookmarkEnd w:id="570"/>
      <w:r>
        <w:t xml:space="preserve"> </w:t>
      </w:r>
      <w:r>
        <w:t xml:space="preserve">因此，这就叫做“去了阎魔的世界”。用俗话来说，他去做鬼了，他到那么苦的阎魔世界去了。联系前面的隐住饿鬼、空游饿鬼等，这时心里要起一个观感：这就是到了鬼的世界，做鬼去了，是那么可怕！从这里要引起一个观念：我一定要在不生彼处的方便上勤加修持。就像知道那是一个传染病高发区，死人太多，得病太苦。一定要在遮止它的方便上努力去做，要特别精勤，否则堕进去怎么办。</w:t>
      </w:r>
    </w:p>
    <w:p>
      <w:pPr>
        <w:pStyle w:val="BodyText"/>
      </w:pPr>
      <w:bookmarkStart w:id="571" w:name="X8c07d9eb6f585cb2e363aa8d83443b1b9fcc722"/>
      <w:r>
        <w:t xml:space="preserve">[476]</w:t>
      </w:r>
      <w:bookmarkEnd w:id="571"/>
      <w:r>
        <w:t xml:space="preserve"> </w:t>
      </w:r>
      <w:r>
        <w:t xml:space="preserve">像这样，把前后一系列联系起来，引起相应的心态、观念，而且努力去修这个观念，让它凝结成心中法道的观念，由此就会时时在遮止去鬼界上努力。比如，一定要断掉它的因——悭贪。如果从前造了这一类鬼的业因，就尽量悔除。或者对饿鬼们修大悲心，发愿回向。或者修空性等。这时候人就起一种积极的心态，不是坐以待毙，不是被业果愚拉着走，陷入难以自拔的地步。</w:t>
      </w:r>
    </w:p>
    <w:p>
      <w:pPr>
        <w:pStyle w:val="BodyText"/>
      </w:pPr>
      <w:bookmarkStart w:id="572" w:name="X665243ef242a2b13ff662d0943d369e8ba0e206"/>
      <w:r>
        <w:t xml:space="preserve">[477]</w:t>
      </w:r>
      <w:bookmarkEnd w:id="572"/>
      <w:r>
        <w:t xml:space="preserve"> </w:t>
      </w:r>
      <w:r>
        <w:t xml:space="preserve">每个人处在轮回里都是危险的，因为常常受恶劣习气的影响。多生多世各种各样的恶习，比如在悭贪、悭嫉、恶贪等方面有非常重的习气，经常使阴谋、做诡计、虚伪狡诈、妄语骗人等，这一类都是与鬼相应的因。凡是见不得人、搞阴的、使各种伎俩的，都是鬼的心态、鬼的心计，一定要断掉、遮除这些，才能不去鬼世界。诸如此类，我们应该为自己做切身的考虑。</w:t>
      </w:r>
    </w:p>
    <w:p>
      <w:pPr>
        <w:pStyle w:val="BodyText"/>
      </w:pPr>
      <w:bookmarkStart w:id="573" w:name="Xbea31c7083ef34d19f4b946b94b60560c709e34"/>
      <w:r>
        <w:t xml:space="preserve">[478]</w:t>
      </w:r>
      <w:bookmarkEnd w:id="573"/>
      <w:r>
        <w:t xml:space="preserve"> </w:t>
      </w:r>
      <w:r>
        <w:t xml:space="preserve">要知道，最重的是业力病。相比而言，在人间得癌症不算什么，一旦变成饿鬼那就太可怕了。环境里一无所有，感受极强的饥渴、困顿、失落等苦，简直没法想象。得癌症受几年折磨也就结束了，如果变成饿鬼，那要在上万年里受报，而且从早到晚不停歇。再说，如果我们饿上一天，那种饥火上来时根本坐不住；饿上两天，全身虚弱无力，特别难挨；再饿下去就奄奄一息了。又比如得了重病，吃不下东西，或者吃进去也出现不良反应等。然而饿鬼的口像针眼一样小，怎么去吸食呢？或者虽然进去了，但体内马上燃起火、冒出烟来，比如白天吃了一点，一整晚都要感受腹中燃烧之苦，怎么能忍呢？</w:t>
      </w:r>
    </w:p>
    <w:p>
      <w:pPr>
        <w:pStyle w:val="BodyText"/>
      </w:pPr>
      <w:bookmarkStart w:id="574" w:name="Xaef52968c5b1fa7aa44f27a0584221e72e9b648"/>
      <w:r>
        <w:t xml:space="preserve">[479]</w:t>
      </w:r>
      <w:bookmarkEnd w:id="574"/>
      <w:r>
        <w:t xml:space="preserve"> </w:t>
      </w:r>
      <w:r>
        <w:t xml:space="preserve">诸如此类就感觉，那真是大患难之地，一旦堕为饿鬼，比得癌症还要苦无数倍。然后想到：这一切都是业变的，不是谁强加给自己的。心里要有这种意识：我以后一定要在不染悭毒上努力。有了断恶的欲以后，尽力防护身口意三门，不让它染一点点悭毒。正面要多行布施，破掉它，或者修忏悔、修慈悲、修空性等。像这样，要在不染堕饿鬼的因、不生饿鬼界的方便上努力，这是我们目前保护自己最现实的地方。应当明白善恶因果的道理，开始顺着这个道精进，遮止堕恶趣，一心往安乐的善道上走，要发这样的心。</w:t>
      </w:r>
    </w:p>
    <w:p>
      <w:pPr>
        <w:pStyle w:val="BodyText"/>
      </w:pPr>
      <w:bookmarkStart w:id="575" w:name="X153f0b97fb44420cd413a37979f8e6219fc3f36"/>
      <w:r>
        <w:t xml:space="preserve">[480]</w:t>
      </w:r>
      <w:bookmarkEnd w:id="575"/>
      <w:r>
        <w:t xml:space="preserve"> </w:t>
      </w:r>
      <w:r>
        <w:t xml:space="preserve">这里要注意，修的就是这个观念。比如对于一种非常严重的传染病，需要做大量的宣传，说明染上这种病有多可怕，感染一段时间后身体出现什么病状，之后很快会死，以及传染的途径如何等等。像这样，受众理解后就会发生观念。他们会意识到：我一定要努力不染这种病毒，在任何时处都要防止跟传染缘接触，或者到了危险区该怎么防护等等。这样思维多了就有了观念，观念一旦深刻，就开始发生防护的行动，以及假如染上该怎样快速切断或根治等。就像这个譬喻所说，对于饿鬼界，我们要思维它的过患，具体是多么苦，还要了解堕饿鬼的因是什么。这样的话，在没染上时要防止感染，已经染上要快速消除，所以要培养断恶的观念。懂了这个例子，就知道该怎么操作了。</w:t>
      </w:r>
    </w:p>
    <w:p>
      <w:pPr>
        <w:pStyle w:val="BodyText"/>
      </w:pPr>
      <w:bookmarkStart w:id="576" w:name="X978e0c34dbebfc46bf96c994436a5790a22017a"/>
      <w:r>
        <w:t xml:space="preserve">[481]</w:t>
      </w:r>
      <w:bookmarkEnd w:id="576"/>
      <w:r>
        <w:t xml:space="preserve"> </w:t>
      </w:r>
      <w:r>
        <w:t xml:space="preserve">目前最根本处是对饿鬼界的过患发生畏惧，以及对业果生信，让这种观念深植在心中。所以，思维必不可少，一直要思维到诚信自身有这样的病，病发是这么可怕，之后心里就害怕，知道它的因在哪里以后就会赶紧切断，这些方面都要深植在心中。以这个缘故需要数数修持，否则观念不能入心，无法发生作用。</w:t>
      </w:r>
    </w:p>
    <w:p>
      <w:pPr>
        <w:pStyle w:val="BodyText"/>
      </w:pPr>
      <w:bookmarkStart w:id="577" w:name="X051bf1ddf82f79c6af34f7f4e59707f081296ad"/>
      <w:r>
        <w:t xml:space="preserve">[482]</w:t>
      </w:r>
      <w:bookmarkEnd w:id="577"/>
      <w:r>
        <w:t xml:space="preserve"> </w:t>
      </w:r>
      <w:r>
        <w:t xml:space="preserve">这个道理要贯穿到一切轮回过患的思维中。修地狱是如此，修饿鬼也是如此，修旁生也是如此，乃至修天、人、阿修罗都是如此，在任何方面都要看到大的过患、大的生死病症，而且要一类一类去看。如果分成六类，可以说六道里有六种大病，都非常可怕。一一认识到它的病症，就叫做知道过患。三恶趣的过患不像在人间得重病，时间只是几年最多几十年，病苦只是在床上打滚、彻夜难眠、身体憔悴、内心忧愁等。把这个放大很多倍，才知道恶趣病相太可怕，才叫做明白了过患。又要知道，病因也不只是食物中毒、染上病菌等，它是无形的。心里动了贪嗔痴，造下杀盗淫等，因缘成熟时直接出现恶趣病相。</w:t>
      </w:r>
    </w:p>
    <w:p>
      <w:pPr>
        <w:pStyle w:val="BodyText"/>
      </w:pPr>
      <w:bookmarkStart w:id="578" w:name="Xee0df7c8a647ff45e95abfac028ef5651be0ac5"/>
      <w:r>
        <w:t xml:space="preserve">[483]</w:t>
      </w:r>
      <w:bookmarkEnd w:id="578"/>
      <w:r>
        <w:t xml:space="preserve"> </w:t>
      </w:r>
      <w:r>
        <w:t xml:space="preserve">我们都是生死病人，虽然在人间稍微缓解一点，然而相续中始终潜藏着无数病毒。所以，目前最紧要处是明白病患，而且要知道病因，然后及时切除。我们都处在大患难之地，离恶趣只有一息之隔，死后很可能会下去。要像这样有个紧迫感，昼夜如救头燃般精进修行。总之，把握以上的大原则后，配在六道别别思维的每一分上，这样就会发生真实道心。</w:t>
      </w:r>
    </w:p>
    <w:p>
      <w:pPr>
        <w:pStyle w:val="BodyText"/>
      </w:pPr>
      <w:bookmarkStart w:id="579" w:name="X29a970dfa7f977b158a7450f283716d1b46ac73"/>
      <w:r>
        <w:t xml:space="preserve">[484]</w:t>
      </w:r>
      <w:bookmarkEnd w:id="579"/>
      <w:r>
        <w:t xml:space="preserve"> </w:t>
      </w:r>
      <w:r>
        <w:t xml:space="preserve">思考题</w:t>
      </w:r>
    </w:p>
    <w:p>
      <w:pPr>
        <w:pStyle w:val="BodyText"/>
      </w:pPr>
      <w:bookmarkStart w:id="580" w:name="Xb69df951b3d4c18c3cb681597fbb9bba88d799c"/>
      <w:r>
        <w:t xml:space="preserve">[485]</w:t>
      </w:r>
      <w:bookmarkEnd w:id="580"/>
      <w:r>
        <w:t xml:space="preserve"> </w:t>
      </w:r>
      <w:r>
        <w:t xml:space="preserve">1、（1）内障饿鬼有哪些苦相？</w:t>
      </w:r>
    </w:p>
    <w:p>
      <w:pPr>
        <w:pStyle w:val="BodyText"/>
      </w:pPr>
      <w:bookmarkStart w:id="581" w:name="Xcc71d91778fcdda0eb8709e9348240b251afe5e"/>
      <w:r>
        <w:t xml:space="preserve">[486]</w:t>
      </w:r>
      <w:bookmarkEnd w:id="581"/>
      <w:r>
        <w:t xml:space="preserve"> </w:t>
      </w:r>
      <w:r>
        <w:t xml:space="preserve">（2）特障饿鬼要感受哪些苦？</w:t>
      </w:r>
    </w:p>
    <w:p>
      <w:pPr>
        <w:pStyle w:val="BodyText"/>
      </w:pPr>
      <w:bookmarkStart w:id="582" w:name="Xf98b68c4d83cf50f7c863fe577a2c5e38b43236"/>
      <w:r>
        <w:t xml:space="preserve">[487]</w:t>
      </w:r>
      <w:bookmarkEnd w:id="582"/>
      <w:r>
        <w:t xml:space="preserve"> </w:t>
      </w:r>
      <w:r>
        <w:t xml:space="preserve">2、什么是“空游饿鬼”？此类众生的业报状况如何？</w:t>
      </w:r>
    </w:p>
    <w:p>
      <w:pPr>
        <w:pStyle w:val="BodyText"/>
      </w:pPr>
      <w:bookmarkStart w:id="583" w:name="Xe16ee0fa7f21a4101793582e1cf4b24fef9f948"/>
      <w:r>
        <w:t xml:space="preserve">[488]</w:t>
      </w:r>
      <w:bookmarkEnd w:id="583"/>
      <w:r>
        <w:t xml:space="preserve"> </w:t>
      </w:r>
      <w:r>
        <w:t xml:space="preserve">如理思维其苦相，修持“我须勤修不生彼处的方便”之观念，并修忏悔和大悲心。</w:t>
      </w:r>
    </w:p>
    <w:bookmarkEnd w:id="584"/>
    <w:bookmarkStart w:id="675" w:name="section-10"/>
    <w:p>
      <w:pPr>
        <w:pStyle w:val="Heading2"/>
      </w:pPr>
      <w:r>
        <w:t xml:space="preserve">11</w:t>
      </w:r>
    </w:p>
    <w:bookmarkStart w:id="674" w:name="复次旁生之苦有散居隐住二类"/>
    <w:p>
      <w:pPr>
        <w:pStyle w:val="Heading3"/>
      </w:pPr>
      <w:r>
        <w:rPr>
          <w:bCs/>
          <w:b/>
        </w:rPr>
        <w:t xml:space="preserve">复次旁生之苦，有散居、隐住二类。</w:t>
      </w:r>
    </w:p>
    <w:p>
      <w:pPr>
        <w:pStyle w:val="FirstParagraph"/>
      </w:pPr>
      <w:bookmarkStart w:id="585" w:name="X43ae8e26ca054cfcc1f6cbfe5781dddc9059adc"/>
      <w:r>
        <w:t xml:space="preserve">[489]</w:t>
      </w:r>
      <w:bookmarkEnd w:id="585"/>
      <w:r>
        <w:t xml:space="preserve"> </w:t>
      </w:r>
      <w:r>
        <w:t xml:space="preserve">“</w:t>
      </w:r>
      <w:r>
        <w:t xml:space="preserve">旁生</w:t>
      </w:r>
      <w:r>
        <w:t xml:space="preserve">”</w:t>
      </w:r>
      <w:r>
        <w:t xml:space="preserve">指旁行的生命类。《新婆沙论》说：其形旁故行亦旁，以行旁故形亦旁，是故名“旁生”。</w:t>
      </w:r>
      <w:r>
        <w:t xml:space="preserve">“</w:t>
      </w:r>
      <w:r>
        <w:t xml:space="preserve">旁</w:t>
      </w:r>
      <w:r>
        <w:t xml:space="preserve">”</w:t>
      </w:r>
      <w:r>
        <w:t xml:space="preserve">是横的意思。</w:t>
      </w:r>
    </w:p>
    <w:p>
      <w:pPr>
        <w:pStyle w:val="BodyText"/>
      </w:pPr>
      <w:bookmarkStart w:id="586" w:name="Xb0a69d74c5ab68f9e3505f103f40618a51e5987"/>
      <w:r>
        <w:t xml:space="preserve">[490]</w:t>
      </w:r>
      <w:bookmarkEnd w:id="586"/>
      <w:r>
        <w:t xml:space="preserve"> </w:t>
      </w:r>
      <w:r>
        <w:t xml:space="preserve">旁生有两类：一、散居；二、隐住。</w:t>
      </w:r>
      <w:r>
        <w:t xml:space="preserve">“</w:t>
      </w:r>
      <w:r>
        <w:t xml:space="preserve">隐住</w:t>
      </w:r>
      <w:r>
        <w:t xml:space="preserve">”</w:t>
      </w:r>
      <w:r>
        <w:t xml:space="preserve">指在大海里居住，人看不到，除非潜在水里才知，这是旁生的根本处所。其余的从大海散出来，在陆地、洲岛、溪流等处居住，叫做“散居”。总的有水、陆、空行三种类型。</w:t>
      </w:r>
    </w:p>
    <w:p>
      <w:pPr>
        <w:pStyle w:val="BodyText"/>
      </w:pPr>
      <w:bookmarkStart w:id="587" w:name="X14a1aa3f7a2c6578a3fa48e3dd84f775925489f"/>
      <w:r>
        <w:t xml:space="preserve">[491]</w:t>
      </w:r>
      <w:bookmarkEnd w:id="587"/>
      <w:r>
        <w:t xml:space="preserve"> </w:t>
      </w:r>
      <w:r>
        <w:t xml:space="preserve">对于这两类旁生要这样来体会：人类所能接触、见闻到的是散居旁生，这些是从根本处所大海里分出来的旁生类；隐住旁生是指在大海中居住的旁生。所谓“隐住”，旁生中也有，饿鬼中也有，由于罪业重的缘故，都处在地下，在人类的视线范围之外。一类旁生处在海中，都是不见光或非常苦的状况，这叫“隐住旁生”。一旦浮出来，光明面稍多一些，福报稍大一些，就成为人类能看到或有所接触的情况，叫做“散居旁生”。在旁生界，绝大多数是隐住旁生，这值得我们关注。通常我们所了解的只是表面，实际大海里有无量无数旁生，它们都非常苦。</w:t>
      </w:r>
    </w:p>
    <w:p>
      <w:pPr>
        <w:pStyle w:val="BodyText"/>
      </w:pPr>
      <w:bookmarkStart w:id="588" w:name="X7d67ab1e3d05296a7131e197d9d3767fb900bad"/>
      <w:r>
        <w:t xml:space="preserve">[492]</w:t>
      </w:r>
      <w:bookmarkEnd w:id="588"/>
      <w:r>
        <w:t xml:space="preserve"> </w:t>
      </w:r>
      <w:r>
        <w:t xml:space="preserve">《亲友书》中说：</w:t>
      </w:r>
      <w:r>
        <w:t xml:space="preserve">“</w:t>
      </w:r>
      <w:r>
        <w:t xml:space="preserve">旁生趣中遭杀害，系缚打等种种苦。诸离寂灭净善者，互相吞啖极暴恶。</w:t>
      </w:r>
      <w:r>
        <w:t xml:space="preserve">”</w:t>
      </w:r>
      <w:r>
        <w:t xml:space="preserve">生在旁生趣，要遭受来自人和非人的杀害、系缚、捶打，以及“等”字所摄的驱驰、负重、穿鼻等苦。再者，远离能得涅槃的善法，极其愚蒙，不堪为修道之器，过去断了顺解脱分善根，如今落入旁生趣，处在非常大的愚蒙中，这是愚痴苦。再者，在旁生的众同分或同类中，有大吃小、小吃大等难忍的吞啖之苦。总之把握两点：一、受害之苦；二、愚蒙之苦。其中受害苦又有两类：一、来自强势的人和非人；二、来自同类的旁生。把握了这三点后，下面从各方面思维旁生苦。</w:t>
      </w:r>
    </w:p>
    <w:p>
      <w:pPr>
        <w:pStyle w:val="BodyText"/>
      </w:pPr>
      <w:bookmarkStart w:id="589" w:name="X56f5cb661da571966164b6b20c855e02fcc7044"/>
      <w:r>
        <w:t xml:space="preserve">[493]</w:t>
      </w:r>
      <w:bookmarkEnd w:id="589"/>
      <w:r>
        <w:t xml:space="preserve"> </w:t>
      </w:r>
      <w:r>
        <w:t xml:space="preserve">《念处经》分三十四类宣说了旁生苦，可以摄在散居和隐住两类中。首先思维散居旁生之苦。</w:t>
      </w:r>
    </w:p>
    <w:p>
      <w:pPr>
        <w:pStyle w:val="BodyText"/>
      </w:pPr>
      <w:bookmarkStart w:id="590" w:name="X56f2361d677372141da13ecbc8f27b83f5b6a15"/>
      <w:r>
        <w:t xml:space="preserve">[494]</w:t>
      </w:r>
      <w:bookmarkEnd w:id="590"/>
      <w:r>
        <w:t xml:space="preserve"> </w:t>
      </w:r>
      <w:r>
        <w:t xml:space="preserve">一、散居旁生</w:t>
      </w:r>
    </w:p>
    <w:p>
      <w:pPr>
        <w:pStyle w:val="BodyText"/>
      </w:pPr>
      <w:bookmarkStart w:id="591" w:name="X1e75747bc4c6d0b16f0d429b76d23f1c06153a9"/>
      <w:r>
        <w:t xml:space="preserve">[495]</w:t>
      </w:r>
      <w:bookmarkEnd w:id="591"/>
      <w:r>
        <w:t xml:space="preserve"> </w:t>
      </w:r>
      <w:r>
        <w:t xml:space="preserve">分二：（一）无主者；（二）有主者。</w:t>
      </w:r>
    </w:p>
    <w:p>
      <w:pPr>
        <w:pStyle w:val="BodyText"/>
      </w:pPr>
      <w:bookmarkStart w:id="592" w:name="X3e097e319c2db13edf06f45c4dff4f741394c0d"/>
      <w:r>
        <w:t xml:space="preserve">[496]</w:t>
      </w:r>
      <w:bookmarkEnd w:id="592"/>
      <w:r>
        <w:t xml:space="preserve"> </w:t>
      </w:r>
      <w:r>
        <w:t xml:space="preserve">无主与有主一对。</w:t>
      </w:r>
      <w:r>
        <w:t xml:space="preserve">“</w:t>
      </w:r>
      <w:r>
        <w:t xml:space="preserve">无主</w:t>
      </w:r>
      <w:r>
        <w:t xml:space="preserve">”</w:t>
      </w:r>
      <w:r>
        <w:t xml:space="preserve">，指以自身的业感生为野生旁生，在森林中、洞穴中、土地中等等。</w:t>
      </w:r>
      <w:r>
        <w:t xml:space="preserve">“</w:t>
      </w:r>
      <w:r>
        <w:t xml:space="preserve">等</w:t>
      </w:r>
      <w:r>
        <w:t xml:space="preserve">”</w:t>
      </w:r>
      <w:r>
        <w:t xml:space="preserve">字包括昆虫等。</w:t>
      </w:r>
      <w:r>
        <w:t xml:space="preserve">“</w:t>
      </w:r>
      <w:r>
        <w:t xml:space="preserve">有主</w:t>
      </w:r>
      <w:r>
        <w:t xml:space="preserve">”</w:t>
      </w:r>
      <w:r>
        <w:t xml:space="preserve">，指为人所有，叫做“家畜”。</w:t>
      </w:r>
    </w:p>
    <w:p>
      <w:pPr>
        <w:pStyle w:val="BodyText"/>
      </w:pPr>
      <w:bookmarkStart w:id="593" w:name="Xcddaf626302032b0414003d6d4ebbfe4b3f99af"/>
      <w:r>
        <w:t xml:space="preserve">[497]</w:t>
      </w:r>
      <w:bookmarkEnd w:id="593"/>
      <w:r>
        <w:t xml:space="preserve"> </w:t>
      </w:r>
      <w:r>
        <w:t xml:space="preserve">无主者虽然有一定的自由，然而处在野生环境里太没有保障，时时可能遭到天敌的袭击，在那样残酷的生物圈里，会感受被吞啖或被人猎杀等的大苦。</w:t>
      </w:r>
      <w:r>
        <w:t xml:space="preserve">“</w:t>
      </w:r>
      <w:r>
        <w:t xml:space="preserve">为主所有</w:t>
      </w:r>
      <w:r>
        <w:t xml:space="preserve">”</w:t>
      </w:r>
      <w:r>
        <w:t xml:space="preserve">，实际是欠了债。虽然没有非主所有旁生类的恐惧苦、无安全苦、无生活保障苦等，然而由于欠了主人的债，因此要受驱逼、役使、负重、受宰、受剥夺等的大苦。关键点要明白，果上既然为主所有，因上就是欠债。</w:t>
      </w:r>
      <w:r>
        <w:t xml:space="preserve">“</w:t>
      </w:r>
      <w:r>
        <w:t xml:space="preserve">等</w:t>
      </w:r>
      <w:r>
        <w:t xml:space="preserve">”</w:t>
      </w:r>
      <w:r>
        <w:t xml:space="preserve">字包括鸡、鸭、鹅、驴、骡等等。就今天而言，又有新的旁生类，叫做“宠物”，这些有可能是反着，主人欠它们的债。</w:t>
      </w:r>
    </w:p>
    <w:p>
      <w:pPr>
        <w:pStyle w:val="BodyText"/>
      </w:pPr>
      <w:bookmarkStart w:id="594" w:name="X049c44e2fd67b6eb19a1c18c93110c0b52cab63"/>
      <w:r>
        <w:t xml:space="preserve">[498]</w:t>
      </w:r>
      <w:bookmarkEnd w:id="594"/>
      <w:r>
        <w:t xml:space="preserve"> </w:t>
      </w:r>
      <w:r>
        <w:t xml:space="preserve">（一）无主者</w:t>
      </w:r>
    </w:p>
    <w:p>
      <w:pPr>
        <w:pStyle w:val="BodyText"/>
      </w:pPr>
      <w:bookmarkStart w:id="595" w:name="Xdd6ebda641b723cc1bc537c49099c1d5a458138"/>
      <w:r>
        <w:t xml:space="preserve">[499]</w:t>
      </w:r>
      <w:bookmarkEnd w:id="595"/>
      <w:r>
        <w:t xml:space="preserve"> </w:t>
      </w:r>
      <w:r>
        <w:rPr>
          <w:bCs/>
          <w:b/>
        </w:rPr>
        <w:t xml:space="preserve">散居者：飞禽、走兽等诸无主者迭相吞啖，及为猎人、旃陀罗等运用诸多方便夺取其命；</w:t>
      </w:r>
    </w:p>
    <w:p>
      <w:pPr>
        <w:pStyle w:val="BodyText"/>
      </w:pPr>
      <w:bookmarkStart w:id="596" w:name="X83a383c0fa81f295d057f8f5ed0ba4610947817"/>
      <w:r>
        <w:t xml:space="preserve">[500]</w:t>
      </w:r>
      <w:bookmarkEnd w:id="596"/>
      <w:r>
        <w:t xml:space="preserve"> </w:t>
      </w:r>
      <w:r>
        <w:t xml:space="preserve">“</w:t>
      </w:r>
      <w:r>
        <w:t xml:space="preserve">无主者</w:t>
      </w:r>
      <w:r>
        <w:t xml:space="preserve">”</w:t>
      </w:r>
      <w:r>
        <w:t xml:space="preserve">即野生动物，包括飞禽、走兽、昆虫等，不是人所蓄养。在森林等处，一者吃另一者，叫做“迭相吞啖”，这里有强吃弱、弱吃强等各种情况。比如青蛙吃蚯蚓，蛇吃青蛙；雀吃螳螂，走兽吃雀；大的旁生被寄生虫咬食。像这样，由自身的业感会被其他旁生吃掉，处在非常大的恐惧中，譬如麋鹿很害怕狮子、狼等。总之，在旁生里有很多凶暴者，它们一见到其余弱小者马上起一种要吃的欲，由此，弱小者始终处在朝不保夕的状况，时时惊慌提防，一旦被咬食，就要受很大的丧命之苦。</w:t>
      </w:r>
    </w:p>
    <w:p>
      <w:pPr>
        <w:pStyle w:val="BodyText"/>
      </w:pPr>
      <w:bookmarkStart w:id="597" w:name="Xc9a62c3748f484690d547c0d707aededf04fbd2"/>
      <w:r>
        <w:t xml:space="preserve">[501]</w:t>
      </w:r>
      <w:bookmarkEnd w:id="597"/>
      <w:r>
        <w:t xml:space="preserve"> </w:t>
      </w:r>
      <w:r>
        <w:t xml:space="preserve">迭相吞啖的情形：比如生为南极洲的一只企鹅，饿了就到冰水里找鱼吃。没想到水里有海豹潜伏，伺机行动。自己正吃着鱼的时候，海豹就追逼上来，于是赶紧绕着冰块逃命，但还是被咬住。海豹使劲甩，把企鹅肉咬在嘴里，把身体抛在一边，之后又过来咬另一块肉。像这样，使劲甩、咬肉、把身体抛出，最后把自身上的肉都吃光了，只剩下骨架。又比如生为一只小鹿，时时都害怕被狮子、狼等吃掉，所以吃草时特别小心，喝水时也要提防，稍不注意就会被吃，连睡觉都没个安心处，时时都在恐惧中。假使被狼群盯上，那就要拼命跑，但由于处在狼群的包围中，狼一逼近，当时就在恐惧中没反应了，趴在地上一动不动，眼睁睁地看着狼把自己的身肉一块一块撕下来吃掉，非常痛苦。诸如此类，身为飞禽、走兽等，时时都有被杀戮的危机，一旦被天敌擒获，只有死路一条，时时处在惊慌恐怖中。</w:t>
      </w:r>
    </w:p>
    <w:p>
      <w:pPr>
        <w:pStyle w:val="BodyText"/>
      </w:pPr>
      <w:bookmarkStart w:id="598" w:name="Xf9f705a38307c470e3a819ac1f6df7a7fa0ffbc"/>
      <w:r>
        <w:t xml:space="preserve">[502]</w:t>
      </w:r>
      <w:bookmarkEnd w:id="598"/>
      <w:r>
        <w:t xml:space="preserve"> </w:t>
      </w:r>
      <w:r>
        <w:t xml:space="preserve">再者，被猎人、贱种等运用诸多方便来夺取性命。也就是由于业力不得自在，处在猎人、旃陀罗等的阴谋算计中，终落罗网，之后被残杀，取皮、毛、肉等，这在各种地区都有发生，这也可以通过各种资料来了解。</w:t>
      </w:r>
    </w:p>
    <w:p>
      <w:pPr>
        <w:pStyle w:val="BodyText"/>
      </w:pPr>
      <w:bookmarkStart w:id="599" w:name="X110e0d3f236986f20f4297a48a536d8fac5c411"/>
      <w:r>
        <w:t xml:space="preserve">[503]</w:t>
      </w:r>
      <w:bookmarkEnd w:id="599"/>
      <w:r>
        <w:t xml:space="preserve"> </w:t>
      </w:r>
      <w:r>
        <w:t xml:space="preserve">要看到野生动物遭捕遭杀等时所受的大苦。比如猎人等设置罗网、陷阱，从四边围猎，鹿群等被押在中间，然后落入陷阱，被杀掉。或者用各种枪支、弹药等，很容易捕获旁生。像现在，很多野生动物都被杀光了，凡是有利可图，身上有皮、骨、肉、毛等，都遭到捕获。如《亲友书》所说：</w:t>
      </w:r>
      <w:r>
        <w:t xml:space="preserve">“</w:t>
      </w:r>
      <w:r>
        <w:t xml:space="preserve">有因珍珠及毛骨，由肉皮故而死亡。</w:t>
      </w:r>
      <w:r>
        <w:t xml:space="preserve">”</w:t>
      </w:r>
      <w:r>
        <w:t xml:space="preserve">蚌因为珍珠而死，大象因为骨头而死，牛羊等因为肉而死，虎、狼、狐狸等因为皮而死。又比如，西藏高原的藏羚羊濒临灭绝，猎人通过大规模的围攻，把它们一下子全部杀掉。各种飞鸟、走兽，也都难逃被捕杀的命运。它们被捕获以后，遭杀的方式非常残忍。</w:t>
      </w:r>
    </w:p>
    <w:p>
      <w:pPr>
        <w:pStyle w:val="BodyText"/>
      </w:pPr>
      <w:bookmarkStart w:id="600" w:name="X00122350a32530a2c2103b46ed07eacdc82aff8"/>
      <w:r>
        <w:t xml:space="preserve">[504]</w:t>
      </w:r>
      <w:bookmarkEnd w:id="600"/>
      <w:r>
        <w:t xml:space="preserve"> </w:t>
      </w:r>
      <w:r>
        <w:t xml:space="preserve">“</w:t>
      </w:r>
      <w:r>
        <w:t xml:space="preserve">旃陀罗</w:t>
      </w:r>
      <w:r>
        <w:t xml:space="preserve">”</w:t>
      </w:r>
      <w:r>
        <w:t xml:space="preserve">指屠户，以屠宰为业者。</w:t>
      </w:r>
      <w:r>
        <w:t xml:space="preserve">“</w:t>
      </w:r>
      <w:r>
        <w:t xml:space="preserve">等</w:t>
      </w:r>
      <w:r>
        <w:t xml:space="preserve">”</w:t>
      </w:r>
      <w:r>
        <w:t xml:space="preserve">包括厨师、玩乐者、享受者。比如，为了观赏，把飞禽走兽关在动物园里，供人娱乐。或者为了口腹之欲，直接生吃野生动物。</w:t>
      </w:r>
    </w:p>
    <w:p>
      <w:pPr>
        <w:pStyle w:val="BodyText"/>
      </w:pPr>
      <w:bookmarkStart w:id="601" w:name="Xead28f890ec0f5b363587e15d61e0b4dca2ee6d"/>
      <w:r>
        <w:t xml:space="preserve">[505]</w:t>
      </w:r>
      <w:bookmarkEnd w:id="601"/>
      <w:r>
        <w:t xml:space="preserve"> </w:t>
      </w:r>
      <w:r>
        <w:t xml:space="preserve">所谓“夺取其命”，就是很被动地被强势的人类所宰夺。</w:t>
      </w:r>
    </w:p>
    <w:p>
      <w:pPr>
        <w:pStyle w:val="BodyText"/>
      </w:pPr>
      <w:bookmarkStart w:id="602" w:name="X408d89ae85c9a0b6deaeeec2a3cf7eb0cf9c5fd"/>
      <w:r>
        <w:t xml:space="preserve">[506]</w:t>
      </w:r>
      <w:bookmarkEnd w:id="602"/>
      <w:r>
        <w:t xml:space="preserve"> </w:t>
      </w:r>
      <w:r>
        <w:t xml:space="preserve">像这样，我们对于旁生苦应发起认识，忏悔过去所造的罪，发誓再不造堕旁生的业，并且对已堕旁生者和正造堕旁生业者发悲心，为它们回向善根。</w:t>
      </w:r>
    </w:p>
    <w:p>
      <w:pPr>
        <w:pStyle w:val="BodyText"/>
      </w:pPr>
      <w:bookmarkStart w:id="603" w:name="X185401df4fc07ec0f2e42c538ab6b1bb1388264"/>
      <w:r>
        <w:t xml:space="preserve">[507]</w:t>
      </w:r>
      <w:bookmarkEnd w:id="603"/>
      <w:r>
        <w:t xml:space="preserve"> </w:t>
      </w:r>
      <w:r>
        <w:t xml:space="preserve">（二）有主者</w:t>
      </w:r>
    </w:p>
    <w:p>
      <w:pPr>
        <w:pStyle w:val="BodyText"/>
      </w:pPr>
      <w:bookmarkStart w:id="604" w:name="X7a85bd180d31c968e6dc5989ac4de434918dd41"/>
      <w:r>
        <w:t xml:space="preserve">[508]</w:t>
      </w:r>
      <w:bookmarkEnd w:id="604"/>
      <w:r>
        <w:t xml:space="preserve"> </w:t>
      </w:r>
      <w:r>
        <w:rPr>
          <w:bCs/>
          <w:b/>
        </w:rPr>
        <w:t xml:space="preserve">马匹、黄牛、水牛、山羊及羊等为主所有者，关于圈牢，及为劳作所逼迫，及有穿鼻、阉割、抽活血、受宰杀等苦，还有由边鄙地种类如地狱罪人般断命等等，现量见闻。</w:t>
      </w:r>
    </w:p>
    <w:p>
      <w:pPr>
        <w:pStyle w:val="BodyText"/>
      </w:pPr>
      <w:bookmarkStart w:id="605" w:name="Xd5db0e809f71a43d3bada01e4c1c4d4b501b435"/>
      <w:r>
        <w:t xml:space="preserve">[509]</w:t>
      </w:r>
      <w:bookmarkEnd w:id="605"/>
      <w:r>
        <w:t xml:space="preserve"> </w:t>
      </w:r>
      <w:r>
        <w:t xml:space="preserve">有主的家畜旁生有关押苦、役使苦、穿鼻苦、阉割苦、出血苦、宰杀苦等等，总之，一直处在被人管制、役使等的大苦中。</w:t>
      </w:r>
    </w:p>
    <w:p>
      <w:pPr>
        <w:pStyle w:val="BodyText"/>
      </w:pPr>
      <w:bookmarkStart w:id="606" w:name="Xd3fbcffe8a44d7f02a2b8c374085b84f0284201"/>
      <w:r>
        <w:t xml:space="preserve">[510]</w:t>
      </w:r>
      <w:bookmarkEnd w:id="606"/>
      <w:r>
        <w:t xml:space="preserve"> </w:t>
      </w:r>
      <w:r>
        <w:t xml:space="preserve">关押苦，就是没有自由，被关在牢笼里。马、牛、羊等被关在圈牢中，鸟等被关在笼子里，多少日没有自在，像服刑的罪犯一样，这也是罪业所感的苦报。又有被绳子绑，被东西吊等。</w:t>
      </w:r>
    </w:p>
    <w:p>
      <w:pPr>
        <w:pStyle w:val="BodyText"/>
      </w:pPr>
      <w:bookmarkStart w:id="607" w:name="X7f5113f83376fc4334a2f305303bd99b533a5c4"/>
      <w:r>
        <w:t xml:space="preserve">[511]</w:t>
      </w:r>
      <w:bookmarkEnd w:id="607"/>
      <w:r>
        <w:t xml:space="preserve"> </w:t>
      </w:r>
      <w:r>
        <w:t xml:space="preserve">役使苦，就是被主人役使，需要作业。比如，夏天牛在田地里耕种等，马被人骑，牛、马、骆驼等要背很重的东西走很远的路。黄牛被手打而役使，马等被脚踢而役使，驴等被鞭子抽而役使，大象被铁钩钩着而役使等，完全为他自在、为他驱使，成了工具，直至耗尽全部体力为止。比如牛有时候想吃点草不肯走，赶牛的人猛地一鞭抽下去，痛得直跑，或者用竹子使劲打，一天都要打断几根竹子。又比如马行路，太累了走不动就会被人用脚踢。其他驴、象、羊等，都要受役使之苦。</w:t>
      </w:r>
    </w:p>
    <w:p>
      <w:pPr>
        <w:pStyle w:val="BodyText"/>
      </w:pPr>
      <w:bookmarkStart w:id="608" w:name="Xe09b127d48f83868a45645e246d3b52f4bdecbe"/>
      <w:r>
        <w:t xml:space="preserve">[512]</w:t>
      </w:r>
      <w:bookmarkEnd w:id="608"/>
      <w:r>
        <w:t xml:space="preserve"> </w:t>
      </w:r>
      <w:r>
        <w:t xml:space="preserve">“</w:t>
      </w:r>
      <w:r>
        <w:t xml:space="preserve">关于圈牢</w:t>
      </w:r>
      <w:r>
        <w:t xml:space="preserve">”</w:t>
      </w:r>
      <w:r>
        <w:t xml:space="preserve">：比如鸡被关在鸡圈中，里面有很多鸡屎，非常臭，早上一开门，争着从里面出来。猪被关在猪圈里，它有时候很难受，发脾气，翻遍整个猪圈，搞得像水田一样，里面全是水，又湿又臭。有一些猪把吃的全翻在地上，嘴巴到处钻，没吃的，在那里饿着，主人猛打它的嘴来惩罚。</w:t>
      </w:r>
    </w:p>
    <w:p>
      <w:pPr>
        <w:pStyle w:val="BodyText"/>
      </w:pPr>
      <w:bookmarkStart w:id="609" w:name="X0d293a95915109e7675b011f404213902624f14"/>
      <w:r>
        <w:t xml:space="preserve">[513]</w:t>
      </w:r>
      <w:bookmarkEnd w:id="609"/>
      <w:r>
        <w:t xml:space="preserve"> </w:t>
      </w:r>
      <w:r>
        <w:t xml:space="preserve">“</w:t>
      </w:r>
      <w:r>
        <w:t xml:space="preserve">为劳作所逼迫</w:t>
      </w:r>
      <w:r>
        <w:t xml:space="preserve">”</w:t>
      </w:r>
      <w:r>
        <w:t xml:space="preserve">：比如，驴子背上背两袋很重的沙子或石头等，累得眼泪一直流，然而还是要驮到很远的地方去，非常苦。它一生中经常这样驮负，驮不动也要强忍着走。</w:t>
      </w:r>
    </w:p>
    <w:p>
      <w:pPr>
        <w:pStyle w:val="BodyText"/>
      </w:pPr>
      <w:bookmarkStart w:id="610" w:name="Xf1522d025592284c3a736264c470d52fa878cd0"/>
      <w:r>
        <w:t xml:space="preserve">[514]</w:t>
      </w:r>
      <w:bookmarkEnd w:id="610"/>
      <w:r>
        <w:t xml:space="preserve"> </w:t>
      </w:r>
      <w:r>
        <w:t xml:space="preserve">“</w:t>
      </w:r>
      <w:r>
        <w:t xml:space="preserve">穿鼻</w:t>
      </w:r>
      <w:r>
        <w:t xml:space="preserve">”</w:t>
      </w:r>
      <w:r>
        <w:t xml:space="preserve">：比如，牛大一些的时候，主人为了控制它，用铁钉在鼻子上穿一个洞，非常痛，然后系上绳子，没有自由。在犁地时如果不听话，前面拉鼻绳，后边拿鞭子抽，像这样受苦。</w:t>
      </w:r>
    </w:p>
    <w:p>
      <w:pPr>
        <w:pStyle w:val="BodyText"/>
      </w:pPr>
      <w:bookmarkStart w:id="611" w:name="X5b68d74621aa3616444d8ac07c9052a6030cf31"/>
      <w:r>
        <w:t xml:space="preserve">[515]</w:t>
      </w:r>
      <w:bookmarkEnd w:id="611"/>
      <w:r>
        <w:t xml:space="preserve"> </w:t>
      </w:r>
      <w:r>
        <w:t xml:space="preserve">“</w:t>
      </w:r>
      <w:r>
        <w:t xml:space="preserve">抽活血</w:t>
      </w:r>
      <w:r>
        <w:t xml:space="preserve">”</w:t>
      </w:r>
      <w:r>
        <w:t xml:space="preserve">：人很残忍，要抽活着的生命的血，把血抽出来供人们饮用或食用。</w:t>
      </w:r>
    </w:p>
    <w:p>
      <w:pPr>
        <w:pStyle w:val="BodyText"/>
      </w:pPr>
      <w:bookmarkStart w:id="612" w:name="X903ea6300ffc957d946618424318ce4afcc0764"/>
      <w:r>
        <w:t xml:space="preserve">[516]</w:t>
      </w:r>
      <w:bookmarkEnd w:id="612"/>
      <w:r>
        <w:t xml:space="preserve"> </w:t>
      </w:r>
      <w:r>
        <w:t xml:space="preserve">“</w:t>
      </w:r>
      <w:r>
        <w:t xml:space="preserve">受宰杀</w:t>
      </w:r>
      <w:r>
        <w:t xml:space="preserve">”</w:t>
      </w:r>
      <w:r>
        <w:t xml:space="preserve">：比如，猪养到一定时候要拉去杀。它自己也有警觉，有一些没命地逃，有一些非常恐惧。抓到时直接把它翻倒在地，四脚朝天，用绳子绑住，拉到一个地方就地宰割，开膛破肚，把它身上的东西全都割下来卖掉供人吃。</w:t>
      </w:r>
    </w:p>
    <w:p>
      <w:pPr>
        <w:pStyle w:val="BodyText"/>
      </w:pPr>
      <w:bookmarkStart w:id="613" w:name="X42e9ae35ca000441e9ea0566bb96694ed97d0bc"/>
      <w:r>
        <w:t xml:space="preserve">[517]</w:t>
      </w:r>
      <w:bookmarkEnd w:id="613"/>
      <w:r>
        <w:t xml:space="preserve"> </w:t>
      </w:r>
      <w:r>
        <w:t xml:space="preserve">“</w:t>
      </w:r>
      <w:r>
        <w:t xml:space="preserve">由边鄙地种类如地狱罪人般断命</w:t>
      </w:r>
      <w:r>
        <w:t xml:space="preserve">”</w:t>
      </w:r>
      <w:r>
        <w:t xml:space="preserve">。</w:t>
      </w:r>
      <w:r>
        <w:t xml:space="preserve">“</w:t>
      </w:r>
      <w:r>
        <w:t xml:space="preserve">边鄙地种类</w:t>
      </w:r>
      <w:r>
        <w:t xml:space="preserve">”</w:t>
      </w:r>
      <w:r>
        <w:t xml:space="preserve">，指蔑戾车种性者。他们将旁生活活剥皮、宰割、蒸煮、放在火里烤等等，做各种残忍的杀戮。他们对于自己连荆棘刺脚的苦也忍受不了，但是对于以淫、怒、痴而出现的具生命的旁生类，却看成像草一样的无情色法，然后像狱卒处置地狱罪人那样，以非常大的逼恼手段而行屠杀。比如，现在人活吃猴脑，把活活的猴子脑壳打开来取它的脑髓吃。或者有些餐馆直接吃活的，把小牛活活剥开皮，割里面的肉吃。</w:t>
      </w:r>
      <w:r>
        <w:t xml:space="preserve">“</w:t>
      </w:r>
      <w:r>
        <w:t xml:space="preserve">如地狱罪人般</w:t>
      </w:r>
      <w:r>
        <w:t xml:space="preserve">”</w:t>
      </w:r>
      <w:r>
        <w:t xml:space="preserve">，指如黑绳地狱众生活着被切割，如铁地狱众生活着受烧煮，如焦热地狱众生活着在炽燃的平锅上煎炙。诸如此类，这些旁生受到极苦的杀戮，活活地被煮、被烧、被剖割等等。</w:t>
      </w:r>
    </w:p>
    <w:p>
      <w:pPr>
        <w:pStyle w:val="BodyText"/>
      </w:pPr>
      <w:bookmarkStart w:id="614" w:name="X486ffb0d9c84cf1c38a7024c5284f0a2c411070"/>
      <w:r>
        <w:t xml:space="preserve">[518]</w:t>
      </w:r>
      <w:bookmarkEnd w:id="614"/>
      <w:r>
        <w:t xml:space="preserve"> </w:t>
      </w:r>
      <w:r>
        <w:t xml:space="preserve">“</w:t>
      </w:r>
      <w:r>
        <w:t xml:space="preserve">现量见闻</w:t>
      </w:r>
      <w:r>
        <w:t xml:space="preserve">”</w:t>
      </w:r>
      <w:r>
        <w:t xml:space="preserve">，指人类能亲眼见到、亲耳听到，属于这一类的苦，这是相对于隐住来说的。</w:t>
      </w:r>
      <w:r>
        <w:t xml:space="preserve">“</w:t>
      </w:r>
      <w:r>
        <w:t xml:space="preserve">隐住</w:t>
      </w:r>
      <w:r>
        <w:t xml:space="preserve">”</w:t>
      </w:r>
      <w:r>
        <w:t xml:space="preserve">指不是人类眼目所及，要凭教量来认知。然而在今天，人们借助工具能潜到深海处摄影，会见到一小分海中旁生的情形，但是从古代社会而言，人看不到海中的情形，所以第二类叫“隐住”。</w:t>
      </w:r>
    </w:p>
    <w:p>
      <w:pPr>
        <w:pStyle w:val="BodyText"/>
      </w:pPr>
      <w:bookmarkStart w:id="615" w:name="Xa279e5c5354af5ae7810101fd16c35a749451cc"/>
      <w:r>
        <w:t xml:space="preserve">[519]</w:t>
      </w:r>
      <w:bookmarkEnd w:id="615"/>
      <w:r>
        <w:t xml:space="preserve"> </w:t>
      </w:r>
      <w:r>
        <w:t xml:space="preserve">二、隐住旁生</w:t>
      </w:r>
    </w:p>
    <w:p>
      <w:pPr>
        <w:pStyle w:val="BodyText"/>
      </w:pPr>
      <w:bookmarkStart w:id="616" w:name="Xb6a63765cf0acb1022fc7c84ed8dcb104f221ed"/>
      <w:r>
        <w:t xml:space="preserve">[520]</w:t>
      </w:r>
      <w:bookmarkEnd w:id="616"/>
      <w:r>
        <w:t xml:space="preserve"> </w:t>
      </w:r>
      <w:r>
        <w:rPr>
          <w:bCs/>
          <w:b/>
        </w:rPr>
        <w:t xml:space="preserve">隐住者：谓由诸断顺解脱分善根者受其报故，住于各洲之间黑暗大海及四大海区域中迭相吞啖，毫无光明，而由饥渴、寒热、愚痴一切种中逼迫为性。</w:t>
      </w:r>
    </w:p>
    <w:p>
      <w:pPr>
        <w:pStyle w:val="BodyText"/>
      </w:pPr>
      <w:bookmarkStart w:id="617" w:name="X1afc4c2917059721285db729422445840ce77e8"/>
      <w:r>
        <w:t xml:space="preserve">[521]</w:t>
      </w:r>
      <w:bookmarkEnd w:id="617"/>
      <w:r>
        <w:t xml:space="preserve"> </w:t>
      </w:r>
      <w:r>
        <w:rPr>
          <w:bCs/>
          <w:b/>
        </w:rPr>
        <w:t xml:space="preserve">心要提示：</w:t>
      </w:r>
    </w:p>
    <w:p>
      <w:pPr>
        <w:pStyle w:val="BodyText"/>
      </w:pPr>
      <w:bookmarkStart w:id="618" w:name="X2ef9733f34012fee57a30e23cfeaf3810f47298"/>
      <w:r>
        <w:t xml:space="preserve">[522]</w:t>
      </w:r>
      <w:bookmarkEnd w:id="618"/>
      <w:r>
        <w:t xml:space="preserve"> </w:t>
      </w:r>
      <w:r>
        <w:t xml:space="preserve">一因、二处、三喻、六苦、一总。</w:t>
      </w:r>
    </w:p>
    <w:p>
      <w:pPr>
        <w:pStyle w:val="BodyText"/>
      </w:pPr>
      <w:bookmarkStart w:id="619" w:name="Xde23aaaec61b2cba81bd155ea66322737dea7d8"/>
      <w:r>
        <w:t xml:space="preserve">[523]</w:t>
      </w:r>
      <w:bookmarkEnd w:id="619"/>
      <w:r>
        <w:t xml:space="preserve"> </w:t>
      </w:r>
      <w:r>
        <w:t xml:space="preserve">“</w:t>
      </w:r>
      <w:r>
        <w:t xml:space="preserve">一因</w:t>
      </w:r>
      <w:r>
        <w:t xml:space="preserve">”</w:t>
      </w:r>
      <w:r>
        <w:t xml:space="preserve">：断顺解脱分善根。</w:t>
      </w:r>
    </w:p>
    <w:p>
      <w:pPr>
        <w:pStyle w:val="BodyText"/>
      </w:pPr>
      <w:bookmarkStart w:id="620" w:name="X632e7ca34bf65b81cadd060000fa794dc91938f"/>
      <w:r>
        <w:t xml:space="preserve">[524]</w:t>
      </w:r>
      <w:bookmarkEnd w:id="620"/>
      <w:r>
        <w:t xml:space="preserve"> </w:t>
      </w:r>
      <w:r>
        <w:t xml:space="preserve">“</w:t>
      </w:r>
      <w:r>
        <w:t xml:space="preserve">二处</w:t>
      </w:r>
      <w:r>
        <w:t xml:space="preserve">”</w:t>
      </w:r>
      <w:r>
        <w:t xml:space="preserve">：黑暗海处、四大海处。</w:t>
      </w:r>
    </w:p>
    <w:p>
      <w:pPr>
        <w:pStyle w:val="BodyText"/>
      </w:pPr>
      <w:bookmarkStart w:id="621" w:name="X0a8a5c3f7bac086c6df1a59b7da7e26eee029a1"/>
      <w:r>
        <w:t xml:space="preserve">[525]</w:t>
      </w:r>
      <w:bookmarkEnd w:id="621"/>
      <w:r>
        <w:t xml:space="preserve"> </w:t>
      </w:r>
      <w:r>
        <w:t xml:space="preserve">“</w:t>
      </w:r>
      <w:r>
        <w:t xml:space="preserve">三喻</w:t>
      </w:r>
      <w:r>
        <w:t xml:space="preserve">”</w:t>
      </w:r>
      <w:r>
        <w:t xml:space="preserve">：暗狱、杀场、困乏之乡。</w:t>
      </w:r>
    </w:p>
    <w:p>
      <w:pPr>
        <w:pStyle w:val="BodyText"/>
      </w:pPr>
      <w:bookmarkStart w:id="622" w:name="X5155d043a8e6fffa4385a64df15a176f4752551"/>
      <w:r>
        <w:t xml:space="preserve">[526]</w:t>
      </w:r>
      <w:bookmarkEnd w:id="622"/>
      <w:r>
        <w:t xml:space="preserve"> </w:t>
      </w:r>
      <w:r>
        <w:t xml:space="preserve">“</w:t>
      </w:r>
      <w:r>
        <w:t xml:space="preserve">六苦</w:t>
      </w:r>
      <w:r>
        <w:t xml:space="preserve">”</w:t>
      </w:r>
      <w:r>
        <w:t xml:space="preserve">：黑暗、愚痴、饥渴、寒热、恐怖、吞啖。</w:t>
      </w:r>
    </w:p>
    <w:p>
      <w:pPr>
        <w:pStyle w:val="BodyText"/>
      </w:pPr>
      <w:bookmarkStart w:id="623" w:name="X2ab0e4326f1e9096ffc3217cd20a17829a5c486"/>
      <w:r>
        <w:t xml:space="preserve">[527]</w:t>
      </w:r>
      <w:bookmarkEnd w:id="623"/>
      <w:r>
        <w:t xml:space="preserve"> </w:t>
      </w:r>
      <w:r>
        <w:t xml:space="preserve">“</w:t>
      </w:r>
      <w:r>
        <w:t xml:space="preserve">一总</w:t>
      </w:r>
      <w:r>
        <w:t xml:space="preserve">”</w:t>
      </w:r>
      <w:r>
        <w:t xml:space="preserve">：万苦恒煎逼。</w:t>
      </w:r>
    </w:p>
    <w:p>
      <w:pPr>
        <w:pStyle w:val="BodyText"/>
      </w:pPr>
      <w:bookmarkStart w:id="624" w:name="Xd7deb7af392ce1dd0b07cc0e31a54ffbcbfe9fc"/>
      <w:r>
        <w:t xml:space="preserve">[528]</w:t>
      </w:r>
      <w:bookmarkEnd w:id="624"/>
      <w:r>
        <w:t xml:space="preserve"> </w:t>
      </w:r>
      <w:r>
        <w:t xml:space="preserve">隐住旁生即海居旁生，从业因、环境、苦相三点来思维。</w:t>
      </w:r>
    </w:p>
    <w:p>
      <w:pPr>
        <w:pStyle w:val="BodyText"/>
      </w:pPr>
      <w:bookmarkStart w:id="625" w:name="X45335a6aaa02e8642218d06ddbb9073cb1e3d69"/>
      <w:r>
        <w:t xml:space="preserve">[529]</w:t>
      </w:r>
      <w:bookmarkEnd w:id="625"/>
      <w:r>
        <w:t xml:space="preserve"> </w:t>
      </w:r>
      <w:r>
        <w:t xml:space="preserve">1、业因</w:t>
      </w:r>
    </w:p>
    <w:p>
      <w:pPr>
        <w:pStyle w:val="BodyText"/>
      </w:pPr>
      <w:bookmarkStart w:id="626" w:name="Xc64cc5d7cc05237d16fa2873e58b5923c489b73"/>
      <w:r>
        <w:t xml:space="preserve">[530]</w:t>
      </w:r>
      <w:bookmarkEnd w:id="626"/>
      <w:r>
        <w:t xml:space="preserve"> </w:t>
      </w:r>
      <w:r>
        <w:t xml:space="preserve">断绝了顺解脱分的善根，由此受隐住旁生的果报。</w:t>
      </w:r>
      <w:r>
        <w:t xml:space="preserve">“</w:t>
      </w:r>
      <w:r>
        <w:t xml:space="preserve">顺解脱分善根</w:t>
      </w:r>
      <w:r>
        <w:t xml:space="preserve">”</w:t>
      </w:r>
      <w:r>
        <w:t xml:space="preserve">，就是往解脱方面走，修心、修行的善根，而“断”就是不干了，已经断掉，不再往解脱上走。如果起了这样的心，就断掉了善根，将堕为海中隐住旁生，是旁生中愚痴非常深重的种类。原因是自己断绝掉了正法光明，因此受报在幽黑的水域中。</w:t>
      </w:r>
    </w:p>
    <w:p>
      <w:pPr>
        <w:pStyle w:val="BodyText"/>
      </w:pPr>
      <w:bookmarkStart w:id="627" w:name="Xd94ce174298e08402d1271df4e20f4cb50f7340"/>
      <w:r>
        <w:t xml:space="preserve">[531]</w:t>
      </w:r>
      <w:bookmarkEnd w:id="627"/>
      <w:r>
        <w:t xml:space="preserve"> </w:t>
      </w:r>
      <w:r>
        <w:t xml:space="preserve">“</w:t>
      </w:r>
      <w:r>
        <w:t xml:space="preserve">顺</w:t>
      </w:r>
      <w:r>
        <w:t xml:space="preserve">”</w:t>
      </w:r>
      <w:r>
        <w:t xml:space="preserve">要和“逆”对比来显示。譬如，在生死大海里，往这边走是罗刹洲，往那边走是安乐宝洲。如果往安乐宝洲的路线走，那就是顺方向，好比顺解脱；往罗刹洲走就是反方向，好比逆解脱。</w:t>
      </w:r>
    </w:p>
    <w:p>
      <w:pPr>
        <w:pStyle w:val="BodyText"/>
      </w:pPr>
      <w:bookmarkStart w:id="628" w:name="X313e644f8fda754eeeddc6c00eb824b00fea515"/>
      <w:r>
        <w:t xml:space="preserve">[532]</w:t>
      </w:r>
      <w:bookmarkEnd w:id="628"/>
      <w:r>
        <w:t xml:space="preserve"> </w:t>
      </w:r>
      <w:r>
        <w:t xml:space="preserve">顺解脱分善根，指认识到轮回是苦海，一定要出去，而救拔者唯一是三宝，因此，随顺三宝所指示的法道，顺着解脱的方向走，直至达到解脱宝洲。期间要经过资粮道位、加行道位等，一路往那边走。也就是自己已经决定，开始归依三宝，学解脱法。第一个阶段，发心以后作闻思修等，积集各种资粮；第二个阶段，资粮充足后进入加行位，开始往见道方向加功用行，不断地往那边走；到了见道位见了空性，之后继续修道，像这一类都属于顺解脱的善根。</w:t>
      </w:r>
    </w:p>
    <w:p>
      <w:pPr>
        <w:pStyle w:val="BodyText"/>
      </w:pPr>
      <w:bookmarkStart w:id="629" w:name="Xa69aa1b60febf635d84cdca387928f10062450d"/>
      <w:r>
        <w:t xml:space="preserve">[533]</w:t>
      </w:r>
      <w:bookmarkEnd w:id="629"/>
      <w:r>
        <w:t xml:space="preserve"> </w:t>
      </w:r>
      <w:r>
        <w:t xml:space="preserve">如果断了善，彻底不修法，那就没有法的光明，只是顺着颠倒习气往苦难深处走、往黑暗深处走。由于在根本处已经断掉顺解脱分善根的缘故，受生为海居旁生。因果对应的相：在因上断了顺解脱分善根，心中不现正法光明，感得的报境是没有一点光线的黑暗水域，并常常被恐怖、饥渴、愚痴、寒热等大苦所逼迫。这是果受报的情形。</w:t>
      </w:r>
    </w:p>
    <w:p>
      <w:pPr>
        <w:pStyle w:val="BodyText"/>
      </w:pPr>
      <w:bookmarkStart w:id="630" w:name="Xe7329c979b3cd96086c22cca6217764ab3e50ec"/>
      <w:r>
        <w:t xml:space="preserve">[534]</w:t>
      </w:r>
      <w:bookmarkEnd w:id="630"/>
      <w:r>
        <w:t xml:space="preserve"> </w:t>
      </w:r>
      <w:r>
        <w:t xml:space="preserve">2、环境</w:t>
      </w:r>
    </w:p>
    <w:p>
      <w:pPr>
        <w:pStyle w:val="BodyText"/>
      </w:pPr>
      <w:bookmarkStart w:id="631" w:name="Xe2793cdd2af9b687e24da064353ecd4681052d2"/>
      <w:r>
        <w:t xml:space="preserve">[535]</w:t>
      </w:r>
      <w:bookmarkEnd w:id="631"/>
      <w:r>
        <w:t xml:space="preserve"> </w:t>
      </w:r>
      <w:r>
        <w:t xml:space="preserve">在洲与洲之间幽黑的海中，或者四大海的水域中。</w:t>
      </w:r>
    </w:p>
    <w:p>
      <w:pPr>
        <w:pStyle w:val="BodyText"/>
      </w:pPr>
      <w:bookmarkStart w:id="632" w:name="Xe86d8c0a0eb12d71f5fcb6ce71218482465aae7"/>
      <w:r>
        <w:t xml:space="preserve">[536]</w:t>
      </w:r>
      <w:bookmarkEnd w:id="632"/>
      <w:r>
        <w:t xml:space="preserve"> </w:t>
      </w:r>
      <w:r>
        <w:t xml:space="preserve">3、苦相</w:t>
      </w:r>
    </w:p>
    <w:p>
      <w:pPr>
        <w:pStyle w:val="BodyText"/>
      </w:pPr>
      <w:bookmarkStart w:id="633" w:name="Xec24305aabd039523e863b97fc436f600b30b42"/>
      <w:r>
        <w:t xml:space="preserve">[537]</w:t>
      </w:r>
      <w:bookmarkEnd w:id="633"/>
      <w:r>
        <w:t xml:space="preserve"> </w:t>
      </w:r>
      <w:r>
        <w:t xml:space="preserve">大吃小，小吃大。比如《百业经》里所说的摩羯陀鱼，身躯巨大，有两千七百由旬长，无数小虫在身上钻进钻出吃他的身体，而它一张口就把水中的旁生吃进去，这就叫“迭相吞啖”。再者，感受业报的缘故，一丝光线也没有，长期感受寒热、饥渴、愚痴等苦。</w:t>
      </w:r>
      <w:r>
        <w:t xml:space="preserve">“</w:t>
      </w:r>
      <w:r>
        <w:t xml:space="preserve">一切种中</w:t>
      </w:r>
      <w:r>
        <w:t xml:space="preserve">”</w:t>
      </w:r>
      <w:r>
        <w:t xml:space="preserve">，意思是在任何情况下，可以一概断定是被这种苦逼迫的状况或性质。</w:t>
      </w:r>
    </w:p>
    <w:p>
      <w:pPr>
        <w:pStyle w:val="BodyText"/>
      </w:pPr>
      <w:bookmarkStart w:id="634" w:name="X93f0b067a05c35392acf5a68ae51f414b877d32"/>
      <w:r>
        <w:t xml:space="preserve">[538]</w:t>
      </w:r>
      <w:bookmarkEnd w:id="634"/>
      <w:r>
        <w:t xml:space="preserve"> </w:t>
      </w:r>
      <w:r>
        <w:t xml:space="preserve">《念处经》里讲到，过去多行淫欲，以愚痴的因缘作非法邪行，不认识应行和不应行处，以这个因会生在大海里。比如，在大海深处受生为摩竭大鱼、螺蛳、蚌蛤、水虫、提弥尼罗那迦措鱼等。常常怀着恐怖，害怕忽然被其他鱼等吃掉，哪怕再庞大的也会被小的吃掉，或者小的被大的吞吃掉。</w:t>
      </w:r>
    </w:p>
    <w:p>
      <w:pPr>
        <w:pStyle w:val="BodyText"/>
      </w:pPr>
      <w:bookmarkStart w:id="635" w:name="Xcc5149977a9d4beaf5387b67b4d30c41fdf32e0"/>
      <w:r>
        <w:t xml:space="preserve">[539]</w:t>
      </w:r>
      <w:bookmarkEnd w:id="635"/>
      <w:r>
        <w:t xml:space="preserve"> </w:t>
      </w:r>
      <w:r>
        <w:t xml:space="preserve">再者，大海里实际是受苦的大环境。人们说大海如何平静、风光好等等，完全遮盖了苦的真实面。实际大海里的众生一直受着寒热的逼恼。比如，水热的时候，热触逼在身上无法忍受，但也逃不出去。可以看到，旁生苦集中在黑暗的海域里，非常难忍，而且脱不出去。再者，在水里吃不到东西，常常忍饥挨饿。为了解决饥苦只能吃其他鱼等，所以，水域里充满了互相残杀的恐怖景象。一生下来就处在惶恐怖畏的状态，整日提心吊胆。我们去看动物世界拍摄的水下情景就知道，水族彼此相啖得非常厉害，忽然间大鱼把小鱼吃掉，另一条更大的又把这条吃掉，比人间百年战役还要可怕，常常处在性命难保的状况。那种苦特别大，陷在里面无法脱出。</w:t>
      </w:r>
    </w:p>
    <w:p>
      <w:pPr>
        <w:pStyle w:val="BodyText"/>
      </w:pPr>
      <w:bookmarkStart w:id="636" w:name="X8a2b30f8dba82d690db42ce743475f11be31030"/>
      <w:r>
        <w:t xml:space="preserve">[540]</w:t>
      </w:r>
      <w:bookmarkEnd w:id="636"/>
      <w:r>
        <w:t xml:space="preserve"> </w:t>
      </w:r>
      <w:r>
        <w:t xml:space="preserve">这才体会到，它们在一切处、一切时、一切状况下，都受着黑暗、愚痴、饥渴、寒热、恐怖、吞啖六大苦的逼迫，无法摆脱。大海那么深，根本逃不出去，在那种黑暗领域里到处是杀手，而且找不到食物，海水冷的时候找不到热处，海水热的时候找不到冷处，像这样，受报非常重。这样了解后，要破掉媒体宣扬的颠倒观念，所谓大海里多么宁静、安详、鱼儿自由遨游等等，那些都是假相。</w:t>
      </w:r>
    </w:p>
    <w:p>
      <w:pPr>
        <w:pStyle w:val="BodyText"/>
      </w:pPr>
      <w:bookmarkStart w:id="637" w:name="Xcf10f2c0a9d00345c2f6be783fc7068fe6a6bff"/>
      <w:r>
        <w:t xml:space="preserve">[541]</w:t>
      </w:r>
      <w:bookmarkEnd w:id="637"/>
      <w:r>
        <w:t xml:space="preserve"> </w:t>
      </w:r>
      <w:r>
        <w:t xml:space="preserve">龙族之苦</w:t>
      </w:r>
    </w:p>
    <w:p>
      <w:pPr>
        <w:pStyle w:val="BodyText"/>
      </w:pPr>
      <w:bookmarkStart w:id="638" w:name="X06b6c54863ac33d12419dd04f7acb85c696f722"/>
      <w:r>
        <w:t xml:space="preserve">[542]</w:t>
      </w:r>
      <w:bookmarkEnd w:id="638"/>
      <w:r>
        <w:t xml:space="preserve"> </w:t>
      </w:r>
      <w:r>
        <w:t xml:space="preserve">龙生在大海一万由旬的深处，为毒龙身。彼此间嗔恼，起很多狂乱之心，吐毒加害，常行恶业，处在嗔恼的苦中。龙受着昼夜和上午下午迁变的苦，即不稳定的变苦。比如上午处在安乐中，下午就在寒热、饥渴、心识愚蒙等多种苦的压逼之下。龙有法行和非法行两种。其中非法行龙王所住的地方常常雨下热沙，热沙碰到头顶像炽燃的火焰一样热，焚烧宫殿，龙的眷属全部磨灭一空，灭后又生，像这样受热沙之苦。再者，某些龙还会被龙族全体摒弃，再也进不了龙群，感受被隔离的大苦。再者，受到天敌金翅鸟的袭击。比如化生的金翅鸟吃胎、卵、湿、化四类龙，卵生金翅鸟吃卵生的龙，胎生金翅鸟吃卵生和胎生两类龙，湿生金翅鸟吃除化生外的三类龙。又有密咒的恐惧，人持咒加持到龙身上，它就要受很大的苦。又有共同的愚痴苦，不知应行不应行，处在黑暗中。</w:t>
      </w:r>
    </w:p>
    <w:p>
      <w:pPr>
        <w:pStyle w:val="BodyText"/>
      </w:pPr>
      <w:bookmarkStart w:id="639" w:name="X0483f255e0ce2c93d5dfa593f2161b266474869"/>
      <w:r>
        <w:t xml:space="preserve">[543]</w:t>
      </w:r>
      <w:bookmarkEnd w:id="639"/>
      <w:r>
        <w:t xml:space="preserve"> </w:t>
      </w:r>
      <w:r>
        <w:rPr>
          <w:bCs/>
          <w:b/>
        </w:rPr>
        <w:t xml:space="preserve">其本相于心境中现量亲受般，取后生起厌患。当如是修。</w:t>
      </w:r>
    </w:p>
    <w:p>
      <w:pPr>
        <w:pStyle w:val="BodyText"/>
      </w:pPr>
      <w:bookmarkStart w:id="640" w:name="X87bed12954890a8af4b5df47633ced9fdf85923"/>
      <w:r>
        <w:t xml:space="preserve">[544]</w:t>
      </w:r>
      <w:bookmarkEnd w:id="640"/>
      <w:r>
        <w:t xml:space="preserve"> </w:t>
      </w:r>
      <w:r>
        <w:t xml:space="preserve">对于散居旁生和隐住旁生的苦相，在自己心境中要作一种亲自在感受那样来修，由此生起厌患、出离，感觉这种果报的过患太大，之后想一切办法脱离这种遭遇。</w:t>
      </w:r>
    </w:p>
    <w:p>
      <w:pPr>
        <w:pStyle w:val="BodyText"/>
      </w:pPr>
      <w:bookmarkStart w:id="641" w:name="X741f79aca77af5b5793817bd36737360dcb0a29"/>
      <w:r>
        <w:t xml:space="preserve">[545]</w:t>
      </w:r>
      <w:bookmarkEnd w:id="641"/>
      <w:r>
        <w:t xml:space="preserve"> </w:t>
      </w:r>
      <w:r>
        <w:t xml:space="preserve">“</w:t>
      </w:r>
      <w:r>
        <w:t xml:space="preserve">其本相</w:t>
      </w:r>
      <w:r>
        <w:t xml:space="preserve">”</w:t>
      </w:r>
      <w:r>
        <w:t xml:space="preserve">，指散居、隐住二类旁生受苦的本来情形。如实按照它本来的状况，心中缘取而修。这样就具有力量，因为这是事实，不得不面对、考虑。如果是虚拟的，道听途说，没有根据、不如实，那是没有力量的。譬如观修极乐世界，它是真实刹土，而且佛现量照见，如实宣说，依此教量来修，真实会得果，会与佛相应，会生到净土。同样，对于旁生苦，由于这是佛说的，或者是现量见闻的，依靠教量、现量等心中缘取，就具有力量，能生起厌患心，生起对因果律的畏惧、对众生的悲心，发起如理的愿力等等。因此，</w:t>
      </w:r>
      <w:r>
        <w:t xml:space="preserve">“</w:t>
      </w:r>
      <w:r>
        <w:t xml:space="preserve">本相</w:t>
      </w:r>
      <w:r>
        <w:t xml:space="preserve">”</w:t>
      </w:r>
      <w:r>
        <w:t xml:space="preserve">表示事实。</w:t>
      </w:r>
    </w:p>
    <w:p>
      <w:pPr>
        <w:pStyle w:val="BodyText"/>
      </w:pPr>
      <w:bookmarkStart w:id="642" w:name="X61742bbd8cc55ac9eefa04baff70c5c64592896"/>
      <w:r>
        <w:t xml:space="preserve">[546]</w:t>
      </w:r>
      <w:bookmarkEnd w:id="642"/>
      <w:r>
        <w:t xml:space="preserve"> </w:t>
      </w:r>
      <w:r>
        <w:t xml:space="preserve">“</w:t>
      </w:r>
      <w:r>
        <w:t xml:space="preserve">心境中现量亲受般缘取</w:t>
      </w:r>
      <w:r>
        <w:t xml:space="preserve">”</w:t>
      </w:r>
      <w:r>
        <w:t xml:space="preserve">，指设身处地地思考、观察。我们对于轮回苦的事实不应漠视，应该尽量去了解，这才是出现出离心、求道之心的根源。就像世尊当年做太子时出四门，看到动物吃小虫，那时就生起悲心：原来世上这么苦。诸如此类，见到轮回苦会触发我们的佛性，引起顺解脱分善根乃至发起大乘善根。这些都要关注苦，从这里出悲，由自身悲的力量会有厌患，会出离，推己及人到众生身上修悲，会出现大乘的广大行愿，这是修悲的关键。如何关注苦呢？要设身处地地去想，把自己摆在那种苦的境界里，就像正在亲自感受那样。这样修能出现智慧，出现心力，能猛利地变动自心，因此，修的方式是“现量亲受般”。</w:t>
      </w:r>
    </w:p>
    <w:p>
      <w:pPr>
        <w:pStyle w:val="BodyText"/>
      </w:pPr>
      <w:bookmarkStart w:id="643" w:name="X219b5be78da72e80e0918d458b9ece3825a68e1"/>
      <w:r>
        <w:t xml:space="preserve">[547]</w:t>
      </w:r>
      <w:bookmarkEnd w:id="643"/>
      <w:r>
        <w:t xml:space="preserve"> </w:t>
      </w:r>
      <w:r>
        <w:t xml:space="preserve">“</w:t>
      </w:r>
      <w:r>
        <w:t xml:space="preserve">取</w:t>
      </w:r>
      <w:r>
        <w:t xml:space="preserve">”</w:t>
      </w:r>
      <w:r>
        <w:t xml:space="preserve">指缘取，好比去看一幕景象，非常清楚、确定地取境界，心上就会发生变动。如果不够清楚，是模糊的、抽象的、非真实的，那不会有力量。比如我们听到一个如实者谈说苦的事实，听得非常清楚、真切、肯定，心就会变，会觉得那么可怜，养鸡场竟然是那样的。或者看一段录像，就知道那里的鸡处在怎样的痛苦状况中。由于非常真切地缘取，心自然发生变动。同样，对于散居、隐住或水、陆、空的旁生苦相，亲自去看，或者依据教量，或者依据如实的录像、解说等，就能发现这个苦的事实。按照这样来缘取，就能生起厌患乃至大悲心。</w:t>
      </w:r>
    </w:p>
    <w:p>
      <w:pPr>
        <w:pStyle w:val="BodyText"/>
      </w:pPr>
      <w:bookmarkStart w:id="644" w:name="X16f5b10fee9db4c317b6fbbc343cc3cd03f1569"/>
      <w:r>
        <w:t xml:space="preserve">[548]</w:t>
      </w:r>
      <w:bookmarkEnd w:id="644"/>
      <w:r>
        <w:t xml:space="preserve"> </w:t>
      </w:r>
      <w:r>
        <w:t xml:space="preserve">“</w:t>
      </w:r>
      <w:r>
        <w:t xml:space="preserve">患</w:t>
      </w:r>
      <w:r>
        <w:t xml:space="preserve">”</w:t>
      </w:r>
      <w:r>
        <w:t xml:space="preserve">，狭义指苦患，广义指惑业苦三患。从果观察，会发现旁生道是苦难之地，落进去比进世上最可怕的监狱还要可怕，所受的苦在人身上难以出现，不知道重多少倍，当然比得癌症还痛苦，比被关进酷刑监狱还悲惨。像这样，知道它的过患太大，就会生厌患。从因上要知道，这是由于过去愚痴等，不知道应做不应做而发生的结果，或者由相应的贪嗔痴慢嫉等发生的。这样就会对因发生厌患，因为知道那是癌细胞，是得旁生大业果病的病因，当然生起厌患。诸如此类，一定要有见到世俗中无欺缘起的智慧，从这里会发生一种本能的厌患，要保护自己，</w:t>
      </w:r>
      <w:r>
        <w:t xml:space="preserve">“</w:t>
      </w:r>
      <w:r>
        <w:t xml:space="preserve">我不想往那里走</w:t>
      </w:r>
      <w:r>
        <w:t xml:space="preserve">”</w:t>
      </w:r>
      <w:r>
        <w:t xml:space="preserve">，从而走理智的路。像这样，会让我们趣入法道。</w:t>
      </w:r>
    </w:p>
    <w:p>
      <w:pPr>
        <w:pStyle w:val="BodyText"/>
      </w:pPr>
      <w:bookmarkStart w:id="645" w:name="Xef28d314a746794372012c327c941b66c3a057c"/>
      <w:r>
        <w:t xml:space="preserve">[549]</w:t>
      </w:r>
      <w:bookmarkEnd w:id="645"/>
      <w:r>
        <w:t xml:space="preserve"> </w:t>
      </w:r>
      <w:r>
        <w:t xml:space="preserve">现量亲受般修散居旁生之苦</w:t>
      </w:r>
    </w:p>
    <w:p>
      <w:pPr>
        <w:pStyle w:val="BodyText"/>
      </w:pPr>
      <w:bookmarkStart w:id="646" w:name="Xf94db48fb7aa4da74260da3f6c7e4722e913b72"/>
      <w:r>
        <w:t xml:space="preserve">[550]</w:t>
      </w:r>
      <w:bookmarkEnd w:id="646"/>
      <w:r>
        <w:t xml:space="preserve"> </w:t>
      </w:r>
      <w:r>
        <w:t xml:space="preserve">修时按照自己熟知的情况思维。比如观想自己正堕为一头牛。一生下来就被关在牛圈里，没有自由，里面又湿又臭，很不舒服，但也没办法，从夜晚一直到白天，好多小时都关在里面。有时候没有耕田的活，就整天关在里面，比住监狱还苦。长大一点，主人为了控制我，用钉子直接从我的鼻子里穿进，从此之后，我的鼻子里一直穿着一根绳，再没有自由了。到草地上想多吃一点草，主人的鞭子就要狠狠地抽在背上，疼得受不了，只能往前走，没有选择余地。在任何处都要受役使，没有自在，比做人受最重的刑罚还要苦。</w:t>
      </w:r>
    </w:p>
    <w:p>
      <w:pPr>
        <w:pStyle w:val="BodyText"/>
      </w:pPr>
      <w:bookmarkStart w:id="647" w:name="X4c36ded9dbf60a5a9dceb0d0a1e3b17ac92f8cf"/>
      <w:r>
        <w:t xml:space="preserve">[551]</w:t>
      </w:r>
      <w:bookmarkEnd w:id="647"/>
      <w:r>
        <w:t xml:space="preserve"> </w:t>
      </w:r>
      <w:r>
        <w:t xml:space="preserve">耕地的时候自己成了工具，每天都必须犁那么多地，不断地往前走，稍微慢一点，鞭子就抽到身上了。有时身体不好或者衰老了，实在不想走，但也没办法，毕竟是在受报，必须天天这样挨。挨到一定时候，老了完全干不动，主人看我没用，但他舍不得杀我，那时可能突然出来一个人，用斧头直接往我脑袋上砸，顿时就死掉了。之后身体被剖开，露出红红的血、肉，身体被肢解成一段一段，成了人们盘中的食物。这样死了以后，如果债还没有还清，来世还要做牛等等。</w:t>
      </w:r>
    </w:p>
    <w:p>
      <w:pPr>
        <w:pStyle w:val="BodyText"/>
      </w:pPr>
      <w:bookmarkStart w:id="648" w:name="X53eac2e4221f1794509de8d786a143b5016901f"/>
      <w:r>
        <w:t xml:space="preserve">[552]</w:t>
      </w:r>
      <w:bookmarkEnd w:id="648"/>
      <w:r>
        <w:t xml:space="preserve"> </w:t>
      </w:r>
      <w:r>
        <w:t xml:space="preserve">像这样要想：自从堕为牛身，要感受这么多苦，这些苦我受得了吗？其中有关押苦、役使苦、负重苦、穿鼻苦、阉割苦、宰杀苦等，一生就这样在受苦中度过了。所以，堕为一头牛实在很可怜，这当中不可能学法，很难从畜生类中脱出。我过去造过堕畜生的业，或者曾经欠过债，这些都有可能让我堕成旁生，无始劫来堕旁生的罪业太多了，如果我不忏悔，当业成熟时决定要受报。</w:t>
      </w:r>
    </w:p>
    <w:p>
      <w:pPr>
        <w:pStyle w:val="BodyText"/>
      </w:pPr>
      <w:bookmarkStart w:id="649" w:name="X3e56691fe7c82711dc58960df28b221ec2f29e3"/>
      <w:r>
        <w:t xml:space="preserve">[553]</w:t>
      </w:r>
      <w:bookmarkEnd w:id="649"/>
      <w:r>
        <w:t xml:space="preserve"> </w:t>
      </w:r>
      <w:r>
        <w:t xml:space="preserve">或者联想到：如果做猪，那注定要挨宰。把我养得肥肥胖胖的，就是要宰我。整天在又臭又湿的猪圈里，一点自由也没有，到了挨宰的时候是多么难受。如果业没尽，要很多世做猪。或者做鸡、鸭、驴等，也特别苦。堕为畜生类实在没法想象，尤其最后挨宰的苦太难忍，连寿终正寝都不可能。</w:t>
      </w:r>
    </w:p>
    <w:p>
      <w:pPr>
        <w:pStyle w:val="BodyText"/>
      </w:pPr>
      <w:bookmarkStart w:id="650" w:name="X8c06cfae2f59de7d444d46f0681e0845c5fcd68"/>
      <w:r>
        <w:t xml:space="preserve">[554]</w:t>
      </w:r>
      <w:bookmarkEnd w:id="650"/>
      <w:r>
        <w:t xml:space="preserve"> </w:t>
      </w:r>
      <w:r>
        <w:t xml:space="preserve">要像这样想：我过去无数劫里一定造过非常多的罪业，不忏净的话，一旦成熟就要堕在旁生里受报。这样怀着畏惧心，一方面追悔，像吃了毒药一样特别后悔；另一方面发誓，将来再也不造愚痴等的畜生业。然后想到，现在世上有无量无数的家畜，很多都在养殖场里受折磨，那更是苦不堪言，生存状态一点不正常。也有非常多的家养动物，它们也正在受报。还有很多造恶业，将来要堕为畜牲的人。像这样，想到这些生命非常可怜，发愿救度一切旁生，把善根回向给它们。对家畜这样修，对野生动物也按这样来修，这里就不多说了。</w:t>
      </w:r>
    </w:p>
    <w:p>
      <w:pPr>
        <w:pStyle w:val="BodyText"/>
      </w:pPr>
      <w:bookmarkStart w:id="651" w:name="Xfa1150f1787186742a9a884b73a43d8cf219f9b"/>
      <w:r>
        <w:t xml:space="preserve">[555]</w:t>
      </w:r>
      <w:bookmarkEnd w:id="651"/>
      <w:r>
        <w:t xml:space="preserve"> </w:t>
      </w:r>
      <w:r>
        <w:t xml:space="preserve">现量亲受般修隐住旁生之苦</w:t>
      </w:r>
    </w:p>
    <w:p>
      <w:pPr>
        <w:pStyle w:val="BodyText"/>
      </w:pPr>
      <w:bookmarkStart w:id="652" w:name="X70377543ef02d8082756be316e863c382a1d1bc"/>
      <w:r>
        <w:t xml:space="preserve">[556]</w:t>
      </w:r>
      <w:bookmarkEnd w:id="652"/>
      <w:r>
        <w:t xml:space="preserve"> </w:t>
      </w:r>
      <w:r>
        <w:t xml:space="preserve">譬如想，我因为断了顺解脱分善根而堕在海域中，这里常年黑暗，一点光都见不到，而且周围全是杀手。因为在海里非常饥饿，随时会遭到旁边水族的袭击，一下子被吞掉，或者被鲨鱼锋利的牙齿咬到，或者被其他众生吃掉。一旦堕在海中，时时处于恐惧状态，提防着旁边的众生吃掉自己。又是一种痴呆状态，根本不明了事理。</w:t>
      </w:r>
    </w:p>
    <w:p>
      <w:pPr>
        <w:pStyle w:val="BodyText"/>
      </w:pPr>
      <w:bookmarkStart w:id="653" w:name="X59371c78674de37bb9ae20743117bad002716e1"/>
      <w:r>
        <w:t xml:space="preserve">[557]</w:t>
      </w:r>
      <w:bookmarkEnd w:id="653"/>
      <w:r>
        <w:t xml:space="preserve"> </w:t>
      </w:r>
      <w:r>
        <w:t xml:space="preserve">大海是极大的战场，海域中那么多旁生都处在饥饿状态，都处在失控之中，没有任何控制力，一心想吃到食物来解决生存问题，是那么可怕的地方。如果陷在里面怎么办？再者有寒热苦，没办法解决，一直压在身上。比如，生在北冰洋的海域，那里非常寒冷，或者生在热带海洋中，就非常炽热。像这样，一旦陷在里面，自己无法摆脱，从生到死之间一直处在寒热的大苦逼迫中，那是多么可怕。再者饥渴难耐，在这种状况中，一点善根都生不起。而且非常愚蒙。</w:t>
      </w:r>
    </w:p>
    <w:p>
      <w:pPr>
        <w:pStyle w:val="BodyText"/>
      </w:pPr>
      <w:bookmarkStart w:id="654" w:name="Xd6ad3cc125c3c4d07b17f6aac6ff9ebf9a338c8"/>
      <w:r>
        <w:t xml:space="preserve">[558]</w:t>
      </w:r>
      <w:bookmarkEnd w:id="654"/>
      <w:r>
        <w:t xml:space="preserve"> </w:t>
      </w:r>
      <w:r>
        <w:t xml:space="preserve">自己想：如果我陷在里面，那是多么深重的苦，一切情形下都受逼迫，没法脱出。这一点要通过对比来显示。如果受生为散居旁生，还没有这么重的苦。比如天冷时可以到阳光下晒太阳，可以找温暖的地方。天热时可以趴在窝里，或者想办法找个阴凉处。但是，海居旁生没有这种可能，如果入到寒的水域里，根本找不到一块热的地方。如果生在热的水域里，也找不到清凉处，一直受逼迫。再者，相比而言，散居旁生还算容易得到食物，吃饱了就没事，但如果生在海里，始终饥饿难耐，像这样特别苦。</w:t>
      </w:r>
    </w:p>
    <w:p>
      <w:pPr>
        <w:pStyle w:val="BodyText"/>
      </w:pPr>
      <w:bookmarkStart w:id="655" w:name="X473f01571bf0dcb7d2b16d67da6dd031769947d"/>
      <w:r>
        <w:t xml:space="preserve">[559]</w:t>
      </w:r>
      <w:bookmarkEnd w:id="655"/>
      <w:r>
        <w:t xml:space="preserve"> </w:t>
      </w:r>
      <w:r>
        <w:t xml:space="preserve">再者，陆地等处的旁生还有一些灵性，能辨别一些东西，然而生在海里，那里的相是漆黑一片，一点光也没有，心也是完全被愚蒙障蔽，非常可怕。在若干天的生命里都难以起善心，这样的日子多么可怕。时时感受深度的恐惧，处处面临被咬、被吞的恐惧，不像山里的野兽还有地方躲藏，海里的旁生时时刻刻都有可能被吃掉。像这样，要感觉到它们非常可怜。</w:t>
      </w:r>
    </w:p>
    <w:p>
      <w:pPr>
        <w:pStyle w:val="BodyText"/>
      </w:pPr>
      <w:bookmarkStart w:id="656" w:name="X4582c1dbe026475319df14c19967d1dd0bf751f"/>
      <w:r>
        <w:t xml:space="preserve">[560]</w:t>
      </w:r>
      <w:bookmarkEnd w:id="656"/>
      <w:r>
        <w:t xml:space="preserve"> </w:t>
      </w:r>
      <w:r>
        <w:t xml:space="preserve">然后要为自己的前程着想。现在就要想：我从过去到现在，造了很多断顺解脱分善根的罪，比如谤法方面、舍弃三宝方面，或者想“我不要再修解脫道”等等，这就很危险。应该意识到凡夫很顽劣，无数劫流落下来，往往抗拒正法，抗拒解脱道，抗拒真理，这就麻烦了。如果说：</w:t>
      </w:r>
      <w:r>
        <w:t xml:space="preserve">“</w:t>
      </w:r>
      <w:r>
        <w:t xml:space="preserve">我不要正法，不要修解脱道</w:t>
      </w:r>
      <w:r>
        <w:t xml:space="preserve">”</w:t>
      </w:r>
      <w:r>
        <w:t xml:space="preserve">，那出世的光明就没有了，圣法的光明没有了，因此，一定要忏悔这些罪业。到了中阴界，这种业一成熟，就要投生到大海里。那里太可怕，心识完全蒙蔽，死后将继续走向无边际的黑暗，它的等流太可怕了，甚至有些方面比鬼还可怕。这是由于邪见断善根的作用力使得心识一直沉在黑暗中。因此，我一定要忏掉这种业，发誓以后再也不造。</w:t>
      </w:r>
    </w:p>
    <w:p>
      <w:pPr>
        <w:pStyle w:val="BodyText"/>
      </w:pPr>
      <w:bookmarkStart w:id="657" w:name="X7c8184f671aa0397dd897541ed5ec0a8be0380b"/>
      <w:r>
        <w:t xml:space="preserve">[561]</w:t>
      </w:r>
      <w:bookmarkEnd w:id="657"/>
      <w:r>
        <w:t xml:space="preserve"> </w:t>
      </w:r>
      <w:r>
        <w:t xml:space="preserve">再要看到，在大海当中有太多这类生命，它们是那么可怜。要知道，天空和陆地上的旁生算是很少的一点，在数万由旬深广的海里有多少旁生？小的只是一个点，大的身长多少由旬。它们的共同点是愚痴，生命没有保障，时时都在恐惧中，又要忍饥挨饿，到处觅食，那种苦逼在身上无法解脱。连天冷时猫缩在火炉旁的乐也没有，连旱獭冬眠的舒适也没有，连牛羊吃草的悠闲自在也没有，非常可怜。更苦的是，它们往往是断顺解脱分善根的人堕下去的。</w:t>
      </w:r>
    </w:p>
    <w:p>
      <w:pPr>
        <w:pStyle w:val="BodyText"/>
      </w:pPr>
      <w:bookmarkStart w:id="658" w:name="X04f2cc1c3677bb35876e91f4716341c06769cc6"/>
      <w:r>
        <w:t xml:space="preserve">[562]</w:t>
      </w:r>
      <w:bookmarkEnd w:id="658"/>
      <w:r>
        <w:t xml:space="preserve"> </w:t>
      </w:r>
      <w:r>
        <w:t xml:space="preserve">要想到：从它现前一世来说，唯一是黑暗的、可怜的，大苦逼在身上一点办法也没有。根源上，他自己阻绝了安乐之道，说不要修解脱道，彻底放弃。导致它的苦非常密集、非常沉重，没有一点光明和希望。再要想到，它的未来非常漫长，除非消除了邪见报，重新焕发出善根力而遇到法，那样才有希望。因此，我们应该为它们发特别的悲心：愿我生生世世救度这些海居旁生，愿我能化现在它们当中作救度。善根回向给它们，让它们心中重现法的光明。像这样，对已经堕落者修悲心。</w:t>
      </w:r>
    </w:p>
    <w:p>
      <w:pPr>
        <w:pStyle w:val="BodyText"/>
      </w:pPr>
      <w:bookmarkStart w:id="659" w:name="X8b7933743e4841afc42c7b7eb5b4974a1070228"/>
      <w:r>
        <w:t xml:space="preserve">[563]</w:t>
      </w:r>
      <w:bookmarkEnd w:id="659"/>
      <w:r>
        <w:t xml:space="preserve"> </w:t>
      </w:r>
      <w:r>
        <w:t xml:space="preserve">再看将要堕落者。世上的人多数持断灭见，认为没有善恶报，没有解脱，没有解脱道，学佛法干什么？在颠倒方面有定解。断了顺解脱分善根的缘故，将来会堕为海居旁生类，非常可怜。又要看到，海里是深重的大苦难地，在海居众生的无数造作上都没有法的内涵，只有啖食、淫欲、愚痴、受苦，没有别的内容。即将堕落为海居旁生的有情也非常可怜，也要发悲心作救度。</w:t>
      </w:r>
    </w:p>
    <w:p>
      <w:pPr>
        <w:pStyle w:val="BodyText"/>
      </w:pPr>
      <w:bookmarkStart w:id="660" w:name="Xe2fb474076a872e237e4430d40cbed150d20033"/>
      <w:r>
        <w:t xml:space="preserve">[564]</w:t>
      </w:r>
      <w:bookmarkEnd w:id="660"/>
      <w:r>
        <w:t xml:space="preserve"> </w:t>
      </w:r>
      <w:r>
        <w:t xml:space="preserve">要想到，在我们饱食终日、无忧无虑的此时，多少有情陷在深重的黑暗里，他们的苦连绵不断。因此，时时都不忘有情，以悲心发愿尽未来际作救度，把所有善根功德全数回向，有一点善法功德都想到它们，回向给它们。要这样来修。</w:t>
      </w:r>
    </w:p>
    <w:p>
      <w:pPr>
        <w:pStyle w:val="BodyText"/>
      </w:pPr>
      <w:bookmarkStart w:id="661" w:name="X77a763321d6cf825534ab228e1dfa33e71447c1"/>
      <w:r>
        <w:t xml:space="preserve">[565]</w:t>
      </w:r>
      <w:bookmarkEnd w:id="661"/>
      <w:r>
        <w:t xml:space="preserve"> </w:t>
      </w:r>
      <w:r>
        <w:t xml:space="preserve">思考题</w:t>
      </w:r>
    </w:p>
    <w:p>
      <w:pPr>
        <w:pStyle w:val="BodyText"/>
      </w:pPr>
      <w:bookmarkStart w:id="662" w:name="Xeab25abfedcba417c7cade07076c93c1cdacc44"/>
      <w:r>
        <w:t xml:space="preserve">[566]</w:t>
      </w:r>
      <w:bookmarkEnd w:id="662"/>
      <w:r>
        <w:t xml:space="preserve"> </w:t>
      </w:r>
      <w:r>
        <w:t xml:space="preserve">1、（1）什么是“旁生”？</w:t>
      </w:r>
    </w:p>
    <w:p>
      <w:pPr>
        <w:pStyle w:val="BodyText"/>
      </w:pPr>
      <w:bookmarkStart w:id="663" w:name="X643521711328a1e282daf5a5da43970eb11a089"/>
      <w:r>
        <w:t xml:space="preserve">[567]</w:t>
      </w:r>
      <w:bookmarkEnd w:id="663"/>
      <w:r>
        <w:t xml:space="preserve"> </w:t>
      </w:r>
      <w:r>
        <w:t xml:space="preserve">（2）什么是“隐住旁生”</w:t>
      </w:r>
      <w:r>
        <w:t xml:space="preserve">“</w:t>
      </w:r>
      <w:r>
        <w:t xml:space="preserve">散居旁生</w:t>
      </w:r>
      <w:r>
        <w:t xml:space="preserve">”</w:t>
      </w:r>
      <w:r>
        <w:t xml:space="preserve">？</w:t>
      </w:r>
    </w:p>
    <w:p>
      <w:pPr>
        <w:pStyle w:val="BodyText"/>
      </w:pPr>
      <w:bookmarkStart w:id="664" w:name="Xa1beaee63fed318ca54d4f7d18cee4081c68a74"/>
      <w:r>
        <w:t xml:space="preserve">[568]</w:t>
      </w:r>
      <w:bookmarkEnd w:id="664"/>
      <w:r>
        <w:t xml:space="preserve"> </w:t>
      </w:r>
      <w:r>
        <w:t xml:space="preserve">（3）旁生总的有哪些苦？</w:t>
      </w:r>
    </w:p>
    <w:p>
      <w:pPr>
        <w:pStyle w:val="BodyText"/>
      </w:pPr>
      <w:bookmarkStart w:id="665" w:name="Xc8d9e6e58db7ca861d6096d684bd0169ffd01cf"/>
      <w:r>
        <w:t xml:space="preserve">[569]</w:t>
      </w:r>
      <w:bookmarkEnd w:id="665"/>
      <w:r>
        <w:t xml:space="preserve"> </w:t>
      </w:r>
      <w:r>
        <w:t xml:space="preserve">2、详细解释散居旁生的苦相：</w:t>
      </w:r>
    </w:p>
    <w:p>
      <w:pPr>
        <w:pStyle w:val="BodyText"/>
      </w:pPr>
      <w:bookmarkStart w:id="666" w:name="X260e7eabc193825e5a09c31c41d9c739703be50"/>
      <w:r>
        <w:t xml:space="preserve">[570]</w:t>
      </w:r>
      <w:bookmarkEnd w:id="666"/>
      <w:r>
        <w:t xml:space="preserve"> </w:t>
      </w:r>
      <w:r>
        <w:t xml:space="preserve">（1）无主者迭相吞啖、被人类以种种方便夺命；</w:t>
      </w:r>
    </w:p>
    <w:p>
      <w:pPr>
        <w:pStyle w:val="BodyText"/>
      </w:pPr>
      <w:bookmarkStart w:id="667" w:name="Xbfba6b3b2af0ccf35dcc4f6166d474cb91266e8"/>
      <w:r>
        <w:t xml:space="preserve">[571]</w:t>
      </w:r>
      <w:bookmarkEnd w:id="667"/>
      <w:r>
        <w:t xml:space="preserve"> </w:t>
      </w:r>
      <w:r>
        <w:t xml:space="preserve">（2）有主者受关押苦、役使苦、穿鼻苦、阉割苦、出血苦、宰杀苦、如地狱罪人般断命苦。</w:t>
      </w:r>
    </w:p>
    <w:p>
      <w:pPr>
        <w:pStyle w:val="BodyText"/>
      </w:pPr>
      <w:bookmarkStart w:id="668" w:name="Xee08d3afb3a2ef0b04a9ebd0698bb2fffddc587"/>
      <w:r>
        <w:t xml:space="preserve">[572]</w:t>
      </w:r>
      <w:bookmarkEnd w:id="668"/>
      <w:r>
        <w:t xml:space="preserve"> </w:t>
      </w:r>
      <w:r>
        <w:t xml:space="preserve">3、隐住旁生：</w:t>
      </w:r>
    </w:p>
    <w:p>
      <w:pPr>
        <w:pStyle w:val="BodyText"/>
      </w:pPr>
      <w:bookmarkStart w:id="669" w:name="X33f7ae89c2c6ab8e29a3cb0a97bb1f9456aacba"/>
      <w:r>
        <w:t xml:space="preserve">[573]</w:t>
      </w:r>
      <w:bookmarkEnd w:id="669"/>
      <w:r>
        <w:t xml:space="preserve"> </w:t>
      </w:r>
      <w:r>
        <w:t xml:space="preserve">（1）由哪种业感生为隐住旁生？具体解释此业因。</w:t>
      </w:r>
    </w:p>
    <w:p>
      <w:pPr>
        <w:pStyle w:val="BodyText"/>
      </w:pPr>
      <w:bookmarkStart w:id="670" w:name="Xa1a65120bd41529ad60271db0cef24aab4a57c3"/>
      <w:r>
        <w:t xml:space="preserve">[574]</w:t>
      </w:r>
      <w:bookmarkEnd w:id="670"/>
      <w:r>
        <w:t xml:space="preserve"> </w:t>
      </w:r>
      <w:r>
        <w:t xml:space="preserve">（2）隐住旁生住在哪里？为什么生在此处？</w:t>
      </w:r>
    </w:p>
    <w:p>
      <w:pPr>
        <w:pStyle w:val="BodyText"/>
      </w:pPr>
      <w:bookmarkStart w:id="671" w:name="X5a53e3696e2a6dd37964f5721d34101689ecac8"/>
      <w:r>
        <w:t xml:space="preserve">[575]</w:t>
      </w:r>
      <w:bookmarkEnd w:id="671"/>
      <w:r>
        <w:t xml:space="preserve"> </w:t>
      </w:r>
      <w:r>
        <w:t xml:space="preserve">（3）详细解释其感受的黑暗、愚痴、饥渴、寒热、恐怖、吞啖六种苦相。</w:t>
      </w:r>
    </w:p>
    <w:p>
      <w:pPr>
        <w:pStyle w:val="BodyText"/>
      </w:pPr>
      <w:bookmarkStart w:id="672" w:name="Xfb914ab018d3fbf1e69f5bcd0caa0559f47fe0c"/>
      <w:r>
        <w:t xml:space="preserve">[576]</w:t>
      </w:r>
      <w:bookmarkEnd w:id="672"/>
      <w:r>
        <w:t xml:space="preserve"> </w:t>
      </w:r>
      <w:r>
        <w:t xml:space="preserve">（4）龙族有哪些苦？</w:t>
      </w:r>
    </w:p>
    <w:p>
      <w:pPr>
        <w:pStyle w:val="BodyText"/>
      </w:pPr>
      <w:bookmarkStart w:id="673" w:name="Xc33876368ece2e1b804a2d191df26be063e42d9"/>
      <w:r>
        <w:t xml:space="preserve">[577]</w:t>
      </w:r>
      <w:bookmarkEnd w:id="673"/>
      <w:r>
        <w:t xml:space="preserve"> </w:t>
      </w:r>
      <w:r>
        <w:t xml:space="preserve">4、旁生苦的观修方式是什么？这样修有何利益？准确掌握后如理思维散居旁生和隐住旁生的苦。</w:t>
      </w:r>
    </w:p>
    <w:bookmarkEnd w:id="674"/>
    <w:bookmarkEnd w:id="675"/>
    <w:bookmarkStart w:id="749" w:name="section-11"/>
    <w:p>
      <w:pPr>
        <w:pStyle w:val="Heading2"/>
      </w:pPr>
      <w:r>
        <w:t xml:space="preserve">12</w:t>
      </w:r>
    </w:p>
    <w:bookmarkStart w:id="704" w:name="功德藏自释二谛车"/>
    <w:p>
      <w:pPr>
        <w:pStyle w:val="Heading3"/>
      </w:pPr>
      <w:r>
        <w:t xml:space="preserve">《功德藏自释二谛车》</w:t>
      </w:r>
    </w:p>
    <w:p>
      <w:pPr>
        <w:pStyle w:val="FirstParagraph"/>
      </w:pPr>
      <w:bookmarkStart w:id="676" w:name="X77f8d53c6dfa1c3f308adcfa8a42cd169cb8a8b"/>
      <w:r>
        <w:t xml:space="preserve">[578]</w:t>
      </w:r>
      <w:bookmarkEnd w:id="676"/>
      <w:r>
        <w:t xml:space="preserve"> </w:t>
      </w:r>
      <w:r>
        <w:t xml:space="preserve">恶趣苦与善趣苦修的连接</w:t>
      </w:r>
    </w:p>
    <w:p>
      <w:pPr>
        <w:pStyle w:val="BodyText"/>
      </w:pPr>
      <w:bookmarkStart w:id="677" w:name="Xa9ca14dcab2ffdcfc790dac3afe5ba5be292823"/>
      <w:r>
        <w:t xml:space="preserve">[579]</w:t>
      </w:r>
      <w:bookmarkEnd w:id="677"/>
      <w:r>
        <w:t xml:space="preserve"> </w:t>
      </w:r>
      <w:r>
        <w:rPr>
          <w:bCs/>
          <w:b/>
        </w:rPr>
        <w:t xml:space="preserve">如是三恶趣之苦乃是难忍之自性，</w:t>
      </w:r>
    </w:p>
    <w:p>
      <w:pPr>
        <w:pStyle w:val="BodyText"/>
      </w:pPr>
      <w:bookmarkStart w:id="678" w:name="Xdb2991a3bd1f2ca292a463744f4136d61b1faa3"/>
      <w:r>
        <w:t xml:space="preserve">[580]</w:t>
      </w:r>
      <w:bookmarkEnd w:id="678"/>
      <w:r>
        <w:t xml:space="preserve"> </w:t>
      </w:r>
      <w:r>
        <w:t xml:space="preserve">到此认识了三恶趣苦是难忍的自性。也就是，一旦以非福业堕到三恶趣里，那就是这样的性质，完全定了，这就叫“自性”。按因果律判定，以嗔恚为主生地狱，就有刀刺、火烧等的报应；以悭贪为主生在饿鬼界，有受用匮乏而不得满足等苦；以愚痴为主生在旁生趣，整日不见光明，有吞啖、凶杀、寒热、饥渴等苦。由非福业的力量，心前会出现难忍的苦果。所谓“天理昭昭，因果不爽”，毒种只生毒果，恶业只生难忍之苦，这是在性质上决定的，称为“自性”。</w:t>
      </w:r>
    </w:p>
    <w:p>
      <w:pPr>
        <w:pStyle w:val="BodyText"/>
      </w:pPr>
      <w:bookmarkStart w:id="679" w:name="Xf682df245668969bbcd5395bdc2882591eeecde"/>
      <w:r>
        <w:t xml:space="preserve">[581]</w:t>
      </w:r>
      <w:bookmarkEnd w:id="679"/>
      <w:r>
        <w:t xml:space="preserve"> </w:t>
      </w:r>
      <w:r>
        <w:rPr>
          <w:bCs/>
          <w:b/>
        </w:rPr>
        <w:t xml:space="preserve">而认为往生安乐趣增上之世间后唯一是乐，从而转趣于爱也不应理，以爱是一切诸苦的近取，由爱与有及生相连之故，生之自性者，连高处种类也如从小微处出大洪水，或者具有苦之大浪般，与解脱道相违的嘈杂之声宣发之故。</w:t>
      </w:r>
    </w:p>
    <w:p>
      <w:pPr>
        <w:pStyle w:val="BodyText"/>
      </w:pPr>
      <w:bookmarkStart w:id="680" w:name="X85d6ac20b189c12b3cad0bd3af82450e25024c8"/>
      <w:r>
        <w:t xml:space="preserve">[582]</w:t>
      </w:r>
      <w:bookmarkEnd w:id="680"/>
      <w:r>
        <w:t xml:space="preserve"> </w:t>
      </w:r>
      <w:r>
        <w:rPr>
          <w:bCs/>
          <w:b/>
        </w:rPr>
        <w:t xml:space="preserve">心要提示：</w:t>
      </w:r>
    </w:p>
    <w:p>
      <w:pPr>
        <w:pStyle w:val="BodyText"/>
      </w:pPr>
      <w:bookmarkStart w:id="681" w:name="Xc676e003b8932ac49d4d3a18467c0b59e3e3fb6"/>
      <w:r>
        <w:t xml:space="preserve">[583]</w:t>
      </w:r>
      <w:bookmarkEnd w:id="681"/>
      <w:r>
        <w:t xml:space="preserve"> </w:t>
      </w:r>
      <w:r>
        <w:t xml:space="preserve">1、立宗：转趣善趣爱不应理。</w:t>
      </w:r>
    </w:p>
    <w:p>
      <w:pPr>
        <w:pStyle w:val="BodyText"/>
      </w:pPr>
      <w:bookmarkStart w:id="682" w:name="X6eeaa0539eaa4ce33dfb9e4b4eee1cfc0cbf6e7"/>
      <w:r>
        <w:t xml:space="preserve">[584]</w:t>
      </w:r>
      <w:bookmarkEnd w:id="682"/>
      <w:r>
        <w:t xml:space="preserve"> </w:t>
      </w:r>
      <w:r>
        <w:t xml:space="preserve">2、正因有二：</w:t>
      </w:r>
    </w:p>
    <w:p>
      <w:pPr>
        <w:pStyle w:val="BodyText"/>
      </w:pPr>
      <w:bookmarkStart w:id="683" w:name="X32c5cfee76478050154a15ca6743a532e27b926"/>
      <w:r>
        <w:t xml:space="preserve">[585]</w:t>
      </w:r>
      <w:bookmarkEnd w:id="683"/>
      <w:r>
        <w:t xml:space="preserve"> </w:t>
      </w:r>
      <w:r>
        <w:t xml:space="preserve">一、爱是诸苦的近取，由爱和有、生两支相连故；</w:t>
      </w:r>
    </w:p>
    <w:p>
      <w:pPr>
        <w:pStyle w:val="BodyText"/>
      </w:pPr>
      <w:bookmarkStart w:id="684" w:name="X088f87e6ecef91b275bafd8c53fe699192d23f0"/>
      <w:r>
        <w:t xml:space="preserve">[586]</w:t>
      </w:r>
      <w:bookmarkEnd w:id="684"/>
      <w:r>
        <w:t xml:space="preserve"> </w:t>
      </w:r>
      <w:r>
        <w:t xml:space="preserve">二、生的自性纵然到达善趣高处，也具诸多过患故。</w:t>
      </w:r>
    </w:p>
    <w:p>
      <w:pPr>
        <w:pStyle w:val="BodyText"/>
      </w:pPr>
      <w:bookmarkStart w:id="685" w:name="X4dd8a3f00e999f798719337af6085d777f539d5"/>
      <w:r>
        <w:t xml:space="preserve">[587]</w:t>
      </w:r>
      <w:bookmarkEnd w:id="685"/>
      <w:r>
        <w:t xml:space="preserve"> </w:t>
      </w:r>
      <w:r>
        <w:t xml:space="preserve">看到了三恶趣是漫无边际、黑沉沉的苦海，自然生厌患，心想：我一定要脱离三恶趣。那么在世间要寻找怎样的去处呢？对后世有考虑的人会认为，去了安乐趣人天增上之世间后唯一是乐，由此转趣到爱当中：我喜爱的就是来世得人天福乐，最向往这个。但这也不合理。</w:t>
      </w:r>
    </w:p>
    <w:p>
      <w:pPr>
        <w:pStyle w:val="BodyText"/>
      </w:pPr>
      <w:bookmarkStart w:id="686" w:name="X5da3f56239d2acf0ec75f787f59ad0673af5057"/>
      <w:r>
        <w:t xml:space="preserve">[588]</w:t>
      </w:r>
      <w:bookmarkEnd w:id="686"/>
      <w:r>
        <w:t xml:space="preserve"> </w:t>
      </w:r>
      <w:r>
        <w:t xml:space="preserve">所谓的“增上之世间”，好比世人说的升华、超生，达到很高的地方。就像在人间从贫苦阶层到了上流社会，从人上升做了神仙或天人，就叫做“增上之世间”。相比下界苦趣而言，这里在漫长的岁月里享受五欲快乐、禅定安乐或者无苦无乐的舍受等，这称为“安乐趣”。</w:t>
      </w:r>
    </w:p>
    <w:p>
      <w:pPr>
        <w:pStyle w:val="BodyText"/>
      </w:pPr>
      <w:bookmarkStart w:id="687" w:name="X67cd58f3fe352905cc5b21cb41c523ca92da469"/>
      <w:r>
        <w:t xml:space="preserve">[589]</w:t>
      </w:r>
      <w:bookmarkEnd w:id="687"/>
      <w:r>
        <w:t xml:space="preserve"> </w:t>
      </w:r>
      <w:r>
        <w:t xml:space="preserve">对于没有出世眼光的人来说，去了这里当然唯一是乐，一心向往。比如修外道教法的修士们，想取得梵天果位、欲天果位或者做神仙等，特别向往长生不死、逍遥快乐的境界，那里没有下界的纷扰，没有杂乱、沉重、难以忍受的苦。由于眼光有限，只看到这一段，看不到后边际的缘故，认为那是大安乐界。比如认为，做神仙就超出了人间诸苦，更没有恶趣苦，那多快乐。因此，在生时不行非法，不贪染五欲，唯一修仙道。诸如此类，他转趣到对上界的爱中。或者认为，做富贵的人很好，我下一世要做国王、富豪等，这就转而趣入到对乐趣的爱中，发生了求人天福报的心。</w:t>
      </w:r>
    </w:p>
    <w:p>
      <w:pPr>
        <w:pStyle w:val="BodyText"/>
      </w:pPr>
      <w:bookmarkStart w:id="688" w:name="Xfa260adfcac648aa5df57fc33520b5e0a3fb0c3"/>
      <w:r>
        <w:t xml:space="preserve">[590]</w:t>
      </w:r>
      <w:bookmarkEnd w:id="688"/>
      <w:r>
        <w:t xml:space="preserve"> </w:t>
      </w:r>
      <w:r>
        <w:t xml:space="preserve">为什么不能转趣到对上界的爱中呢？这要透过缘起的走向看到它有大过患。第一个原因：爱是一切苦的近取，以爱跟有和生相连的缘故。十二缘起里以爱发生取，以取造成有。譬如，从对欲界的爱中发生对欲界的取著，由此出现受生欲界的结果，将来生在欲界中。如果有对色界或无色界的爱，也与相应的取和有相连，当发展成了有——具势力能感后有的业，就会得到色界或无色界的生。这样以爱就落到生死里了。因此经中说：</w:t>
      </w:r>
      <w:r>
        <w:t xml:space="preserve">“</w:t>
      </w:r>
      <w:r>
        <w:t xml:space="preserve">诸苦所因，贪欲为本。</w:t>
      </w:r>
      <w:r>
        <w:t xml:space="preserve">”</w:t>
      </w:r>
    </w:p>
    <w:p>
      <w:pPr>
        <w:pStyle w:val="BodyText"/>
      </w:pPr>
      <w:bookmarkStart w:id="689" w:name="X134834173800a88be598393763c66c179d793a1"/>
      <w:r>
        <w:t xml:space="preserve">[591]</w:t>
      </w:r>
      <w:bookmarkEnd w:id="689"/>
      <w:r>
        <w:t xml:space="preserve"> </w:t>
      </w:r>
      <w:r>
        <w:t xml:space="preserve">这上要熟透十二缘起流转的道理。尤其要知道能生支为爱、取、有三支，所生支为生、老死。能生支里爱是根源，它的程度加深是取，以此就出现了能结生后有具势力的业，称为“有”，因此爱与有相连。接着要知道，</w:t>
      </w:r>
      <w:r>
        <w:t xml:space="preserve">“</w:t>
      </w:r>
      <w:r>
        <w:t xml:space="preserve">有</w:t>
      </w:r>
      <w:r>
        <w:t xml:space="preserve">”</w:t>
      </w:r>
      <w:r>
        <w:t xml:space="preserve">作为直接的能生，与“生”相连，有生必有老死，生是它的代表。总之，以爱作为动力（爱就是欲，即缘起的枢要），就流落到生死苦流中了，因此绝对要遮掉爱，不能转趣，包括对乐趣的爱也要遮掉，因为往那边走还是落入轮回苦流。这里要研习《瑜伽师地论》等所说的十二缘起流转的道理。</w:t>
      </w:r>
    </w:p>
    <w:p>
      <w:pPr>
        <w:pStyle w:val="BodyText"/>
      </w:pPr>
      <w:bookmarkStart w:id="690" w:name="Xd29c0d8b33574e6b27cb730300cda87fcb2c619"/>
      <w:r>
        <w:t xml:space="preserve">[592]</w:t>
      </w:r>
      <w:bookmarkEnd w:id="690"/>
      <w:r>
        <w:t xml:space="preserve"> </w:t>
      </w:r>
      <w:r>
        <w:t xml:space="preserve">第二个原因：所谓“生的自性”，指一旦落入轮回的生，有了取蕴之后，它的体性就是，即使成了上界或高处的种类，也只是像毒疮暂时被保护好而不发作那样，里面有无数的烦恼种子和苦种子，只是以福业的力量或定的力量暂时封住它，不发作而已。这是大患在身的状况，太危险，只要没截断生死之流，就会一如既往地携带这些种子。因此，在这种状况中，它的体性就像忽然间从小微处冒出大洪水那样，或者接连不断地出现苦的波浪，往后出现大苦的波浪那样。也就是，由于苦性的五取蕴在相续，虽然转到高处种类中，相对下界有些苦苦少，有些没有苦苦等，然而根本上没解决问题，突然间一个种子现行，就会发展出汹涌的大苦。</w:t>
      </w:r>
    </w:p>
    <w:p>
      <w:pPr>
        <w:pStyle w:val="BodyText"/>
      </w:pPr>
      <w:bookmarkStart w:id="691" w:name="X20807a1bbd690fc48597698e7f449e961505536"/>
      <w:r>
        <w:t xml:space="preserve">[593]</w:t>
      </w:r>
      <w:bookmarkEnd w:id="691"/>
      <w:r>
        <w:t xml:space="preserve"> </w:t>
      </w:r>
      <w:r>
        <w:t xml:space="preserve">比如，虽然到了无色界天，丝毫没有下界的苦，然而只要是生，就一直在行苦的迁流中，忽然间定力丧失，一个邪见种子冒出来，就落到了下界，就像被巨大的洪水席卷一样。或者生到充满五欲的欲天世界，从一个贪发展到无量无数如火炽燃般的贪，以及狂风般的放逸，由此会结成巨大的坏苦。到临终衰相现前时，发展出滔天的忧苦、巨大的堕落之苦，之后就往下走了。或者成为高处的人，比如高官、富翁等，由于有福业力维持，看起来平静，然而心里有一大堆烦恼种子、苦种子，忽然间现行一个，苦的大洪水就出来了，锒铛入狱受惩罚，后世还要堕恶趣。</w:t>
      </w:r>
    </w:p>
    <w:p>
      <w:pPr>
        <w:pStyle w:val="BodyText"/>
      </w:pPr>
      <w:bookmarkStart w:id="692" w:name="X2548064eaf018a1d481dffb9900c93eb7bdef13"/>
      <w:r>
        <w:t xml:space="preserve">[594]</w:t>
      </w:r>
      <w:bookmarkEnd w:id="692"/>
      <w:r>
        <w:t xml:space="preserve"> </w:t>
      </w:r>
      <w:r>
        <w:t xml:space="preserve">诸如此类就看出，这是无法保证的状况，里面潜伏着巨大的苦因。就像在药物的控制下，癌症病情暂时不发作，但病因仍然潜伏，一旦触及到某个地方，又要爆发出来一样，生的体性就是如此，只要五取蕴还在相续，即使生在善趣高处，也无非是我执和爱，与解脱道相违的嘈杂声不断宣发的缘故，生的状况里不断地出现烦恼等，这就看到，它的后面是巨大的苦流。</w:t>
      </w:r>
    </w:p>
    <w:p>
      <w:pPr>
        <w:pStyle w:val="BodyText"/>
      </w:pPr>
      <w:bookmarkStart w:id="693" w:name="Xdd6bb4181065a5b9fb559ad9fddeef16a975d07"/>
      <w:r>
        <w:t xml:space="preserve">[595]</w:t>
      </w:r>
      <w:bookmarkEnd w:id="693"/>
      <w:r>
        <w:t xml:space="preserve"> </w:t>
      </w:r>
      <w:r>
        <w:t xml:space="preserve">得到暇满人身唯一思维怎样了生死</w:t>
      </w:r>
    </w:p>
    <w:p>
      <w:pPr>
        <w:pStyle w:val="BodyText"/>
      </w:pPr>
      <w:bookmarkStart w:id="694" w:name="Xd1bf290f3ae791d4ca98700eafe4daf341b103c"/>
      <w:r>
        <w:t xml:space="preserve">[596]</w:t>
      </w:r>
      <w:bookmarkEnd w:id="694"/>
      <w:r>
        <w:t xml:space="preserve"> </w:t>
      </w:r>
      <w:r>
        <w:rPr>
          <w:bCs/>
          <w:b/>
        </w:rPr>
        <w:t xml:space="preserve">这次得到具足暇满的身所依比天还好，此也如防止江河倾注而泛滥的堤坝崩坏那样，将会忽然成为无有，此后行在后有结生的苦流中。以此缘故，唯一对遮除生的方便思维。具体修相如下：</w:t>
      </w:r>
    </w:p>
    <w:p>
      <w:pPr>
        <w:pStyle w:val="BodyText"/>
      </w:pPr>
      <w:bookmarkStart w:id="695" w:name="Xb4753ed1cb27a4a5b8c6cfe938b1d7ec5b5396c"/>
      <w:r>
        <w:t xml:space="preserve">[597]</w:t>
      </w:r>
      <w:bookmarkEnd w:id="695"/>
      <w:r>
        <w:t xml:space="preserve"> </w:t>
      </w:r>
      <w:r>
        <w:rPr>
          <w:bCs/>
          <w:b/>
        </w:rPr>
        <w:t xml:space="preserve">心要提示：</w:t>
      </w:r>
    </w:p>
    <w:p>
      <w:pPr>
        <w:pStyle w:val="BodyText"/>
      </w:pPr>
      <w:bookmarkStart w:id="696" w:name="X1eb375e8e71d9ce2f7cde8b0a757f66c94c998a"/>
      <w:r>
        <w:t xml:space="preserve">[598]</w:t>
      </w:r>
      <w:bookmarkEnd w:id="696"/>
      <w:r>
        <w:t xml:space="preserve"> </w:t>
      </w:r>
      <w:r>
        <w:t xml:space="preserve">1、立宗：得暇满人身唯一思维遮除生的方便。</w:t>
      </w:r>
    </w:p>
    <w:p>
      <w:pPr>
        <w:pStyle w:val="BodyText"/>
      </w:pPr>
      <w:bookmarkStart w:id="697" w:name="X3b724905530d4de5bfaeb714bc2c7f1f2ee2992"/>
      <w:r>
        <w:t xml:space="preserve">[599]</w:t>
      </w:r>
      <w:bookmarkEnd w:id="697"/>
      <w:r>
        <w:t xml:space="preserve"> </w:t>
      </w:r>
      <w:r>
        <w:t xml:space="preserve">2、正因：此生不了脱，失暇满后将行在无尽的生死苦流中。</w:t>
      </w:r>
    </w:p>
    <w:p>
      <w:pPr>
        <w:pStyle w:val="BodyText"/>
      </w:pPr>
      <w:bookmarkStart w:id="698" w:name="X5aa0c7e8fbd2923db7041d012e8838d66b9572d"/>
      <w:r>
        <w:t xml:space="preserve">[600]</w:t>
      </w:r>
      <w:bookmarkEnd w:id="698"/>
      <w:r>
        <w:t xml:space="preserve"> </w:t>
      </w:r>
      <w:r>
        <w:t xml:space="preserve">3、譬喻：大坝崩坏，洪流涛涛。</w:t>
      </w:r>
    </w:p>
    <w:p>
      <w:pPr>
        <w:pStyle w:val="BodyText"/>
      </w:pPr>
      <w:bookmarkStart w:id="699" w:name="Xbb18d9ab531def40a51e637a236689460f8d373"/>
      <w:r>
        <w:t xml:space="preserve">[601]</w:t>
      </w:r>
      <w:bookmarkEnd w:id="699"/>
      <w:r>
        <w:t xml:space="preserve"> </w:t>
      </w:r>
      <w:r>
        <w:t xml:space="preserve">4、</w:t>
      </w:r>
      <w:r>
        <w:t xml:space="preserve">“</w:t>
      </w:r>
      <w:r>
        <w:t xml:space="preserve">此身不向今生度，更向何生度此身。</w:t>
      </w:r>
      <w:r>
        <w:t xml:space="preserve">”</w:t>
      </w:r>
    </w:p>
    <w:p>
      <w:pPr>
        <w:pStyle w:val="BodyText"/>
      </w:pPr>
      <w:bookmarkStart w:id="700" w:name="X3fb9760f330bcf6d3b61d28a67ccc8ba37a7f8f"/>
      <w:r>
        <w:t xml:space="preserve">[602]</w:t>
      </w:r>
      <w:bookmarkEnd w:id="700"/>
      <w:r>
        <w:t xml:space="preserve"> </w:t>
      </w:r>
      <w:r>
        <w:t xml:space="preserve">“</w:t>
      </w:r>
      <w:r>
        <w:t xml:space="preserve">这次得到具足暇满的身所依</w:t>
      </w:r>
      <w:r>
        <w:t xml:space="preserve">”</w:t>
      </w:r>
      <w:r>
        <w:t xml:space="preserve">，指具有八暇十满的修法圆满条件，这是比天身更好的所依身。天人的福乐虽然超过人类，然而欲天整日在放逸、贪求中，心没法安住而修解脱道。色界、无色界天处在定中，也没法修解脱道。比如无色界天，就像鱼冻在冰里那样，心识不能动的缘故，不能引起道上的各种修行。这样就知道，人身是宝贵的。</w:t>
      </w:r>
    </w:p>
    <w:p>
      <w:pPr>
        <w:pStyle w:val="BodyText"/>
      </w:pPr>
      <w:bookmarkStart w:id="701" w:name="Xd255e1e608e20d07f0fcfbcb95bc14abffba589"/>
      <w:r>
        <w:t xml:space="preserve">[603]</w:t>
      </w:r>
      <w:bookmarkEnd w:id="701"/>
      <w:r>
        <w:t xml:space="preserve"> </w:t>
      </w:r>
      <w:r>
        <w:t xml:space="preserve">然而人身非常短暂。虽然在得到暇满时，各种内外因缘的控制力，使得心能在法道上走。就好比有防御江河倾泻泛滥的水坝那样，在这个修法身份上，不会做很多往恶趣和生死走的业。然而如果不抓紧修的话，它也如石火电光般，一瞬间就没有了。那时就像堤坝崩溃一样，无始以来的业现行后，把心拖向绵绵无尽的生死之流，心将运行在后有相续不已的苦流中。看到了往后非常可怕，所以，唯一要在这一生了断生死，不能再停留。</w:t>
      </w:r>
    </w:p>
    <w:p>
      <w:pPr>
        <w:pStyle w:val="BodyText"/>
      </w:pPr>
      <w:bookmarkStart w:id="702" w:name="X8d0f85975e49b959799cc52847110cc940b9db1"/>
      <w:r>
        <w:t xml:space="preserve">[604]</w:t>
      </w:r>
      <w:bookmarkEnd w:id="702"/>
      <w:r>
        <w:t xml:space="preserve"> </w:t>
      </w:r>
      <w:r>
        <w:t xml:space="preserve">要知道，生死唯一是苦的状况，现在唯一要在遮除生的方面思维，而不是在取得生的方面想什么。不是要取现世乐、来世乐，而是唯一往遮的方向走，也就是平常说的“了生死”。解脱道的行者深谋远虑，唯一思维怎么遮止生死，死是由生而来，关键就看怎么遮止生，因此，佛法的重点是证取无生，不能再落到轮回里去，那里唯一是无边无际的苦流。下面就介绍怎么思维了生死的方便。</w:t>
      </w:r>
    </w:p>
    <w:p>
      <w:pPr>
        <w:pStyle w:val="BodyText"/>
      </w:pPr>
      <w:bookmarkStart w:id="703" w:name="X290abc6c261e044710e7d616082ab51cb377262"/>
      <w:r>
        <w:t xml:space="preserve">[605]</w:t>
      </w:r>
      <w:bookmarkEnd w:id="703"/>
      <w:r>
        <w:t xml:space="preserve"> </w:t>
      </w:r>
      <w:r>
        <w:t xml:space="preserve">所谓的“了”，无非在意乐和加行上完全翻转过来。意乐上要厌患生死，唯一求解脱，这个心一转，就跟先前的爱相反了。后有爱是直接取欲界、色界、无色界的生；而遮止生就是遮掉这个方向，关键是出离心和无我慧。这里首先讲怎么来引发出离心或求解脱心，这就必须知道，连善趣都完全是苦。看透这一点后，意乐就转成“一定要断掉轮回”，缘起就变了。因为欲是缘起的根本，一旦出现厌患心、出离心，缘起就转向了求解脱。</w:t>
      </w:r>
    </w:p>
    <w:bookmarkEnd w:id="704"/>
    <w:bookmarkStart w:id="714" w:name="思维人道之苦"/>
    <w:p>
      <w:pPr>
        <w:pStyle w:val="Heading3"/>
      </w:pPr>
      <w:r>
        <w:t xml:space="preserve">思维人道之苦</w:t>
      </w:r>
    </w:p>
    <w:p>
      <w:pPr>
        <w:pStyle w:val="FirstParagraph"/>
      </w:pPr>
      <w:bookmarkStart w:id="705" w:name="X29e971b5176a9fadde4eb86c851c7d66de8004b"/>
      <w:r>
        <w:t xml:space="preserve">[606]</w:t>
      </w:r>
      <w:bookmarkEnd w:id="705"/>
      <w:r>
        <w:t xml:space="preserve"> </w:t>
      </w:r>
      <w:r>
        <w:rPr>
          <w:bCs/>
          <w:b/>
        </w:rPr>
        <w:t xml:space="preserve">现在讲述人类之苦，苦苦、坏苦、行苦即三根本大苦，生老病死，爱别离、怨憎会、求不得、五取蕴，持续不离此等苦相故，为八苦常时逼恼。</w:t>
      </w:r>
    </w:p>
    <w:p>
      <w:pPr>
        <w:pStyle w:val="BodyText"/>
      </w:pPr>
      <w:bookmarkStart w:id="706" w:name="Xa62ffff47619bf0b14843d4865e7dac00e278ef"/>
      <w:r>
        <w:t xml:space="preserve">[607]</w:t>
      </w:r>
      <w:bookmarkEnd w:id="706"/>
      <w:r>
        <w:t xml:space="preserve"> </w:t>
      </w:r>
      <w:r>
        <w:rPr>
          <w:bCs/>
          <w:b/>
        </w:rPr>
        <w:t xml:space="preserve">心要提示：</w:t>
      </w:r>
    </w:p>
    <w:p>
      <w:pPr>
        <w:pStyle w:val="BodyText"/>
      </w:pPr>
      <w:bookmarkStart w:id="707" w:name="X2ab8108eff0514f059c30e2e277c37a9aaf1b04"/>
      <w:r>
        <w:t xml:space="preserve">[608]</w:t>
      </w:r>
      <w:bookmarkEnd w:id="707"/>
      <w:r>
        <w:t xml:space="preserve"> </w:t>
      </w:r>
      <w:r>
        <w:t xml:space="preserve">1、</w:t>
      </w:r>
      <w:r>
        <w:t xml:space="preserve">“</w:t>
      </w:r>
      <w:r>
        <w:t xml:space="preserve">根本</w:t>
      </w:r>
      <w:r>
        <w:t xml:space="preserve">”</w:t>
      </w:r>
      <w:r>
        <w:t xml:space="preserve">，指摄尽万苦。</w:t>
      </w:r>
    </w:p>
    <w:p>
      <w:pPr>
        <w:pStyle w:val="BodyText"/>
      </w:pPr>
      <w:bookmarkStart w:id="708" w:name="X0cc9feae5756e54abd79a88f8a4e233160b5674"/>
      <w:r>
        <w:t xml:space="preserve">[609]</w:t>
      </w:r>
      <w:bookmarkEnd w:id="708"/>
      <w:r>
        <w:t xml:space="preserve"> </w:t>
      </w:r>
      <w:r>
        <w:t xml:space="preserve">2、</w:t>
      </w:r>
      <w:r>
        <w:t xml:space="preserve">“</w:t>
      </w:r>
      <w:r>
        <w:t xml:space="preserve">持续不离</w:t>
      </w:r>
      <w:r>
        <w:t xml:space="preserve">”</w:t>
      </w:r>
      <w:r>
        <w:t xml:space="preserve">，指无法脱开，依时依缘即现。</w:t>
      </w:r>
    </w:p>
    <w:p>
      <w:pPr>
        <w:pStyle w:val="BodyText"/>
      </w:pPr>
      <w:bookmarkStart w:id="709" w:name="Xad39ce1a0f516e191b0b515ea02e6cbc4ea76b6"/>
      <w:r>
        <w:t xml:space="preserve">[610]</w:t>
      </w:r>
      <w:bookmarkEnd w:id="709"/>
      <w:r>
        <w:t xml:space="preserve"> </w:t>
      </w:r>
      <w:r>
        <w:t xml:space="preserve">3、从三根本苦分出人道无量苦，而无量苦又可摄为八苦，从中看出人身恒时八苦交煎。</w:t>
      </w:r>
    </w:p>
    <w:p>
      <w:pPr>
        <w:pStyle w:val="BodyText"/>
      </w:pPr>
      <w:bookmarkStart w:id="710" w:name="X3843e04b0f7a32d94539cf328ed335d39085a56"/>
      <w:r>
        <w:t xml:space="preserve">[611]</w:t>
      </w:r>
      <w:bookmarkEnd w:id="710"/>
      <w:r>
        <w:t xml:space="preserve"> </w:t>
      </w:r>
      <w:r>
        <w:t xml:space="preserve">“</w:t>
      </w:r>
      <w:r>
        <w:t xml:space="preserve">三根本大苦</w:t>
      </w:r>
      <w:r>
        <w:t xml:space="preserve">”</w:t>
      </w:r>
      <w:r>
        <w:t xml:space="preserve">，指三个根本的苦的部类，即苦苦、坏苦、行苦。也就是以苦为苦、以坏为苦、以行为苦，分别从苦本身的体性、与苦相连、是苦因三个方面定为苦相。由这三个苦可以展开无量无数的苦，因此是“根本”，一切苦都摄在里面，称它为部类，三者摄了一切，故称为“大”。</w:t>
      </w:r>
    </w:p>
    <w:p>
      <w:pPr>
        <w:pStyle w:val="BodyText"/>
      </w:pPr>
      <w:bookmarkStart w:id="711" w:name="Xa4b27d555e488b85795434762b6633c21c68bb5"/>
      <w:r>
        <w:t xml:space="preserve">[612]</w:t>
      </w:r>
      <w:bookmarkEnd w:id="711"/>
      <w:r>
        <w:t xml:space="preserve"> </w:t>
      </w:r>
      <w:r>
        <w:t xml:space="preserve">就人来说，由这三根本大苦所摄，有无量无数的苦。从代表性的八苦来说，有生、老、病、死、爱别离、怨憎会、求不得、五取蕴八种苦相。其中生、老、病、死、爱别离、怨憎会、求不得，从当时产生的情形来说，都是苦苦；其中爱别离苦，从曾经与所爱相聚为乐来说是坏苦；五取蕴苦是总苦，上面包括苦苦、坏苦和行苦，因为这一切苦都是从取蕴上生的。再者，从八苦的每刹那都是苦因的角度来说，都是行苦。</w:t>
      </w:r>
    </w:p>
    <w:p>
      <w:pPr>
        <w:pStyle w:val="BodyText"/>
      </w:pPr>
      <w:bookmarkStart w:id="712" w:name="Xe694b0755cd5eed5886ec4d8e658bde9639331d"/>
      <w:r>
        <w:t xml:space="preserve">[613]</w:t>
      </w:r>
      <w:bookmarkEnd w:id="712"/>
      <w:r>
        <w:t xml:space="preserve"> </w:t>
      </w:r>
      <w:r>
        <w:t xml:space="preserve">“</w:t>
      </w:r>
      <w:r>
        <w:t xml:space="preserve">持续不离此等苦相</w:t>
      </w:r>
      <w:r>
        <w:t xml:space="preserve">”</w:t>
      </w:r>
      <w:r>
        <w:t xml:space="preserve">，指作为人一直持着这些苦相，或者说被这些苦相抓牢，甩都甩不掉。自从一念投胎，生摆脱不掉，老去不掉，病缠身，死来临。在境界里既然有相爱和怨憎，那与怨憎相会时当然摆脱不掉苦，与所爱别离时也是忧苦缠心。再者，作为人有很多所求，在名利、男女、享受、地位等方面都会有求而不得的苦。再者，自身取了像皮袋一样的人身，这里的祸事很多，都是苦种子、烦恼种子，因此，从中会出现这一生所受的一切苦，以及迎来未来要受的一切苦，还要成为苦苦器、坏苦器、行苦器，也就是三大苦都是从这里出来的。没有修解脱道止息它之前没法摆脱，因此，自己一直被八苦抓牢，叫做“持续不离”。以这个缘故，八苦交相不断地逼在身上，这是人的苦处。</w:t>
      </w:r>
    </w:p>
    <w:p>
      <w:pPr>
        <w:pStyle w:val="BodyText"/>
      </w:pPr>
      <w:bookmarkStart w:id="713" w:name="Xbdf1a2fc92382e70ba7d9f31ae616547c06f2b2"/>
      <w:r>
        <w:t xml:space="preserve">[614]</w:t>
      </w:r>
      <w:bookmarkEnd w:id="713"/>
      <w:r>
        <w:t xml:space="preserve"> </w:t>
      </w:r>
      <w:r>
        <w:t xml:space="preserve">以下依次宣说三苦。</w:t>
      </w:r>
    </w:p>
    <w:bookmarkEnd w:id="714"/>
    <w:bookmarkStart w:id="748" w:name="思维三苦"/>
    <w:p>
      <w:pPr>
        <w:pStyle w:val="Heading3"/>
      </w:pPr>
      <w:r>
        <w:t xml:space="preserve">思维三苦</w:t>
      </w:r>
    </w:p>
    <w:p>
      <w:pPr>
        <w:pStyle w:val="FirstParagraph"/>
      </w:pPr>
      <w:bookmarkStart w:id="715" w:name="X456caf1512365bb4622c2331d4dd695abb7652b"/>
      <w:r>
        <w:t xml:space="preserve">[615]</w:t>
      </w:r>
      <w:bookmarkEnd w:id="715"/>
      <w:r>
        <w:t xml:space="preserve"> </w:t>
      </w:r>
      <w:r>
        <w:rPr>
          <w:bCs/>
          <w:b/>
        </w:rPr>
        <w:t xml:space="preserve">其中为了宣说苦苦，以颂说道：</w:t>
      </w:r>
    </w:p>
    <w:p>
      <w:pPr>
        <w:pStyle w:val="BodyText"/>
      </w:pPr>
      <w:bookmarkStart w:id="716" w:name="X746b7e5d534efa196e92e53c61ec747f4c936a5"/>
      <w:r>
        <w:t xml:space="preserve">[616]</w:t>
      </w:r>
      <w:bookmarkEnd w:id="716"/>
      <w:r>
        <w:t xml:space="preserve"> </w:t>
      </w:r>
      <w:r>
        <w:rPr>
          <w:bCs/>
          <w:b/>
        </w:rPr>
        <w:t xml:space="preserve">人类浮生动如沫，</w:t>
      </w:r>
    </w:p>
    <w:p>
      <w:pPr>
        <w:pStyle w:val="BodyText"/>
      </w:pPr>
      <w:bookmarkStart w:id="717" w:name="X0222b26c6fe9abd40484df71711d3031a28c6bf"/>
      <w:r>
        <w:t xml:space="preserve">[617]</w:t>
      </w:r>
      <w:bookmarkEnd w:id="717"/>
      <w:r>
        <w:t xml:space="preserve"> </w:t>
      </w:r>
      <w:r>
        <w:rPr>
          <w:bCs/>
          <w:b/>
        </w:rPr>
        <w:t xml:space="preserve">内心不乐及烦乱，</w:t>
      </w:r>
    </w:p>
    <w:p>
      <w:pPr>
        <w:pStyle w:val="BodyText"/>
      </w:pPr>
      <w:bookmarkStart w:id="718" w:name="Xf6d1d2c3324408300408b915aa5c531b6db0e48"/>
      <w:r>
        <w:t xml:space="preserve">[618]</w:t>
      </w:r>
      <w:bookmarkEnd w:id="718"/>
      <w:r>
        <w:t xml:space="preserve"> </w:t>
      </w:r>
      <w:r>
        <w:rPr>
          <w:bCs/>
          <w:b/>
        </w:rPr>
        <w:t xml:space="preserve">前苦不断迎后苦，</w:t>
      </w:r>
    </w:p>
    <w:p>
      <w:pPr>
        <w:pStyle w:val="BodyText"/>
      </w:pPr>
      <w:bookmarkStart w:id="719" w:name="Xc91fc2dc062c0f220b5d7b52ac6446011bf98cd"/>
      <w:r>
        <w:t xml:space="preserve">[619]</w:t>
      </w:r>
      <w:bookmarkEnd w:id="719"/>
      <w:r>
        <w:t xml:space="preserve"> </w:t>
      </w:r>
      <w:r>
        <w:rPr>
          <w:bCs/>
          <w:b/>
        </w:rPr>
        <w:t xml:space="preserve">麻风又逢毒痈疮。</w:t>
      </w:r>
    </w:p>
    <w:p>
      <w:pPr>
        <w:pStyle w:val="BodyText"/>
      </w:pPr>
      <w:bookmarkStart w:id="720" w:name="Xf32406111908544e504c84731147f072cdf2fbd"/>
      <w:r>
        <w:t xml:space="preserve">[620]</w:t>
      </w:r>
      <w:bookmarkEnd w:id="720"/>
      <w:r>
        <w:t xml:space="preserve"> </w:t>
      </w:r>
      <w:r>
        <w:rPr>
          <w:bCs/>
          <w:b/>
        </w:rPr>
        <w:t xml:space="preserve">心要提示：</w:t>
      </w:r>
    </w:p>
    <w:p>
      <w:pPr>
        <w:pStyle w:val="BodyText"/>
      </w:pPr>
      <w:bookmarkStart w:id="721" w:name="Xc51d239fbced2ce3562b4cf820eac1e2b2344c7"/>
      <w:r>
        <w:t xml:space="preserve">[621]</w:t>
      </w:r>
      <w:bookmarkEnd w:id="721"/>
      <w:r>
        <w:t xml:space="preserve"> </w:t>
      </w:r>
      <w:r>
        <w:t xml:space="preserve">第一句说：人的有漏蕴即是苦，无常如水沫故。</w:t>
      </w:r>
    </w:p>
    <w:p>
      <w:pPr>
        <w:pStyle w:val="BodyText"/>
      </w:pPr>
      <w:bookmarkStart w:id="722" w:name="X157eff8389a499cc91e0a86a185f46ea99aa5d5"/>
      <w:r>
        <w:t xml:space="preserve">[622]</w:t>
      </w:r>
      <w:bookmarkEnd w:id="722"/>
      <w:r>
        <w:t xml:space="preserve"> </w:t>
      </w:r>
      <w:r>
        <w:t xml:space="preserve">第二句说：此苦之上更加种种逼恼，苦而复苦。</w:t>
      </w:r>
    </w:p>
    <w:p>
      <w:pPr>
        <w:pStyle w:val="BodyText"/>
      </w:pPr>
      <w:bookmarkStart w:id="723" w:name="X1eebb18768df62af78c266abbfd0a39920891da"/>
      <w:r>
        <w:t xml:space="preserve">[623]</w:t>
      </w:r>
      <w:bookmarkEnd w:id="723"/>
      <w:r>
        <w:t xml:space="preserve"> </w:t>
      </w:r>
      <w:r>
        <w:t xml:space="preserve">第三句说：诸苦接连不断。</w:t>
      </w:r>
    </w:p>
    <w:p>
      <w:pPr>
        <w:pStyle w:val="BodyText"/>
      </w:pPr>
      <w:bookmarkStart w:id="724" w:name="Xdca477752fc50226595c6a93528eaf3297dbcf8"/>
      <w:r>
        <w:t xml:space="preserve">[624]</w:t>
      </w:r>
      <w:bookmarkEnd w:id="724"/>
      <w:r>
        <w:t xml:space="preserve"> </w:t>
      </w:r>
      <w:r>
        <w:t xml:space="preserve">第四句为喻。</w:t>
      </w:r>
    </w:p>
    <w:p>
      <w:pPr>
        <w:pStyle w:val="BodyText"/>
      </w:pPr>
      <w:bookmarkStart w:id="725" w:name="X4b2920d7e9cb7c0ab668fd380af0c242dc27ad4"/>
      <w:r>
        <w:t xml:space="preserve">[625]</w:t>
      </w:r>
      <w:bookmarkEnd w:id="725"/>
      <w:r>
        <w:t xml:space="preserve"> </w:t>
      </w:r>
      <w:r>
        <w:t xml:space="preserve">“</w:t>
      </w:r>
      <w:r>
        <w:t xml:space="preserve">人类</w:t>
      </w:r>
      <w:r>
        <w:t xml:space="preserve">”</w:t>
      </w:r>
      <w:r>
        <w:t xml:space="preserve">，指此地区、此时代的我们。</w:t>
      </w:r>
      <w:r>
        <w:t xml:space="preserve">“</w:t>
      </w:r>
      <w:r>
        <w:t xml:space="preserve">浮生动如沫</w:t>
      </w:r>
      <w:r>
        <w:t xml:space="preserve">”</w:t>
      </w:r>
      <w:r>
        <w:t xml:space="preserve">，指因缘出现的生存状况像动荡的水沫那样。水岸边有很多水沫，都在不断地摇动，极其脆弱，被风一吹或被水一撞立即消失。这说明得南洲末世的有漏身深可厌患，是苦的自性。而且，在这上面会发生心里不快乐、很多烦乱，以及疾病、天灾、魔恼、战争、瘟疫、生存劳苦等的苦痛，像这样接踵而来。一苦才完又迎来一苦，一苦还在又有一苦逼上来，这就是末世的情形。用譬喻来说，就像身患麻风病又遭逢毒痈疮溃烂的苦。这是针对当前人类来思维苦苦。</w:t>
      </w:r>
    </w:p>
    <w:p>
      <w:pPr>
        <w:pStyle w:val="BodyText"/>
      </w:pPr>
      <w:bookmarkStart w:id="726" w:name="Xa84e151813e6605a751da99bf06757a0cb5b278"/>
      <w:r>
        <w:t xml:space="preserve">[626]</w:t>
      </w:r>
      <w:bookmarkEnd w:id="726"/>
      <w:r>
        <w:t xml:space="preserve"> </w:t>
      </w:r>
      <w:r>
        <w:t xml:space="preserve">进一步细解：</w:t>
      </w:r>
      <w:r>
        <w:t xml:space="preserve">“</w:t>
      </w:r>
      <w:r>
        <w:t xml:space="preserve">人类</w:t>
      </w:r>
      <w:r>
        <w:t xml:space="preserve">”</w:t>
      </w:r>
      <w:r>
        <w:t xml:space="preserve">，是针对他时、他处的人类而言，因为所有观修都要切到自身的生命状况上，因此，特别就此世界现今人类来思维。</w:t>
      </w:r>
      <w:r>
        <w:t xml:space="preserve">“</w:t>
      </w:r>
      <w:r>
        <w:t xml:space="preserve">浮生</w:t>
      </w:r>
      <w:r>
        <w:t xml:space="preserve">”</w:t>
      </w:r>
      <w:r>
        <w:t xml:space="preserve">有总有别。总的来说，指得到此种缘起状况的有漏身危脆无常，到了瞬息难保的地步；从差别来说，这一生的经历都是由不稳定的因缘幻变出的脆弱影像，这叫“浮生一世”。从总体上讲，一瞬间遭遇因缘就会死去；从差别来讲，此生显现的各种人生境遇、苦乐状况、地位、财富、名誉等，都会一刹那间就没有了，是这种状况。</w:t>
      </w:r>
    </w:p>
    <w:p>
      <w:pPr>
        <w:pStyle w:val="BodyText"/>
      </w:pPr>
      <w:bookmarkStart w:id="727" w:name="X7d5c9c207cca57d0fc560882f7b1a258121a579"/>
      <w:r>
        <w:t xml:space="preserve">[627]</w:t>
      </w:r>
      <w:bookmarkEnd w:id="727"/>
      <w:r>
        <w:t xml:space="preserve"> </w:t>
      </w:r>
      <w:r>
        <w:t xml:space="preserve">这一句讲到总体的苦，从苦的根本或者苦器而言，有漏身的性质是让人深深厌患的苦。在这上面又出现非常多的苦处，因此，第二句讲总苦又加别苦，在根本浮泡般的苦性身上，出现各种各样触恼身心的苦痛。针对末世人类来说，特别提出内心非常苦，心总是处在不乐的状态，焦虑、紧张、郁闷等，心绪烦乱，常常处在没办法调控的内心逼恼中。以此推展开来，还包括身上各种病苦、外在天灾气候的苦、工作劳累的苦、人事摩擦的苦，以及大的战争、瘟疫、政治运动等苦。这些苦就像暴风骤雨一样密集在这个时代，发生在人们身上。</w:t>
      </w:r>
    </w:p>
    <w:p>
      <w:pPr>
        <w:pStyle w:val="BodyText"/>
      </w:pPr>
      <w:bookmarkStart w:id="728" w:name="Xf4ed2f1010b876ed91f61416a6515fd5b7758b1"/>
      <w:r>
        <w:t xml:space="preserve">[628]</w:t>
      </w:r>
      <w:bookmarkEnd w:id="728"/>
      <w:r>
        <w:t xml:space="preserve"> </w:t>
      </w:r>
      <w:r>
        <w:t xml:space="preserve">第三句特别从末世南洲人类来讲，是一苦接一苦、相续不断涌到身心上的状况。最后一句是譬喻，就像得了麻风病非常苦，同时还遭受毒疮溃烂的苦。一苦才毕又接一苦，一苦未了又兴一苦。总之，这是苦稠密、极剧、突发等的状况。这是切近当今时代此世界的人类来思维苦苦。</w:t>
      </w:r>
    </w:p>
    <w:p>
      <w:pPr>
        <w:pStyle w:val="BodyText"/>
      </w:pPr>
      <w:bookmarkStart w:id="729" w:name="Xdab02b526850c0ef562ff382a7d312349c611d3"/>
      <w:r>
        <w:t xml:space="preserve">[629]</w:t>
      </w:r>
      <w:bookmarkEnd w:id="729"/>
      <w:r>
        <w:t xml:space="preserve"> </w:t>
      </w:r>
      <w:r>
        <w:rPr>
          <w:bCs/>
          <w:b/>
        </w:rPr>
        <w:t xml:space="preserve">如是具识的诸人，相比往昔贤劫成时及北俱卢洲等的人类而言，此南瞻部洲今时的命浊，乃是如水泡般的无常自性。在此，不离自性的深可厌患的苦上，更有骤然的疾病、魔祟、怨害以及四大损害等的诸多苦事纷纷迭出。虽本如此，然而多数未观察之故，妄见后面的时位无苦。然而如同被病逼迫之上，又决定被猛兽吞吃，或者麻风病上更加毒痈的刺痛般。</w:t>
      </w:r>
    </w:p>
    <w:p>
      <w:pPr>
        <w:pStyle w:val="BodyText"/>
      </w:pPr>
      <w:bookmarkStart w:id="730" w:name="Xc9baea38488b23d572875080939b4cb778835b8"/>
      <w:r>
        <w:t xml:space="preserve">[630]</w:t>
      </w:r>
      <w:bookmarkEnd w:id="730"/>
      <w:r>
        <w:t xml:space="preserve"> </w:t>
      </w:r>
      <w:r>
        <w:rPr>
          <w:bCs/>
          <w:b/>
        </w:rPr>
        <w:t xml:space="preserve">心要提示：</w:t>
      </w:r>
    </w:p>
    <w:p>
      <w:pPr>
        <w:pStyle w:val="BodyText"/>
      </w:pPr>
      <w:bookmarkStart w:id="731" w:name="Xe9aaa5a8a5e8ead9c7e1409fe10d31d41288a5a"/>
      <w:r>
        <w:t xml:space="preserve">[631]</w:t>
      </w:r>
      <w:bookmarkEnd w:id="731"/>
      <w:r>
        <w:t xml:space="preserve"> </w:t>
      </w:r>
      <w:r>
        <w:t xml:space="preserve">1、紧扣此洲、此阶段的人类思维苦苦。</w:t>
      </w:r>
    </w:p>
    <w:p>
      <w:pPr>
        <w:pStyle w:val="BodyText"/>
      </w:pPr>
      <w:bookmarkStart w:id="732" w:name="X7ee3efaf77443c04473b4a88385f8f7806071d5"/>
      <w:r>
        <w:t xml:space="preserve">[632]</w:t>
      </w:r>
      <w:bookmarkEnd w:id="732"/>
      <w:r>
        <w:t xml:space="preserve"> </w:t>
      </w:r>
      <w:r>
        <w:t xml:space="preserve">2、用比较观，即由时、地对比而了解此处、此时人类命浊的苦性。贤劫成时、北洲等的情形，要由《阿含经》得到了解，由此才能生起第一个命浊总体的苦相。</w:t>
      </w:r>
    </w:p>
    <w:p>
      <w:pPr>
        <w:pStyle w:val="BodyText"/>
      </w:pPr>
      <w:bookmarkStart w:id="733" w:name="X3b4d1d4656278e0d1055d505443f404f81ab422"/>
      <w:r>
        <w:t xml:space="preserve">[633]</w:t>
      </w:r>
      <w:bookmarkEnd w:id="733"/>
      <w:r>
        <w:t xml:space="preserve"> </w:t>
      </w:r>
      <w:r>
        <w:t xml:space="preserve">3、作逐级推进，由了解人类有漏蕴为根本苦，此上又加无数逼恼，知道苦而复苦。之后，再由时间上了解诸苦相续不断，从中发生对现时人类苦苦的认识。</w:t>
      </w:r>
    </w:p>
    <w:p>
      <w:pPr>
        <w:pStyle w:val="BodyText"/>
      </w:pPr>
      <w:bookmarkStart w:id="734" w:name="X8ec2efcf0142e45c607570add5be471abd4504c"/>
      <w:r>
        <w:t xml:space="preserve">[634]</w:t>
      </w:r>
      <w:bookmarkEnd w:id="734"/>
      <w:r>
        <w:t xml:space="preserve"> </w:t>
      </w:r>
      <w:r>
        <w:t xml:space="preserve">4、总结：命薄、缘乱、苦事纷纷等猬毛。</w:t>
      </w:r>
    </w:p>
    <w:p>
      <w:pPr>
        <w:pStyle w:val="BodyText"/>
      </w:pPr>
      <w:bookmarkStart w:id="735" w:name="X3a002e8ffbe10a8e5bfd289b565b247092a9b70"/>
      <w:r>
        <w:t xml:space="preserve">[635]</w:t>
      </w:r>
      <w:bookmarkEnd w:id="735"/>
      <w:r>
        <w:t xml:space="preserve"> </w:t>
      </w:r>
      <w:r>
        <w:t xml:space="preserve">“</w:t>
      </w:r>
      <w:r>
        <w:t xml:space="preserve">具识</w:t>
      </w:r>
      <w:r>
        <w:t xml:space="preserve">”</w:t>
      </w:r>
      <w:r>
        <w:t xml:space="preserve">，是描述命浊的状况。所谓的“命”，就是依业所引的第八识的种子，外色和内心互相连属，即息、暖、识这三者相持不散，这是命根，一不连持命根就断，因此以摄心连持为体。这里讲到，在身体里具有心识的人，就像鸟待在树枝上，一离开命就断了。</w:t>
      </w:r>
    </w:p>
    <w:p>
      <w:pPr>
        <w:pStyle w:val="BodyText"/>
      </w:pPr>
      <w:bookmarkStart w:id="736" w:name="Xc60205da2555fc0304c24d2a1b8532bba3350e5"/>
      <w:r>
        <w:t xml:space="preserve">[636]</w:t>
      </w:r>
      <w:bookmarkEnd w:id="736"/>
      <w:r>
        <w:t xml:space="preserve"> </w:t>
      </w:r>
      <w:r>
        <w:t xml:space="preserve">“</w:t>
      </w:r>
      <w:r>
        <w:t xml:space="preserve">相比</w:t>
      </w:r>
      <w:r>
        <w:t xml:space="preserve">”</w:t>
      </w:r>
      <w:r>
        <w:t xml:space="preserve">，是以时、地两点作比较认识。</w:t>
      </w:r>
      <w:r>
        <w:t xml:space="preserve">“</w:t>
      </w:r>
      <w:r>
        <w:t xml:space="preserve">时</w:t>
      </w:r>
      <w:r>
        <w:t xml:space="preserve">”</w:t>
      </w:r>
      <w:r>
        <w:t xml:space="preserve">，以贤劫初成时为例，</w:t>
      </w:r>
      <w:r>
        <w:t xml:space="preserve">“</w:t>
      </w:r>
      <w:r>
        <w:t xml:space="preserve">地</w:t>
      </w:r>
      <w:r>
        <w:t xml:space="preserve">”</w:t>
      </w:r>
      <w:r>
        <w:t xml:space="preserve">，以北俱卢洲为例，</w:t>
      </w:r>
      <w:r>
        <w:t xml:space="preserve">“</w:t>
      </w:r>
      <w:r>
        <w:t xml:space="preserve">等</w:t>
      </w:r>
      <w:r>
        <w:t xml:space="preserve">”</w:t>
      </w:r>
      <w:r>
        <w:t xml:space="preserve">字包括其他各种时期、处所的人类状况。代表性的是贤劫初成时，如从光音天下到人间，那时人寿无量岁。再者，能在空中飞行，具有光明，身心轻安，无忧无虑，没有骤然性突变的疾病、魔怨、灾难等。在北俱卢洲，由于人们行善业的力量所感，人寿千岁，没有中夭。再者，一切受用现成，没有疾病、魔怨、四大的灾难，处在祥和、自在、平安的境界里。这一类虽然不出无常体性，然而在相续无常的状况中，寿命相当长，在这期间，没有突发性的各种剧苦。相对他们来说，处在业力增上之地的南瞻部洲，又是在减劫低谷的百岁时期，五浊极其增盛，这时已经出现命浊，此命浊的状况就是水沫般的无常自性。</w:t>
      </w:r>
    </w:p>
    <w:p>
      <w:pPr>
        <w:pStyle w:val="BodyText"/>
      </w:pPr>
      <w:bookmarkStart w:id="737" w:name="X8a9d5a83b2b7e4bc74200cc205858df88a90f44"/>
      <w:r>
        <w:t xml:space="preserve">[637]</w:t>
      </w:r>
      <w:bookmarkEnd w:id="737"/>
      <w:r>
        <w:t xml:space="preserve"> </w:t>
      </w:r>
      <w:r>
        <w:t xml:space="preserve">“</w:t>
      </w:r>
      <w:r>
        <w:t xml:space="preserve">此南瞻部洲今时的命浊，乃是如水泡般的无常自性</w:t>
      </w:r>
      <w:r>
        <w:t xml:space="preserve">”</w:t>
      </w:r>
      <w:r>
        <w:t xml:space="preserve">，指处在减劫，人寿不满百年，寿命又极其不定，瞬间就会破灭。有时也譬喻为风灯、残烛、石火电光、朝露等，都是表达斯时、斯地、斯人特有的无常性。</w:t>
      </w:r>
      <w:r>
        <w:t xml:space="preserve">“</w:t>
      </w:r>
      <w:r>
        <w:t xml:space="preserve">自性</w:t>
      </w:r>
      <w:r>
        <w:t xml:space="preserve">”</w:t>
      </w:r>
      <w:r>
        <w:t xml:space="preserve">二字是定性语。由于人类退化，杀生业等增盛，导致愈减愈浊，愈浊愈减。到此时代，以共业因缘，已经决定寿命的体性是水泡性，这是由缘起律所定的，故称“自性”，指特有的无常性，也就是寿命极短，而且朝不保夕。</w:t>
      </w:r>
    </w:p>
    <w:p>
      <w:pPr>
        <w:pStyle w:val="BodyText"/>
      </w:pPr>
      <w:bookmarkStart w:id="738" w:name="Xfc3bf9d346f20c15bd914465c0beae12e0dba2e"/>
      <w:r>
        <w:t xml:space="preserve">[638]</w:t>
      </w:r>
      <w:bookmarkEnd w:id="738"/>
      <w:r>
        <w:t xml:space="preserve"> </w:t>
      </w:r>
      <w:r>
        <w:t xml:space="preserve">无常性本身是苦，它是自性深可厌患的苦。譬如女人生下孩子，孩子三分钟即死亡，变成了肿胀、腐烂、发臭的尸体，这是特别让人厌患的苦性。再生，又是三分钟死亡。像这样，她再也不以此为乐了。但是，当人们产生常执时，以为还有很长时间，对这个孩子非常喜爱，实际它是自性深可厌患的苦。再移到自身上，这个身体瞬间就会破灭，然后变成腐尸，这是让人厌患的苦。既然得到的生命是这种状态，就证明此世为人是非常苦的。</w:t>
      </w:r>
    </w:p>
    <w:p>
      <w:pPr>
        <w:pStyle w:val="BodyText"/>
      </w:pPr>
      <w:bookmarkStart w:id="739" w:name="X0e0ce8abc662ad8d6a7b5f1d1a0e297b3036980"/>
      <w:r>
        <w:t xml:space="preserve">[639]</w:t>
      </w:r>
      <w:bookmarkEnd w:id="739"/>
      <w:r>
        <w:t xml:space="preserve"> </w:t>
      </w:r>
      <w:r>
        <w:t xml:space="preserve">在根本的所依苦上有苟活的一世，几年或几十年等，在这期间，骤然来临的疾病、魔扰、怨害、地水火风天灾等的损害层出不穷，纷纷迭出。由于浊世南洲人的业非常混乱，恶业力大，污染性大，因此，在浮泡般瞬息即逝、具大患的生命体上，将面临一个又一个难以预料的内外诸苦。包括自身四大有所增减时，发生各种病痛，小至感冒大到癌症等。又有内外魔兴起的苦，内魔是邪见、烦恼层出不穷，导致身心混乱，处在很大的逼恼中，不得安宁；外有天魔、人魔，都是破坏正法的邪力量，时时刻刻会遭到扰乱。或者累世造杀盗淫等害过他人，导致今生遇到怨害，无法摆脱，非常苦。再者，有地水火风的灾害，大的遇到地震、洪水、火灾、台风等，小的有夏热、冬冷、干旱等苦。另外，在现今复杂的社会环境里有很多谋生苦，生存压力大，有各种内外逼迫。像这样，南洲浊世的我们，在浮泡般的命浊上会发生层出不穷的苦。这是在总体的苦性上出现无数触恼身心的苦苦状况，由此透出当代人类的苦苦。</w:t>
      </w:r>
    </w:p>
    <w:p>
      <w:pPr>
        <w:pStyle w:val="BodyText"/>
      </w:pPr>
      <w:bookmarkStart w:id="740" w:name="X52b27e785768645815cc7cb4f28d4278538de42"/>
      <w:r>
        <w:t xml:space="preserve">[640]</w:t>
      </w:r>
      <w:bookmarkEnd w:id="740"/>
      <w:r>
        <w:t xml:space="preserve"> </w:t>
      </w:r>
      <w:r>
        <w:t xml:space="preserve">“</w:t>
      </w:r>
      <w:r>
        <w:t xml:space="preserve">本如此</w:t>
      </w:r>
      <w:r>
        <w:t xml:space="preserve">”</w:t>
      </w:r>
      <w:r>
        <w:t xml:space="preserve">，按世间名言的缘起律来看，此时代、此地区人类的共相就是如此。所谓“深重的苦苦”，表现在罪业力非常强，来得复杂、多样、突然。这个时代苦苦的相就是如此，生命朝不保夕，又遭遇犹如暴风骤雨般的魔、怨、病等苦恼。然而多数人未观察的缘故（</w:t>
      </w:r>
      <w:r>
        <w:t xml:space="preserve">“</w:t>
      </w:r>
      <w:r>
        <w:t xml:space="preserve">多数</w:t>
      </w:r>
      <w:r>
        <w:t xml:space="preserve">”</w:t>
      </w:r>
      <w:r>
        <w:t xml:space="preserve">，是针对少数智者而言，</w:t>
      </w:r>
      <w:r>
        <w:t xml:space="preserve">“</w:t>
      </w:r>
      <w:r>
        <w:t xml:space="preserve">未观察</w:t>
      </w:r>
      <w:r>
        <w:t xml:space="preserve">”</w:t>
      </w:r>
      <w:r>
        <w:t xml:space="preserve">，指从不做如理观察，由此堕在极荒唐的乐颠倒执中），以这种执著，竟然见到后面的阶段没有苦，人生是美好的，往后的前程充满光明等等，这叫做“见后面的时位无苦”。但实际上是前苦迎后苦，接踵而来。譬喻：就像被病逼迫不堪之时，又决定要被猛兽吃掉那样，这是极其可怕的现状；又像已经患麻风病苦不堪言，又加上毒痈溃烂刺痛那样，这表达了此世人类的境况。应当从苦苦接连不断的状况，来切近此时代自身的命运而作思维。</w:t>
      </w:r>
    </w:p>
    <w:p>
      <w:pPr>
        <w:pStyle w:val="BodyText"/>
      </w:pPr>
      <w:bookmarkStart w:id="741" w:name="X2578a848888259fc29e19f4770e0f27690a02ea"/>
      <w:r>
        <w:t xml:space="preserve">[641]</w:t>
      </w:r>
      <w:bookmarkEnd w:id="741"/>
      <w:r>
        <w:t xml:space="preserve"> </w:t>
      </w:r>
      <w:r>
        <w:t xml:space="preserve">思考题</w:t>
      </w:r>
    </w:p>
    <w:p>
      <w:pPr>
        <w:pStyle w:val="BodyText"/>
      </w:pPr>
      <w:bookmarkStart w:id="742" w:name="X9316daea530a41f7e3cddaea0561a59d2dc23f0"/>
      <w:r>
        <w:t xml:space="preserve">[642]</w:t>
      </w:r>
      <w:bookmarkEnd w:id="742"/>
      <w:r>
        <w:t xml:space="preserve"> </w:t>
      </w:r>
      <w:r>
        <w:t xml:space="preserve">1、什么是“转趣善趣爱”？为什么这样不合理？以理成立其原因。</w:t>
      </w:r>
    </w:p>
    <w:p>
      <w:pPr>
        <w:pStyle w:val="BodyText"/>
      </w:pPr>
      <w:bookmarkStart w:id="743" w:name="Xcd7d0e3f3c05153d22d9f1d8caff4ab1b270ffe"/>
      <w:r>
        <w:t xml:space="preserve">[643]</w:t>
      </w:r>
      <w:bookmarkEnd w:id="743"/>
      <w:r>
        <w:t xml:space="preserve"> </w:t>
      </w:r>
      <w:r>
        <w:t xml:space="preserve">2、以理成立：得暇满人身唯一思维遮除生的方便。</w:t>
      </w:r>
    </w:p>
    <w:p>
      <w:pPr>
        <w:pStyle w:val="BodyText"/>
      </w:pPr>
      <w:bookmarkStart w:id="744" w:name="Xc8596c838c9d498b000d5fab25d2c2ea657588e"/>
      <w:r>
        <w:t xml:space="preserve">[644]</w:t>
      </w:r>
      <w:bookmarkEnd w:id="744"/>
      <w:r>
        <w:t xml:space="preserve"> </w:t>
      </w:r>
      <w:r>
        <w:t xml:space="preserve">3、人类的苦苦：</w:t>
      </w:r>
    </w:p>
    <w:p>
      <w:pPr>
        <w:pStyle w:val="BodyText"/>
      </w:pPr>
      <w:bookmarkStart w:id="745" w:name="X7b41d20b69937da146fc75bff4c97615532586b"/>
      <w:r>
        <w:t xml:space="preserve">[645]</w:t>
      </w:r>
      <w:bookmarkEnd w:id="745"/>
      <w:r>
        <w:t xml:space="preserve"> </w:t>
      </w:r>
      <w:r>
        <w:t xml:space="preserve">（1）与贤劫初成和北俱卢洲相比，此处此时人类命浊的苦相如何？</w:t>
      </w:r>
    </w:p>
    <w:p>
      <w:pPr>
        <w:pStyle w:val="BodyText"/>
      </w:pPr>
      <w:bookmarkStart w:id="746" w:name="X61cc96ada94bed0d2ff9d76556e8651995d940f"/>
      <w:r>
        <w:t xml:space="preserve">[646]</w:t>
      </w:r>
      <w:bookmarkEnd w:id="746"/>
      <w:r>
        <w:t xml:space="preserve"> </w:t>
      </w:r>
      <w:r>
        <w:t xml:space="preserve">（2）现时人类在根本苦上又加无数逼恼的情形如何？结合身边实例观察。</w:t>
      </w:r>
    </w:p>
    <w:p>
      <w:pPr>
        <w:pStyle w:val="BodyText"/>
      </w:pPr>
      <w:bookmarkStart w:id="747" w:name="X7820ac1fd68b22540b4a76c24849312e7f79c58"/>
      <w:r>
        <w:t xml:space="preserve">[647]</w:t>
      </w:r>
      <w:bookmarkEnd w:id="747"/>
      <w:r>
        <w:t xml:space="preserve"> </w:t>
      </w:r>
      <w:r>
        <w:t xml:space="preserve">（3）以譬喻说明人类诸苦相续不断的情形。</w:t>
      </w:r>
    </w:p>
    <w:bookmarkEnd w:id="748"/>
    <w:bookmarkEnd w:id="749"/>
    <w:bookmarkStart w:id="768" w:name="section-12"/>
    <w:p>
      <w:pPr>
        <w:pStyle w:val="Heading2"/>
      </w:pPr>
      <w:r>
        <w:t xml:space="preserve">13</w:t>
      </w:r>
    </w:p>
    <w:p>
      <w:pPr>
        <w:pStyle w:val="FirstParagraph"/>
      </w:pPr>
      <w:bookmarkStart w:id="750" w:name="Xde62d12209f2c3b18bc8a19eca399e914835762"/>
      <w:r>
        <w:t xml:space="preserve">[648]</w:t>
      </w:r>
      <w:bookmarkEnd w:id="750"/>
      <w:r>
        <w:t xml:space="preserve"> </w:t>
      </w:r>
      <w:r>
        <w:rPr>
          <w:bCs/>
          <w:b/>
        </w:rPr>
        <w:t xml:space="preserve">坏苦者，如颂云：</w:t>
      </w:r>
    </w:p>
    <w:p>
      <w:pPr>
        <w:pStyle w:val="BodyText"/>
      </w:pPr>
      <w:bookmarkStart w:id="751" w:name="X91173598037c270f1fe2d1ccbd6b58c7ed459be"/>
      <w:r>
        <w:t xml:space="preserve">[649]</w:t>
      </w:r>
      <w:bookmarkEnd w:id="751"/>
      <w:r>
        <w:t xml:space="preserve"> </w:t>
      </w:r>
      <w:r>
        <w:rPr>
          <w:bCs/>
          <w:b/>
        </w:rPr>
        <w:t xml:space="preserve">住增上生满德园，享具贪毒妙欲味，</w:t>
      </w:r>
    </w:p>
    <w:p>
      <w:pPr>
        <w:pStyle w:val="BodyText"/>
      </w:pPr>
      <w:bookmarkStart w:id="752" w:name="X0ac2ffcf11f24d59360e0d4cefb1816a96053a4"/>
      <w:r>
        <w:t xml:space="preserve">[650]</w:t>
      </w:r>
      <w:bookmarkEnd w:id="752"/>
      <w:r>
        <w:t xml:space="preserve"> </w:t>
      </w:r>
      <w:r>
        <w:rPr>
          <w:bCs/>
          <w:b/>
        </w:rPr>
        <w:t xml:space="preserve">时至如幻苦行身，得此备具变坏性。</w:t>
      </w:r>
    </w:p>
    <w:p>
      <w:pPr>
        <w:pStyle w:val="BodyText"/>
      </w:pPr>
      <w:bookmarkStart w:id="753" w:name="X3f271ad5efd7ea64a800c9acfe0b34fc19f58e3"/>
      <w:r>
        <w:t xml:space="preserve">[651]</w:t>
      </w:r>
      <w:bookmarkEnd w:id="753"/>
      <w:r>
        <w:t xml:space="preserve"> </w:t>
      </w:r>
      <w:r>
        <w:t xml:space="preserve">这一颂这样揭示坏苦的意义：</w:t>
      </w:r>
    </w:p>
    <w:p>
      <w:pPr>
        <w:pStyle w:val="BodyText"/>
      </w:pPr>
      <w:bookmarkStart w:id="754" w:name="X18fc64d3247435e25e80875ecaa5b39e3ed48c2"/>
      <w:r>
        <w:t xml:space="preserve">[652]</w:t>
      </w:r>
      <w:bookmarkEnd w:id="754"/>
      <w:r>
        <w:t xml:space="preserve"> </w:t>
      </w:r>
      <w:r>
        <w:t xml:space="preserve">某人安住在增上生人天乐趣功德圆满的园林中，此称为欢喜园。也就是厌舍了恶趣苦就会希求一个安乐的去处，这时会向往乐趣增上生具德的乐园。在这里安住的时候，似乎样样都很快乐。所谓“满德”就是世间色声香味触等的五欲妙德特别圆满。在享受这些妙欲之味时，心中发生了贪著的毒素，这种受用叫做“具贪毒的妙欲味”。这就跟体内中了剧毒一样，很快的时间里因缘成熟，自身上就有各种苦现行出来，是这样变坏的大苦。这就知道，在增上生具德的欢喜园中，样样贪著、样样受用的时候，由于贪著力的缘故任何一种乐都成了苦，任何一种乐都与苦相连，后面不堪忍受的各种忧苦都纷纷滚上心来。可见，增上生乐趣的各种乐受实际是坏苦的自性，备具厌患性。</w:t>
      </w:r>
    </w:p>
    <w:p>
      <w:pPr>
        <w:pStyle w:val="BodyText"/>
      </w:pPr>
      <w:bookmarkStart w:id="755" w:name="X1c03d2c445ffd0b7d000b732c8108a2e9145245"/>
      <w:r>
        <w:t xml:space="preserve">[653]</w:t>
      </w:r>
      <w:bookmarkEnd w:id="755"/>
      <w:r>
        <w:t xml:space="preserve"> </w:t>
      </w:r>
      <w:r>
        <w:rPr>
          <w:bCs/>
          <w:b/>
        </w:rPr>
        <w:t xml:space="preserve">譬如某人在园林精美的房屋等内，正由游戏及歌舞舒畅兴奋时，由和合所生的具毒之饮食严重入于体内故，须臾间身之光泽失坏、眼神低落、于卧处辗转翻滚，现行如是之苦，身体消瘦后苦痛，或者于技艺欢喜之身，容易为技艺所伤，时间已到般。</w:t>
      </w:r>
    </w:p>
    <w:p>
      <w:pPr>
        <w:pStyle w:val="BodyText"/>
      </w:pPr>
      <w:bookmarkStart w:id="756" w:name="Xb00e4fdc8a6d8fc749a23649c9ec9343051ec47"/>
      <w:r>
        <w:t xml:space="preserve">[654]</w:t>
      </w:r>
      <w:bookmarkEnd w:id="756"/>
      <w:r>
        <w:t xml:space="preserve"> </w:t>
      </w:r>
      <w:r>
        <w:t xml:space="preserve">金刚句是用譬喻表达出了一个很大的意义。充满快乐景象的园林，代表了轮回世间最美好的境界或果地。它的欺诳性非常大，因为这里看似圆具种种功德，屋宅美轮美奂等等，这般漂亮，哪有不好？</w:t>
      </w:r>
      <w:r>
        <w:t xml:space="preserve">“</w:t>
      </w:r>
      <w:r>
        <w:t xml:space="preserve">等</w:t>
      </w:r>
      <w:r>
        <w:t xml:space="preserve">”</w:t>
      </w:r>
      <w:r>
        <w:t xml:space="preserve">字包括了一切处所、器界里的妙相。之后就生在这里了，似乎已经到了真正的安乐园。这里有很多的威仪、活动，也就是游戏、歌舞等，由此会产生非常大的乐受，而且非常适悦心意叫“舒畅”，会逐渐达到非常兴奋的状况叫“兴奋”。然而就在这时，从和合所生的具有毒素的美味饮食严重地渗入体内。以这个缘故，没过多久发现大祸来临，身体失去光泽，变得苍白憔悴，双眼也失去了神彩，变得呆滞不灵，身体无力支撑，只能在卧处翻滚。这样的大苦须臾间就现行在身上，无法脱免，身体一下子消瘦下去，变得非常苦痛。这是一个譬喻。</w:t>
      </w:r>
    </w:p>
    <w:p>
      <w:pPr>
        <w:pStyle w:val="BodyText"/>
      </w:pPr>
      <w:bookmarkStart w:id="757" w:name="Xdcee7f85df40fc71dcad450a6cbc55190e1253b"/>
      <w:r>
        <w:t xml:space="preserve">[655]</w:t>
      </w:r>
      <w:bookmarkEnd w:id="757"/>
      <w:r>
        <w:t xml:space="preserve"> </w:t>
      </w:r>
      <w:r>
        <w:t xml:space="preserve">第二个譬喻，身体喜欢某种技艺，然而由这个技艺也很容易使他受到伤害，时辰一到，就陷在大苦当中。这就是以乐故而苦。</w:t>
      </w:r>
    </w:p>
    <w:p>
      <w:pPr>
        <w:pStyle w:val="BodyText"/>
      </w:pPr>
      <w:bookmarkStart w:id="758" w:name="X30e49d63907db14c48c5ad063ff7577b7ab5248"/>
      <w:r>
        <w:t xml:space="preserve">[656]</w:t>
      </w:r>
      <w:bookmarkEnd w:id="758"/>
      <w:r>
        <w:t xml:space="preserve"> </w:t>
      </w:r>
      <w:r>
        <w:t xml:space="preserve">坏苦大旷野</w:t>
      </w:r>
    </w:p>
    <w:p>
      <w:pPr>
        <w:pStyle w:val="BodyText"/>
      </w:pPr>
      <w:bookmarkStart w:id="759" w:name="X90a34bcd66e597a5d391005bf1e14a7c70f1d2c"/>
      <w:r>
        <w:t xml:space="preserve">[657]</w:t>
      </w:r>
      <w:bookmarkEnd w:id="759"/>
      <w:r>
        <w:t xml:space="preserve"> </w:t>
      </w:r>
      <w:r>
        <w:t xml:space="preserve">坏苦以欲天为极高度的代表，那里有非常多的五欲之乐，无量无边，成了坏苦的大旷野。那里的每一种乐都要变坏，正受用时就是在吃杂有贪毒的美食，每吃一次都在加重贪著。这就决定了欲天充满坏苦，标志着临终五衰相现时，将感受难以忍受的忧苦。据说这种苦超过了地狱苦，或者说是度日如年、如百年那样的难忍之苦。这就是因为反差太大，过去千万年里不断地加深贪著力，就好比一个人不断被吹捧，名誉和地位越来越高，当一夜间失去时，根本无法接受，那种心上跌落的大苦难以想像。</w:t>
      </w:r>
    </w:p>
    <w:p>
      <w:pPr>
        <w:pStyle w:val="BodyText"/>
      </w:pPr>
      <w:bookmarkStart w:id="760" w:name="X597ae7c454f8d38ef01b322ad0cdbaa40040e7a"/>
      <w:r>
        <w:t xml:space="preserve">[658]</w:t>
      </w:r>
      <w:bookmarkEnd w:id="760"/>
      <w:r>
        <w:t xml:space="preserve"> </w:t>
      </w:r>
      <w:r>
        <w:t xml:space="preserve">我们很容易认识到地狱、饿鬼、旁生很苦，他们身上感受剧烈的逼恼。比如地狱众生受猛利的火烧、寒逼、刀剑截割等苦，难以忍受。饿鬼千百年里毫无受用饮食的希望，一直处在饥渴的煎熬中。像这样，处在极剧的痛苦逼恼状态，只有受苦的份。然而会认为，上层的众生很乐，在千万年里受用高级生活，连一点点劳累、忧愁也没有，这多享受，不晓得高层众生的苦。天人表示高层，所谓高层的苦，就是受乐时一直在增长掉落的势力，由于心一直贪著，不断地发展，最后一下子踏空，那种心上的苦是无法想像的，所以说“超过地狱之苦”，这是描述心苦达到了极致，非常可怕。这一点一般人不清楚。</w:t>
      </w:r>
    </w:p>
    <w:p>
      <w:pPr>
        <w:pStyle w:val="BodyText"/>
      </w:pPr>
      <w:bookmarkStart w:id="761" w:name="Xdbb7f83a82dff4d62f7f5f2c0491527ce35cce8"/>
      <w:r>
        <w:t xml:space="preserve">[659]</w:t>
      </w:r>
      <w:bookmarkEnd w:id="761"/>
      <w:r>
        <w:t xml:space="preserve"> </w:t>
      </w:r>
      <w:r>
        <w:t xml:space="preserve">当今时代变化特别快，人一下子成为明星、富豪、总统，大红大紫，这种苦状就特别明显。某一天突然间命运大变，天翻地覆，直接掉下去的也特别多。什么原因呢？因为贪著力太大，心里差距太大，在失去时就会忧苦不堪，很多人长期无法平复心情，精神失常，甚至活不下去选择自杀。</w:t>
      </w:r>
    </w:p>
    <w:p>
      <w:pPr>
        <w:pStyle w:val="BodyText"/>
      </w:pPr>
      <w:bookmarkStart w:id="762" w:name="X765c043a097743fe613e347c1cd7f770096750d"/>
      <w:r>
        <w:t xml:space="preserve">[660]</w:t>
      </w:r>
      <w:bookmarkEnd w:id="762"/>
      <w:r>
        <w:t xml:space="preserve"> </w:t>
      </w:r>
      <w:r>
        <w:t xml:space="preserve">在今天，连谈个恋爱都要大起大落、轰轰烈烈，人们就喜欢这样，所以最终造成的悲剧也非常大。也就是尽情地放纵贪著心，不知道里面有毒，不能过限，一过限后面就非常可怕。就像譬喻里讲的，一个人在那么好的园苑中，舍宅、宫殿、饮食、歌舞、娱乐等方方面面都非常悦意。随着歌舞等的活动，贪著心就出现了，而且让它达到高潮。这时要知道，毒素已经进入体内，一瞬间就可以变坏，让他就地翻滚、脸色煞白而入于死地。</w:t>
      </w:r>
    </w:p>
    <w:p>
      <w:pPr>
        <w:pStyle w:val="BodyText"/>
      </w:pPr>
      <w:bookmarkStart w:id="763" w:name="X8903f610228f970292b06382eae94ae10efa9a0"/>
      <w:r>
        <w:t xml:space="preserve">[661]</w:t>
      </w:r>
      <w:bookmarkEnd w:id="763"/>
      <w:r>
        <w:t xml:space="preserve"> </w:t>
      </w:r>
      <w:r>
        <w:t xml:space="preserve">又比如骄慢心不断增长的话，后面一刹那间就会让人跌得粉碎，因为毒已经种下。譬如表扬一个人，当他把这话吸收进去，自封为非常好、非常高，这时就中毒了，预示着将来在某个点上必然要翻落下来。可以看到，很多高层人物、官员等爬得高，后面就彻底跌下去，关入监狱或者被枪毙，或者服毒自杀等等，这就是坏苦的典型。</w:t>
      </w:r>
    </w:p>
    <w:p>
      <w:pPr>
        <w:pStyle w:val="BodyText"/>
      </w:pPr>
      <w:bookmarkStart w:id="764" w:name="X91d039b02ddf4d2fb7f5be76e1c77465d6b4ec7"/>
      <w:r>
        <w:t xml:space="preserve">[662]</w:t>
      </w:r>
      <w:bookmarkEnd w:id="764"/>
      <w:r>
        <w:t xml:space="preserve"> </w:t>
      </w:r>
      <w:r>
        <w:t xml:space="preserve">前面吃的都是杂毒的美食，只不过发作时间有早有晚，有些瞬间暴发，有些延续一段时间。天人堕落也不是瞬间，这里譬喻讲到“须臾间”，是指因缘到的时候须臾间跌落，也就是发作时是须臾间，而不是从受乐到发作的时间只是须臾。譬如，母亲对孩子的爱著与日俱增，后来在某个点上暴发时，那就不得了。平时都在蓄积这种苦因，每一次起贪著都是在受用杂毒的美食，正当心生喜爱、陶醉不已时，毒素已经渗入，这表示当无常现前时，大苦会现行。</w:t>
      </w:r>
    </w:p>
    <w:p>
      <w:pPr>
        <w:pStyle w:val="BodyText"/>
      </w:pPr>
      <w:bookmarkStart w:id="765" w:name="X66cd90e3946dd63b5a914d5eb2c7eddb46177ec"/>
      <w:r>
        <w:t xml:space="preserve">[663]</w:t>
      </w:r>
      <w:bookmarkEnd w:id="765"/>
      <w:r>
        <w:t xml:space="preserve"> </w:t>
      </w:r>
      <w:r>
        <w:t xml:space="preserve">因此说，当它出现时，出现剧烈的失落苦、变坏苦等。这里描述道：先前是那么兴奋，享受歌舞、游戏，状态高得不得了——红光满面、兴致勃勃。其中讲到了身，讲到了心，讲到了威仪。身表现为，由于贪的潮涌，整个人充满光色，很享受。心也是非常兴奋，高到那个地步。失坏时如何呢？一下子光色全没了，脸色惨白，眼神黯淡，在卧处翻来滚去。天人最后就是这样，身光失色，失去光明，腋下出汗，眼珠开始转、守不住，座位也坐不住了，衰相都现了出来，这都是非常明显的征兆。而且身体消瘦，一夜间憔悴、无神、低落，这就是坏苦表现出来的相。前面的乐连着后面的苦，丝毫不爽。这样才知道，轮回里的一切高处都非常可怕。</w:t>
      </w:r>
    </w:p>
    <w:p>
      <w:pPr>
        <w:pStyle w:val="BodyText"/>
      </w:pPr>
      <w:bookmarkStart w:id="766" w:name="X8547be1130859cf095ec35f890a1a53eafa9ac2"/>
      <w:r>
        <w:t xml:space="preserve">[664]</w:t>
      </w:r>
      <w:bookmarkEnd w:id="766"/>
      <w:r>
        <w:t xml:space="preserve"> </w:t>
      </w:r>
      <w:r>
        <w:t xml:space="preserve">思考题</w:t>
      </w:r>
    </w:p>
    <w:p>
      <w:pPr>
        <w:pStyle w:val="BodyText"/>
      </w:pPr>
      <w:bookmarkStart w:id="767" w:name="Xf7166a5d6ddde19c3a7fd202d93ee963ea22132"/>
      <w:r>
        <w:t xml:space="preserve">[665]</w:t>
      </w:r>
      <w:bookmarkEnd w:id="767"/>
      <w:r>
        <w:t xml:space="preserve"> </w:t>
      </w:r>
      <w:r>
        <w:t xml:space="preserve">1、为什么善趣的各种乐受都是坏苦自性？结合譬喻、实例分析此理。</w:t>
      </w:r>
    </w:p>
    <w:bookmarkEnd w:id="768"/>
    <w:bookmarkStart w:id="828" w:name="section-13"/>
    <w:p>
      <w:pPr>
        <w:pStyle w:val="Heading2"/>
      </w:pPr>
      <w:r>
        <w:t xml:space="preserve">14</w:t>
      </w:r>
    </w:p>
    <w:p>
      <w:pPr>
        <w:pStyle w:val="FirstParagraph"/>
      </w:pPr>
      <w:bookmarkStart w:id="769" w:name="Xd3f0c85b158c08a2b113464991810cf2cdfc387"/>
      <w:r>
        <w:t xml:space="preserve">[666]</w:t>
      </w:r>
      <w:bookmarkEnd w:id="769"/>
      <w:r>
        <w:t xml:space="preserve"> </w:t>
      </w:r>
      <w:r>
        <w:rPr>
          <w:bCs/>
          <w:b/>
        </w:rPr>
        <w:t xml:space="preserve">行苦者具周遍性者，如颂云：</w:t>
      </w:r>
    </w:p>
    <w:p>
      <w:pPr>
        <w:pStyle w:val="BodyText"/>
      </w:pPr>
      <w:bookmarkStart w:id="770" w:name="X4da6152f5b23ae319b48bec60aff34ee65862cc"/>
      <w:r>
        <w:t xml:space="preserve">[667]</w:t>
      </w:r>
      <w:bookmarkEnd w:id="770"/>
      <w:r>
        <w:t xml:space="preserve"> </w:t>
      </w:r>
      <w:r>
        <w:rPr>
          <w:bCs/>
          <w:b/>
        </w:rPr>
        <w:t xml:space="preserve">不堪负荷触地行，有劳心乘大象颈，</w:t>
      </w:r>
    </w:p>
    <w:p>
      <w:pPr>
        <w:pStyle w:val="BodyText"/>
      </w:pPr>
      <w:bookmarkStart w:id="771" w:name="X4c66477519b949b09b45e131347c17b5822a30a"/>
      <w:r>
        <w:t xml:space="preserve">[668]</w:t>
      </w:r>
      <w:bookmarkEnd w:id="771"/>
      <w:r>
        <w:t xml:space="preserve"> </w:t>
      </w:r>
      <w:r>
        <w:rPr>
          <w:bCs/>
          <w:b/>
        </w:rPr>
        <w:t xml:space="preserve">象心嬉戏成掉举，后堕险处示行苦。</w:t>
      </w:r>
    </w:p>
    <w:p>
      <w:pPr>
        <w:pStyle w:val="BodyText"/>
      </w:pPr>
      <w:bookmarkStart w:id="772" w:name="Xf3bdbf605248e180acba43499e6c6cbcec07427"/>
      <w:r>
        <w:t xml:space="preserve">[669]</w:t>
      </w:r>
      <w:bookmarkEnd w:id="772"/>
      <w:r>
        <w:t xml:space="preserve"> </w:t>
      </w:r>
      <w:r>
        <w:t xml:space="preserve">“</w:t>
      </w:r>
      <w:r>
        <w:t xml:space="preserve">触地行</w:t>
      </w:r>
      <w:r>
        <w:t xml:space="preserve">”</w:t>
      </w:r>
      <w:r>
        <w:t xml:space="preserve">，就是脚踏在地上支撑身体的行走。这样行走时负担很重，难以负荷。由于这样的疲劳，心里就想要乘在大象的颈部上。当他安稳地骑在大象颈上以后，就以为自己终于可以舒心悦意的受用妙境界了。没想到这头象闻到了可爱的母象的气味，突然起了欲心，变得极为疯狂。这之后，就从象颈上堕落下来，几乎丧掉性命。这表征了行苦。</w:t>
      </w:r>
    </w:p>
    <w:p>
      <w:pPr>
        <w:pStyle w:val="BodyText"/>
      </w:pPr>
      <w:bookmarkStart w:id="773" w:name="Xcf9ade625b515864393eacfeb943eaeb0e52814"/>
      <w:r>
        <w:t xml:space="preserve">[670]</w:t>
      </w:r>
      <w:bookmarkEnd w:id="773"/>
      <w:r>
        <w:t xml:space="preserve"> </w:t>
      </w:r>
      <w:r>
        <w:rPr>
          <w:bCs/>
          <w:b/>
        </w:rPr>
        <w:t xml:space="preserve">此意义与本生之种合喻而说，譬如王舍城的大光明王欢喜地攀上象的颈部后，对调象师说：</w:t>
      </w:r>
      <w:r>
        <w:rPr>
          <w:bCs/>
          <w:b/>
        </w:rPr>
        <w:t xml:space="preserve">“</w:t>
      </w:r>
      <w:r>
        <w:rPr>
          <w:bCs/>
          <w:b/>
        </w:rPr>
        <w:t xml:space="preserve">喂！当知欲使此殊胜大象得一福德之力，不忍我等足部触地，你当作如是调伏。</w:t>
      </w:r>
      <w:r>
        <w:rPr>
          <w:bCs/>
          <w:b/>
        </w:rPr>
        <w:t xml:space="preserve">”</w:t>
      </w:r>
      <w:r>
        <w:rPr>
          <w:bCs/>
          <w:b/>
        </w:rPr>
        <w:t xml:space="preserve">象师奉命后，乃至对于炽然的铁丸，象也以鼻子毫无犹豫地吸取而听命之间，作了调伏。其次君臣二人骑在象的颈部上后，为了散心亲临境界而受用，欢喜而去，此时，已造作了成办自苦的隐而不见的一切因故，象也未由殊胜能仁调伏烦恼之律仪调伏其心，而仅仅由象师的铁钩调伏其身故，由象闻到母象香气的嬉戏心而成极为掉举后，生起如于一切地面车轮遍转的自性以及发起迷乱，如许奔驰后，大光明王自身得获几近失命之苦。即如此般，当知行苦具有一切有情所不知见的极多分的自性。</w:t>
      </w:r>
    </w:p>
    <w:p>
      <w:pPr>
        <w:pStyle w:val="BodyText"/>
      </w:pPr>
      <w:bookmarkStart w:id="774" w:name="X7e01b6f38ed3790a7fed91dda9b2f288222e77d"/>
      <w:r>
        <w:t xml:space="preserve">[671]</w:t>
      </w:r>
      <w:bookmarkEnd w:id="774"/>
      <w:r>
        <w:t xml:space="preserve"> </w:t>
      </w:r>
      <w:r>
        <w:t xml:space="preserve">这里《功德藏自释》是以本生缘作一个种子，而不是全部照搬。</w:t>
      </w:r>
      <w:r>
        <w:t xml:space="preserve">“</w:t>
      </w:r>
      <w:r>
        <w:t xml:space="preserve">法喻合说</w:t>
      </w:r>
      <w:r>
        <w:t xml:space="preserve">”</w:t>
      </w:r>
      <w:r>
        <w:t xml:space="preserve">，指借这样一种表示就明白行苦的涵义。所以不必拘泥细节，而是要了知它的大义。由此遍推到一切处都是这样，所以一切都在说行苦的法，如说无常法。</w:t>
      </w:r>
    </w:p>
    <w:p>
      <w:pPr>
        <w:pStyle w:val="BodyText"/>
      </w:pPr>
      <w:bookmarkStart w:id="775" w:name="X40d3e47795cb7cf660d17fac99e2ad4296c26ca"/>
      <w:r>
        <w:t xml:space="preserve">[672]</w:t>
      </w:r>
      <w:bookmarkEnd w:id="775"/>
      <w:r>
        <w:t xml:space="preserve"> </w:t>
      </w:r>
      <w:r>
        <w:t xml:space="preserve">这要说到王舍城的大光明王，一次他得到了一头白象，非常欢喜，就对调象师说：</w:t>
      </w:r>
      <w:r>
        <w:t xml:space="preserve">“</w:t>
      </w:r>
      <w:r>
        <w:t xml:space="preserve">哎！你要知道，这个殊胜的大象要得到一种大福德力，它不忍我们的脚接触地面，你应当要做这样的调伏。</w:t>
      </w:r>
      <w:r>
        <w:t xml:space="preserve">”</w:t>
      </w:r>
      <w:r>
        <w:t xml:space="preserve"> </w:t>
      </w:r>
      <w:r>
        <w:t xml:space="preserve">也就是说要使它变得十分温驯，在载负人的时候会时时照顾，比如怎么走使人不跌下去。如果它不懂照顾，就像野马一样骑上去以后狂性大发的话会把人摔到地上，十分危险，所以一定要出现一个温顺的状况。</w:t>
      </w:r>
    </w:p>
    <w:p>
      <w:pPr>
        <w:pStyle w:val="BodyText"/>
      </w:pPr>
      <w:bookmarkStart w:id="776" w:name="Xca7d04102c326cf00ed5aac983d712827329f31"/>
      <w:r>
        <w:t xml:space="preserve">[673]</w:t>
      </w:r>
      <w:bookmarkEnd w:id="776"/>
      <w:r>
        <w:t xml:space="preserve"> </w:t>
      </w:r>
      <w:r>
        <w:t xml:space="preserve">当时象师就说：</w:t>
      </w:r>
      <w:r>
        <w:t xml:space="preserve">“</w:t>
      </w:r>
      <w:r>
        <w:t xml:space="preserve">遵命！</w:t>
      </w:r>
      <w:r>
        <w:t xml:space="preserve">”</w:t>
      </w:r>
    </w:p>
    <w:p>
      <w:pPr>
        <w:pStyle w:val="BodyText"/>
      </w:pPr>
      <w:bookmarkStart w:id="777" w:name="Xe49886656eacc1451a1a06ad61d7a8b31448650"/>
      <w:r>
        <w:t xml:space="preserve">[674]</w:t>
      </w:r>
      <w:bookmarkEnd w:id="777"/>
      <w:r>
        <w:t xml:space="preserve"> </w:t>
      </w:r>
      <w:r>
        <w:t xml:space="preserve">象师奉教以后，经过一段时间以后驯服了这头大象。最终他做到了这个程度，就是以烧得通红的热铁丸教象去吸卷，象也毫无犹豫地听命，用鼻子卷起。当时象师对象说：</w:t>
      </w:r>
      <w:r>
        <w:t xml:space="preserve">“</w:t>
      </w:r>
      <w:r>
        <w:t xml:space="preserve">你如果不取这个热铁丸，我就用热铁钩灼裂你的脑袋。</w:t>
      </w:r>
      <w:r>
        <w:t xml:space="preserve">”</w:t>
      </w:r>
      <w:r>
        <w:t xml:space="preserve">当时的象都能了解人心，听得懂人话，它自己思维：我宁可吞掉热铁丸死，也不愿被铁钩钩死。这就像有的人宁可选择被绞死也不愿被烧杀一样。因为这个象师太厉害，以这种暴力措施使大象非常畏惧，慑于这种力量，它只有听命，即使是通红的热铁丸也毫不犹豫地去吸卷，是这样调伏了它。</w:t>
      </w:r>
    </w:p>
    <w:p>
      <w:pPr>
        <w:pStyle w:val="BodyText"/>
      </w:pPr>
      <w:bookmarkStart w:id="778" w:name="Xcd72fa5e79091747b312d4bdf3a5368d2be87b3"/>
      <w:r>
        <w:t xml:space="preserve">[675]</w:t>
      </w:r>
      <w:bookmarkEnd w:id="778"/>
      <w:r>
        <w:t xml:space="preserve"> </w:t>
      </w:r>
      <w:r>
        <w:t xml:space="preserve">这个调伏做好了，认为已经完全达到了国王的要求。国王说：</w:t>
      </w:r>
      <w:r>
        <w:t xml:space="preserve">“</w:t>
      </w:r>
      <w:r>
        <w:t xml:space="preserve">那我们可以骑着象去玩了。</w:t>
      </w:r>
      <w:r>
        <w:t xml:space="preserve">”</w:t>
      </w:r>
      <w:r>
        <w:t xml:space="preserve">他们两个就骑在大象的脖子上，想去观赏野外的美景散散心娱乐一番。所以他们就出了王城，欢欢喜喜的往野外走。</w:t>
      </w:r>
    </w:p>
    <w:p>
      <w:pPr>
        <w:pStyle w:val="BodyText"/>
      </w:pPr>
      <w:bookmarkStart w:id="779" w:name="X6cf93cb5f3e51a3053e0c15aa871977512f3515"/>
      <w:r>
        <w:t xml:space="preserve">[676]</w:t>
      </w:r>
      <w:bookmarkEnd w:id="779"/>
      <w:r>
        <w:t xml:space="preserve"> </w:t>
      </w:r>
      <w:r>
        <w:t xml:space="preserve">当时能成办自身苦的隐微不显的一切因他已经全都造下了。</w:t>
      </w:r>
      <w:r>
        <w:t xml:space="preserve">“</w:t>
      </w:r>
      <w:r>
        <w:t xml:space="preserve">看不见</w:t>
      </w:r>
      <w:r>
        <w:t xml:space="preserve">”</w:t>
      </w:r>
      <w:r>
        <w:t xml:space="preserve">，就是指自己不知道，其实已经潜藏了苦因。而且这头象也不曾被佛教化，没有以调伏烦恼的律仪摄伏它的心。</w:t>
      </w:r>
    </w:p>
    <w:p>
      <w:pPr>
        <w:pStyle w:val="BodyText"/>
      </w:pPr>
      <w:bookmarkStart w:id="780" w:name="X0cc7b71e9bf62b758889fa83aa7335372f79de0"/>
      <w:r>
        <w:t xml:space="preserve">[677]</w:t>
      </w:r>
      <w:bookmarkEnd w:id="780"/>
      <w:r>
        <w:t xml:space="preserve"> </w:t>
      </w:r>
      <w:r>
        <w:t xml:space="preserve">现在的问题是：一是一切苦因全部都有；一个是这个象本身的烦恼全部都有，烦恼种子都伏藏在里面，调象师的铁钩只是调伏了它的身体，它里面的心识丝毫没动过，烦恼丝毫没动过，所以这个苦就要来了。怎么来的呢？</w:t>
      </w:r>
    </w:p>
    <w:p>
      <w:pPr>
        <w:pStyle w:val="BodyText"/>
      </w:pPr>
      <w:bookmarkStart w:id="781" w:name="X2029ba5ea1042d78c96d3888897571eea8c27fa"/>
      <w:r>
        <w:t xml:space="preserve">[678]</w:t>
      </w:r>
      <w:bookmarkEnd w:id="781"/>
      <w:r>
        <w:t xml:space="preserve"> </w:t>
      </w:r>
      <w:r>
        <w:t xml:space="preserve">一到了野外，远处有母象的香气。这个香气并不是说香和臭的香，实际是六尘中的香，指气味的意思。</w:t>
      </w:r>
    </w:p>
    <w:p>
      <w:pPr>
        <w:pStyle w:val="BodyText"/>
      </w:pPr>
      <w:bookmarkStart w:id="782" w:name="Xac6819d6e578da7ba6eed2a8df7ca3d425246c8"/>
      <w:r>
        <w:t xml:space="preserve">[679]</w:t>
      </w:r>
      <w:bookmarkEnd w:id="782"/>
      <w:r>
        <w:t xml:space="preserve"> </w:t>
      </w:r>
      <w:r>
        <w:t xml:space="preserve">它因为闻到了母象的气味，淫欲心就出来了，欲心大发，成了极其掉举也就是大狂乱的状况。这表示一触到境界，烦恼心已经出来了。烦恼心一出来，极掉举的时候就完全收不住。</w:t>
      </w:r>
    </w:p>
    <w:p>
      <w:pPr>
        <w:pStyle w:val="BodyText"/>
      </w:pPr>
      <w:bookmarkStart w:id="783" w:name="Xab19abfc186474354d059987002dfd06da3ddce"/>
      <w:r>
        <w:t xml:space="preserve">[680]</w:t>
      </w:r>
      <w:bookmarkEnd w:id="783"/>
      <w:r>
        <w:t xml:space="preserve"> </w:t>
      </w:r>
      <w:r>
        <w:t xml:space="preserve">这里是表示法，倒不是说光是用一个掉举，嬉戏心也不只是指一个嬉戏心，嬉戏心代表了心中随逐的无数烦恼种子。母象代表顺生烦恼的境界，这里是说极可意境，实际代表一切境界。譬喻只是就贪来说，嗅到香气指触到了五尘。这个心好像国王骑在大象上，实际上国王表示我们自己，叫做国父；这个心乘在大象上，代表住在蕴体上。运用这个蕴体时认为已经很好了，但这只是外相，里面的心丝毫没有调伏。因此，一方面无数苦种子已经种下，自己看不到；另一方面有无数烦恼种子随逐着，根本没调伏。这样虽然在外相做一点，没有用，一遇到境界就随之现行了。这样表示一触到色声香味触，是可意境就生贪，不可意境生嗔，中庸境生痴，就像这样发生极大的狂乱。</w:t>
      </w:r>
    </w:p>
    <w:p>
      <w:pPr>
        <w:pStyle w:val="BodyText"/>
      </w:pPr>
      <w:bookmarkStart w:id="784" w:name="X9d79a520700d1cce8a6d6c0873ae93de21ffcc0"/>
      <w:r>
        <w:t xml:space="preserve">[681]</w:t>
      </w:r>
      <w:bookmarkEnd w:id="784"/>
      <w:r>
        <w:t xml:space="preserve"> </w:t>
      </w:r>
      <w:r>
        <w:t xml:space="preserve">极大狂乱之后的运行又如何呢？那就是要往一切方所四处奔走，这就表示完全刹不住车，奔驰在境界中一发不可收拾。</w:t>
      </w:r>
      <w:r>
        <w:t xml:space="preserve">“</w:t>
      </w:r>
      <w:r>
        <w:t xml:space="preserve">火疾奔驰</w:t>
      </w:r>
      <w:r>
        <w:t xml:space="preserve">”</w:t>
      </w:r>
      <w:r>
        <w:t xml:space="preserve">，就表示极大的业行运转的相。一直处在迷狂、错乱当中，像这样奔驰。这实际是生死业行在高速地运转，由起惑造业出现了行，这个行全部都是苦因。所以说轮回里的行都是苦，因为每个地方都是苦因。平常关在一个屋子里或者守在一种状态里，如果没有针对自身的我执烦恼开刀，那是没有用的，一遇到境马上现行，而且现行得非常猛利。一闻到母象的香气就变得这样疯狂，甚至战胜了对热铁钩钩裂脑袋的大惩罚的畏惧，可见佛法是要调伏自心，否则一遇到境界时根本没法收拾。不针对自身的病根开刀，那轮回是无穷无尽的。</w:t>
      </w:r>
    </w:p>
    <w:p>
      <w:pPr>
        <w:pStyle w:val="BodyText"/>
      </w:pPr>
      <w:bookmarkStart w:id="785" w:name="Xfd2b74e8017425780436f5257d01e4ab14b9cc2"/>
      <w:r>
        <w:t xml:space="preserve">[682]</w:t>
      </w:r>
      <w:bookmarkEnd w:id="785"/>
      <w:r>
        <w:t xml:space="preserve"> </w:t>
      </w:r>
      <w:r>
        <w:t xml:space="preserve">由于这种运行，这个时候大光明王这个国王的风度全都没有了。这个大象在狂乱驰逐的时候，他害怕得不得了，国王一会儿刮到头，一会儿身上出血。象师说：你抓住树枝。他就抓住树枝，几乎命都要没了，所以是几近失命之苦。这样表达了行苦。</w:t>
      </w:r>
    </w:p>
    <w:p>
      <w:pPr>
        <w:pStyle w:val="BodyText"/>
      </w:pPr>
      <w:bookmarkStart w:id="786" w:name="Xf2706558a59b0c71f4a31a81345052fc8623919"/>
      <w:r>
        <w:t xml:space="preserve">[683]</w:t>
      </w:r>
      <w:bookmarkEnd w:id="786"/>
      <w:r>
        <w:t xml:space="preserve"> </w:t>
      </w:r>
      <w:r>
        <w:t xml:space="preserve">这是要表达什么呢？就是说这个行苦在我们看不到的地方，是一种不明显的、非常隐藏秘密的体性，一切有情看不到，因为它是圣谛。真实现量见的只有圣者，他知道行苦非常厉害；凡夫不知道，这是不共教法；外道不知道，没有这样行苦的法门。只有通过三个量知道：一、教量，是佛的语言；二、现量，是瑜伽现量；三、比量，可以通过理路去推，这个理也要依据佛所说。因此，它成为一切凡愚无法了知的一种苦的性质，它本自的性质就是这样，是特别细的苦。然而它有好多方面，赫然遍行于一切轮回点上、一切有漏蕴的刹那上。世人像盲人一样无法了解它的周遍性，因此会对轮回抱有幻想，但如果透达了行苦对轮回就再不抱希望了。</w:t>
      </w:r>
    </w:p>
    <w:p>
      <w:pPr>
        <w:pStyle w:val="BodyText"/>
      </w:pPr>
      <w:bookmarkStart w:id="787" w:name="X79e9a409bded1928e5dad9765d53e7bce91d555"/>
      <w:r>
        <w:t xml:space="preserve">[684]</w:t>
      </w:r>
      <w:bookmarkEnd w:id="787"/>
      <w:r>
        <w:t xml:space="preserve"> </w:t>
      </w:r>
      <w:r>
        <w:t xml:space="preserve">这样就知道什么叫“象心嬉戏成掉举，后堕险处表行苦”。</w:t>
      </w:r>
      <w:r>
        <w:t xml:space="preserve">“</w:t>
      </w:r>
      <w:r>
        <w:t xml:space="preserve">象</w:t>
      </w:r>
      <w:r>
        <w:t xml:space="preserve">”</w:t>
      </w:r>
      <w:r>
        <w:t xml:space="preserve">表示未调伏之心，没有无漏功德。</w:t>
      </w:r>
      <w:r>
        <w:t xml:space="preserve">“</w:t>
      </w:r>
      <w:r>
        <w:t xml:space="preserve">嬉戏</w:t>
      </w:r>
      <w:r>
        <w:t xml:space="preserve">”</w:t>
      </w:r>
      <w:r>
        <w:t xml:space="preserve">表烦恼，</w:t>
      </w:r>
      <w:r>
        <w:t xml:space="preserve">“</w:t>
      </w:r>
      <w:r>
        <w:t xml:space="preserve">掉举</w:t>
      </w:r>
      <w:r>
        <w:t xml:space="preserve">”</w:t>
      </w:r>
      <w:r>
        <w:t xml:space="preserve">表示狂乱的作业。一切在这样的程序中运行的法都是苦因，因此就会堕到险处。大光明王是几近失命，其实行苦把任何一个人都送向坏苦和苦苦。虽然送到了天上也是坏苦，最终落到苦苦。送到了下界，那就是猛利的苦苦现行，不堪设想。诸如此类，所谓的运行就是一直往苦苦和坏苦里奔，以这个缘故，升天如堕地狱。</w:t>
      </w:r>
    </w:p>
    <w:p>
      <w:pPr>
        <w:pStyle w:val="BodyText"/>
      </w:pPr>
      <w:bookmarkStart w:id="788" w:name="X7cfac7148112eaa048ea53bbeb10cacab631742"/>
      <w:r>
        <w:t xml:space="preserve">[685]</w:t>
      </w:r>
      <w:bookmarkEnd w:id="788"/>
      <w:r>
        <w:t xml:space="preserve"> </w:t>
      </w:r>
      <w:r>
        <w:t xml:space="preserve">三苦总观</w:t>
      </w:r>
    </w:p>
    <w:p>
      <w:pPr>
        <w:pStyle w:val="BodyText"/>
      </w:pPr>
      <w:bookmarkStart w:id="789" w:name="Xea6475abf50000b50fe25c592e079363689f59e"/>
      <w:r>
        <w:t xml:space="preserve">[686]</w:t>
      </w:r>
      <w:bookmarkEnd w:id="789"/>
      <w:r>
        <w:t xml:space="preserve"> </w:t>
      </w:r>
      <w:r>
        <w:t xml:space="preserve">一、透视生</w:t>
      </w:r>
    </w:p>
    <w:p>
      <w:pPr>
        <w:pStyle w:val="BodyText"/>
      </w:pPr>
      <w:bookmarkStart w:id="790" w:name="Xbe8ddfe63caf36d00ca9e558b358c59d1434e04"/>
      <w:r>
        <w:t xml:space="preserve">[687]</w:t>
      </w:r>
      <w:bookmarkEnd w:id="790"/>
      <w:r>
        <w:t xml:space="preserve"> </w:t>
      </w:r>
      <w:r>
        <w:t xml:space="preserve">这里，一路的联通很重要，因为思维人类的苦，最终要对于生的自性生起厌患，想证取无生，不想在轮回里受生，因此生是如何必须了解。</w:t>
      </w:r>
    </w:p>
    <w:p>
      <w:pPr>
        <w:pStyle w:val="BodyText"/>
      </w:pPr>
      <w:bookmarkStart w:id="791" w:name="Xff059157542d2c31f0e43fc7f2325343e603875"/>
      <w:r>
        <w:t xml:space="preserve">[688]</w:t>
      </w:r>
      <w:bookmarkEnd w:id="791"/>
      <w:r>
        <w:t xml:space="preserve"> </w:t>
      </w:r>
      <w:r>
        <w:t xml:space="preserve">从三苦开始，第一句话就要说到生。也就是要俯看式的观照整个全景，从前到后，从各个层面彻底看清这个身是大患，所以“吾有大患，唯吾有身”。身就是五取蕴，身的大患在哪里？对这个有了了解才能对生的自性起大厌患心，意识到受生像进入了一个极其恐怖的牢狱一样，将要遭受各种软刑、硬刑，唯一是等待着受刑。所谓硬刑就是直接遭受火烧、冰冻、鞭子抽等等的酷刑。所谓软刑就是吃下有毒的美食，或者注射剧毒的营养液等等。也就是在这个监狱里一直都有指令安排，有一个一个的苦等着我们去受。从进去到结束之间，只看到生老病死、爱别离、怨憎会、求不得、五取蕴苦交相地凌逼、折磨、煎熬，原来生就是这个样子，从而对于这种自性的生生起极大的厌患。从前我们以为“生”充满了生机，充满了希望，充满了光辉，现在才发现这是天大的误会。生其实就是被颠倒的业拖进去，而且由一个颠倒牵扯着无数的颠倒。</w:t>
      </w:r>
    </w:p>
    <w:p>
      <w:pPr>
        <w:pStyle w:val="BodyText"/>
      </w:pPr>
      <w:bookmarkStart w:id="792" w:name="X3c53c5d2b630c0d912264bb9edf8cf6f0afa260"/>
      <w:r>
        <w:t xml:space="preserve">[689]</w:t>
      </w:r>
      <w:bookmarkEnd w:id="792"/>
      <w:r>
        <w:t xml:space="preserve"> </w:t>
      </w:r>
      <w:r>
        <w:t xml:space="preserve">本法侧重在对行者自身在此世的遭遇做观察，因为从这里切入有最直接的现量感受，是能亲见、亲识的地方，非常容易观察到，因此三苦是配合在人道诸苦的最前面来思维。</w:t>
      </w:r>
    </w:p>
    <w:p>
      <w:pPr>
        <w:pStyle w:val="BodyText"/>
      </w:pPr>
      <w:bookmarkStart w:id="793" w:name="X9fce17200317431b1b43b27508224cf0294759a"/>
      <w:r>
        <w:t xml:space="preserve">[690]</w:t>
      </w:r>
      <w:bookmarkEnd w:id="793"/>
      <w:r>
        <w:t xml:space="preserve"> </w:t>
      </w:r>
      <w:r>
        <w:t xml:space="preserve">一旦了解了三苦就能从总体上有所把握，再套用这个大原则就发现样样都不离三苦。那时会彻底看清人生是一大苦流，一生的际遇都一直与苦相伴，没有丝毫安乐，因此就生了厌患。这样看透了人的一生以后，再遍推到六道的所有种类的受生，会明白也都是一样的三苦性、一样的都是受苦。这时会认识到，整个三界六道就是大苦海，针尖许的乐都没有，就是大劳改场，整日都在服苦役；就是罗刹洲，终将被嚼啖吞吃；就是一个恐怖的水域，时时被食人鲸撕咬；就像一艘破船，终究会被大水淹没。诸如此类，会发现处境不妙。之后就对一切轮回的受生发生厌患，一心希求解脱。</w:t>
      </w:r>
    </w:p>
    <w:p>
      <w:pPr>
        <w:pStyle w:val="BodyText"/>
      </w:pPr>
      <w:bookmarkStart w:id="794" w:name="Xda7e2c2144502d7115bee98a0dfe95030345b43"/>
      <w:r>
        <w:t xml:space="preserve">[691]</w:t>
      </w:r>
      <w:bookmarkEnd w:id="794"/>
      <w:r>
        <w:t xml:space="preserve"> </w:t>
      </w:r>
      <w:r>
        <w:t xml:space="preserve">二、三苦图景的展开</w:t>
      </w:r>
    </w:p>
    <w:p>
      <w:pPr>
        <w:pStyle w:val="BodyText"/>
      </w:pPr>
      <w:bookmarkStart w:id="795" w:name="Xd3eeb1a2cc4cb90eb87ab1002ed6bb801b3aae1"/>
      <w:r>
        <w:t xml:space="preserve">[692]</w:t>
      </w:r>
      <w:bookmarkEnd w:id="795"/>
      <w:r>
        <w:t xml:space="preserve"> </w:t>
      </w:r>
      <w:r>
        <w:t xml:space="preserve">祖师的引导是要直接切入本身，利用譬喻使整个情景现在心前，以这样的方式来领会三苦贯穿了我们一生这个实际情况。</w:t>
      </w:r>
    </w:p>
    <w:p>
      <w:pPr>
        <w:pStyle w:val="BodyText"/>
      </w:pPr>
      <w:bookmarkStart w:id="796" w:name="X69b923df6140a16aefc89546a384e0493641fbe"/>
      <w:r>
        <w:t xml:space="preserve">[693]</w:t>
      </w:r>
      <w:bookmarkEnd w:id="796"/>
      <w:r>
        <w:t xml:space="preserve"> </w:t>
      </w:r>
      <w:r>
        <w:t xml:space="preserve">我们的观察是从生的状况入手。首先要现出不同于上古时期或者北洲富饶地区的一个浊恶之世、末世南洲的境相。当我在此处出生的时候得到了一个浮泡般的蕴体，这本身就是一大苦，因为瞬间就会破灭，这种朝不保夕的生命状况称为苦性。</w:t>
      </w:r>
    </w:p>
    <w:p>
      <w:pPr>
        <w:pStyle w:val="BodyText"/>
      </w:pPr>
      <w:bookmarkStart w:id="797" w:name="X2e19c4182d68093904d9bf3744ac0c3a8bc8238"/>
      <w:r>
        <w:t xml:space="preserve">[694]</w:t>
      </w:r>
      <w:bookmarkEnd w:id="797"/>
      <w:r>
        <w:t xml:space="preserve"> </w:t>
      </w:r>
      <w:r>
        <w:t xml:space="preserve">在这样一个危脆的有漏身上，又不断遭受凄风苦雨的袭击。这表征我们的一世，从一开始入胎一直到死亡之间，身心会遭受各种难耐的苦痛忧虑，那是一条长长的苦流，一苦接一苦地在自身上发生，不可计数。总而言之，人生不如意事常八九，毕竟是苦而复苦的命运。就像这样，这么脆危的一个浮泡之身在这样的苦海悲浪里面行进，时时遭受各种大苦风暴的袭击。</w:t>
      </w:r>
    </w:p>
    <w:p>
      <w:pPr>
        <w:pStyle w:val="BodyText"/>
      </w:pPr>
      <w:bookmarkStart w:id="798" w:name="X0a6915f2bd395a55fb85aed647039e4136e35cb"/>
      <w:r>
        <w:t xml:space="preserve">[695]</w:t>
      </w:r>
      <w:bookmarkEnd w:id="798"/>
      <w:r>
        <w:t xml:space="preserve"> </w:t>
      </w:r>
      <w:r>
        <w:t xml:space="preserve">接着又要关注所谓的坏苦。这个时候就展现出一个非常美好的园苑，宫殿楼阁金碧辉煌，具足殊妙，某个具足相好的士夫在里面歌舞享乐，纵情狂欢，十分尽兴畅快。当欲乐享受到极致的时候，和着剧毒的美食进入体内。很快因缘积聚成熟，这个人瞬间脸色煞白，两眼失神，倒在地上辗转翻滚，苦态就这样突然出现了，这是多么可怕。这是极大的表征，像幻术一样。如果懂得这一幕，就知道整个人世间所谓的乐就是这种自性，祖师是以这样特别的手法揭示了苦性。</w:t>
      </w:r>
    </w:p>
    <w:p>
      <w:pPr>
        <w:pStyle w:val="BodyText"/>
      </w:pPr>
      <w:bookmarkStart w:id="799" w:name="Xc87e5e9fc1a564781c398618687a2f5cad0abb8"/>
      <w:r>
        <w:t xml:space="preserve">[696]</w:t>
      </w:r>
      <w:bookmarkEnd w:id="799"/>
      <w:r>
        <w:t xml:space="preserve"> </w:t>
      </w:r>
      <w:r>
        <w:t xml:space="preserve">这是针对这一生所有的乐来说的，那个士夫就是我们，自诩高级，享有福乐，特别有自豪感。由于先世的福业出现这样一个具德的园苑，它好比人天的乐园、天堂般的世界。这是总的说一切增上生善趣的所有安乐。然后所谓的宫殿楼阁等表示享受妙欲喜乐的处所，那有可能是一个俱乐部、影剧院、阳光海滩、幽静的山间，或者精心雕琢的园林，或者代表我们青春韶华岁月中最光辉的一刻，或者盛装出席一个宴会，或者站颁奖台上，在胜利的欢呼声中等等。歌舞、游戏等是说作乐的方式。达到了酣畅淋漓的地步，就表示在欲乐中的时候心一直是由乐而贪、由贪而乐，尽情地放纵。然而这时毒素已经入体了，这表示在享受名利、男女、五欲、胜利等欢乐的时候，自然产生了骄横感、兴奋感等等，那种为自我求取的深层动机一直著在这些乐上，这已经种下了祸胎。</w:t>
      </w:r>
    </w:p>
    <w:p>
      <w:pPr>
        <w:pStyle w:val="BodyText"/>
      </w:pPr>
      <w:bookmarkStart w:id="800" w:name="Xf5ae4a7485c5c734d9e9cd8a8d875bf5ebddf60"/>
      <w:r>
        <w:t xml:space="preserve">[697]</w:t>
      </w:r>
      <w:bookmarkEnd w:id="800"/>
      <w:r>
        <w:t xml:space="preserve"> </w:t>
      </w:r>
      <w:r>
        <w:t xml:space="preserve">要注意到这里是以欲心受乐，不是空心受乐。真正的大瑜伽士是空心受乐，受用这一切不会成为苦因，相反只成为乐因。这里的那个士夫表示具有集谛系统并且与无明配合的人，他一遇到乐就贪著，马上现行，而且越陷越深。其实那个场面很快就会息灭，到了坏灭的时候不堪忍受，这表示在坏灭之际忧苦猛利地现行。</w:t>
      </w:r>
    </w:p>
    <w:p>
      <w:pPr>
        <w:pStyle w:val="BodyText"/>
      </w:pPr>
      <w:bookmarkStart w:id="801" w:name="X7eb1cd77ab3f5be92ee0c7050d2048fa1390e4c"/>
      <w:r>
        <w:t xml:space="preserve">[698]</w:t>
      </w:r>
      <w:bookmarkEnd w:id="801"/>
      <w:r>
        <w:t xml:space="preserve"> </w:t>
      </w:r>
      <w:r>
        <w:t xml:space="preserve">还要看到譬喻里讲了三点，眼失神、身失色、就地翻滚。这表示什么呢？就是当我们的快乐坏灭，也就是表示这个世间的一切的圆满衰灭的时候，马上瞬间就会现出苦的状况。比如失恋、破产、离别、失败、下台等等，这时候马上就会脸色苍白，面不华色，这是身体上瞬间就发生的反应。然后会眼神黯淡，这是心的忧的表现。所谓的就地翻滚表示难以忍受，就像中毒的人毒素现行发作、不堪忍受的时候，疼痛难忍满地打滚，那就表示我们的状况。当我们不堪忍受失败，不堪忍受求不得，不堪忍受名誉扫地、失去所爱等等的时候，就会一夜白发、黯然失神，这些都是身心的变化，非常明显。之后会发现很难熬过这一关，叫做“不堪”</w:t>
      </w:r>
      <w:r>
        <w:t xml:space="preserve">“</w:t>
      </w:r>
      <w:r>
        <w:t xml:space="preserve">不胜</w:t>
      </w:r>
      <w:r>
        <w:t xml:space="preserve">”</w:t>
      </w:r>
      <w:r>
        <w:t xml:space="preserve">“</w:t>
      </w:r>
      <w:r>
        <w:t xml:space="preserve">不能</w:t>
      </w:r>
      <w:r>
        <w:t xml:space="preserve">”</w:t>
      </w:r>
      <w:r>
        <w:t xml:space="preserve">，就是疼得没办法忍受、就地翻滚的相，不是那样吗？心一直被煎熬着，没有办法承受，这就是所谓的坏苦的状况。</w:t>
      </w:r>
    </w:p>
    <w:p>
      <w:pPr>
        <w:pStyle w:val="BodyText"/>
      </w:pPr>
      <w:bookmarkStart w:id="802" w:name="X666e1e6084dc8e20443de41f6826d13d4e3b32b"/>
      <w:r>
        <w:t xml:space="preserve">[699]</w:t>
      </w:r>
      <w:bookmarkEnd w:id="802"/>
      <w:r>
        <w:t xml:space="preserve"> </w:t>
      </w:r>
      <w:r>
        <w:t xml:space="preserve">这个坏苦定义在前面的乐受上，对一切乐作缘起上的观照发现当乐失坏时，必将落入难忍的忧苦当中。由于必定跟忧苦相连的缘故它是苦的。那么以上一幕配在人界、天界、修罗界等任何的坏苦上面，都是一个模式、一个轨理。懂了这一点就知道，我们做人的时候，任何乐里都潜藏着苦，要知道那种狂欢尽兴到了高潮就乐极生悲，要知道那种拥有一切的圆满，是聚际必散、兴际必衰。任何人生的境遇全部都是以这样的苦来框定的，所以它叫“苦的自性”。</w:t>
      </w:r>
    </w:p>
    <w:p>
      <w:pPr>
        <w:pStyle w:val="BodyText"/>
      </w:pPr>
      <w:bookmarkStart w:id="803" w:name="X8e4bbea3af2e4861ad5a445aaec573e02f9aca2"/>
      <w:r>
        <w:t xml:space="preserve">[700]</w:t>
      </w:r>
      <w:bookmarkEnd w:id="803"/>
      <w:r>
        <w:t xml:space="preserve"> </w:t>
      </w:r>
      <w:r>
        <w:t xml:space="preserve">三、行苦的表征</w:t>
      </w:r>
    </w:p>
    <w:p>
      <w:pPr>
        <w:pStyle w:val="BodyText"/>
      </w:pPr>
      <w:bookmarkStart w:id="804" w:name="X170981d59d0f8d3f003ef0f289394ded6a00696"/>
      <w:r>
        <w:t xml:space="preserve">[701]</w:t>
      </w:r>
      <w:bookmarkEnd w:id="804"/>
      <w:r>
        <w:t xml:space="preserve"> </w:t>
      </w:r>
      <w:r>
        <w:t xml:space="preserve">“</w:t>
      </w:r>
      <w:r>
        <w:t xml:space="preserve">大光明王</w:t>
      </w:r>
      <w:r>
        <w:t xml:space="preserve">”</w:t>
      </w:r>
      <w:r>
        <w:t xml:space="preserve">表示得到了人身，善趣的各种境界现前，它代表生，因为生是光，而死是暗。那么这个生的体性如何呢？有情众生不堪恶趣的处境，因为那里的色声香味触都是极难忍的，因而就想得一个快乐的身依，这样就得到了一个以光明王为代表的人身，从广义上来说是指善趣身。攀上了大象的颈部，表示这个心暂时脱离了恶趣的苦，开始感受舒心悦意、轻松自在的境界。</w:t>
      </w:r>
    </w:p>
    <w:p>
      <w:pPr>
        <w:pStyle w:val="BodyText"/>
      </w:pPr>
      <w:bookmarkStart w:id="805" w:name="X085216616587a553a52ec5faf1e61bfacf2bbfa"/>
      <w:r>
        <w:t xml:space="preserve">[702]</w:t>
      </w:r>
      <w:bookmarkEnd w:id="805"/>
      <w:r>
        <w:t xml:space="preserve"> </w:t>
      </w:r>
      <w:r>
        <w:t xml:space="preserve">象师调驯这头大象，就表示以外道或世间道等避免了恶趣的状况，这时似乎前景美好，无忧无虑，就只剩下享受快乐。</w:t>
      </w:r>
    </w:p>
    <w:p>
      <w:pPr>
        <w:pStyle w:val="BodyText"/>
      </w:pPr>
      <w:bookmarkStart w:id="806" w:name="Xfc1bb57c95fe04d4a8acab34ca0576ac19fdc01"/>
      <w:r>
        <w:t xml:space="preserve">[703]</w:t>
      </w:r>
      <w:bookmarkEnd w:id="806"/>
      <w:r>
        <w:t xml:space="preserve"> </w:t>
      </w:r>
      <w:r>
        <w:t xml:space="preserve">大光明王骑着大象，也就是出生在人间的这个识，待在似乎调顺的五取蕴身上，它想在人世间尽情地享受。所谓的到王城外去散心，就是在自前显现的现世景象，比如丰盛的五欲、男女的情爱、事业的辉煌、学术的成就、荣升的地位等等各种繁华的景象，都等着光明王去享有。</w:t>
      </w:r>
    </w:p>
    <w:p>
      <w:pPr>
        <w:pStyle w:val="BodyText"/>
      </w:pPr>
      <w:bookmarkStart w:id="807" w:name="X093a39de68a668cd79e97f49b597f15f3ad5609"/>
      <w:r>
        <w:t xml:space="preserve">[704]</w:t>
      </w:r>
      <w:bookmarkEnd w:id="807"/>
      <w:r>
        <w:t xml:space="preserve"> </w:t>
      </w:r>
      <w:r>
        <w:t xml:space="preserve">光明王他看不到潜藏的危机，实际上一切受苦的因都已经种下了，这是极隐微的，用显微镜也看不到。这表示无量劫以来已经在识田里种了无数的苦种子，它携带在相续中不为人知，实际上是满满地存在着。</w:t>
      </w:r>
    </w:p>
    <w:p>
      <w:pPr>
        <w:pStyle w:val="BodyText"/>
      </w:pPr>
      <w:bookmarkStart w:id="808" w:name="X94bb3681babb52a3960b4b4802cb2941ec86aa5"/>
      <w:r>
        <w:t xml:space="preserve">[705]</w:t>
      </w:r>
      <w:bookmarkEnd w:id="808"/>
      <w:r>
        <w:t xml:space="preserve"> </w:t>
      </w:r>
      <w:r>
        <w:t xml:space="preserve">这头看似调顺的大象只是身调伏而心未调伏，这表示无数的烦恼种子随逐。光明王在一片欢乐的心情中往前移动的时候，也在逐渐地接近苦的地雷。也就是当嗅到母象的香气时境缘现前，随着就欲心大发，变得极为狂野，这是表示随着可意境起贪、不可意境起嗔、中庸境起痴，以此三者代表了无数种触境、生心、遇缘起烦恼。比如自身触遇到有功德的状况就起骄慢，触遇到各类杂乱的境界就起散乱、放逸，触遇到自身低落的时候就会发生自卑，或者遇到各种求取的时候出现谄诳等等。诸如此类，一遇境就猛利地现行，这样就发现光明王的心识里面有无数的烦恼种子。</w:t>
      </w:r>
    </w:p>
    <w:p>
      <w:pPr>
        <w:pStyle w:val="BodyText"/>
      </w:pPr>
      <w:bookmarkStart w:id="809" w:name="Xe9a90c16b82748e2c528c4e9f25c06e8837ee36"/>
      <w:r>
        <w:t xml:space="preserve">[706]</w:t>
      </w:r>
      <w:bookmarkEnd w:id="809"/>
      <w:r>
        <w:t xml:space="preserve"> </w:t>
      </w:r>
      <w:r>
        <w:t xml:space="preserve">这头大象触遇到母象气味的时候，狂心大发，已经完全失控。之后极其掉举地在一切处周遍追逐，这表示业行猛利地现行。这时才发现，这个光明王本来是感觉，到了人世以后一切都光明灿烂，一个个生活的圆满等待着自己去攫取、去享受，但事实上这时他面临的是几近失命的危险，实际上他是一下子堕在苦的深坑里了。这个行苦的状况就是时时处处一遇境就会烦恼现前、苦因现前，乃至苦苦现前。在此世人生的境遇中，每一个点的运行都是烦恼态，都是有漏业，因而都造下了未来的苦因。</w:t>
      </w:r>
    </w:p>
    <w:p>
      <w:pPr>
        <w:pStyle w:val="BodyText"/>
      </w:pPr>
      <w:bookmarkStart w:id="810" w:name="Xa8ae2469569e6eccde1a5b5b16eb076d0769ad3"/>
      <w:r>
        <w:t xml:space="preserve">[707]</w:t>
      </w:r>
      <w:bookmarkEnd w:id="810"/>
      <w:r>
        <w:t xml:space="preserve"> </w:t>
      </w:r>
      <w:r>
        <w:t xml:space="preserve">总结</w:t>
      </w:r>
    </w:p>
    <w:p>
      <w:pPr>
        <w:pStyle w:val="BodyText"/>
      </w:pPr>
      <w:bookmarkStart w:id="811" w:name="X6c3f8f43516460ff7a23fb24c33ae4ab854635e"/>
      <w:r>
        <w:t xml:space="preserve">[708]</w:t>
      </w:r>
      <w:bookmarkEnd w:id="811"/>
      <w:r>
        <w:t xml:space="preserve"> </w:t>
      </w:r>
      <w:r>
        <w:t xml:space="preserve">按照这样观察就知道，人生贯穿了三苦。被苦逼恼时是苦苦；欢乐的时候是坏苦，原因是乐不常住，一旦坏灭就陷入忧苦；而一切时都是行苦，因为运行的状况都是一遇境就起惑造业，而且多数都是罪业，因此全是苦因，针对末世来说，好多都是深重的苦因。这个流程已经说明了人身的苦态，一旦陷入生当中，这三种苦就接连不断，这就是生的自性。</w:t>
      </w:r>
    </w:p>
    <w:p>
      <w:pPr>
        <w:pStyle w:val="BodyText"/>
      </w:pPr>
      <w:bookmarkStart w:id="812" w:name="X9da9bc33b146db5b36af2908861e1de88c25fc8"/>
      <w:r>
        <w:t xml:space="preserve">[709]</w:t>
      </w:r>
      <w:bookmarkEnd w:id="812"/>
      <w:r>
        <w:t xml:space="preserve"> </w:t>
      </w:r>
      <w:r>
        <w:t xml:space="preserve">思考题</w:t>
      </w:r>
    </w:p>
    <w:p>
      <w:pPr>
        <w:pStyle w:val="BodyText"/>
      </w:pPr>
      <w:bookmarkStart w:id="813" w:name="X6e55aec99bfd3868b399afe0c5069bd2a7b7d18"/>
      <w:r>
        <w:t xml:space="preserve">[710]</w:t>
      </w:r>
      <w:bookmarkEnd w:id="813"/>
      <w:r>
        <w:t xml:space="preserve"> </w:t>
      </w:r>
      <w:r>
        <w:t xml:space="preserve">1、解释以下譬喻，以及此喻所表的意义：</w:t>
      </w:r>
    </w:p>
    <w:p>
      <w:pPr>
        <w:pStyle w:val="BodyText"/>
      </w:pPr>
      <w:bookmarkStart w:id="814" w:name="X919ae519f96a6645a5640c381f954df58d2d2d2"/>
      <w:r>
        <w:t xml:space="preserve">[711]</w:t>
      </w:r>
      <w:bookmarkEnd w:id="814"/>
      <w:r>
        <w:t xml:space="preserve"> </w:t>
      </w:r>
      <w:r>
        <w:t xml:space="preserve">（1）大光明王；</w:t>
      </w:r>
    </w:p>
    <w:p>
      <w:pPr>
        <w:pStyle w:val="BodyText"/>
      </w:pPr>
      <w:bookmarkStart w:id="815" w:name="X85f2d02e23cd73f8f9a7e5564778deb983ecb2f"/>
      <w:r>
        <w:t xml:space="preserve">[712]</w:t>
      </w:r>
      <w:bookmarkEnd w:id="815"/>
      <w:r>
        <w:t xml:space="preserve"> </w:t>
      </w:r>
      <w:r>
        <w:t xml:space="preserve">（2）象；</w:t>
      </w:r>
    </w:p>
    <w:p>
      <w:pPr>
        <w:pStyle w:val="BodyText"/>
      </w:pPr>
      <w:bookmarkStart w:id="816" w:name="X4b0b577501b6c0162aea7c1353b300e66a9fe4a"/>
      <w:r>
        <w:t xml:space="preserve">[713]</w:t>
      </w:r>
      <w:bookmarkEnd w:id="816"/>
      <w:r>
        <w:t xml:space="preserve"> </w:t>
      </w:r>
      <w:r>
        <w:t xml:space="preserve">（3）（大光明王）欢喜地攀上象的颈部；</w:t>
      </w:r>
    </w:p>
    <w:p>
      <w:pPr>
        <w:pStyle w:val="BodyText"/>
      </w:pPr>
      <w:bookmarkStart w:id="817" w:name="Xacc03b58fc090f39e4021239a795efa3302a155"/>
      <w:r>
        <w:t xml:space="preserve">[714]</w:t>
      </w:r>
      <w:bookmarkEnd w:id="817"/>
      <w:r>
        <w:t xml:space="preserve"> </w:t>
      </w:r>
      <w:r>
        <w:t xml:space="preserve">（4）乃至对于炽燃的铁丸，象也以鼻子毫无犹豫地吸取而听命之间，作了调伏；</w:t>
      </w:r>
    </w:p>
    <w:p>
      <w:pPr>
        <w:pStyle w:val="BodyText"/>
      </w:pPr>
      <w:bookmarkStart w:id="818" w:name="X2e9d389ede4a021467f51eea81dc2bde15a33ad"/>
      <w:r>
        <w:t xml:space="preserve">[715]</w:t>
      </w:r>
      <w:bookmarkEnd w:id="818"/>
      <w:r>
        <w:t xml:space="preserve"> </w:t>
      </w:r>
      <w:r>
        <w:t xml:space="preserve">（5）为了散心亲临境界而受用，欢喜而去；</w:t>
      </w:r>
    </w:p>
    <w:p>
      <w:pPr>
        <w:pStyle w:val="BodyText"/>
      </w:pPr>
      <w:bookmarkStart w:id="819" w:name="Xdf1bd5982b694d09ace0550ed9f0738fc91dc3e"/>
      <w:r>
        <w:t xml:space="preserve">[716]</w:t>
      </w:r>
      <w:bookmarkEnd w:id="819"/>
      <w:r>
        <w:t xml:space="preserve"> </w:t>
      </w:r>
      <w:r>
        <w:t xml:space="preserve">（6）已造作了成办自苦的隐而不见的一切因；</w:t>
      </w:r>
    </w:p>
    <w:p>
      <w:pPr>
        <w:pStyle w:val="BodyText"/>
      </w:pPr>
      <w:bookmarkStart w:id="820" w:name="X1c1bfebab6bf67d6a890159995b9edf156ac725"/>
      <w:r>
        <w:t xml:space="preserve">[717]</w:t>
      </w:r>
      <w:bookmarkEnd w:id="820"/>
      <w:r>
        <w:t xml:space="preserve"> </w:t>
      </w:r>
      <w:r>
        <w:t xml:space="preserve">（7）象也未由殊胜能仁调伏烦恼之律仪调伏其心，而仅仅由象师的铁钩调伏其身；</w:t>
      </w:r>
    </w:p>
    <w:p>
      <w:pPr>
        <w:pStyle w:val="BodyText"/>
      </w:pPr>
      <w:bookmarkStart w:id="821" w:name="X95ea62457ba1302a696ef4bf8c3ebec74b6f0ac"/>
      <w:r>
        <w:t xml:space="preserve">[718]</w:t>
      </w:r>
      <w:bookmarkEnd w:id="821"/>
      <w:r>
        <w:t xml:space="preserve"> </w:t>
      </w:r>
      <w:r>
        <w:t xml:space="preserve">（8）闻到母象香气；</w:t>
      </w:r>
    </w:p>
    <w:p>
      <w:pPr>
        <w:pStyle w:val="BodyText"/>
      </w:pPr>
      <w:bookmarkStart w:id="822" w:name="X3950160648e3b8fe394c1cd9633d79cad816c06"/>
      <w:r>
        <w:t xml:space="preserve">[719]</w:t>
      </w:r>
      <w:bookmarkEnd w:id="822"/>
      <w:r>
        <w:t xml:space="preserve"> </w:t>
      </w:r>
      <w:r>
        <w:t xml:space="preserve">（9）嬉戏；</w:t>
      </w:r>
    </w:p>
    <w:p>
      <w:pPr>
        <w:pStyle w:val="BodyText"/>
      </w:pPr>
      <w:bookmarkStart w:id="823" w:name="Xeaa8a872d9de96a7c8f7f1014fd6e4b1185f1d7"/>
      <w:r>
        <w:t xml:space="preserve">[720]</w:t>
      </w:r>
      <w:bookmarkEnd w:id="823"/>
      <w:r>
        <w:t xml:space="preserve"> </w:t>
      </w:r>
      <w:r>
        <w:t xml:space="preserve">（10）极为掉举；</w:t>
      </w:r>
    </w:p>
    <w:p>
      <w:pPr>
        <w:pStyle w:val="BodyText"/>
      </w:pPr>
      <w:bookmarkStart w:id="824" w:name="X707dcc10ec1cfee92b537a96faab0a38f7bc5a1"/>
      <w:r>
        <w:t xml:space="preserve">[721]</w:t>
      </w:r>
      <w:bookmarkEnd w:id="824"/>
      <w:r>
        <w:t xml:space="preserve"> </w:t>
      </w:r>
      <w:r>
        <w:t xml:space="preserve">（11）生起如于一切地面车轮遍转的自性以及发起迷乱，如许奔驰；</w:t>
      </w:r>
    </w:p>
    <w:p>
      <w:pPr>
        <w:pStyle w:val="BodyText"/>
      </w:pPr>
      <w:bookmarkStart w:id="825" w:name="X78e89d8c2da87688af1c1b00f468a10e7dbe61f"/>
      <w:r>
        <w:t xml:space="preserve">[722]</w:t>
      </w:r>
      <w:bookmarkEnd w:id="825"/>
      <w:r>
        <w:t xml:space="preserve"> </w:t>
      </w:r>
      <w:r>
        <w:t xml:space="preserve">（12）几近失命之苦。</w:t>
      </w:r>
    </w:p>
    <w:p>
      <w:pPr>
        <w:pStyle w:val="BodyText"/>
      </w:pPr>
      <w:bookmarkStart w:id="826" w:name="X5354c576bb89b67972d7fe269df256a54fef036"/>
      <w:r>
        <w:t xml:space="preserve">[723]</w:t>
      </w:r>
      <w:bookmarkEnd w:id="826"/>
      <w:r>
        <w:t xml:space="preserve"> </w:t>
      </w:r>
      <w:r>
        <w:t xml:space="preserve">2、什么是行苦？结合自身观察思维。</w:t>
      </w:r>
    </w:p>
    <w:p>
      <w:pPr>
        <w:pStyle w:val="BodyText"/>
      </w:pPr>
      <w:bookmarkStart w:id="827" w:name="X19dc177a07ce563e09b457f13bf5a673ddfbba1"/>
      <w:r>
        <w:t xml:space="preserve">[724]</w:t>
      </w:r>
      <w:bookmarkEnd w:id="827"/>
      <w:r>
        <w:t xml:space="preserve"> </w:t>
      </w:r>
      <w:r>
        <w:t xml:space="preserve">3、为什么人生充满三苦？</w:t>
      </w:r>
    </w:p>
    <w:bookmarkEnd w:id="828"/>
    <w:bookmarkStart w:id="859" w:name="section-14"/>
    <w:p>
      <w:pPr>
        <w:pStyle w:val="Heading2"/>
      </w:pPr>
      <w:r>
        <w:t xml:space="preserve">15</w:t>
      </w:r>
    </w:p>
    <w:p>
      <w:pPr>
        <w:pStyle w:val="FirstParagraph"/>
      </w:pPr>
      <w:bookmarkStart w:id="829" w:name="X5d2a5a3c528920d00425f29099eed114b9134e0"/>
      <w:r>
        <w:t xml:space="preserve">[725]</w:t>
      </w:r>
      <w:bookmarkEnd w:id="829"/>
      <w:r>
        <w:t xml:space="preserve"> </w:t>
      </w:r>
      <w:r>
        <w:rPr>
          <w:bCs/>
          <w:b/>
        </w:rPr>
        <w:t xml:space="preserve">复次思维人道之苦，有三大根本苦。</w:t>
      </w:r>
    </w:p>
    <w:p>
      <w:pPr>
        <w:pStyle w:val="BodyText"/>
      </w:pPr>
      <w:bookmarkStart w:id="830" w:name="Xb667d12a4034fedb3d483274955503ca4a361e2"/>
      <w:r>
        <w:t xml:space="preserve">[726]</w:t>
      </w:r>
      <w:bookmarkEnd w:id="830"/>
      <w:r>
        <w:t xml:space="preserve"> </w:t>
      </w:r>
      <w:r>
        <w:t xml:space="preserve">思维人道苦分三苦、八苦两部分，思维的要求是对于生的自性生起厌患。也就是通过思维，明确了知生的体性有大过患，由此必然生厌心，这样就遮止了生死爱或三有爱（</w:t>
      </w:r>
      <w:r>
        <w:t xml:space="preserve">“</w:t>
      </w:r>
      <w:r>
        <w:t xml:space="preserve">三有爱</w:t>
      </w:r>
      <w:r>
        <w:t xml:space="preserve">”</w:t>
      </w:r>
      <w:r>
        <w:t xml:space="preserve">，特指对安乐趣的爱，因为但凡有理智者都不会爱三恶趣），遮止以后就有了纯粹的求解脱心。以此出离心摄持，一切心行全部往出世解脱道走，所修的任何善法都成为解脱的资粮。世出世间的差别从这里区分。缘起的枢要在于欲，如果没发展出厌患欲，那无论做什么都锁定在世间缘起里，做得好也只是得善趣果报，不能脱离轮回。这就知道，目前急需发展出离心，这又要遮掉后有爱，出现对生的厌患欲。有了厌患欲，就一心求证无生，因此佛法重在证无生。</w:t>
      </w:r>
    </w:p>
    <w:p>
      <w:pPr>
        <w:pStyle w:val="BodyText"/>
      </w:pPr>
      <w:bookmarkStart w:id="831" w:name="X0f98c0ea42c927c4b073038a1fbf401ffd4e2a1"/>
      <w:r>
        <w:t xml:space="preserve">[727]</w:t>
      </w:r>
      <w:bookmarkEnd w:id="831"/>
      <w:r>
        <w:t xml:space="preserve"> </w:t>
      </w:r>
      <w:r>
        <w:t xml:space="preserve">现在要从人道之苦观察到生的大过患。观察时以三苦为根本，以八苦作为广展开来的门径，由此看到从受生至死亡之间全数是苦，从中发现人生无一乐可得。由观察最近的人道苦，对生发生厌患，这就非常切近、非常有感受、是具量的心。之后扩充到人类见识不及、只能凭教量认定的上界及修罗界等，就容易引发定解，从而彻底厌患三有。因此，要以人作为观察重点。</w:t>
      </w:r>
    </w:p>
    <w:p>
      <w:pPr>
        <w:pStyle w:val="BodyText"/>
      </w:pPr>
      <w:bookmarkStart w:id="832" w:name="Xe6b8a73bce7324e2b6e4afa73ee4215b98e9432"/>
      <w:r>
        <w:t xml:space="preserve">[728]</w:t>
      </w:r>
      <w:bookmarkEnd w:id="832"/>
      <w:r>
        <w:t xml:space="preserve"> </w:t>
      </w:r>
      <w:r>
        <w:t xml:space="preserve">什么是“根本”呢？首先，从能摄、所摄而言，一切有漏苦都摄归在三苦中，故称为“根本”。再者，能一举认识有漏皆苦的缘故，称为“根本”。也就是，一旦明了三苦的体性，再去观察整个人类世界，会发现一切无非是三苦所摄，因此能遍观人道是苦。再推及到善趣的一切刹那，也能彻了善趣一切有漏法皆是苦。之后推及到整个轮回范畴，会认定一切无非是苦。由于以这种根本性苦的纲领，能遍观有漏皆苦的缘故，称为“根本”。</w:t>
      </w:r>
    </w:p>
    <w:p>
      <w:pPr>
        <w:pStyle w:val="BodyText"/>
      </w:pPr>
      <w:bookmarkStart w:id="833" w:name="Xaa924ce1ee3617f30a87ca26b2aeb62911af478"/>
      <w:r>
        <w:t xml:space="preserve">[729]</w:t>
      </w:r>
      <w:bookmarkEnd w:id="833"/>
      <w:r>
        <w:t xml:space="preserve"> </w:t>
      </w:r>
      <w:r>
        <w:t xml:space="preserve">这里思维三苦的次第是，先坏苦、次苦苦、后行苦。为何与讲解次第不同呢？这里是从心容易趣入的方式来作引导。也就是，已经明了恶趣纯一是大苦，当然希求得到安乐趣，心中的目标转而想求得善趣乐的受用。按照世间教法，逼恼身心则为苦，适悦身心则为乐，前者由不善业所感，后者为善业所得。然而这里是出世间道的范畴，因此首先要窥破乐受是苦，由此推进会发现，善趣的每个刹那纯一是苦，这才知道善趣也不可求。因此，首先观察乐受，了达它是坏苦，暴露出它苦的体性。进一步深究，会逐渐显出人生纯一是苦的大真相，之后乐执就会变得七零八碎，不复存在了。</w:t>
      </w:r>
    </w:p>
    <w:p>
      <w:pPr>
        <w:pStyle w:val="BodyText"/>
      </w:pPr>
      <w:bookmarkStart w:id="834" w:name="X6a9efea4885a86a6c0e036b52e0b0bad6da1845"/>
      <w:r>
        <w:t xml:space="preserve">[730]</w:t>
      </w:r>
      <w:bookmarkEnd w:id="834"/>
      <w:r>
        <w:t xml:space="preserve"> </w:t>
      </w:r>
      <w:r>
        <w:t xml:space="preserve">了解了三苦以后，再透到八苦，就会发现人生纯一是苦流、苦的历程。这样断定以后就不再抱幻想，不想要这种受生。所谓的苦受、乐受、舍受，都是生以后的感受境界，而生老病死等都是生以后的历程，既然从三境界看无乐可得，从人生的历程、境缘、生命体性等来看也无乐可得，就会发现生唯一迎来种种苦，由此对生的自性起厌患。</w:t>
      </w:r>
    </w:p>
    <w:p>
      <w:pPr>
        <w:pStyle w:val="BodyText"/>
      </w:pPr>
      <w:bookmarkStart w:id="835" w:name="X7895c1f680568edb1fe3d4e386593e6f40679f6"/>
      <w:r>
        <w:t xml:space="preserve">[731]</w:t>
      </w:r>
      <w:bookmarkEnd w:id="835"/>
      <w:r>
        <w:t xml:space="preserve"> </w:t>
      </w:r>
      <w:r>
        <w:rPr>
          <w:bCs/>
          <w:b/>
        </w:rPr>
        <w:t xml:space="preserve">其中坏苦者，现在获得乐趣身依后，似有诸乐，然而无能常住，而在其日前后或明年等时，身心上出生一个新苦后，现见忧苦大增长。</w:t>
      </w:r>
    </w:p>
    <w:p>
      <w:pPr>
        <w:pStyle w:val="BodyText"/>
      </w:pPr>
      <w:bookmarkStart w:id="836" w:name="Xdeb867b96b097fccf9bd932719fe347c49a2a7b"/>
      <w:r>
        <w:t xml:space="preserve">[732]</w:t>
      </w:r>
      <w:bookmarkEnd w:id="836"/>
      <w:r>
        <w:t xml:space="preserve"> </w:t>
      </w:r>
      <w:r>
        <w:t xml:space="preserve">现在从最切近点思维。</w:t>
      </w:r>
      <w:r>
        <w:t xml:space="preserve">“</w:t>
      </w:r>
      <w:r>
        <w:t xml:space="preserve">获得乐趣身依</w:t>
      </w:r>
      <w:r>
        <w:t xml:space="preserve">”</w:t>
      </w:r>
      <w:r>
        <w:t xml:space="preserve">，表示做一世人，脱离了苦趣三恶道，得到了乐趣身，它是诸乐之本，称为“所依”。</w:t>
      </w:r>
    </w:p>
    <w:p>
      <w:pPr>
        <w:pStyle w:val="BodyText"/>
      </w:pPr>
      <w:bookmarkStart w:id="837" w:name="Xc3f9e234e98cfaebb57ded77079656b48f6840c"/>
      <w:r>
        <w:t xml:space="preserve">[733]</w:t>
      </w:r>
      <w:bookmarkEnd w:id="837"/>
      <w:r>
        <w:t xml:space="preserve"> </w:t>
      </w:r>
      <w:r>
        <w:t xml:space="preserve">人世间的现相很欺诳，似乎有这样那样的乐，比如衣食之乐、男女之乐、名位之乐、各种生活快乐等等。那么这是真乐还是假乐呢？这是要追问的地方。如果认为是真乐，驰求的心就无法停歇，更不会起厌患；如果发现全如含毒美食一样，享用时美妙，最终毒性发作会毁掉性命，就会觉得全是苦。</w:t>
      </w:r>
    </w:p>
    <w:p>
      <w:pPr>
        <w:pStyle w:val="BodyText"/>
      </w:pPr>
      <w:bookmarkStart w:id="838" w:name="X229d318680435e210d96518f4fc6bf0390e3cac"/>
      <w:r>
        <w:t xml:space="preserve">[734]</w:t>
      </w:r>
      <w:bookmarkEnd w:id="838"/>
      <w:r>
        <w:t xml:space="preserve"> </w:t>
      </w:r>
      <w:r>
        <w:t xml:space="preserve">怎么知道这种似乐实是苦呢？不能只看一时假相，不能只凭一时感觉作判断，而是要看最后的结果或者后边际。一个法最后会烂，当然不好；一个法最后是苦，当然不好；一种发展趋势最终掉落陷阱、堕入恶趣，当然不好。诸如此类就了解到，如果此乐的结局是苦，那它就是苦性。</w:t>
      </w:r>
    </w:p>
    <w:p>
      <w:pPr>
        <w:pStyle w:val="BodyText"/>
      </w:pPr>
      <w:bookmarkStart w:id="839" w:name="X6b21a4281226e8a97c2e05517fbe546775efc6a"/>
      <w:r>
        <w:t xml:space="preserve">[735]</w:t>
      </w:r>
      <w:bookmarkEnd w:id="839"/>
      <w:r>
        <w:t xml:space="preserve"> </w:t>
      </w:r>
      <w:r>
        <w:t xml:space="preserve">接着看现世人生的因缘走向。可以现量见到，每一种乐似乎很真实，然而不能常保。缘起都是无常的，在一个阶段的安乐过后，总是在今日、明日或者明年等的时期中，一下子没有了，身心上又出生新的苦，可见并不是坚固的乐，陡然间就变成新的苦。而且，在新苦出生以后，忧苦会大幅度地增长。</w:t>
      </w:r>
    </w:p>
    <w:p>
      <w:pPr>
        <w:pStyle w:val="BodyText"/>
      </w:pPr>
      <w:bookmarkStart w:id="840" w:name="Xb14fe7493932c29c0d1b85a3ba120bd22079c3e"/>
      <w:r>
        <w:t xml:space="preserve">[736]</w:t>
      </w:r>
      <w:bookmarkEnd w:id="840"/>
      <w:r>
        <w:t xml:space="preserve"> </w:t>
      </w:r>
      <w:r>
        <w:t xml:space="preserve">这里已经暴露出似乐的面目。脱出那一层惑人的外相，可以看到里面有毒，它是致死的因、致苦的因。再细心观察，发现正是由于前面的乐，导致后面现行非常大的忧苦。所以，前乐与后忧相连，如同功德天与黑暗女相连。若要功德天，必有黑暗女陪伴，如果贪求前面的乐，后面一定有忧苦现行。如果能断定这一点，那就可以决定，一切有漏乐都是坏苦性。</w:t>
      </w:r>
    </w:p>
    <w:p>
      <w:pPr>
        <w:pStyle w:val="BodyText"/>
      </w:pPr>
      <w:bookmarkStart w:id="841" w:name="Xcae599309683b04925ec1cb7d79dfab04709af8"/>
      <w:r>
        <w:t xml:space="preserve">[737]</w:t>
      </w:r>
      <w:bookmarkEnd w:id="841"/>
      <w:r>
        <w:t xml:space="preserve"> </w:t>
      </w:r>
      <w:r>
        <w:rPr>
          <w:bCs/>
          <w:b/>
        </w:rPr>
        <w:t xml:space="preserve">苦苦者，其上又忽然加上一苦，彼坏苦是如腹疮一样的话，此者则如其上再出生国王的惩罚。</w:t>
      </w:r>
    </w:p>
    <w:p>
      <w:pPr>
        <w:pStyle w:val="BodyText"/>
      </w:pPr>
      <w:bookmarkStart w:id="842" w:name="X41e2c9fb629c63ff2e3222878abbe71b967acb8"/>
      <w:r>
        <w:t xml:space="preserve">[738]</w:t>
      </w:r>
      <w:bookmarkEnd w:id="842"/>
      <w:r>
        <w:t xml:space="preserve"> </w:t>
      </w:r>
      <w:r>
        <w:t xml:space="preserve">苦苦即苦上加苦。坏苦如腹疮，苦苦如受国王惩罚，即疮上加鞭。</w:t>
      </w:r>
      <w:r>
        <w:t xml:space="preserve">“</w:t>
      </w:r>
      <w:r>
        <w:t xml:space="preserve">腹疮</w:t>
      </w:r>
      <w:r>
        <w:t xml:space="preserve">”</w:t>
      </w:r>
      <w:r>
        <w:t xml:space="preserve">，表达得了有漏蕴如毒痈。</w:t>
      </w:r>
      <w:r>
        <w:t xml:space="preserve">“</w:t>
      </w:r>
      <w:r>
        <w:t xml:space="preserve">疮上加鞭</w:t>
      </w:r>
      <w:r>
        <w:t xml:space="preserve">”</w:t>
      </w:r>
      <w:r>
        <w:t xml:space="preserve">，指受因果律惩罚，国王好比因果律，惩罚指现前各种各样的大苦。</w:t>
      </w:r>
    </w:p>
    <w:p>
      <w:pPr>
        <w:pStyle w:val="BodyText"/>
      </w:pPr>
      <w:bookmarkStart w:id="843" w:name="Xc710b1ca4bc921803cf096a5b2bb48d55947e4d"/>
      <w:r>
        <w:t xml:space="preserve">[739]</w:t>
      </w:r>
      <w:bookmarkEnd w:id="843"/>
      <w:r>
        <w:t xml:space="preserve"> </w:t>
      </w:r>
      <w:r>
        <w:t xml:space="preserve">坏苦指有漏蕴的状况，以生际必死故，由生所摄的一切最终都坏灭而落入忧苦，可以一概决定蕴是坏苦器。也就是，做人得到的此蕴，本身就是坏苦性，如浮泡，在这上面又有生老病死等种种大苦逼恼，这就是疮上加鞭。虽然一开始不见疮溃烂，但它的发展趋势最终一定破灭溃烂。同样，得了如疮般的人的蕴注定会灭。由于总体要死的缘故，对于具贪凡夫来说，人身上出现的所有支分乐，最终都要破灭而落入忧苦，因此，人生的所有乐全是坏苦。在这样的坏苦性上，还时时由过去的恶业力现前逼恼身心的大苦，这就叫做“苦苦”。</w:t>
      </w:r>
    </w:p>
    <w:p>
      <w:pPr>
        <w:pStyle w:val="BodyText"/>
      </w:pPr>
      <w:bookmarkStart w:id="844" w:name="Xe0ab5b38ac3a139b7527efc5eec2118105b82b0"/>
      <w:r>
        <w:t xml:space="preserve">[740]</w:t>
      </w:r>
      <w:bookmarkEnd w:id="844"/>
      <w:r>
        <w:t xml:space="preserve"> </w:t>
      </w:r>
      <w:r>
        <w:rPr>
          <w:bCs/>
          <w:b/>
        </w:rPr>
        <w:t xml:space="preserve">遍行苦者，现在似乎显现有很多安乐，这样仅仅为了由杀生等的不善业道成办世间的圆满，例如在一个花园当中，以各种玩乐的欢喜、赌博及投赌注等时，以肉酒现前享乐的此时位，彼如是行的因一切唯是罪故，唯一造作后来的苦果，如是于他已作损害故，后来于自将回作损害，此是法性故，因而，此性质在世间的一切目前诸行上是周遍的，然而不是像即刻是苦那样明显，因此称为“遍行之苦”。</w:t>
      </w:r>
    </w:p>
    <w:p>
      <w:pPr>
        <w:pStyle w:val="BodyText"/>
      </w:pPr>
      <w:bookmarkStart w:id="845" w:name="X3b23be9da2519c88f11c084310bcc0bf14417f8"/>
      <w:r>
        <w:t xml:space="preserve">[741]</w:t>
      </w:r>
      <w:bookmarkEnd w:id="845"/>
      <w:r>
        <w:t xml:space="preserve"> </w:t>
      </w:r>
      <w:r>
        <w:t xml:space="preserve">遍行苦是看未来趋势，一直延续到来世，此生所作、所现出的一切运行，到底走向何方？现在看起来显现很多安乐，人们误以为是真乐。为了求得世间圆满，以杀生等不善业道来成办，以这个缘故，造下的都是未来苦因。这是从一种情形来说，实际处处都是为私我而求乐、求圆满，出现的都是有漏业道。时时以我执为根源而起惑造业，这种运行遍满了一切刹那，因此处处都在制造未来的苦果。如果行不善业，将来会出现苦苦，如果行善业，将来会出现坏苦，总之，一切刹那都在制造苦。</w:t>
      </w:r>
    </w:p>
    <w:p>
      <w:pPr>
        <w:pStyle w:val="BodyText"/>
      </w:pPr>
      <w:bookmarkStart w:id="846" w:name="X2c8be94d9fa60afd0e8fab82a7f004105a90bee"/>
      <w:r>
        <w:t xml:space="preserve">[742]</w:t>
      </w:r>
      <w:bookmarkEnd w:id="846"/>
      <w:r>
        <w:t xml:space="preserve"> </w:t>
      </w:r>
      <w:r>
        <w:t xml:space="preserve">这里举了两个例子。比如在一个园林中，人们为了得到世间享乐做各种戏乐，赌博、投赌注、歌舞、博击等等，这时又喝酒、吃肉等享受快乐，在现前的这个时位，所出现的一切业行的因唯一是罪的缘故，唯一在造作未来的苦果。这是第一个例子，为了求乐沉浸在贪为主的烦恼业行中，是制造未来的苦因。比如，杀生、赌博等都是堕恶趣的因，以此散乱、起贪欲等也都是下堕的因。第二个嗔方面的例子，为了求得自身圆满，对他者作损害的缘故，实际上作了将来惩罚自己的因。</w:t>
      </w:r>
    </w:p>
    <w:p>
      <w:pPr>
        <w:pStyle w:val="BodyText"/>
      </w:pPr>
      <w:bookmarkStart w:id="847" w:name="X032e58930733b4d76fabb3398e75d86d881b245"/>
      <w:r>
        <w:t xml:space="preserve">[743]</w:t>
      </w:r>
      <w:bookmarkEnd w:id="847"/>
      <w:r>
        <w:t xml:space="preserve"> </w:t>
      </w:r>
      <w:r>
        <w:t xml:space="preserve">像这样，由于自私性，时时处处都想为自我找乐、保护自我等等，所发出的各种业行都成了未来的苦因，因此，苦因遍在一切有漏相续的所作上或者各个刹那上。由于它在一切世间所作或运行中是周遍性的缘故，而且并不像当下现前苦那么明显的缘故，称之为“遍行之苦”。</w:t>
      </w:r>
    </w:p>
    <w:p>
      <w:pPr>
        <w:pStyle w:val="BodyText"/>
      </w:pPr>
      <w:bookmarkStart w:id="848" w:name="X93b3437a94374579772f3f1a8c8f08381218bf9"/>
      <w:r>
        <w:t xml:space="preserve">[744]</w:t>
      </w:r>
      <w:bookmarkEnd w:id="848"/>
      <w:r>
        <w:t xml:space="preserve"> </w:t>
      </w:r>
      <w:r>
        <w:t xml:space="preserve">即显示两种意义：一、显示苦的性质。由于一切处都是苦因，都趣向苦，正如趣向刑场的脚步、等待发作的前因、即将引爆的炸弹那样，从未来落入苦中而言是苦的性质。二、揭示隐微。并非像世人常识所认为的，明显逼恼身心的受才叫做“苦”，它没有那么明显，是潜伏的苦状况。虽然不是明显现出，实际是潜伏的大患，并将在未来明显现出。以这个原因，警诫世人不可麻痹大意，以为苦非常遥远，实际上刹那刹那都是遍行之苦。</w:t>
      </w:r>
    </w:p>
    <w:p>
      <w:pPr>
        <w:pStyle w:val="BodyText"/>
      </w:pPr>
      <w:bookmarkStart w:id="849" w:name="Xe8627f75ba1abcfafd00a0e75ad189105cfdc21"/>
      <w:r>
        <w:t xml:space="preserve">[745]</w:t>
      </w:r>
      <w:bookmarkEnd w:id="849"/>
      <w:r>
        <w:t xml:space="preserve"> </w:t>
      </w:r>
      <w:r>
        <w:t xml:space="preserve">这就像刹车失灵的车正飞速奔向悬崖，能看到趋势就知道，每一刹那都在迎接粉身碎骨之苦，因而每刹那都是行苦。这又说明，它在现行之前是不明显的。因为在这期间的各个刹那里，也会有享乐、欢愉、沉睡、不知不觉，然而由于总体趋势是奔向苦，因此是隐微的苦状况，是大患潜伏的状况。从这一点安立为周遍的行苦。</w:t>
      </w:r>
    </w:p>
    <w:p>
      <w:pPr>
        <w:pStyle w:val="BodyText"/>
      </w:pPr>
      <w:bookmarkStart w:id="850" w:name="Xb3aa2709c85dba67b6f4901fbabc732f44cf074"/>
      <w:r>
        <w:t xml:space="preserve">[746]</w:t>
      </w:r>
      <w:bookmarkEnd w:id="850"/>
      <w:r>
        <w:t xml:space="preserve"> </w:t>
      </w:r>
      <w:r>
        <w:t xml:space="preserve">思考题</w:t>
      </w:r>
    </w:p>
    <w:p>
      <w:pPr>
        <w:pStyle w:val="BodyText"/>
      </w:pPr>
      <w:bookmarkStart w:id="851" w:name="Xc1dc07026ceafcb704bdff1375815f30a769a13"/>
      <w:r>
        <w:t xml:space="preserve">[747]</w:t>
      </w:r>
      <w:bookmarkEnd w:id="851"/>
      <w:r>
        <w:t xml:space="preserve"> </w:t>
      </w:r>
      <w:r>
        <w:t xml:space="preserve">1、思维人道苦时：</w:t>
      </w:r>
    </w:p>
    <w:p>
      <w:pPr>
        <w:pStyle w:val="BodyText"/>
      </w:pPr>
      <w:bookmarkStart w:id="852" w:name="Xd40f903e9f072ed9ed21889e1520272247f6cc1"/>
      <w:r>
        <w:t xml:space="preserve">[748]</w:t>
      </w:r>
      <w:bookmarkEnd w:id="852"/>
      <w:r>
        <w:t xml:space="preserve"> </w:t>
      </w:r>
      <w:r>
        <w:t xml:space="preserve">（1）引心的总原理什么？</w:t>
      </w:r>
    </w:p>
    <w:p>
      <w:pPr>
        <w:pStyle w:val="BodyText"/>
      </w:pPr>
      <w:bookmarkStart w:id="853" w:name="X1055fedad58f1885e2646cf3a0012122b711da6"/>
      <w:r>
        <w:t xml:space="preserve">[749]</w:t>
      </w:r>
      <w:bookmarkEnd w:id="853"/>
      <w:r>
        <w:t xml:space="preserve"> </w:t>
      </w:r>
      <w:r>
        <w:t xml:space="preserve">（2）</w:t>
      </w:r>
      <w:r>
        <w:t xml:space="preserve">“</w:t>
      </w:r>
      <w:r>
        <w:t xml:space="preserve">三大根本苦</w:t>
      </w:r>
      <w:r>
        <w:t xml:space="preserve">”</w:t>
      </w:r>
      <w:r>
        <w:t xml:space="preserve">指什么？为什么是“根本”？</w:t>
      </w:r>
    </w:p>
    <w:p>
      <w:pPr>
        <w:pStyle w:val="BodyText"/>
      </w:pPr>
      <w:bookmarkStart w:id="854" w:name="X04c735f21d00fee39a13210d54844f3cec069c7"/>
      <w:r>
        <w:t xml:space="preserve">[750]</w:t>
      </w:r>
      <w:bookmarkEnd w:id="854"/>
      <w:r>
        <w:t xml:space="preserve"> </w:t>
      </w:r>
      <w:r>
        <w:t xml:space="preserve">（3）三苦的思维次第如何？如是次第有何必要？</w:t>
      </w:r>
    </w:p>
    <w:p>
      <w:pPr>
        <w:pStyle w:val="BodyText"/>
      </w:pPr>
      <w:bookmarkStart w:id="855" w:name="X58a25f7dd163311b02efd5de19535312f7c1225"/>
      <w:r>
        <w:t xml:space="preserve">[751]</w:t>
      </w:r>
      <w:bookmarkEnd w:id="855"/>
      <w:r>
        <w:t xml:space="preserve"> </w:t>
      </w:r>
      <w:r>
        <w:t xml:space="preserve">2、人间三苦：</w:t>
      </w:r>
    </w:p>
    <w:p>
      <w:pPr>
        <w:pStyle w:val="BodyText"/>
      </w:pPr>
      <w:bookmarkStart w:id="856" w:name="X7ecf1ca1c97492de831d17a3ab559d4a1f8b735"/>
      <w:r>
        <w:t xml:space="preserve">[752]</w:t>
      </w:r>
      <w:bookmarkEnd w:id="856"/>
      <w:r>
        <w:t xml:space="preserve"> </w:t>
      </w:r>
      <w:r>
        <w:t xml:space="preserve">（1）什么是“坏苦”？为什么人间诸乐实际是苦？</w:t>
      </w:r>
    </w:p>
    <w:p>
      <w:pPr>
        <w:pStyle w:val="BodyText"/>
      </w:pPr>
      <w:bookmarkStart w:id="857" w:name="X32a67a05e6b1c8b7a2b48059cdcd5007a4a0900"/>
      <w:r>
        <w:t xml:space="preserve">[753]</w:t>
      </w:r>
      <w:bookmarkEnd w:id="857"/>
      <w:r>
        <w:t xml:space="preserve"> </w:t>
      </w:r>
      <w:r>
        <w:t xml:space="preserve">（2）什么是“苦苦”？以譬喻说明苦苦和坏苦的区别。</w:t>
      </w:r>
    </w:p>
    <w:p>
      <w:pPr>
        <w:pStyle w:val="BodyText"/>
      </w:pPr>
      <w:bookmarkStart w:id="858" w:name="X246c7491a540d40da2bfe4e6780620f4f926797"/>
      <w:r>
        <w:t xml:space="preserve">[754]</w:t>
      </w:r>
      <w:bookmarkEnd w:id="858"/>
      <w:r>
        <w:t xml:space="preserve"> </w:t>
      </w:r>
      <w:r>
        <w:t xml:space="preserve">（3）什么是“遍行苦”？为什么叫做“遍行苦”？举例说明其体相。</w:t>
      </w:r>
    </w:p>
    <w:bookmarkEnd w:id="859"/>
    <w:bookmarkStart w:id="898" w:name="section-15"/>
    <w:p>
      <w:pPr>
        <w:pStyle w:val="Heading2"/>
      </w:pPr>
      <w:r>
        <w:t xml:space="preserve">16</w:t>
      </w:r>
    </w:p>
    <w:p>
      <w:pPr>
        <w:pStyle w:val="FirstParagraph"/>
      </w:pPr>
      <w:bookmarkStart w:id="860" w:name="X2342fa440fbbcdc12a30730096226018453ae15"/>
      <w:r>
        <w:t xml:space="preserve">[755]</w:t>
      </w:r>
      <w:bookmarkEnd w:id="860"/>
      <w:r>
        <w:t xml:space="preserve"> </w:t>
      </w:r>
      <w:r>
        <w:t xml:space="preserve">生的自性</w:t>
      </w:r>
    </w:p>
    <w:p>
      <w:pPr>
        <w:pStyle w:val="BodyText"/>
      </w:pPr>
      <w:bookmarkStart w:id="861" w:name="X989f7bc2eb8e9ae09553acd93f997372f7add7b"/>
      <w:r>
        <w:t xml:space="preserve">[756]</w:t>
      </w:r>
      <w:bookmarkEnd w:id="861"/>
      <w:r>
        <w:t xml:space="preserve"> </w:t>
      </w:r>
      <w:r>
        <w:t xml:space="preserve">这里的修持重点是对生的自性发生厌患。一般人认为：恶趣太苦，不能去，善趣有很多安乐、很多意义，应该生在这里。这样不厌患善趣的受生，也就不会希求解脱。因此，要想破除乐颠倒执，一心求解脱，必须思维生的自性。</w:t>
      </w:r>
    </w:p>
    <w:p>
      <w:pPr>
        <w:pStyle w:val="BodyText"/>
      </w:pPr>
      <w:bookmarkStart w:id="862" w:name="X64ce8d6017f0d3ab6d528cf5dfd616ae05c32b4"/>
      <w:r>
        <w:t xml:space="preserve">[757]</w:t>
      </w:r>
      <w:bookmarkEnd w:id="862"/>
      <w:r>
        <w:t xml:space="preserve"> </w:t>
      </w:r>
      <w:r>
        <w:t xml:space="preserve">总的说，生是苦的自性，差别上，有无量无数的生苦、老苦、病苦、死苦、爱别离苦、怨憎会苦、求不得苦乃至五取蕴苦。要看到生的自性就是如此，绝不可能有另外的性。在这上决定要出现纯苦的事，支分上也决定出现无数纯苦的事，这样就定性了。也就是，总的是苦性，就差别来说，它是生苦性、老苦性、病苦性、死苦性、离爱遇怨出现的两苦性、求而不得苦性，以及五取蕴不断出苦、造苦的性，这一条条的苦性都是从生里面出来的。由于它的体性法尔如是，无法改变，因此，一旦认定绝对不要，这样就有了定解。就像癌症病发的整个过程，全部由癌细胞的性能决定，由这种自性出现无数病患，认识到这一点，对于能产生癌细胞的事坚决远离，不想再要那样。</w:t>
      </w:r>
    </w:p>
    <w:p>
      <w:pPr>
        <w:pStyle w:val="BodyText"/>
      </w:pPr>
      <w:bookmarkStart w:id="863" w:name="X2a50612a57ad5c00b0df9bafbcd379d25c6fbda"/>
      <w:r>
        <w:t xml:space="preserve">[758]</w:t>
      </w:r>
      <w:bookmarkEnd w:id="863"/>
      <w:r>
        <w:t xml:space="preserve"> </w:t>
      </w:r>
      <w:r>
        <w:t xml:space="preserve">好比一粒种子，不知道它的自性时会有很多错觉，认为它很好看，可能会出生美妙的果实。经过检测，发现它纯是毒性，将来出现的根、茎、枝、叶、花、果上会有无数的毒气、毒味、毒触等，这一切毒的性状都由种子的自性所决定。这样知道它是毒性，就不要了。同样，从生到死之间的无数苦都是由生发生的，一受生就有了种子，从此不断地出现生、老、病、死等生理上苦，爱别离、怨憎会等人际关系上的苦，以及欲望上的求不得苦，还有整个身心上的五取蕴苦。每一种都定了性，绝不可改。这样确定了生唯一是苦性，就会对轮回发起厌患，从而疾求解脱。他不再想受取三界里的任何生，而是唯求证悟无生。一旦超出了轮回的生，也就没有老病死衰等一切轮回苦了，这就叫做“得解脱”。</w:t>
      </w:r>
    </w:p>
    <w:p>
      <w:pPr>
        <w:pStyle w:val="BodyText"/>
      </w:pPr>
      <w:bookmarkStart w:id="864" w:name="Xcdee608f07355c48e6f028cb5790c7c436fc3be"/>
      <w:r>
        <w:t xml:space="preserve">[759]</w:t>
      </w:r>
      <w:bookmarkEnd w:id="864"/>
      <w:r>
        <w:t xml:space="preserve"> </w:t>
      </w:r>
      <w:r>
        <w:t xml:space="preserve">如何进入</w:t>
      </w:r>
    </w:p>
    <w:bookmarkStart w:id="897" w:name="复次思维生老病死之相者"/>
    <w:p>
      <w:pPr>
        <w:pStyle w:val="Heading3"/>
      </w:pPr>
      <w:r>
        <w:rPr>
          <w:bCs/>
          <w:b/>
        </w:rPr>
        <w:t xml:space="preserve">复次思维生老病死之相者，</w:t>
      </w:r>
    </w:p>
    <w:p>
      <w:pPr>
        <w:pStyle w:val="FirstParagraph"/>
      </w:pPr>
      <w:bookmarkStart w:id="865" w:name="X382ac8c6624ca5424ef3baa3d79f3d9f051d913"/>
      <w:r>
        <w:t xml:space="preserve">[760]</w:t>
      </w:r>
      <w:bookmarkEnd w:id="865"/>
      <w:r>
        <w:t xml:space="preserve"> </w:t>
      </w:r>
      <w:r>
        <w:t xml:space="preserve">在思维三苦以后，进入对八苦的思维。首先思维生老病死的性相。</w:t>
      </w:r>
      <w:r>
        <w:t xml:space="preserve">“</w:t>
      </w:r>
      <w:r>
        <w:t xml:space="preserve">相</w:t>
      </w:r>
      <w:r>
        <w:t xml:space="preserve">”</w:t>
      </w:r>
      <w:r>
        <w:t xml:space="preserve">指苦的具体状况。</w:t>
      </w:r>
      <w:r>
        <w:t xml:space="preserve">“</w:t>
      </w:r>
      <w:r>
        <w:t xml:space="preserve">生老病死</w:t>
      </w:r>
      <w:r>
        <w:t xml:space="preserve">”</w:t>
      </w:r>
      <w:r>
        <w:t xml:space="preserve">是蕴身上各个阶段的相状，这里揭示了生的自性，也就是受生以后如何发展，一路会出现怎样的性状等，了解了这些就会知道生的自性。</w:t>
      </w:r>
    </w:p>
    <w:p>
      <w:pPr>
        <w:pStyle w:val="BodyText"/>
      </w:pPr>
      <w:bookmarkStart w:id="866" w:name="Xd1218244d96823a1ecdf1b383e010d29b57a3cc"/>
      <w:r>
        <w:t xml:space="preserve">[761]</w:t>
      </w:r>
      <w:bookmarkEnd w:id="866"/>
      <w:r>
        <w:t xml:space="preserve"> </w:t>
      </w:r>
      <w:r>
        <w:t xml:space="preserve">譬如，观察由一粒种子长出根、茎、枝、叶、花、果，乃至最后凋零、殒灭的整个过程，就知道种子的性状或性能如何。当看到后面会长出有毒的茎、叶、果等，就知道这是颗毒种子。随着时节的成熟，将不断地长出毒物。这就是从因知果，由果知因，如此能认定种子的自性。同样，在人道中受生到底是什么自性？如果看到由这种受生，必然有生、老、病、死，在遇境时出现爱别离、怨憎会、求不得，以及是前蕴不断取后蕴的状况，那就会知道它纯粹是苦性。也就是，看到果上的各种显现，就知道这种生是发生无数苦的自性，一旦取了生，后面一系列苦都无法脱免。</w:t>
      </w:r>
    </w:p>
    <w:p>
      <w:pPr>
        <w:pStyle w:val="BodyText"/>
      </w:pPr>
      <w:bookmarkStart w:id="867" w:name="X99a2a26bd03c1536aa7684d3acb54914f099b3f"/>
      <w:r>
        <w:t xml:space="preserve">[762]</w:t>
      </w:r>
      <w:bookmarkEnd w:id="867"/>
      <w:r>
        <w:t xml:space="preserve"> </w:t>
      </w:r>
      <w:r>
        <w:t xml:space="preserve">如果能阅读《入胎经》，就会非常具体地了解生老病死的状况。譬如入胎受生以后，每七天发生一种变异，经过三十八个七天形成诸根具全的身体。了解了整个过程会很害怕，会看到以一念无明力受生以后，根本脱不出。再者，蕴身是这样一步步出来的，就意味着死亡来临全部瓦解时，会有不可思议的苦。再者，蕴身到了一定时候会开始衰退，容色衰退、各种器官衰退、受用境界衰退等等，无量无数的老苦逼在心上，非常难忍。再者，它以四大和合为性，暂时四大平衡有一点健康，一大有所增减就会发生一百零一种病。所以，人的一生会有无数病苦，这都是必然的。</w:t>
      </w:r>
    </w:p>
    <w:p>
      <w:pPr>
        <w:pStyle w:val="BodyText"/>
      </w:pPr>
      <w:bookmarkStart w:id="868" w:name="X1de5f7134a427a6c9098ddecdf8e461eb8c8cda"/>
      <w:r>
        <w:t xml:space="preserve">[763]</w:t>
      </w:r>
      <w:bookmarkEnd w:id="868"/>
      <w:r>
        <w:t xml:space="preserve"> </w:t>
      </w:r>
      <w:r>
        <w:t xml:space="preserve">诸如此类，去探究人类受生的自性，会发现缘起上是这么精确，的确是这样一步步形成的。看到它是缘生法，就知道一定会衰、会变、会苦、会灭。当看到受生以后，就伴随着生苦无量、老苦无量、病苦无量、死苦无量无法摆脱，生是苦的自性就会在心中了然明现。</w:t>
      </w:r>
    </w:p>
    <w:p>
      <w:pPr>
        <w:pStyle w:val="BodyText"/>
      </w:pPr>
      <w:bookmarkStart w:id="869" w:name="X5586099944014e589f483efe663318aa1979d56"/>
      <w:r>
        <w:t xml:space="preserve">[764]</w:t>
      </w:r>
      <w:bookmarkEnd w:id="869"/>
      <w:r>
        <w:t xml:space="preserve"> </w:t>
      </w:r>
      <w:r>
        <w:t xml:space="preserve">再者，自从业识跟精血和合，就开始执蕴身为“我”，在面对人类世界里的各种假相时，对于所喜爱的就定义为亲方，对于相反方面定义为怨方。由于对亲方有爱著，在离别时必然陷入忧苦；由于对怨方有嗔恚，在值遇时，恚恼等苦必然遍满身心。</w:t>
      </w:r>
    </w:p>
    <w:p>
      <w:pPr>
        <w:pStyle w:val="BodyText"/>
      </w:pPr>
      <w:bookmarkStart w:id="870" w:name="X1f463f56b2a3203d08ed5a49e11a775cde98a50"/>
      <w:r>
        <w:t xml:space="preserve">[765]</w:t>
      </w:r>
      <w:bookmarkEnd w:id="870"/>
      <w:r>
        <w:t xml:space="preserve"> </w:t>
      </w:r>
      <w:r>
        <w:t xml:space="preserve">再者，人类竞争场上有各种惹人心醉的五欲享受、名誉地位等，对这些名利享受有欲求的缘故，就会建立各种意义，认为我一定要达到这个标准。然而这一切都是由因缘决定的，不随个人意志而转移，因此，人一生的历程中常常出现求不得苦。</w:t>
      </w:r>
    </w:p>
    <w:p>
      <w:pPr>
        <w:pStyle w:val="BodyText"/>
      </w:pPr>
      <w:bookmarkStart w:id="871" w:name="X81a8ed69cf5d505b989c438becd65e37c8de61e"/>
      <w:r>
        <w:t xml:space="preserve">[766]</w:t>
      </w:r>
      <w:bookmarkEnd w:id="871"/>
      <w:r>
        <w:t xml:space="preserve"> </w:t>
      </w:r>
      <w:r>
        <w:t xml:space="preserve">再从总体上看，五取蕴的苦接连不断，无法摆脱。除了前面说到的生理上的苦、人际关系上的苦、追求的苦，其余没说到的苦都摄在五取蕴苦里。这个取蕴身不断地出苦、造苦，还伴随着起烦恼、造业等等，实在苦恼不堪。</w:t>
      </w:r>
    </w:p>
    <w:p>
      <w:pPr>
        <w:pStyle w:val="BodyText"/>
      </w:pPr>
      <w:bookmarkStart w:id="872" w:name="X1755a2845e39420c81902a3ce83dff1cfc782e7"/>
      <w:r>
        <w:t xml:space="preserve">[767]</w:t>
      </w:r>
      <w:bookmarkEnd w:id="872"/>
      <w:r>
        <w:t xml:space="preserve"> </w:t>
      </w:r>
      <w:r>
        <w:t xml:space="preserve">这样观察人类的整个生命历程，就认识到毫无安乐可得，的确是纯苦的自性。一旦取了生，必然伴随生老病死、爱别离、怨憎会、求不得、五蕴炽盛，无法摆脱这些苦，这就是生的自性。懂了这一点，对生会非常厌患，不愿再去三有中受生，会考虑：怎样才能超出三有轮回的生？他一心想证取无生，而寻求出世解脱道。这就看出，以观照生的自性，会去掉在三有受生的欲，彻底退掉求来生的心。</w:t>
      </w:r>
    </w:p>
    <w:p>
      <w:pPr>
        <w:pStyle w:val="BodyText"/>
      </w:pPr>
      <w:bookmarkStart w:id="873" w:name="Xd2ad593b7a4db4d077dc9f94444092aad698ee9"/>
      <w:r>
        <w:t xml:space="preserve">[768]</w:t>
      </w:r>
      <w:bookmarkEnd w:id="873"/>
      <w:r>
        <w:t xml:space="preserve"> </w:t>
      </w:r>
      <w:r>
        <w:t xml:space="preserve">所谓的“来生”，就是来世还要生。一般人想：我来世要生到一个好地方。他当然不想去三恶趣，但由于对人间苦愚昧无知，对天道、修罗道的状况也缺乏了解，就会希求生到善趣。如果能透过思维八苦，看到生为人纯粹是苦的自性，此性相完全决定，无法超出，那就不会再想取人道的受生了。</w:t>
      </w:r>
    </w:p>
    <w:p>
      <w:pPr>
        <w:pStyle w:val="BodyText"/>
      </w:pPr>
      <w:bookmarkStart w:id="874" w:name="X8079d38abe094b7ecaaf37b3519525df0abb891"/>
      <w:r>
        <w:t xml:space="preserve">[769]</w:t>
      </w:r>
      <w:bookmarkEnd w:id="874"/>
      <w:r>
        <w:t xml:space="preserve"> </w:t>
      </w:r>
      <w:r>
        <w:t xml:space="preserve">要知道，名言万法都有各自决定的体性，无法改变。这里要看到，以我执起惑造业取得的人类的身，决定是苦的性状。就像已经确诊是胃癌，那现在就可以预断，往后会发生一系列癌痛等的苦。同样，取得了人类的受生，将来发生的种种苦，都可以预先确定。</w:t>
      </w:r>
    </w:p>
    <w:p>
      <w:pPr>
        <w:pStyle w:val="BodyText"/>
      </w:pPr>
      <w:bookmarkStart w:id="875" w:name="Xb5b3319a315a7bfac818b638ae5f0780fde9021"/>
      <w:r>
        <w:t xml:space="preserve">[770]</w:t>
      </w:r>
      <w:bookmarkEnd w:id="875"/>
      <w:r>
        <w:t xml:space="preserve"> </w:t>
      </w:r>
      <w:r>
        <w:t xml:space="preserve">比如看《入胎经》里讲的，受生后每七天如何发生变异，而一步步形成完整的身体，就会明白这个因缘生的身体不可靠，决定会在看似增长的状况过后，全面出现衰退的苦。就像过了正午，太阳一路西斜，越往后天色越昏暗、越阴沉，同样，人到了盛年，老苦就开始涌上身心，摆脱不掉，越来越强烈地逼切自身。再者，由于这个身是缘生法，终究要坏灭，到了死亡降临时，决定有四大分解的苦、身心忧虑的苦、前路彷徨的苦。这样在生死两头一观照，就知道生太可怕，一定要急切地寻求无生。如果知道身体是怎么由四大和合而成，稍有不调就出问题，就会明白人身特别脆弱，时时都可能出现病相。像这样，由《入胎经》作为引子，从最初怎么一步步形成身体开始了解，看到后面就会非常相信，的确有这样的苦相。最后完全能够认定，生纯粹是一条苦的长河。</w:t>
      </w:r>
    </w:p>
    <w:p>
      <w:pPr>
        <w:pStyle w:val="BodyText"/>
      </w:pPr>
      <w:bookmarkStart w:id="876" w:name="Xd0fb669fb61cd51405bd09c1ac7e36a7407de8d"/>
      <w:r>
        <w:t xml:space="preserve">[771]</w:t>
      </w:r>
      <w:bookmarkEnd w:id="876"/>
      <w:r>
        <w:t xml:space="preserve"> </w:t>
      </w:r>
      <w:r>
        <w:rPr>
          <w:bCs/>
          <w:b/>
        </w:rPr>
        <w:t xml:space="preserve">诸人类以胎生故寻香识与父母精血和合，由此有羯罗蓝等种种变异而成其身，根于境醒后受母胎恶心、臭秽、蜷缩、闭气诸苦，母亲衣食威仪不合适时，炽热如住火中、寒冷如入水中、如重山压、如堕险处，出生堕于垫上手接触时，如疮初愈薄皮受兵器刮一般，做清洗时如剥皮般极度疼痛，如是等生苦无量。</w:t>
      </w:r>
    </w:p>
    <w:p>
      <w:pPr>
        <w:pStyle w:val="BodyText"/>
      </w:pPr>
      <w:bookmarkStart w:id="877" w:name="X04d5003325c314117f803a6ead6b45503e8dd8b"/>
      <w:r>
        <w:t xml:space="preserve">[772]</w:t>
      </w:r>
      <w:bookmarkEnd w:id="877"/>
      <w:r>
        <w:t xml:space="preserve"> </w:t>
      </w:r>
      <w:r>
        <w:t xml:space="preserve">人的生命体是胎生的缘故，需要三缘和合才能形成，即自己的业识跟父精母血和合，之后被阿赖耶识中种子的力量驱使，一步步发生变异。具体如《入胎经》所说，第一个七天是羯罗蓝，第二个七天是頞部昙，第三个七天是闭尸等等，总共经历三十八个七天，而成就了诸根完具的人身。</w:t>
      </w:r>
    </w:p>
    <w:p>
      <w:pPr>
        <w:pStyle w:val="BodyText"/>
      </w:pPr>
      <w:bookmarkStart w:id="878" w:name="X90c4a70068f9453e2320b650e94869a1306adb0"/>
      <w:r>
        <w:t xml:space="preserve">[773]</w:t>
      </w:r>
      <w:bookmarkEnd w:id="878"/>
      <w:r>
        <w:t xml:space="preserve"> </w:t>
      </w:r>
      <w:r>
        <w:t xml:space="preserve">在变异的过程中，几个月以后，根在境上苏醒。也就是，最初入胎就有了身根、意根和命根，经过若干个七天，才出现眼、耳、鼻、舌四根。这时候，诸根就在色、声、香、味等境上醒觉或现行了，叫做“根于境醒”，感受变得特别强烈。十二缘起的教法里讲，以六处为缘生触，以触为缘生受，从这时起，在很多天里感受特别重的住胎苦，这又包括胎中环境苦和母亲威仪等不合适所引发的苦，之后是出胎苦。</w:t>
      </w:r>
    </w:p>
    <w:p>
      <w:pPr>
        <w:pStyle w:val="BodyText"/>
      </w:pPr>
      <w:bookmarkStart w:id="879" w:name="X6c4d1ec6dadbb7073bb7c5132e479ca4d2b59cf"/>
      <w:r>
        <w:t xml:space="preserve">[774]</w:t>
      </w:r>
      <w:bookmarkEnd w:id="879"/>
      <w:r>
        <w:t xml:space="preserve"> </w:t>
      </w:r>
      <w:r>
        <w:t xml:space="preserve">先看住胎环境。母胎里的气味非常恶心、臭秽，鼻根时时被恶臭所熏，苦不堪言。随着身根变大，身体感受越来越严重的压挤之苦，还常常闭气。由于胎中没有光线，眼前始终漆黑一片。舌根触到母体内的食味时，也要感受太酸、太辣、太咸等各种大苦。再者，母亲起居、威仪等不合适时也有很多苦。吃热的饮食、穿得过多，就像落到火里一样；吃凉的东西、穿少了，又像入在冰水里；身体弯曲、蜷缩、侧卧等时，好像被大山压一样；快走时，如同堕到险崖里。到了出胎之时，堕在垫上或者用手接、用毛巾蒙，柔嫩的皮肤一触到这些，就像伤口刚刚愈合长出薄皮，又被锐利的兵器剜刮一样；在清洗身体时，就像被活活剥皮一样，极度疼痛。诸如此类，有无量生苦。</w:t>
      </w:r>
    </w:p>
    <w:p>
      <w:pPr>
        <w:pStyle w:val="BodyText"/>
      </w:pPr>
      <w:bookmarkStart w:id="880" w:name="Xcd04939f25266ed88d9dbb3eb298866911b04f4"/>
      <w:r>
        <w:t xml:space="preserve">[775]</w:t>
      </w:r>
      <w:bookmarkEnd w:id="880"/>
      <w:r>
        <w:t xml:space="preserve"> </w:t>
      </w:r>
      <w:r>
        <w:t xml:space="preserve">具体情形还要仔细研读《入胎经》来取得认识，了解后会发现，住胎、出胎太苦了，简直像在地狱里受苦一样。</w:t>
      </w:r>
    </w:p>
    <w:p>
      <w:pPr>
        <w:pStyle w:val="BodyText"/>
      </w:pPr>
      <w:bookmarkStart w:id="881" w:name="Xaed854dc1ed3c76a4caff5ed4057ff16817cf30"/>
      <w:r>
        <w:t xml:space="preserve">[776]</w:t>
      </w:r>
      <w:bookmarkEnd w:id="881"/>
      <w:r>
        <w:t xml:space="preserve"> </w:t>
      </w:r>
      <w:r>
        <w:rPr>
          <w:bCs/>
          <w:b/>
        </w:rPr>
        <w:t xml:space="preserve">如是出生之后，蕴年成熟之时虽似现暂得增长，然命实趋于减而不会耽搁很久，受老苦折磨后身失体力、又不堪自食其力、食不消化、视力衰退、耳朵痴聋、说话吞吐、忘念愚蒙、齿鬘掉落、虽喜受用五欲然无行力、不堪冷热而心薄弱，此上，复为人轻视侮辱，故凡诸所受多现为苦，如亲见般思维。</w:t>
      </w:r>
    </w:p>
    <w:p>
      <w:pPr>
        <w:pStyle w:val="BodyText"/>
      </w:pPr>
      <w:bookmarkStart w:id="882" w:name="Xc7a734dba518f032608dfeb04f4eeb79f025aa7"/>
      <w:r>
        <w:t xml:space="preserve">[777]</w:t>
      </w:r>
      <w:bookmarkEnd w:id="882"/>
      <w:r>
        <w:t xml:space="preserve"> </w:t>
      </w:r>
      <w:r>
        <w:t xml:space="preserve">接着思维出生以后的苦。此蕴身是有为法，刹那刹那在变异，到了年龄成熟之时，看起来似乎暂时有增长的相，比如个子长高、体力变强，但实际上生命在逐渐减少，过不了多久，老苦就压逼在身上了。老像恶魔一样摧残人身，使得生命方方面面都衰退了，就像花草枯萎、果子烂掉那样。要看到，生实在没意义，虽然暂时似现青春韶华，身体健壮有力，随意享受各种快乐，但很快日薄西山，前景不妙，生命逐渐被老苦吞噬。这以后，千百种老苦逼在身上，没法摆脱，必须一一去受。</w:t>
      </w:r>
    </w:p>
    <w:p>
      <w:pPr>
        <w:pStyle w:val="BodyText"/>
      </w:pPr>
      <w:bookmarkStart w:id="883" w:name="Xaef3636924191a3e18fabc850c496f7e4110691"/>
      <w:r>
        <w:t xml:space="preserve">[778]</w:t>
      </w:r>
      <w:bookmarkEnd w:id="883"/>
      <w:r>
        <w:t xml:space="preserve"> </w:t>
      </w:r>
      <w:r>
        <w:t xml:space="preserve">首先是体力衰退，身体没了力气；接着是生活无法自理，甚至连穿衣、走路都困难；吃东西没味道，还不消化；视力减弱，总感觉眼前有一层雾，看东西模糊不清；听觉不灵，说东听西，或者听不清，离得很近也不晓得在讲什么；口齿不清，含含糊糊，没法流利地表达内心的想法；记忆力减退，刚刚发生的事转眼就忘了，看到熟悉的亲友，就是想不起他的名字，人变得糊里糊涂，处在深重的迟钝、愚蒙当中；牙齿也一颗一颗地掉落，最后全掉光了。</w:t>
      </w:r>
    </w:p>
    <w:p>
      <w:pPr>
        <w:pStyle w:val="BodyText"/>
      </w:pPr>
      <w:bookmarkStart w:id="884" w:name="X3573d008f93d619a8743d27c55d58dcaab1c28d"/>
      <w:r>
        <w:t xml:space="preserve">[779]</w:t>
      </w:r>
      <w:bookmarkEnd w:id="884"/>
      <w:r>
        <w:t xml:space="preserve"> </w:t>
      </w:r>
      <w:r>
        <w:t xml:space="preserve">虽然喜欢五欲想去受用，但没有行的能力。比如想去哪里却走不动，经不起长途跋涉，只能拄着拐杖勉强走几步；或者想看什么却看不清，想听什么也听不见，想吃什么也尝不出味道等等。再者，气脉衰退，稍微冷一点、热一点就受不了。冬天穿得再厚也感觉全身冰凉，热天总是热得难受，是这样心力薄弱。在这之上还要被别人轻视嘲辱。人们都不喜欢老人，觉得又丑又脏又没用，很嫌弃。老了就像颗烂白菜一样，没人看得起，常常感受被轻辱的苦。</w:t>
      </w:r>
    </w:p>
    <w:p>
      <w:pPr>
        <w:pStyle w:val="BodyText"/>
      </w:pPr>
      <w:bookmarkStart w:id="885" w:name="Xdd4b9d8e432a99a58165a17dd67e5bd8791272e"/>
      <w:r>
        <w:t xml:space="preserve">[780]</w:t>
      </w:r>
      <w:bookmarkEnd w:id="885"/>
      <w:r>
        <w:t xml:space="preserve"> </w:t>
      </w:r>
      <w:r>
        <w:t xml:space="preserve">“</w:t>
      </w:r>
      <w:r>
        <w:t xml:space="preserve">故凡诸所受多现为苦</w:t>
      </w:r>
      <w:r>
        <w:t xml:space="preserve">”</w:t>
      </w:r>
      <w:r>
        <w:t xml:space="preserve">是总结句。凡是所受多数都现成了苦，比如眼睛看什么、口里吃什么、身上穿什么，或者干什么事、遇到什么境都出现苦。这就是由生的自性所决定的，是法尔规律。人人都要经过这一关，都会被无数老苦的风雨所袭击，除了大修行人以外，一般人都是这样。正由于老人的感受多数是苦，所以对老人恭敬承事有大功德。</w:t>
      </w:r>
    </w:p>
    <w:p>
      <w:pPr>
        <w:pStyle w:val="BodyText"/>
      </w:pPr>
      <w:bookmarkStart w:id="886" w:name="X7e47b848aa68e937064a4420912fd41492a96fd"/>
      <w:r>
        <w:t xml:space="preserve">[781]</w:t>
      </w:r>
      <w:bookmarkEnd w:id="886"/>
      <w:r>
        <w:t xml:space="preserve"> </w:t>
      </w:r>
      <w:r>
        <w:t xml:space="preserve">像这样，按照自己亲见亲闻那样思维。不像生苦要依教量才了知，老苦是直接能看到的，所以就按照自己看到、听到的那样来思维。</w:t>
      </w:r>
    </w:p>
    <w:p>
      <w:pPr>
        <w:pStyle w:val="BodyText"/>
      </w:pPr>
      <w:bookmarkStart w:id="887" w:name="X817850c98d05a2bfe8023ee026d996ef515a85d"/>
      <w:r>
        <w:t xml:space="preserve">[782]</w:t>
      </w:r>
      <w:bookmarkEnd w:id="887"/>
      <w:r>
        <w:t xml:space="preserve"> </w:t>
      </w:r>
      <w:r>
        <w:rPr>
          <w:bCs/>
          <w:b/>
        </w:rPr>
        <w:t xml:space="preserve">如是之身也是四大种和合为性，故由彼等不平等而起风、黄、痰及三者和合之病，常为种种病所逼切，由彼等令五取蕴唯一连于苦故，可爱诸境也相反颠倒生起；而且，以彼病缘认为死也将忽尔到来，兼有怖畏之苦。思维此等苦相。</w:t>
      </w:r>
    </w:p>
    <w:p>
      <w:pPr>
        <w:pStyle w:val="BodyText"/>
      </w:pPr>
      <w:bookmarkStart w:id="888" w:name="X3095da636f8f89ffb3c77322c35f66b828ad2bb"/>
      <w:r>
        <w:t xml:space="preserve">[783]</w:t>
      </w:r>
      <w:bookmarkEnd w:id="888"/>
      <w:r>
        <w:t xml:space="preserve"> </w:t>
      </w:r>
      <w:r>
        <w:t xml:space="preserve">得到的这个身，也是地、水、火、风四大种和合的自性，以这个缘故，四大种一旦发生不平衡状态，就会出现风、黄、痰和三者和合这四类病。或者某一大有所增损，会发生一百零一种病，四大不调合，总共会发生四百零四种病。也就是一百零一种风病，一百零一种黄病，一百零一种痰病，风、黄、痰和合共起又有一百零一种病，这四百零四种病逼切色身，称为“内苦”。再者，眼睛、耳朵、鼻子、舌头、咽喉、牙齿、胸腔、腹部、手脚等也会发生各种疾病。还有风涎、涕唾、癫狂、气喘、小便淋漓、疥癞、痈疽、恶疮、脓血、寒热等病，都集在此身上。总之，身体常常被各种病所逼迫，这是有了色身后无法避免的内苦。</w:t>
      </w:r>
    </w:p>
    <w:p>
      <w:pPr>
        <w:pStyle w:val="BodyText"/>
      </w:pPr>
      <w:bookmarkStart w:id="889" w:name="Xa5076f800ef52b2ed0f0b8d88bfc68f7fd6a314"/>
      <w:r>
        <w:t xml:space="preserve">[784]</w:t>
      </w:r>
      <w:bookmarkEnd w:id="889"/>
      <w:r>
        <w:t xml:space="preserve"> </w:t>
      </w:r>
      <w:r>
        <w:t xml:space="preserve">由病的因缘使得五取蕴唯一与苦相连，无法摆脱。以这个缘故，内心扰乱不安，从前喜爱的各种境界也是相反、颠倒地生起。比如原来喜爱的饮食，现在吃不下，或者吃下去更不舒服；受用所喜爱的声色，只感到心烦意乱，心长时处在被病苦扰乱的苦恼状态。再者，生病以后一直好不了，以这个因缘，就认为“死快要来了，我马上要死了，好不了吧？”被死亡的阴影所笼罩，陷在深度的恐惧中。比如收到癌症晚期诊断书，顿时好像天塌了一样，人一下子崩溃，感觉马上要死，震惊、恐惧、悲伤、绝望等一时逼在心上，无法遣除。</w:t>
      </w:r>
    </w:p>
    <w:p>
      <w:pPr>
        <w:pStyle w:val="BodyText"/>
      </w:pPr>
      <w:bookmarkStart w:id="890" w:name="X98f93b1b0efeaf41f0ce468d29abfd252985869"/>
      <w:r>
        <w:t xml:space="preserve">[785]</w:t>
      </w:r>
      <w:bookmarkEnd w:id="890"/>
      <w:r>
        <w:t xml:space="preserve"> </w:t>
      </w:r>
      <w:r>
        <w:t xml:space="preserve">身以四大和合为性，常为四大不调的病苦所逼切</w:t>
      </w:r>
    </w:p>
    <w:p>
      <w:pPr>
        <w:pStyle w:val="BodyText"/>
      </w:pPr>
      <w:bookmarkStart w:id="891" w:name="X0bc268f88e6d1bbfcc03874d9ed50ec2889a711"/>
      <w:r>
        <w:t xml:space="preserve">[786]</w:t>
      </w:r>
      <w:bookmarkEnd w:id="891"/>
      <w:r>
        <w:t xml:space="preserve"> </w:t>
      </w:r>
      <w:r>
        <w:t xml:space="preserve">首先要看到，此色身依于父母精血而形成，必然与父母色身的体分同类。就像依青草出生的虫是青色，从牛粪里出生的虫是黄色那样，就色体而言，缘起必然是同类的。</w:t>
      </w:r>
    </w:p>
    <w:p>
      <w:pPr>
        <w:pStyle w:val="BodyText"/>
      </w:pPr>
      <w:bookmarkStart w:id="892" w:name="X00988f42f7fc5f14ec6a0e7905789110f23c5de"/>
      <w:r>
        <w:t xml:space="preserve">[787]</w:t>
      </w:r>
      <w:bookmarkEnd w:id="892"/>
      <w:r>
        <w:t xml:space="preserve"> </w:t>
      </w:r>
      <w:r>
        <w:t xml:space="preserve">再者，缘起以和合为相，四大互相依持才能形成身体，缺一个都不行。地水火风分别是坚性、湿性、暖性和动性，观察最初的羯罗蓝位，如果只有地大没有水大，那就像一堆干面粉那样，无法收摄而凝结成形；如果只有水大没有地大，没有坚实性也无法固定而会流散；如果只有地、水两大没有火大，那就像放在阴暗处的肉团，缺少光照会烂坏掉；如果只有地、水、火三大，缺少风大也无法增长，就像煮饭，无法运行就不能增长而成为米饭。总之，四大种必须互相依靠才持得住，缺一个都无法成就色身。</w:t>
      </w:r>
    </w:p>
    <w:p>
      <w:pPr>
        <w:pStyle w:val="BodyText"/>
      </w:pPr>
      <w:bookmarkStart w:id="893" w:name="Xfe36dcdec420a26d899a03ecd0f9bec4fa850fe"/>
      <w:r>
        <w:t xml:space="preserve">[788]</w:t>
      </w:r>
      <w:bookmarkEnd w:id="893"/>
      <w:r>
        <w:t xml:space="preserve"> </w:t>
      </w:r>
      <w:r>
        <w:t xml:space="preserve">像这样，身体是四大和合的自性。由于自性如此，所以四大的体分一旦不平等，马上产生病相。这就看到，身体太脆弱，没有保障，四大暂时平和能保持健康，哪一大稍微增加一点或者减少一点，病马上就来了。</w:t>
      </w:r>
    </w:p>
    <w:p>
      <w:pPr>
        <w:pStyle w:val="BodyText"/>
      </w:pPr>
      <w:bookmarkStart w:id="894" w:name="Xc1200c7a7aa52109d762a9f005b149abef01479"/>
      <w:r>
        <w:t xml:space="preserve">[789]</w:t>
      </w:r>
      <w:bookmarkEnd w:id="894"/>
      <w:r>
        <w:t xml:space="preserve"> </w:t>
      </w:r>
      <w:r>
        <w:t xml:space="preserve">病使五蕴唯一连于苦故，可爱诸境也颠倒生起</w:t>
      </w:r>
    </w:p>
    <w:p>
      <w:pPr>
        <w:pStyle w:val="BodyText"/>
      </w:pPr>
      <w:bookmarkStart w:id="895" w:name="X912f56aec6f0ac56bbb7fa9231e79891c48afc5"/>
      <w:r>
        <w:t xml:space="preserve">[790]</w:t>
      </w:r>
      <w:bookmarkEnd w:id="895"/>
      <w:r>
        <w:t xml:space="preserve"> </w:t>
      </w:r>
      <w:r>
        <w:t xml:space="preserve">病使得五取蕴唯一与苦相连，或者处在纯苦的境界中。</w:t>
      </w:r>
    </w:p>
    <w:p>
      <w:pPr>
        <w:pStyle w:val="BodyText"/>
      </w:pPr>
      <w:bookmarkStart w:id="896" w:name="X325068e8007fede0cfd8909e0ca401be6875a5c"/>
      <w:r>
        <w:t xml:space="preserve">[791]</w:t>
      </w:r>
      <w:bookmarkEnd w:id="896"/>
      <w:r>
        <w:t xml:space="preserve"> </w:t>
      </w:r>
      <w:r>
        <w:t xml:space="preserve">《功德藏自释》中说：色是病痛的苦，以受将它了知为苦，想是与此系属而取著，行指一病才愈一病又起，识是受取苦的体性。随后整个五蕴都处在苦中，由此心就乱了，诸可爱境界反而颠倒生起。</w:t>
      </w:r>
    </w:p>
    <w:bookmarkEnd w:id="897"/>
    <w:bookmarkEnd w:id="898"/>
    <w:bookmarkStart w:id="928" w:name="section-16"/>
    <w:p>
      <w:pPr>
        <w:pStyle w:val="Heading2"/>
      </w:pPr>
      <w:r>
        <w:t xml:space="preserve">17</w:t>
      </w:r>
    </w:p>
    <w:p>
      <w:pPr>
        <w:pStyle w:val="FirstParagraph"/>
      </w:pPr>
      <w:bookmarkStart w:id="899" w:name="X6e388c0b3b7fd874b48621e850335a8f06ca58d"/>
      <w:r>
        <w:t xml:space="preserve">[792]</w:t>
      </w:r>
      <w:bookmarkEnd w:id="899"/>
      <w:r>
        <w:t xml:space="preserve"> </w:t>
      </w:r>
      <w:r>
        <w:rPr>
          <w:bCs/>
          <w:b/>
        </w:rPr>
        <w:t xml:space="preserve">之后死将会到来，彼时唯卧床榻不能起身，虽见饮食而不欲食，被临死之受所逼切故心不喜乐，丧失了勇健、骄慢的气概，错乱显现的迎宾女到来了，已到作大迁移的时候，虽然亲友围绕但无力延缓，解肢节苦一己独受，虽有无量受用也无自在携带丝毫，极难割舍也无一随行，肢体颤动而正眼白上翻之时，四大收摄，心想错乱，眼中流泪，走往另一个世界了，中阴的显现出现，那里无归无救，一切显现都恐怖，一切受用都生苦，那时，最爱惜的身体为绳所缚、为脚所踩而扔弃在不可爱的尸陀林中，虽有圆满受用也只能食香的时候到来了，而且还要从那里无自在地随业漂流的话，今后如果不念死而为了护亲伏怨、营办住宅、卧具、财物等活计和亲属等，以贪嗔痴三来虚度时间的话，罪恶极大，当如是想而思维。</w:t>
      </w:r>
    </w:p>
    <w:p>
      <w:pPr>
        <w:pStyle w:val="BodyText"/>
      </w:pPr>
      <w:bookmarkStart w:id="900" w:name="Xfe3dfe314684a658c1b19ca7a8e3abd29afe23e"/>
      <w:r>
        <w:t xml:space="preserve">[793]</w:t>
      </w:r>
      <w:bookmarkEnd w:id="900"/>
      <w:r>
        <w:t xml:space="preserve"> </w:t>
      </w:r>
      <w:r>
        <w:t xml:space="preserve">还要思维，最终死会降临，生的节结束，从而认识到生是众苦之本。有生就难免死，死时的情形如何呢？这一生从十月住胎形成身体，到后来一步步经营人生，在这里付出大量心力，爱执不已，然而到死的时候整个一套都要反转过来。先前特别耽著，现在全部舍离，想留留不住，想抓抓不到，想带带不走，现行猛利的忧苦。就像鲸鱼吞嚼人，龙遇到金翅鸟一样，人在死苦面前不堪一击。</w:t>
      </w:r>
    </w:p>
    <w:p>
      <w:pPr>
        <w:pStyle w:val="BodyText"/>
      </w:pPr>
      <w:bookmarkStart w:id="901" w:name="X1990bc354116362c6e6e8aa088d4e703104e6f7"/>
      <w:r>
        <w:t xml:space="preserve">[794]</w:t>
      </w:r>
      <w:bookmarkEnd w:id="901"/>
      <w:r>
        <w:t xml:space="preserve"> </w:t>
      </w:r>
      <w:r>
        <w:t xml:space="preserve">四大之身的形成很不容易，十个月孕育，一步一步成熟，出生以后也是一点一点长大，然而这一切到死的时候全部瓦解。一生的经营无一随行，亲人眷属全部舍弃，连最保爱的身体也要送到火葬场烧成灰，四大合成的每个地方都要解体。要想到，轮回是假的，当初来的时候就假，最后走的时候也假。在中阴漂泊不定，没有着落，无依无怙，显现什么都害怕，感受什么都是苦。那时候，最爱执的身体被绳子绑着、用脚踩着，扔到可厌的尸陀林里。虽然一生经营了圆满的受用，但这时一点也受用不到，只能吃香气。死来临时，只能无自在地随业走在轮回险道上。像这样去看从生到死之间的情形，就知道人的一生很没意思，最后一无所有，唯一落入苦中。</w:t>
      </w:r>
    </w:p>
    <w:p>
      <w:pPr>
        <w:pStyle w:val="BodyText"/>
      </w:pPr>
      <w:bookmarkStart w:id="902" w:name="X1b5df41f1006a3d0ead4e4e6a6a61cb32496959"/>
      <w:r>
        <w:t xml:space="preserve">[795]</w:t>
      </w:r>
      <w:bookmarkEnd w:id="902"/>
      <w:r>
        <w:t xml:space="preserve"> </w:t>
      </w:r>
      <w:r>
        <w:t xml:space="preserve">趁着现在还没死，我们应当一心念死。假使不念死，就会忙着护亲伏怨，为了成办住处、资具、财富等生计，或者为了亲眷朋友等，以贪嗔痴三大烦恼虚度光阴，真是枉为一世人身，罪恶极大。因此，现在就应该警惕，死很快要来，剩下的时间不多，要赶紧修一个从生的过患中超出的道。也就是一定要脱离轮回的生，这一生就得解脱，或者往生净土。要这样思维来看清生的过患，退掉求来生的想法。</w:t>
      </w:r>
    </w:p>
    <w:p>
      <w:pPr>
        <w:pStyle w:val="BodyText"/>
      </w:pPr>
      <w:bookmarkStart w:id="903" w:name="X32c0a1fc174dbd3f549df2e96a5dae45900b9d0"/>
      <w:r>
        <w:t xml:space="preserve">[796]</w:t>
      </w:r>
      <w:bookmarkEnd w:id="903"/>
      <w:r>
        <w:t xml:space="preserve"> </w:t>
      </w:r>
      <w:r>
        <w:t xml:space="preserve">具体要从临死、死时、死后三个阶段思维，看到死夺走此生的一切，唯一是纯苦之事。</w:t>
      </w:r>
    </w:p>
    <w:p>
      <w:pPr>
        <w:pStyle w:val="BodyText"/>
      </w:pPr>
      <w:bookmarkStart w:id="904" w:name="X76908bf2a39eef53edf72b60e99e339da45a9ca"/>
      <w:r>
        <w:t xml:space="preserve">[797]</w:t>
      </w:r>
      <w:bookmarkEnd w:id="904"/>
      <w:r>
        <w:t xml:space="preserve"> </w:t>
      </w:r>
      <w:r>
        <w:t xml:space="preserve">先看临死时的状况。那时气力全无，只能虚弱地躺在床上，根本起不来。过去吃了两、三万天的饭，现在只能看着饮食，却什么也吃不下。当初每七天变异一次，逐渐由四大和合而形成皮、肉、骨骼、内脏等，现在全部要分解，就像生龟脱壳、活牛剥皮一样，感受难忍的剧苦。心被这样的大苦逼切而十分恐惧，处在极度的忧苦中，没有一点喜乐。过去执著这个身体是“我”，当认为自己有能力时，就会发出一股力量，显得很勇健；稍有功德长处，就感到非常自豪，起骄慢心。现在即将成为一具尸体，勇健和骄慢的气概都丧失得一干二净。</w:t>
      </w:r>
    </w:p>
    <w:p>
      <w:pPr>
        <w:pStyle w:val="BodyText"/>
      </w:pPr>
      <w:bookmarkStart w:id="905" w:name="Xc0266790a989c46da65349746bc530286bb46c5"/>
      <w:r>
        <w:t xml:space="preserve">[798]</w:t>
      </w:r>
      <w:bookmarkEnd w:id="905"/>
      <w:r>
        <w:t xml:space="preserve"> </w:t>
      </w:r>
      <w:r>
        <w:t xml:space="preserve">之后就到了死的时候，错乱显现的迎宾女使者降临，她要把人接到后世去，到了作大迁移的时刻。也就是，四大解体后出现明、增、得三相，这时就陷入了错乱显现。</w:t>
      </w:r>
      <w:r>
        <w:t xml:space="preserve">“</w:t>
      </w:r>
      <w:r>
        <w:t xml:space="preserve">迎宾女</w:t>
      </w:r>
      <w:r>
        <w:t xml:space="preserve">”</w:t>
      </w:r>
      <w:r>
        <w:t xml:space="preserve">就是黑暗女。《涅槃经》里讲到，功德天和黑暗女形影不离。功德天代表生，象征着似乎辉煌灿烂的一世，就像太阳刚刚从东方升起那样。自从六情开张，从此就不断地撷取现世的一切所欲，这叫做“功德天”。她身后一直跟随着黑暗女。</w:t>
      </w:r>
    </w:p>
    <w:p>
      <w:pPr>
        <w:pStyle w:val="BodyText"/>
      </w:pPr>
      <w:bookmarkStart w:id="906" w:name="X1c0c90bf6c9358e58c84ab8a89e34676a26b823"/>
      <w:r>
        <w:t xml:space="preserve">[799]</w:t>
      </w:r>
      <w:bookmarkEnd w:id="906"/>
      <w:r>
        <w:t xml:space="preserve"> </w:t>
      </w:r>
      <w:r>
        <w:t xml:space="preserve">“</w:t>
      </w:r>
      <w:r>
        <w:t xml:space="preserve">大迁移</w:t>
      </w:r>
      <w:r>
        <w:t xml:space="preserve">”</w:t>
      </w:r>
      <w:r>
        <w:t xml:space="preserve">，指从此生转到后世。</w:t>
      </w:r>
      <w:r>
        <w:t xml:space="preserve">“</w:t>
      </w:r>
      <w:r>
        <w:t xml:space="preserve">大</w:t>
      </w:r>
      <w:r>
        <w:t xml:space="preserve">”</w:t>
      </w:r>
      <w:r>
        <w:t xml:space="preserve">与“小”相对。生前从此地迁往异地他乡，虽然经过千山万水，路途遥远，但还不叫“大迁移”，因为还有机会回去，跟故乡的亲友见面。即便不能回去也可以写信，或者随时打电话联系，这些都是小迁移，世界上还存在这个人。</w:t>
      </w:r>
      <w:r>
        <w:t xml:space="preserve">“</w:t>
      </w:r>
      <w:r>
        <w:t xml:space="preserve">大迁移</w:t>
      </w:r>
      <w:r>
        <w:t xml:space="preserve">”</w:t>
      </w:r>
      <w:r>
        <w:t xml:space="preserve">就是去往后世，彻底舍离此生的一切，人们再也见不到他了。这就看出这个世界的虚假和无义，无常到来什么也抓不住，像梦醒一样一刹那间就到了另一个世界，这就是轮回。</w:t>
      </w:r>
    </w:p>
    <w:p>
      <w:pPr>
        <w:pStyle w:val="BodyText"/>
      </w:pPr>
      <w:bookmarkStart w:id="907" w:name="X90a52e4dd6282ca78bedde4f4d85b44e532cf99"/>
      <w:r>
        <w:t xml:space="preserve">[800]</w:t>
      </w:r>
      <w:bookmarkEnd w:id="907"/>
      <w:r>
        <w:t xml:space="preserve"> </w:t>
      </w:r>
      <w:r>
        <w:t xml:space="preserve">在此时，谁能挡住无常的力量？亲友们围绕在床前，然而让死亡延缓一分钟也做不到。心识要离开最保爱的身体，独自一人感受解肢节苦。虽然经营一生，拥有数不清的资财受用，但是连一针一线也带不走。虽然爱恋情深，难舍难分，特别放不下妻儿等，然而他们也没办法跟自己走。</w:t>
      </w:r>
    </w:p>
    <w:p>
      <w:pPr>
        <w:pStyle w:val="BodyText"/>
      </w:pPr>
      <w:bookmarkStart w:id="908" w:name="X49843ddfef8fcf36afa56c6286f2689537c8b2c"/>
      <w:r>
        <w:t xml:space="preserve">[801]</w:t>
      </w:r>
      <w:bookmarkEnd w:id="908"/>
      <w:r>
        <w:t xml:space="preserve"> </w:t>
      </w:r>
      <w:r>
        <w:t xml:space="preserve">就在这时，肢体颤动，瞳孔散大，眼白上翻，刹那间四大收摄，心想错乱，再也持不住了，眼泪涟涟，现行猛利忧苦。凡夫死的时候都是泪水涟涟，这表达了轮回的苦相。除了大修行人已经生死自在，走的时候面露微笑，或者直生净土者走得格外安详，此外一般凡夫困在惑业的锁链里，这时都要感受大忧苦，随后就跟这个世界永别了。</w:t>
      </w:r>
    </w:p>
    <w:p>
      <w:pPr>
        <w:pStyle w:val="BodyText"/>
      </w:pPr>
      <w:bookmarkStart w:id="909" w:name="Xcb033af040717d5654d64ccbf68de6e89ef23f5"/>
      <w:r>
        <w:t xml:space="preserve">[802]</w:t>
      </w:r>
      <w:bookmarkEnd w:id="909"/>
      <w:r>
        <w:t xml:space="preserve"> </w:t>
      </w:r>
      <w:r>
        <w:t xml:space="preserve">死后出现中阴现相，无归无救的漂泊境遇到来了。在中阴界，一切声、光、色等的显现都让人心生恐怖，触到一切受用都要现行猛利痛苦。就在这时，一生最爱惜的身体被绳子绑着、用脚踩着，扔到不可爱的尸陀林里，被秃鹫狐狗吃掉。身体没有了，心识孤零零地随业风飘荡，生前的受用再圆满，这时还能受用什么呢？只能吃香气的时刻来临了。不仅如此，还要随业风毫无自在地飘走。生命的最后一幕竟是这般悲苦。</w:t>
      </w:r>
    </w:p>
    <w:p>
      <w:pPr>
        <w:pStyle w:val="BodyText"/>
      </w:pPr>
      <w:bookmarkStart w:id="910" w:name="Xd00089c4194a6c21c2d95f432a2777dac29d24e"/>
      <w:r>
        <w:t xml:space="preserve">[803]</w:t>
      </w:r>
      <w:bookmarkEnd w:id="910"/>
      <w:r>
        <w:t xml:space="preserve"> </w:t>
      </w:r>
      <w:r>
        <w:t xml:space="preserve">如果现在不忆念死，那就会精勤操办此生，为了此生的财富、产业、受用、亲眷等造下各种由贪嗔痴引发的罪业。然而最后决定如梦醒般什么也带不走，此生所爱著的一切都成了大枷锁，让人走得不自在。我们何必以贪嗔痴虚度时间而经营大苦的因呢？这样看清楚后就知道，生是大患之本、众苦之因、众累之缘，操忙生的事非常愚痴，应该时时想着超出轮回的受生。</w:t>
      </w:r>
    </w:p>
    <w:bookmarkStart w:id="927" w:name="如是四者之上与怨敌等不悦意境缘会遇后不欲同时而苦以及感受内心忧戚不乐"/>
    <w:p>
      <w:pPr>
        <w:pStyle w:val="Heading3"/>
      </w:pPr>
      <w:r>
        <w:rPr>
          <w:bCs/>
          <w:b/>
        </w:rPr>
        <w:t xml:space="preserve">如是四者之上，与怨敌等不悦意境缘会遇后，不欲同时而苦以及感受内心忧戚不乐；</w:t>
      </w:r>
    </w:p>
    <w:p>
      <w:pPr>
        <w:pStyle w:val="FirstParagraph"/>
      </w:pPr>
      <w:bookmarkStart w:id="911" w:name="X3a784ccb1556e9769a993465bbe5bfe24b397d4"/>
      <w:r>
        <w:t xml:space="preserve">[804]</w:t>
      </w:r>
      <w:bookmarkEnd w:id="911"/>
      <w:r>
        <w:t xml:space="preserve"> </w:t>
      </w:r>
      <w:r>
        <w:t xml:space="preserve">怨憎会苦要分成“怨憎会”和“苦”两点来思维：一、由业力必然会有怨憎；二、由无修行，必然以此发生极大的逼迫之苦。</w:t>
      </w:r>
    </w:p>
    <w:p>
      <w:pPr>
        <w:pStyle w:val="BodyText"/>
      </w:pPr>
      <w:bookmarkStart w:id="912" w:name="X890d752d330caf426a52643f6510d6efd597f3e"/>
      <w:r>
        <w:t xml:space="preserve">[805]</w:t>
      </w:r>
      <w:bookmarkEnd w:id="912"/>
      <w:r>
        <w:t xml:space="preserve"> </w:t>
      </w:r>
      <w:r>
        <w:t xml:space="preserve">《功德藏自释》中讲：有情的自性就是串习非法的业，而且极其缺少有惭有愧的取舍和被圣者怙主摄受，以这个缘故，法尔就串习损害。（</w:t>
      </w:r>
      <w:r>
        <w:t xml:space="preserve">“</w:t>
      </w:r>
      <w:r>
        <w:t xml:space="preserve">法尔</w:t>
      </w:r>
      <w:r>
        <w:t xml:space="preserve">”</w:t>
      </w:r>
      <w:r>
        <w:t xml:space="preserve">指缘起的法性如此，没有正面调心的缘起，负面的缘起很大，因此他决定在反面串习。）再者就自方而言，免不了依凡夫的恶友和具过患的境，却没有苦中安忍的修行，也不善巧用智慧护心的方便。这样内因外缘和合，看得到的、看不到的各种士夫，像怨敌一样看待后，对自己的身体、受用、寿命，直接间接做很粗暴的损害之事，在自身心上就会发生极大的逼恼。</w:t>
      </w:r>
    </w:p>
    <w:p>
      <w:pPr>
        <w:pStyle w:val="BodyText"/>
      </w:pPr>
      <w:bookmarkStart w:id="913" w:name="X64bb3273d03cef72b6fbd7618bce7349989fa94"/>
      <w:r>
        <w:t xml:space="preserve">[806]</w:t>
      </w:r>
      <w:bookmarkEnd w:id="913"/>
      <w:r>
        <w:t xml:space="preserve"> </w:t>
      </w:r>
      <w:r>
        <w:t xml:space="preserve">透过以上这段开示要知道，由于生在浊世，以自身的恶业感召各种怨害、违心的境，这些叫“怨憎会”，这在人生中处处都会遇到。尤其五浊恶世，自身过去造了非常多的损害业，它的领受等流就是发生各种怨憎会。再者，自身没有修行，既没有耐怨害忍、安受苦忍的修行，也不知道怎么转心，比如视其为善知识、视为还债、观空性等。这样在因缘会合时，非常大的忧虑、恐惧、紧张等苦就会逼在心上，又会受诽谤、捶打等境上的苦。</w:t>
      </w:r>
    </w:p>
    <w:p>
      <w:pPr>
        <w:pStyle w:val="BodyText"/>
      </w:pPr>
      <w:bookmarkStart w:id="914" w:name="X25ac6a281919b17c4d550ebeb2a5a130e579c7f"/>
      <w:r>
        <w:t xml:space="preserve">[807]</w:t>
      </w:r>
      <w:bookmarkEnd w:id="914"/>
      <w:r>
        <w:t xml:space="preserve"> </w:t>
      </w:r>
      <w:r>
        <w:rPr>
          <w:bCs/>
          <w:b/>
        </w:rPr>
        <w:t xml:space="preserve">与亲眷或心中所爱之事分离后，忆念彼等的功德及音容笑貌故，内心忧苦；</w:t>
      </w:r>
    </w:p>
    <w:p>
      <w:pPr>
        <w:pStyle w:val="BodyText"/>
      </w:pPr>
      <w:bookmarkStart w:id="915" w:name="X8afd2ec2f9db9276c61839b6a900df67a7c9544"/>
      <w:r>
        <w:t xml:space="preserve">[808]</w:t>
      </w:r>
      <w:bookmarkEnd w:id="915"/>
      <w:r>
        <w:t xml:space="preserve"> </w:t>
      </w:r>
      <w:r>
        <w:t xml:space="preserve">爱别离苦，指先前有爱著的力量，在别离而无法会遇时，法尔会回忆他们的功德、音容笑貌等的缘故，内心处在忧戚不乐的状况中。</w:t>
      </w:r>
    </w:p>
    <w:p>
      <w:pPr>
        <w:pStyle w:val="BodyText"/>
      </w:pPr>
      <w:bookmarkStart w:id="916" w:name="Xd8b7a4b8bb9bbf442a9d50fa465fe0e9d868a13"/>
      <w:r>
        <w:t xml:space="preserve">[809]</w:t>
      </w:r>
      <w:bookmarkEnd w:id="916"/>
      <w:r>
        <w:t xml:space="preserve"> </w:t>
      </w:r>
      <w:r>
        <w:t xml:space="preserve">“</w:t>
      </w:r>
      <w:r>
        <w:t xml:space="preserve">心中所爱之事</w:t>
      </w:r>
      <w:r>
        <w:t xml:space="preserve">”</w:t>
      </w:r>
      <w:r>
        <w:t xml:space="preserve">，包括所喜爱的环境、工作、地位、名誉等。比如回想从前如何生活好、环境好，得很大的名誉、为众人所恭敬而处在掌声鲜花等中，现在受冷落或者地位低下等等，回想过去特别忧伤，这也属于爱别离苦。</w:t>
      </w:r>
    </w:p>
    <w:p>
      <w:pPr>
        <w:pStyle w:val="BodyText"/>
      </w:pPr>
      <w:bookmarkStart w:id="917" w:name="X1496d4ad0a359b6fe93d819e4a2141bd9d9ac35"/>
      <w:r>
        <w:t xml:space="preserve">[810]</w:t>
      </w:r>
      <w:bookmarkEnd w:id="917"/>
      <w:r>
        <w:t xml:space="preserve"> </w:t>
      </w:r>
      <w:r>
        <w:t xml:space="preserve">《功德藏自释》里讲，一直慈心饶益自己的父母，或者自心感到悦意的亲人、朋友，一旦和他们分离，总是在回想忆念他们的功德、威仪和态度等后，内心特别忧戚。那种被贪欲的绳子绑缚所产生的难过之苦，比走一段险路的业行的边际还要长。（这里“业行的边际”，指心里不断地这样运行，整日整夜地想，或者一碰到相关境缘就会回想而愁叹、忧苦，真是没有边际。）</w:t>
      </w:r>
    </w:p>
    <w:p>
      <w:pPr>
        <w:pStyle w:val="BodyText"/>
      </w:pPr>
      <w:bookmarkStart w:id="918" w:name="Xf8246002c1c5967ffc5e0ec80f2d7b59a60b1e3"/>
      <w:r>
        <w:t xml:space="preserve">[811]</w:t>
      </w:r>
      <w:bookmarkEnd w:id="918"/>
      <w:r>
        <w:t xml:space="preserve"> </w:t>
      </w:r>
      <w:r>
        <w:rPr>
          <w:bCs/>
          <w:b/>
        </w:rPr>
        <w:t xml:space="preserve">世人恒随得失心而转故，有所求不得之苦；</w:t>
      </w:r>
    </w:p>
    <w:p>
      <w:pPr>
        <w:pStyle w:val="BodyText"/>
      </w:pPr>
      <w:bookmarkStart w:id="919" w:name="X72a319ee7a24a0ea855777702e15aae09deb042"/>
      <w:r>
        <w:t xml:space="preserve">[812]</w:t>
      </w:r>
      <w:bookmarkEnd w:id="919"/>
      <w:r>
        <w:t xml:space="preserve"> </w:t>
      </w:r>
      <w:r>
        <w:t xml:space="preserve">《功德藏自释》里讲，乃至没有生起知足，以及没有对五妙欲的过患生起厌患之间，法尔就会被所求未得的得失焦虑所系缚。</w:t>
      </w:r>
    </w:p>
    <w:p>
      <w:pPr>
        <w:pStyle w:val="BodyText"/>
      </w:pPr>
      <w:bookmarkStart w:id="920" w:name="X0b9305857ade3ea2021a4dd2723ccd54b46cf57"/>
      <w:r>
        <w:t xml:space="preserve">[813]</w:t>
      </w:r>
      <w:bookmarkEnd w:id="920"/>
      <w:r>
        <w:t xml:space="preserve"> </w:t>
      </w:r>
      <w:r>
        <w:t xml:space="preserve">根据这段开示，我们要这样思维：我还是个凡夫，没生起知足心，也看不透五欲的过患，没有生起厌患，那我免不了时时被求不得苦的绳子所绑缚。什么缘故呢？因为把这个看得特别有意义，那当然想得到，有求取的焦虑，一旦看到别人得，那当然眼红、热恼；自己拥有的一旦失去，当然忧心愁苦。</w:t>
      </w:r>
    </w:p>
    <w:p>
      <w:pPr>
        <w:pStyle w:val="BodyText"/>
      </w:pPr>
      <w:bookmarkStart w:id="921" w:name="X9264fc806cdb67dc2080db570871067a6134c2d"/>
      <w:r>
        <w:t xml:space="preserve">[814]</w:t>
      </w:r>
      <w:bookmarkEnd w:id="921"/>
      <w:r>
        <w:t xml:space="preserve"> </w:t>
      </w:r>
      <w:r>
        <w:t xml:space="preserve">诸如此类，我们在人生的过程中，无论求学、求爱、求财、求名、求官位等，在所有求取的过程中，都一直被患得患失的分别所系缚而处在非常重的求不得苦之中。尤其末世竞争激烈，人心的求不得苦像潮涌一样逼在心上。</w:t>
      </w:r>
    </w:p>
    <w:p>
      <w:pPr>
        <w:pStyle w:val="BodyText"/>
      </w:pPr>
      <w:bookmarkStart w:id="922" w:name="X528edaa45e66e08a9ece98272130b42e77cef55"/>
      <w:r>
        <w:t xml:space="preserve">[815]</w:t>
      </w:r>
      <w:bookmarkEnd w:id="922"/>
      <w:r>
        <w:t xml:space="preserve"> </w:t>
      </w:r>
      <w:r>
        <w:t xml:space="preserve">思考题</w:t>
      </w:r>
    </w:p>
    <w:p>
      <w:pPr>
        <w:pStyle w:val="BodyText"/>
      </w:pPr>
      <w:bookmarkStart w:id="923" w:name="X022da4e40566305c0c8f39fd8f4b83dd5368834"/>
      <w:r>
        <w:t xml:space="preserve">[816]</w:t>
      </w:r>
      <w:bookmarkEnd w:id="923"/>
      <w:r>
        <w:t xml:space="preserve"> </w:t>
      </w:r>
      <w:r>
        <w:t xml:space="preserve">1、从临死、死时、死后三个阶段思维死苦。</w:t>
      </w:r>
    </w:p>
    <w:p>
      <w:pPr>
        <w:pStyle w:val="BodyText"/>
      </w:pPr>
      <w:bookmarkStart w:id="924" w:name="Xe946dff15fb8c09a1a17ae80c6b45f0d5814cd4"/>
      <w:r>
        <w:t xml:space="preserve">[817]</w:t>
      </w:r>
      <w:bookmarkEnd w:id="924"/>
      <w:r>
        <w:t xml:space="preserve"> </w:t>
      </w:r>
      <w:r>
        <w:t xml:space="preserve">2、从“怨憎会”和“苦”两分思维怨憎会苦。</w:t>
      </w:r>
    </w:p>
    <w:p>
      <w:pPr>
        <w:pStyle w:val="BodyText"/>
      </w:pPr>
      <w:bookmarkStart w:id="925" w:name="X7a53dc01b25a87e9cb4d985a8516a070fd39667"/>
      <w:r>
        <w:t xml:space="preserve">[818]</w:t>
      </w:r>
      <w:bookmarkEnd w:id="925"/>
      <w:r>
        <w:t xml:space="preserve"> </w:t>
      </w:r>
      <w:r>
        <w:t xml:space="preserve">3、爱别离苦和体相如何？为什么会有这种苦？</w:t>
      </w:r>
    </w:p>
    <w:p>
      <w:pPr>
        <w:pStyle w:val="BodyText"/>
      </w:pPr>
      <w:bookmarkStart w:id="926" w:name="Xef2c7d1d434b898fc74412b636387ecc7d44c40"/>
      <w:r>
        <w:t xml:space="preserve">[819]</w:t>
      </w:r>
      <w:bookmarkEnd w:id="926"/>
      <w:r>
        <w:t xml:space="preserve"> </w:t>
      </w:r>
      <w:r>
        <w:t xml:space="preserve">4、求不得苦的体相如何？为什么会有这种苦？</w:t>
      </w:r>
    </w:p>
    <w:bookmarkEnd w:id="927"/>
    <w:bookmarkEnd w:id="928"/>
    <w:bookmarkStart w:id="982" w:name="section-17"/>
    <w:p>
      <w:pPr>
        <w:pStyle w:val="Heading2"/>
      </w:pPr>
      <w:r>
        <w:t xml:space="preserve">18</w:t>
      </w:r>
    </w:p>
    <w:p>
      <w:pPr>
        <w:pStyle w:val="FirstParagraph"/>
      </w:pPr>
      <w:bookmarkStart w:id="929" w:name="Xb68e45a767407ba32c8a08340a8ad86e654cfca"/>
      <w:r>
        <w:t xml:space="preserve">[820]</w:t>
      </w:r>
      <w:bookmarkEnd w:id="929"/>
      <w:r>
        <w:t xml:space="preserve"> </w:t>
      </w:r>
      <w:r>
        <w:rPr>
          <w:bCs/>
          <w:b/>
        </w:rPr>
        <w:t xml:space="preserve">自从有了苦谛的近取者有漏蕴之后，色成为所依、由受了知其自性、以想迁流不断、以行熏成未来的种子、以识将其见为我所，因而成为一切苦之处、一切苦之依、一切苦之源而常时相连，故称为“轮回之苦蕴”。</w:t>
      </w:r>
    </w:p>
    <w:p>
      <w:pPr>
        <w:pStyle w:val="BodyText"/>
      </w:pPr>
      <w:bookmarkStart w:id="930" w:name="Xbbf192d8343f1afa97f7a91d44cac3057f6a46f"/>
      <w:r>
        <w:t xml:space="preserve">[821]</w:t>
      </w:r>
      <w:bookmarkEnd w:id="930"/>
      <w:r>
        <w:t xml:space="preserve"> </w:t>
      </w:r>
      <w:r>
        <w:t xml:space="preserve">自从成了苦谛的近取者有漏蕴以后，色受想行识五者就成了造苦的机器。也就是从出生苦的机制而言，依据《功德藏自释》所说，色充当所依，身体的色或者想成色的这些法，就成了一切苦的依处。依于这个色，由于有受的领纳，就开始了知它的自性（这里的“了知”解释为起了分别），不领纳前境就不起分别，一领纳就分别是这是那。接着由想迁流不断，也就是妄想一个连一个下去。由于这种心的运行，就起很多内心的造作，叫做“发起各种业行”，这样就熏下了种子，叫做“种植成了未来受苦的种子”。再者，以识见到苦是我的，《功德藏自释》里解释为以识来取这个苦的受，或者来体验这个苦的受。</w:t>
      </w:r>
    </w:p>
    <w:p>
      <w:pPr>
        <w:pStyle w:val="BodyText"/>
      </w:pPr>
      <w:bookmarkStart w:id="931" w:name="X4904ffc386432fe314a91609597028323de8e7f"/>
      <w:r>
        <w:t xml:space="preserve">[822]</w:t>
      </w:r>
      <w:bookmarkEnd w:id="931"/>
      <w:r>
        <w:t xml:space="preserve"> </w:t>
      </w:r>
      <w:r>
        <w:t xml:space="preserve">就像《中般若经》所说：须菩提！五取蕴有漏的缘故，它是一切苦的处所，一切苦的所依，一切苦的来源。以这个常时连复不断的缘故，不断在轮回里转苦轮，因此称为“轮回的苦蕴”。</w:t>
      </w:r>
    </w:p>
    <w:p>
      <w:pPr>
        <w:pStyle w:val="BodyText"/>
      </w:pPr>
      <w:bookmarkStart w:id="932" w:name="Xf67a68ae9d0403801d0a0474efc79997d5fb6f3"/>
      <w:r>
        <w:t xml:space="preserve">[823]</w:t>
      </w:r>
      <w:bookmarkEnd w:id="932"/>
      <w:r>
        <w:t xml:space="preserve"> </w:t>
      </w:r>
      <w:r>
        <w:rPr>
          <w:bCs/>
          <w:b/>
        </w:rPr>
        <w:t xml:space="preserve">对于人类特别要思维恒常被这八种相所苦的相状等，如此作了认得其本面后，应当对生的自性修厌患。</w:t>
      </w:r>
    </w:p>
    <w:p>
      <w:pPr>
        <w:pStyle w:val="BodyText"/>
      </w:pPr>
      <w:bookmarkStart w:id="933" w:name="Xfbdc8ab88676c89b2762cdda82d60d30a615164"/>
      <w:r>
        <w:t xml:space="preserve">[824]</w:t>
      </w:r>
      <w:bookmarkEnd w:id="933"/>
      <w:r>
        <w:t xml:space="preserve"> </w:t>
      </w:r>
      <w:r>
        <w:t xml:space="preserve">这里主要对于人类思维苦谛。</w:t>
      </w:r>
      <w:r>
        <w:t xml:space="preserve">“</w:t>
      </w:r>
      <w:r>
        <w:t xml:space="preserve">特别</w:t>
      </w:r>
      <w:r>
        <w:t xml:space="preserve">”</w:t>
      </w:r>
      <w:r>
        <w:t xml:space="preserve">二字是讲人中苦的特相。比如思维旁生苦，就要思维它的愚痴、役使、吞啖的特相。思维饿鬼苦，着重在饥饿、所欲匮乏等苦相上。对于人类来说，总的思维三苦，而这三苦遍在六道一切处，特别要思维人中八苦，这是人类苦的特相。比如病苦、老苦等在天上就没有，在人中特别明显；像爱别离苦、怨憎会苦、求不得苦都十分明显；而受生的入胎、住胎、出胎的苦也是特别对人来说；死的四大解体也是对人来说。诸如此类就知道，在人苦的特别分上思维，会产生很真切的感受。</w:t>
      </w:r>
    </w:p>
    <w:p>
      <w:pPr>
        <w:pStyle w:val="BodyText"/>
      </w:pPr>
      <w:bookmarkStart w:id="934" w:name="X375ef76b6dc19bb987a8eab45f489e7abd6ccc8"/>
      <w:r>
        <w:t xml:space="preserve">[825]</w:t>
      </w:r>
      <w:bookmarkEnd w:id="934"/>
      <w:r>
        <w:t xml:space="preserve"> </w:t>
      </w:r>
      <w:r>
        <w:t xml:space="preserve">透过思维就开始认识人的本相，也就是识得了做人的本来面目，他是如何一直在八苦中受逼恼，像这样，就像认识面前张三的面目那样。非常清楚地看到以后，就要对于生的自性起厌患。《功德藏自释》里特别强调，生的自性在《入胎经》和《处胎经》（唐译《大宝积经·处胎会》）里有详细的指示，因此要作观阅，这是祖师的交待。</w:t>
      </w:r>
    </w:p>
    <w:bookmarkStart w:id="944" w:name="阿修罗之苦"/>
    <w:p>
      <w:pPr>
        <w:pStyle w:val="Heading3"/>
      </w:pPr>
      <w:r>
        <w:t xml:space="preserve">阿修罗之苦</w:t>
      </w:r>
    </w:p>
    <w:p>
      <w:pPr>
        <w:pStyle w:val="FirstParagraph"/>
      </w:pPr>
      <w:bookmarkStart w:id="935" w:name="Xdd30858be416853ee25cea930d52dfe31401311"/>
      <w:r>
        <w:t xml:space="preserve">[826]</w:t>
      </w:r>
      <w:bookmarkEnd w:id="935"/>
      <w:r>
        <w:t xml:space="preserve"> </w:t>
      </w:r>
      <w:r>
        <w:rPr>
          <w:bCs/>
          <w:b/>
        </w:rPr>
        <w:t xml:space="preserve">其次思维阿修罗之苦，由能引不善引之因力，仅仅从受取彼身所依起，嫉妒之想便粗重，以此因缘于各自地盘争夺，资生方面也互起纷争和斗争，唯一以此令身心烦乱，故常受逼恼，此外，对诸天的圆满以嫉妒无法忍受而起战争，唯以战争之事烦燥、热恼，由往昔福德的差异，诸天若如七人许高，阿修罗则如一人许矮，天的大要害处未被器械击中则不死，修罗的诸要害处随被击中都立受死苦，彼处容可有一些具慧者，但都由业障碍故唯是不见声缘之谛的劣缘者，是为阿修罗恒常行于斗争之苦的自性，而精勤于断除其因果的方便，当如是修。</w:t>
      </w:r>
    </w:p>
    <w:p>
      <w:pPr>
        <w:pStyle w:val="BodyText"/>
      </w:pPr>
      <w:bookmarkStart w:id="936" w:name="Xd57ccdb172aa69de437d5a52d2029e4f6250db2"/>
      <w:r>
        <w:t xml:space="preserve">[827]</w:t>
      </w:r>
      <w:bookmarkEnd w:id="936"/>
      <w:r>
        <w:t xml:space="preserve"> </w:t>
      </w:r>
      <w:r>
        <w:t xml:space="preserve">阿修罗苦要从三世的流程来观察。由前世的不善引业，感得此生的报体嫉妒心特别重，这决定了一生的命运。之后，在此生被种种嫉妒苦、斗争苦所逼迫，这又分同类与异类两种。同类苦指阿修罗内部争夺地盘，在生活方面互相争辩，说来说去，有很多争斗。由此身心常常处于恼乱状态，被嫉妒、斗争所逼切。</w:t>
      </w:r>
    </w:p>
    <w:p>
      <w:pPr>
        <w:pStyle w:val="BodyText"/>
      </w:pPr>
      <w:bookmarkStart w:id="937" w:name="Xda8cbc894c3e556a24253917cfb703f8422388f"/>
      <w:r>
        <w:t xml:space="preserve">[828]</w:t>
      </w:r>
      <w:bookmarkEnd w:id="937"/>
      <w:r>
        <w:t xml:space="preserve"> </w:t>
      </w:r>
      <w:r>
        <w:t xml:space="preserve">再看异类。比如，如意树的树根长在阿修罗境内，而树上生出的各种如意受用在天界，因此阿修罗们不满、眼红，以无法忍受的嫉妒之心要与天斗争。这样斗争，唯一使心烦躁热恼，感受很大忧苦。再者，有战争中死亡等苦。天人福德大，如果阿修罗的身高算一个人，那天人就好比七个人。比如，人的身高是一米七，这好比天人，阿修罗是他的七分之一，那只有二三十厘米，很小的个子。然而诸阿修罗的嫉妒心特别大，不怕天人，一定要跟天人斗，因此，阿修罗和天人之间会发生战争。对天人而言，只要大的要害处——头部没被打中就不会死，其他部位受伤复甘露药马上愈合。但阿修罗不一样，打中任何一个要害处都会死掉，立即感受死的大苦。所以，在天阿大战中，阿修罗们要感受很多割裂、伤身乃至死亡的大苦。这样就看到，尽其一生都在嫉妒、斗争的热恼中，意苦特别深重。</w:t>
      </w:r>
    </w:p>
    <w:p>
      <w:pPr>
        <w:pStyle w:val="BodyText"/>
      </w:pPr>
      <w:bookmarkStart w:id="938" w:name="X59b50197f19fa4ed59faf560dd179d732ef0335"/>
      <w:r>
        <w:t xml:space="preserve">[829]</w:t>
      </w:r>
      <w:bookmarkEnd w:id="938"/>
      <w:r>
        <w:t xml:space="preserve"> </w:t>
      </w:r>
      <w:r>
        <w:t xml:space="preserve">再看来世的情形。阿修罗界也有一些具智慧者，但他们只明白应作、不应作等部分世间善道，在解脱道上，由业的障碍无法现见二乘真谛，也就是无法出现小乘见道以上的智慧，因此得不到解脱。以这个缘故，阿修罗属于修道的劣缘者，死了以后，来世唯一在轮回苦海里沉沦。</w:t>
      </w:r>
    </w:p>
    <w:p>
      <w:pPr>
        <w:pStyle w:val="BodyText"/>
      </w:pPr>
      <w:bookmarkStart w:id="939" w:name="X019219149608a3f188cafaabd3808aace3e3309"/>
      <w:r>
        <w:t xml:space="preserve">[830]</w:t>
      </w:r>
      <w:bookmarkEnd w:id="939"/>
      <w:r>
        <w:t xml:space="preserve"> </w:t>
      </w:r>
      <w:r>
        <w:t xml:space="preserve">观察阿修罗的前世、今生、后世，同类之间以及与天人斗争的整个状况，就知道唯一是苦的自性。虽然前世在人间修了一些福，但竞争心强、嫉妒心重等，属于善恶夹杂的状况。这种恶性嫉妒的力量作为能引之因，将感得嫉妒重的阿修罗身。</w:t>
      </w:r>
    </w:p>
    <w:p>
      <w:pPr>
        <w:pStyle w:val="BodyText"/>
      </w:pPr>
      <w:bookmarkStart w:id="940" w:name="X741d59112eee8ae8d8c64eab52203d4e26fe541"/>
      <w:r>
        <w:t xml:space="preserve">[831]</w:t>
      </w:r>
      <w:bookmarkEnd w:id="940"/>
      <w:r>
        <w:t xml:space="preserve"> </w:t>
      </w:r>
      <w:r>
        <w:t xml:space="preserve">这就像发箭，往哪个方向发就会出什么样的身。譬如以悭吝发箭就变出饿鬼身，这个报体有很大的业障，感受猛利的饥渴苦和所欲不得之苦，而且有很大的悭吝。或者以猛利嗔恚发箭就得到地狱的罪报身，在那里受猛利苦的同时还是发很大嗔恚。再者，旁生类愚痴重。人中有的贪重、有的嗔重、有的痴重。天界的状况是放逸重。这些都是由不同种性的力量所决定的。</w:t>
      </w:r>
    </w:p>
    <w:p>
      <w:pPr>
        <w:pStyle w:val="BodyText"/>
      </w:pPr>
      <w:bookmarkStart w:id="941" w:name="X6c790b5c2e4b1307265a91b47820af1b2aa02c3"/>
      <w:r>
        <w:t xml:space="preserve">[832]</w:t>
      </w:r>
      <w:bookmarkEnd w:id="941"/>
      <w:r>
        <w:t xml:space="preserve"> </w:t>
      </w:r>
      <w:r>
        <w:t xml:space="preserve">阿修罗主要是过去行善有竞争心、嫉妒心，想逞能、做霸王，以这种不善的能引之因，使得他们在得到阿修罗身时，俱生嫉妒特别重。也就是以等流的力量，一见到别人圆满，就不可抑制地生起嫉妒心，心中不忍、不满，想要争夺。而且，很多同分业者都生在阿修罗的群体，所以在那个群体里，常常出现斗争、争吵等，有非常重的意苦。又要跟天人打仗。诸如此类，就知道阿修罗的苦非常重。正如《亲友书》所说：</w:t>
      </w:r>
      <w:r>
        <w:t xml:space="preserve">“</w:t>
      </w:r>
      <w:r>
        <w:t xml:space="preserve">诸非天中意苦重，由其性嗔天德故，此等由其趣性障，具慧不能见圣谛。</w:t>
      </w:r>
      <w:r>
        <w:t xml:space="preserve">”</w:t>
      </w:r>
    </w:p>
    <w:p>
      <w:pPr>
        <w:pStyle w:val="BodyText"/>
      </w:pPr>
      <w:bookmarkStart w:id="942" w:name="X331dfb7fe13c8c4d5e68c8ee419edf1a1884911"/>
      <w:r>
        <w:t xml:space="preserve">[833]</w:t>
      </w:r>
      <w:bookmarkEnd w:id="942"/>
      <w:r>
        <w:t xml:space="preserve"> </w:t>
      </w:r>
      <w:r>
        <w:t xml:space="preserve">阿修罗的详细状况还要阅读《念处经》来了解。对于阿修罗的情形有了具体认识后，就要思维：阿修罗是怎样的自性？从缘起性上看，他们的命运如何？他们的心理状况、业行状况如何？这些就叫做思维名言中阿修罗的体性。这时会发现，他们是以斗争而唯一行在苦中的自性。就像波斯人常常行在经商、欺诈等的自性中，一类富裕者常常行在贪著、放逸的苦中等等。对于阿修罗道，要观他们一直行在斗争性的苦当中。</w:t>
      </w:r>
    </w:p>
    <w:p>
      <w:pPr>
        <w:pStyle w:val="BodyText"/>
      </w:pPr>
      <w:bookmarkStart w:id="943" w:name="Xcdb6b3045cff6247e2db382d5006d8fb8434230"/>
      <w:r>
        <w:t xml:space="preserve">[834]</w:t>
      </w:r>
      <w:bookmarkEnd w:id="943"/>
      <w:r>
        <w:t xml:space="preserve"> </w:t>
      </w:r>
      <w:r>
        <w:t xml:space="preserve">这样思维以后，要精勤于断除阿修罗趣因果的方便。要想到：如果因上是嫉妒、竞争，那将来就得这样的果。不必说后世生到阿修罗界，目前做人就已经是人中阿修罗了，因为内在就是不断地竞争。像当今社会就是在培养阿修罗，比如宣扬竞争哲学、竞争理念，崇尚为自我争夺，这些是深层见解的机构；由此会发生各种罪恶的心态，嫉妒心、斗争心越来越盛；由此发起竞争的行动，在追求名誉、地位、异性、财富等上都有各种各样的竞争。这就发现，虽然有一些福德，但身心处在严重的躁动、热恼的意苦中。而且，以这种障碍，无法见到真谛。佛法是清凉的、无我的，这上的障碍特别重的话，那就泯绝了解脱道，而无法相应。整天都在争城争地、争财争利、争名争位，这种斗争性与佛法的无诤三昧不相合。这就看到，这方面的习气一旦加深，现世就成了人阿修罗，来世生在阿修罗界，以斗争度日，最终的结果必然是堕落。因此想：太可怕了，一定要断除由我执发起的竞争心。应该在断除它的方便上精勤。</w:t>
      </w:r>
    </w:p>
    <w:bookmarkEnd w:id="944"/>
    <w:bookmarkStart w:id="981" w:name="思维天苦分二一思维欲天之苦二思维上界天之苦"/>
    <w:p>
      <w:pPr>
        <w:pStyle w:val="Heading3"/>
      </w:pPr>
      <w:r>
        <w:t xml:space="preserve">思维天苦分二：一、思维欲天之苦；二、思维上界天之苦。</w:t>
      </w:r>
    </w:p>
    <w:p>
      <w:pPr>
        <w:pStyle w:val="FirstParagraph"/>
      </w:pPr>
      <w:bookmarkStart w:id="945" w:name="X449b25b8df4400b649cf69e0ed4900ad8e8f8f9"/>
      <w:r>
        <w:t xml:space="preserve">[835]</w:t>
      </w:r>
      <w:bookmarkEnd w:id="945"/>
      <w:r>
        <w:t xml:space="preserve"> </w:t>
      </w:r>
      <w:r>
        <w:t xml:space="preserve">一、思维欲天之苦</w:t>
      </w:r>
    </w:p>
    <w:p>
      <w:pPr>
        <w:pStyle w:val="BodyText"/>
      </w:pPr>
      <w:bookmarkStart w:id="946" w:name="X4c5bfbbc8e02d076ad931ba613d180180e1af7c"/>
      <w:r>
        <w:t xml:space="preserve">[836]</w:t>
      </w:r>
      <w:bookmarkEnd w:id="946"/>
      <w:r>
        <w:t xml:space="preserve"> </w:t>
      </w:r>
      <w:r>
        <w:rPr>
          <w:bCs/>
          <w:b/>
        </w:rPr>
        <w:t xml:space="preserve">其次思维天界之苦者，从四天王天至他化自在天之间的诸欲天，虽暂似现为乐，然于彼处宿世之福业一分分地消尽，且由现前享乐无厌患出离故，于后世之义略不用心，由此终致宿善消尽，以及从彼处现起五种死相——身失威光、不乐本座、花鬘萎悴、衣染埃尘、两腋汗出故惊惧迷闷，在天七日中经受此苦，故漫长难忍。</w:t>
      </w:r>
    </w:p>
    <w:p>
      <w:pPr>
        <w:pStyle w:val="BodyText"/>
      </w:pPr>
      <w:bookmarkStart w:id="947" w:name="Xb41f9c0d7bce732d9af75c3b13bd58e9ce2a1e1"/>
      <w:r>
        <w:t xml:space="preserve">[837]</w:t>
      </w:r>
      <w:bookmarkEnd w:id="947"/>
      <w:r>
        <w:t xml:space="preserve"> </w:t>
      </w:r>
      <w:r>
        <w:t xml:space="preserve">思维时要明确欲天从始至终的整个过程，如何以苦收场。欲天包括四天王天到他化自在天之间的六层天，具体的缘起状况要从《念处经》中得到了解。看了大量的细节，借助教量得到清晰的认识以后，再依照《法轨》的指点，从扼要处把握，就会见到欲天纯一是苦性。</w:t>
      </w:r>
    </w:p>
    <w:p>
      <w:pPr>
        <w:pStyle w:val="BodyText"/>
      </w:pPr>
      <w:bookmarkStart w:id="948" w:name="Xdc292b22ff8108e482f774eb6872f3e6a7be786"/>
      <w:r>
        <w:t xml:space="preserve">[838]</w:t>
      </w:r>
      <w:bookmarkEnd w:id="948"/>
      <w:r>
        <w:t xml:space="preserve"> </w:t>
      </w:r>
      <w:r>
        <w:t xml:space="preserve">对于欲天要着重观察坏苦。特别难看破的是那里的五欲享乐，而且天人寿命颇长，各种受用应有尽有，昼夜玩乐，然而最终会出现五衰相，以及感受极深重的堕落之苦。这样看清后边际，就会认识到当初的享乐纯粹是坏苦的自性。正如《亲友书》所说：</w:t>
      </w:r>
      <w:r>
        <w:t xml:space="preserve">“</w:t>
      </w:r>
      <w:r>
        <w:t xml:space="preserve">诸天趣乐虽极大，然其死苦大于彼，如是思已诸智者，莫爱有尽天趣乐。</w:t>
      </w:r>
      <w:r>
        <w:t xml:space="preserve">”</w:t>
      </w:r>
      <w:r>
        <w:t xml:space="preserve">关键要在死苦上思维。</w:t>
      </w:r>
    </w:p>
    <w:p>
      <w:pPr>
        <w:pStyle w:val="BodyText"/>
      </w:pPr>
      <w:bookmarkStart w:id="949" w:name="X06a95706215cee24eedce10a14654c8763799cb"/>
      <w:r>
        <w:t xml:space="preserve">[839]</w:t>
      </w:r>
      <w:bookmarkEnd w:id="949"/>
      <w:r>
        <w:t xml:space="preserve"> </w:t>
      </w:r>
      <w:r>
        <w:t xml:space="preserve">有人提问：为什么说欲天要遭受极难忍的死苦？</w:t>
      </w:r>
    </w:p>
    <w:p>
      <w:pPr>
        <w:pStyle w:val="BodyText"/>
      </w:pPr>
      <w:bookmarkStart w:id="950" w:name="X1d2fb848010807be783ec66dd6ddfad6863dbe7"/>
      <w:r>
        <w:t xml:space="preserve">[840]</w:t>
      </w:r>
      <w:bookmarkEnd w:id="950"/>
      <w:r>
        <w:t xml:space="preserve"> </w:t>
      </w:r>
      <w:r>
        <w:t xml:space="preserve">回答：这是由缘起力所决定的。缘起力又有两条：一、宿福消尽，后福未修，最终达到一无所有的地步；二、五衰相现时有非常大的恐惧，之后处在迷闷中，这是必然的结果。</w:t>
      </w:r>
    </w:p>
    <w:p>
      <w:pPr>
        <w:pStyle w:val="BodyText"/>
      </w:pPr>
      <w:bookmarkStart w:id="951" w:name="Xcb63a930713a07525ae07a149f1a2df911925e0"/>
      <w:r>
        <w:t xml:space="preserve">[841]</w:t>
      </w:r>
      <w:bookmarkEnd w:id="951"/>
      <w:r>
        <w:t xml:space="preserve"> </w:t>
      </w:r>
      <w:r>
        <w:t xml:space="preserve">具体要这样观察：首先，在欲天中不断享乐的同时，前世的福业逐渐消掉，所谓“享福即消福”。其次，由于享乐时极度放逸，心散在天女、美食、游戏等欲乐中收不回来，沉醉其中，丝毫不厌患出离，以这个缘故完全忘失修后世义利。这样一路走下去，最终就到了天福消尽的地步，那时陡然间出现五衰相。这两个情形合起来看，就会发现最后出现的恐惧苦远远超过先前的享乐，那是极度难忍的忧苦，在天上七天中一直受这样的苦。</w:t>
      </w:r>
    </w:p>
    <w:p>
      <w:pPr>
        <w:pStyle w:val="BodyText"/>
      </w:pPr>
      <w:bookmarkStart w:id="952" w:name="X2362fbf882221470f099d8d0a119df93ce19831"/>
      <w:r>
        <w:t xml:space="preserve">[842]</w:t>
      </w:r>
      <w:bookmarkEnd w:id="952"/>
      <w:r>
        <w:t xml:space="preserve"> </w:t>
      </w:r>
      <w:r>
        <w:t xml:space="preserve">用譬喻来说，就像一个人拥有祖辈留下的大笔钱财，但他一点不为往后的前程着想，不去赚钱，整日花天酒地，享乐无度。这样一天天挥霍下去，终有一天花得一文不剩。那时被扫地出门，流浪街头，生活无有着落，又遭受病痛，非常大的苦逼在身上。像这样，欲天陶醉在似乎非常快乐、逍遥的状况里，然而时间很快就过了，他只消福没积福的缘故，最后死相一出来，一阵阵的打击逼在身上，又看到自己即将堕入恶趣，吓得闷绝过去，要在七天中感受极大的苦。就像死刑犯临枪毙时，枪指到脑袋上，吓得快昏掉那样。天上的七天是相当长的时期，之后就要堕落，欲天的下场是这样悲惨。</w:t>
      </w:r>
    </w:p>
    <w:p>
      <w:pPr>
        <w:pStyle w:val="BodyText"/>
      </w:pPr>
      <w:bookmarkStart w:id="953" w:name="X02b74809aaccf4972b9bb7059fa28aa91a255a3"/>
      <w:r>
        <w:t xml:space="preserve">[843]</w:t>
      </w:r>
      <w:bookmarkEnd w:id="953"/>
      <w:r>
        <w:t xml:space="preserve"> </w:t>
      </w:r>
      <w:r>
        <w:t xml:space="preserve">我们要开展出广大的观察慧，为此要非常踏实地下功夫，对于《念处经》里的一个个实例，都要详细去看，之后借助祖师窍诀性的指点，就会取得认识。</w:t>
      </w:r>
    </w:p>
    <w:p>
      <w:pPr>
        <w:pStyle w:val="BodyText"/>
      </w:pPr>
      <w:bookmarkStart w:id="954" w:name="X2fc6ebf83d192af1de8fb65d5778ca5fc90592e"/>
      <w:r>
        <w:t xml:space="preserve">[844]</w:t>
      </w:r>
      <w:bookmarkEnd w:id="954"/>
      <w:r>
        <w:t xml:space="preserve"> </w:t>
      </w:r>
      <w:r>
        <w:t xml:space="preserve">这里关键要看后边际。先前一直享乐，似乎脱离了苦海，过逍遥自在的神仙生活。然而福一点点在消，又毫无厌患出离，完全沉迷其中，根本不为来世修善。这样到了最后，突然间五衰相现前，这是天人的死亡征兆，是天世间非常可怕的事。身上一下子没了光，变暗了，这就像人间的大明星、世界第一美人，身上突然长出很多斑点，满脸皱纹，失去了美貌，特别恐惧忧苦那样。之后不乐本座，过去有福德，能一直安稳地坐在宝座上，现在坐不稳了。再者腋下出汗，这在天界是非常羞耻的事。之后殊妙的花冠变得枯萎。而且衣服上沾尘。这些相表示天福尽了。其他天人一看就知道他快死了，马上远离。从前的天女们远远地抛散鲜花祝福，之后离他而去。处境变得这般孤独，彻底绝望了。又看到自己马上要入驴胎马腹，或者堕在地狱、饿鬼界中，内心极度恐惧，就像死刑犯即将被枪毙一样，据说这种苦超过了地狱的苦。</w:t>
      </w:r>
    </w:p>
    <w:p>
      <w:pPr>
        <w:pStyle w:val="BodyText"/>
      </w:pPr>
      <w:bookmarkStart w:id="955" w:name="X92c7ebb82651f1977f19458c30a3bee33c808d7"/>
      <w:r>
        <w:t xml:space="preserve">[845]</w:t>
      </w:r>
      <w:bookmarkEnd w:id="955"/>
      <w:r>
        <w:t xml:space="preserve"> </w:t>
      </w:r>
      <w:r>
        <w:t xml:space="preserve">思维时要推究到当初的享乐就是坏苦。享受得越高妙、对此越耽著，坏苦就越大，意味着将来死相现前时弹出的忧苦越大，因此《法轨》里用“故”字表明。整个过程描述了两条路线：一条路线是，福德不断在消，又没有修集后福，最终天福必定穷尽；另一条是，生的边际是死，死时一定出现衰相。</w:t>
      </w:r>
    </w:p>
    <w:p>
      <w:pPr>
        <w:pStyle w:val="BodyText"/>
      </w:pPr>
      <w:bookmarkStart w:id="956" w:name="Xd163d76c569f509002af1a489436be60492eb8e"/>
      <w:r>
        <w:t xml:space="preserve">[846]</w:t>
      </w:r>
      <w:bookmarkEnd w:id="956"/>
      <w:r>
        <w:t xml:space="preserve"> </w:t>
      </w:r>
      <w:r>
        <w:t xml:space="preserve">也就是，原先的任何美好，最终都要变成衰相。原来身上有光，现在变得黯淡；原来天衣洁净，现在沾上尘垢；原来身体香洁无汗，现在开始出汗；原来花冠殊妙，现在花冠枯萎；原来天女围绕，现在远离而去；原来享受天食，现在变得无味；原来乐于本座，现在坐不安稳。这些衰相一出来，内心当即出现大忧苦。看到自己必死无疑、必堕无疑感到极度惶恐，吓得没了知觉，此时所受的苦超过了先前享受的所有天乐。而这一切都是由此前享乐所导致的，是必然的结果。</w:t>
      </w:r>
    </w:p>
    <w:p>
      <w:pPr>
        <w:pStyle w:val="BodyText"/>
      </w:pPr>
      <w:bookmarkStart w:id="957" w:name="X18401b1bb37c5d9297cf16fc43858b4fdb37825"/>
      <w:r>
        <w:t xml:space="preserve">[847]</w:t>
      </w:r>
      <w:bookmarkEnd w:id="957"/>
      <w:r>
        <w:t xml:space="preserve"> </w:t>
      </w:r>
      <w:r>
        <w:t xml:space="preserve">这样看透以后就想：转生欲天有什么意义呢？轮回纯苦的本性暴露无遗。最后受到的极大打击、极大的苦风暴，把他摧残得不像一个天人，真是可怜！此前的一切安乐都在为最后受苦做准备。为了让他下堕，首先让他提升；为了让他衰亡，首先让他兴盛；为了让他惊恐，首先让他安稳；为了让他一无所有，首先让他应有尽有。总之，最终彻底落入衰败，过去修的福业都享受完了，随后直接下堕，是这样来收场的。要像这样看到后边际的苦，从而对天苦发生怖畏。</w:t>
      </w:r>
    </w:p>
    <w:p>
      <w:pPr>
        <w:pStyle w:val="BodyText"/>
      </w:pPr>
      <w:bookmarkStart w:id="958" w:name="Xe3808238b738aafc13a2a62f36d2a49dec4e191"/>
      <w:r>
        <w:t xml:space="preserve">[848]</w:t>
      </w:r>
      <w:bookmarkEnd w:id="958"/>
      <w:r>
        <w:t xml:space="preserve"> </w:t>
      </w:r>
      <w:r>
        <w:t xml:space="preserve">二、思维上界天之苦</w:t>
      </w:r>
    </w:p>
    <w:p>
      <w:pPr>
        <w:pStyle w:val="BodyText"/>
      </w:pPr>
      <w:bookmarkStart w:id="959" w:name="X67d1c50af49565e3ab37a33780edf8a1d2d43ea"/>
      <w:r>
        <w:t xml:space="preserve">[849]</w:t>
      </w:r>
      <w:bookmarkEnd w:id="959"/>
      <w:r>
        <w:t xml:space="preserve"> </w:t>
      </w:r>
      <w:r>
        <w:rPr>
          <w:bCs/>
          <w:b/>
        </w:rPr>
        <w:t xml:space="preserve">色无色界上界诸天，虽由定乐因缘，住定仅如须臾顷，然是顺福德分所引世间定故，在无见谛因缘之行境中，其业尽已，唯堕下界，唯作成此苦。</w:t>
      </w:r>
    </w:p>
    <w:p>
      <w:pPr>
        <w:pStyle w:val="BodyText"/>
      </w:pPr>
      <w:bookmarkStart w:id="960" w:name="X42066fdfe3fe1ad160fe790e41af09901100f39"/>
      <w:r>
        <w:t xml:space="preserve">[850]</w:t>
      </w:r>
      <w:bookmarkEnd w:id="960"/>
      <w:r>
        <w:t xml:space="preserve"> </w:t>
      </w:r>
      <w:r>
        <w:t xml:space="preserve">上界苦也要从初、中、后三阶段来观察，最初怎么升上去，中间怎么安住，最终落入什么结局。当看到后边际唯一以苦收场，就知道纯是苦的自性，由此发生厌离。</w:t>
      </w:r>
    </w:p>
    <w:p>
      <w:pPr>
        <w:pStyle w:val="BodyText"/>
      </w:pPr>
      <w:bookmarkStart w:id="961" w:name="X1b986990332a28a0a8011eb538f1ded941bb5ad"/>
      <w:r>
        <w:t xml:space="preserve">[851]</w:t>
      </w:r>
      <w:bookmarkEnd w:id="961"/>
      <w:r>
        <w:t xml:space="preserve"> </w:t>
      </w:r>
      <w:r>
        <w:t xml:space="preserve">首先要看到迷惑的状况。以等持之乐或者禅定的安乐，在定中安住仿佛只是一瞬间。似乎是这样的，有一种存留的状态，好像就到那上面去了。而且，由于没有苦苦，在他的境界里像瞬间一样。所谓“洞中方一日，世上已千年”，入定者从定中出来一看，已经过一千年、一万年了，但自己却感觉才一天。这表明时间由心来决定，由于在定中没有苦苦，也没有烦恼的现行，所以感觉非常短暂，好像一瞬间。</w:t>
      </w:r>
    </w:p>
    <w:p>
      <w:pPr>
        <w:pStyle w:val="BodyText"/>
      </w:pPr>
      <w:bookmarkStart w:id="962" w:name="Xdcc3820e64b3d1a7866b22935c695fd6aa3980a"/>
      <w:r>
        <w:t xml:space="preserve">[852]</w:t>
      </w:r>
      <w:bookmarkEnd w:id="962"/>
      <w:r>
        <w:t xml:space="preserve"> </w:t>
      </w:r>
      <w:r>
        <w:t xml:space="preserve">虽然这样暂时存在，但实际是虚妄的。观察后边际，由于这只是顺福德分所引的世间定，因此在定中的境界里没有见谛的因缘。要知道，</w:t>
      </w:r>
      <w:r>
        <w:t xml:space="preserve">“</w:t>
      </w:r>
      <w:r>
        <w:t xml:space="preserve">顺福德分</w:t>
      </w:r>
      <w:r>
        <w:t xml:space="preserve">”</w:t>
      </w:r>
      <w:r>
        <w:t xml:space="preserve">与“顺解脱分”是一对，如果没有出离心和无我空慧的内涵，那就不是顺解脱分的善根，也就是不明苦谛，没有发生出离心，也不明无我，没有住在无我慧中。但他认为造恶要堕落，行善才能上升，对于共世间的因果法则起了信心，而且励力地随顺这一分法道而行，这样就是顺着福德分来行道。如果这一分也没有，那就是伤天背理，应作不作，作不应作，这一类所作都是背逆的行为，属于非福德方面，会让人往恶趣走。</w:t>
      </w:r>
    </w:p>
    <w:p>
      <w:pPr>
        <w:pStyle w:val="BodyText"/>
      </w:pPr>
      <w:bookmarkStart w:id="963" w:name="X3d6eec5164077cafdcbd2c7bb5bc888e4e526ca"/>
      <w:r>
        <w:t xml:space="preserve">[853]</w:t>
      </w:r>
      <w:bookmarkEnd w:id="963"/>
      <w:r>
        <w:t xml:space="preserve"> </w:t>
      </w:r>
      <w:r>
        <w:t xml:space="preserve">这里是讲，虽然没有出世道的内涵，但他具足顺福德分善，因此会断恶修善、离欲修定，住山修行。由于心不乱，住在一个所缘上，由此就会引出禅定，这个定是有漏定，以此就处在禅天等中。但是要知道，由于因上是有漏定，缘起是这样决定的，那在定中就会一直持着这个状态，而不会有见真谛的因缘。也就是在长劫如瞬间的状况中，他的心始终是这个状况，串习的是世间定的缘故，这上面没有出世道的内涵。</w:t>
      </w:r>
    </w:p>
    <w:p>
      <w:pPr>
        <w:pStyle w:val="BodyText"/>
      </w:pPr>
      <w:bookmarkStart w:id="964" w:name="Xbc34d5f74b1c72aff8c37c780075f5f69e0f4a4"/>
      <w:r>
        <w:t xml:space="preserve">[854]</w:t>
      </w:r>
      <w:bookmarkEnd w:id="964"/>
      <w:r>
        <w:t xml:space="preserve"> </w:t>
      </w:r>
      <w:r>
        <w:t xml:space="preserve">这又要通过比较来显示。比如在佛法里修解脱道，到了加行道也要修定，但这种定与胜观配合，也就是止观双运，在止中观无我。这种定一旦修成，直接能照破五蕴无我，由此能胜伏乃至断掉烦恼种子，因此不会堕下去。然而世间定没有无我真谛的内涵，在这种定中不会出现无我观慧，只是庸俗的定，心没有动，就像鱼冻在冰里，或者宛如一场酣睡，所以，在这里不出现见谛的因缘。如来藏性是随缘的，如果没有出世间道的缘，就不会凭空出现出世道的内涵，因此，当引业消尽，就会直线堕落下去，这是决定的。就像永嘉禅师所说：</w:t>
      </w:r>
      <w:r>
        <w:t xml:space="preserve">“</w:t>
      </w:r>
      <w:r>
        <w:t xml:space="preserve">犹如仰箭射虚空，势力尽，箭还坠，召得来生不如意</w:t>
      </w:r>
      <w:r>
        <w:t xml:space="preserve">”</w:t>
      </w:r>
      <w:r>
        <w:t xml:space="preserve">，这就是住相修天福的最后下场。</w:t>
      </w:r>
    </w:p>
    <w:p>
      <w:pPr>
        <w:pStyle w:val="BodyText"/>
      </w:pPr>
      <w:bookmarkStart w:id="965" w:name="Xbcab2a931b194b46b7af052d17915e104a90428"/>
      <w:r>
        <w:t xml:space="preserve">[855]</w:t>
      </w:r>
      <w:bookmarkEnd w:id="965"/>
      <w:r>
        <w:t xml:space="preserve"> </w:t>
      </w:r>
      <w:r>
        <w:t xml:space="preserve">佛法里非常深彻地讲到初中后的整个缘起历程，这是非常深广的，除了释迦佛能开示苦谛以上的教法，外道不可能了解。谁能见到八万劫后的事呢？在那么漫长的时劫中住定不动，就以为得到了究竟果位，实际最后出定还是堕落。这就是内道和外道教法的差别。这样看到后边际，就知道他唯一行在沦落的苦中，也就是会制造出下堕的苦。外道升天以堕落苦为体性，就是这个道理。</w:t>
      </w:r>
    </w:p>
    <w:p>
      <w:pPr>
        <w:pStyle w:val="BodyText"/>
      </w:pPr>
      <w:bookmarkStart w:id="966" w:name="Xfe76debc08f498165df7f907b88ebc293d438e1"/>
      <w:r>
        <w:t xml:space="preserve">[856]</w:t>
      </w:r>
      <w:bookmarkEnd w:id="966"/>
      <w:r>
        <w:t xml:space="preserve"> </w:t>
      </w:r>
      <w:r>
        <w:t xml:space="preserve">“</w:t>
      </w:r>
      <w:r>
        <w:t xml:space="preserve">虽由定乐因缘，住定仅如须臾顷，然是顺福德分所引世间定故</w:t>
      </w:r>
      <w:r>
        <w:t xml:space="preserve">”</w:t>
      </w:r>
      <w:r>
        <w:t xml:space="preserve">。透过“虽”和“然”，要看清苦的自性。</w:t>
      </w:r>
      <w:r>
        <w:t xml:space="preserve">“</w:t>
      </w:r>
      <w:r>
        <w:t xml:space="preserve">虽……</w:t>
      </w:r>
      <w:r>
        <w:t xml:space="preserve">”</w:t>
      </w:r>
      <w:r>
        <w:t xml:space="preserve">是暂时假相，而外道者都以为是真实的涅槃或安乐。由于以定乐为性的缘故，安住多劫犹如刹那，似乎已经超越苦流，而认为已得永远的安乐。</w:t>
      </w:r>
      <w:r>
        <w:t xml:space="preserve">“</w:t>
      </w:r>
      <w:r>
        <w:t xml:space="preserve">然……</w:t>
      </w:r>
      <w:r>
        <w:t xml:space="preserve">”</w:t>
      </w:r>
      <w:r>
        <w:t xml:space="preserve">是从因果二位或初中末三际或生住灭三相作观察，发现最终落入下界，以苦收场，可见并非真乐。</w:t>
      </w:r>
    </w:p>
    <w:p>
      <w:pPr>
        <w:pStyle w:val="BodyText"/>
      </w:pPr>
      <w:bookmarkStart w:id="967" w:name="X44201fe5bac6de29c443c0c27cc988299120d45"/>
      <w:r>
        <w:t xml:space="preserve">[857]</w:t>
      </w:r>
      <w:bookmarkEnd w:id="967"/>
      <w:r>
        <w:t xml:space="preserve"> </w:t>
      </w:r>
      <w:r>
        <w:t xml:space="preserve">接着要在缘起路线上详细观察生住灭三相。生相为顺福德分，住相为所引的世间定，其中又要看到它未来的趋势。由于在此定中没有见谛的因缘，预示着未来的命运是引业一消尽就要堕落，因此，观到它的最后以堕落为边际。正如《资粮论》所说：</w:t>
      </w:r>
      <w:r>
        <w:t xml:space="preserve">“</w:t>
      </w:r>
      <w:r>
        <w:t xml:space="preserve">似已得超越，恶趣苦瀑流。虽励不久住，等同空飞鸟，如童力射箭，堕落为边际。</w:t>
      </w:r>
      <w:r>
        <w:t xml:space="preserve">”</w:t>
      </w:r>
    </w:p>
    <w:p>
      <w:pPr>
        <w:pStyle w:val="BodyText"/>
      </w:pPr>
      <w:bookmarkStart w:id="968" w:name="Xe39d97644dc1d9ca43e372a80def23eeee66f34"/>
      <w:r>
        <w:t xml:space="preserve">[858]</w:t>
      </w:r>
      <w:bookmarkEnd w:id="968"/>
      <w:r>
        <w:t xml:space="preserve"> </w:t>
      </w:r>
      <w:r>
        <w:t xml:space="preserve">初位生相落在“顺福德分”四字上。修外道法只有顺福德分的修行，而出世道的修行重在解脱。如果观见轮回纯是苦谛，引发了出离之心，又见到集谛根源的我执只是妄执，其中没有我，这时丝毫不取轮回的生，一心反转到息灭生的修行中，这样就有了顺解脱分的修行。经过资粮、加行等诸位修道就息灭生死了，不会退落到轮回里，这是出世道的修证。</w:t>
      </w:r>
    </w:p>
    <w:p>
      <w:pPr>
        <w:pStyle w:val="BodyText"/>
      </w:pPr>
      <w:bookmarkStart w:id="969" w:name="X12cd8837314e6595fcb0208c63461945db91d06"/>
      <w:r>
        <w:t xml:space="preserve">[859]</w:t>
      </w:r>
      <w:bookmarkEnd w:id="969"/>
      <w:r>
        <w:t xml:space="preserve"> </w:t>
      </w:r>
      <w:r>
        <w:t xml:space="preserve">这样对比来看，就非常明白顺福德分的内涵。也就是没有出离心和无我观慧的根本内涵，但是相信行善得乐、造恶得苦，因此，为了遮免由恶性业力堕落恶趣，会兢兢业业地断恶修善。再者，知道著在五欲中会沦落下界的缘故，就对此遮止而不著在欲中，前往寂静山林，心系在一个所缘上修定。以这种顺福德分的修行会集成定力，由此会证到世间定的境界。</w:t>
      </w:r>
    </w:p>
    <w:p>
      <w:pPr>
        <w:pStyle w:val="BodyText"/>
      </w:pPr>
      <w:bookmarkStart w:id="970" w:name="X01377d6f91551c76bdeceb505896fd2d31b918e"/>
      <w:r>
        <w:t xml:space="preserve">[860]</w:t>
      </w:r>
      <w:bookmarkEnd w:id="970"/>
      <w:r>
        <w:t xml:space="preserve"> </w:t>
      </w:r>
      <w:r>
        <w:t xml:space="preserve">“</w:t>
      </w:r>
      <w:r>
        <w:t xml:space="preserve">住定仅如须臾顷</w:t>
      </w:r>
      <w:r>
        <w:t xml:space="preserve">”</w:t>
      </w:r>
      <w:r>
        <w:t xml:space="preserve">。如世间所说：</w:t>
      </w:r>
      <w:r>
        <w:t xml:space="preserve">“</w:t>
      </w:r>
      <w:r>
        <w:t xml:space="preserve">洞中方一日，世上已千年</w:t>
      </w:r>
      <w:r>
        <w:t xml:space="preserve">”</w:t>
      </w:r>
      <w:r>
        <w:t xml:space="preserve">，由于住在定中没有烦恼现行，心处在一缘中，感觉时间非常短。在定中已经百年，自己感觉只是一瞬间，再看世上已经出现新时代。像这样，得到上界定以后，心识在这上面不动的缘故（实际也是刹那刹那在迁变），丝毫没有烦恼、苦的现行，都伏住了，就感觉时间非常短。</w:t>
      </w:r>
    </w:p>
    <w:p>
      <w:pPr>
        <w:pStyle w:val="BodyText"/>
      </w:pPr>
      <w:bookmarkStart w:id="971" w:name="X5843c2634578decb7f59b5452225a8eda6cb8a4"/>
      <w:r>
        <w:t xml:space="preserve">[861]</w:t>
      </w:r>
      <w:bookmarkEnd w:id="971"/>
      <w:r>
        <w:t xml:space="preserve"> </w:t>
      </w:r>
      <w:r>
        <w:t xml:space="preserve">了解了初位生相以后，再看中间的住相。也就是定的因缘已经成就的缘故，生在上界天，在禅天等中住定时似乎超越了苦流。但要知道，这只是世间定的缘故，在这定中不会出现见真谛的因缘。这又要通过对比来显示。如果是出世解脱道的修证，那在加行道住定修持时，就要观无我等；由于在定中观无我的缘故，将逐渐达到现证；一旦达到现证，就直接断除烦恼种子，从此不会退到世间界，而是趣往寂灭涅槃。然而，在世间定里没有这种缘起，一刹那入定以后，在无数劫中一直是这个状态；这个状态并非与胜观并运，在心识如同鱼冻在冰中的状况里，根本不会现见无我等的真谛；以这个因缘，只是吃修定的老本，经过刹那刹那的迁移，定的势力一旦消失，顿时就沦落下界。因此，在这种住定的状况里没有见谛的因缘。</w:t>
      </w:r>
    </w:p>
    <w:p>
      <w:pPr>
        <w:pStyle w:val="BodyText"/>
      </w:pPr>
      <w:bookmarkStart w:id="972" w:name="X753ab09dc6327a1a842ace14c04a539f32e3a30"/>
      <w:r>
        <w:t xml:space="preserve">[862]</w:t>
      </w:r>
      <w:bookmarkEnd w:id="972"/>
      <w:r>
        <w:t xml:space="preserve"> </w:t>
      </w:r>
      <w:r>
        <w:t xml:space="preserve">接着要看后末的灭相，定力一旦耗光，如同童力射箭，到了高空就往下坠落，因此，它以堕落为边际。这种状况如何呢？要知道，原先以定力伏住烦恼种子就像石头压草一样，当定一消失，在这一刹那中随往世的业力就会现行各种种子。譬如无想天会出邪见，过去以为这是得涅槃，现在一看出定了，忽然间就由出定的因缘心生诽谤，而堕落下界。又如郁头蓝弗在水边林下修非想非非想定，修定即将成功时，很多次都被鱼鸟惊动，所以他发恶愿：我将来一定做飞狸，入林吃鸟、入水吃鱼。后来他修成了定，生到天上，在八万大劫天报消尽后堕成飞狸，入到树林和水中吃鸟、吃鱼去了。</w:t>
      </w:r>
    </w:p>
    <w:p>
      <w:pPr>
        <w:pStyle w:val="BodyText"/>
      </w:pPr>
      <w:bookmarkStart w:id="973" w:name="X2145e337ae6b84c33e35cf4b6fd3f3d516631a0"/>
      <w:r>
        <w:t xml:space="preserve">[863]</w:t>
      </w:r>
      <w:bookmarkEnd w:id="973"/>
      <w:r>
        <w:t xml:space="preserve"> </w:t>
      </w:r>
      <w:r>
        <w:t xml:space="preserve">“</w:t>
      </w:r>
      <w:r>
        <w:t xml:space="preserve">作成</w:t>
      </w:r>
      <w:r>
        <w:t xml:space="preserve">”</w:t>
      </w:r>
      <w:r>
        <w:t xml:space="preserve">二字是讲缘起的决定性。</w:t>
      </w:r>
      <w:r>
        <w:t xml:space="preserve">“</w:t>
      </w:r>
      <w:r>
        <w:t xml:space="preserve">性</w:t>
      </w:r>
      <w:r>
        <w:t xml:space="preserve">”</w:t>
      </w:r>
      <w:r>
        <w:t xml:space="preserve">以不改为义，只要是这样的缘起，决定是这样的结局。通俗地说，就是搞出来一个堕落的苦。怎么来认定呢？这种缘起没有出世道的内涵，不是出离心和无我慧这种出轮回圈的缘起状况，而是还想得更好的，有后有爱，而且有我，由此集成的定中，不会有无我胜观等的内涵。这样的话，一旦定力消失，心中潜伏的烦恼种子必然要现行，由此堕落下界，因此，决定会搞成一个堕落的苦。这上的性质要定死，当完全认定绝不会有另外的果，那就会对它生厌患了。</w:t>
      </w:r>
    </w:p>
    <w:p>
      <w:pPr>
        <w:pStyle w:val="BodyText"/>
      </w:pPr>
      <w:bookmarkStart w:id="974" w:name="Xe1592e729f8f17f431e04338d66ea9cbf60f10a"/>
      <w:r>
        <w:t xml:space="preserve">[864]</w:t>
      </w:r>
      <w:bookmarkEnd w:id="974"/>
      <w:r>
        <w:t xml:space="preserve"> </w:t>
      </w:r>
      <w:r>
        <w:t xml:space="preserve">法界规则可以大分为两分，其中一分就是缘起的原则。它是亘古不变的法则，无论何时何处，只要是这样的缘起，决定是这样的结局。因此，佛法出世道的三个要点中，第一个要点就是出离心，它意味着缘起上是往出世方向走。如果没有这个内涵，那在根源上就没有解脱的因缘，决定落在世间道里。其中比较好的情况是修顺福德分，遵守世间正道，要断恶修善；在此基础上遵守超越欲界的道，要离欲修定。如果有这两分，那一定往上走。但是，生到上界的后边际决定是堕落。这样就从缘起的性质上完全断定，这叫做“缘起性上的认定”。而且一定就永定，绝对不往那个道上走。由此真正对上界发生厌患。</w:t>
      </w:r>
    </w:p>
    <w:p>
      <w:pPr>
        <w:pStyle w:val="BodyText"/>
      </w:pPr>
      <w:bookmarkStart w:id="975" w:name="X1d51c78e6380c53c0310e296eabbeef5ffaae5f"/>
      <w:r>
        <w:t xml:space="preserve">[865]</w:t>
      </w:r>
      <w:bookmarkEnd w:id="975"/>
      <w:r>
        <w:t xml:space="preserve"> </w:t>
      </w:r>
      <w:r>
        <w:t xml:space="preserve">总结思维</w:t>
      </w:r>
    </w:p>
    <w:p>
      <w:pPr>
        <w:pStyle w:val="BodyText"/>
      </w:pPr>
      <w:bookmarkStart w:id="976" w:name="X0ab3237001939bc10e6dea7db7c841aa3af78a5"/>
      <w:r>
        <w:t xml:space="preserve">[866]</w:t>
      </w:r>
      <w:bookmarkEnd w:id="976"/>
      <w:r>
        <w:t xml:space="preserve"> </w:t>
      </w:r>
      <w:r>
        <w:rPr>
          <w:bCs/>
          <w:b/>
        </w:rPr>
        <w:t xml:space="preserve">由结蕴相续而常行于变坏苦中之故，随生三界六道何处，唯苦而已，善思此理而心作是计：</w:t>
      </w:r>
      <w:r>
        <w:rPr>
          <w:bCs/>
          <w:b/>
        </w:rPr>
        <w:t xml:space="preserve">“</w:t>
      </w:r>
      <w:r>
        <w:rPr>
          <w:bCs/>
          <w:b/>
        </w:rPr>
        <w:t xml:space="preserve">这一回若不精勤于解脱轮回之方便的话，我是个愚蠢的</w:t>
      </w:r>
      <w:r>
        <w:rPr>
          <w:bCs/>
          <w:b/>
        </w:rPr>
        <w:t xml:space="preserve">”</w:t>
      </w:r>
      <w:r>
        <w:rPr>
          <w:bCs/>
          <w:b/>
        </w:rPr>
        <w:t xml:space="preserve">，如是猛利立定志愿而且回向善根，当如是修。</w:t>
      </w:r>
    </w:p>
    <w:p>
      <w:pPr>
        <w:pStyle w:val="BodyText"/>
      </w:pPr>
      <w:bookmarkStart w:id="977" w:name="Xb75f1a8ff3bff3ef7a72c6935c3d01a94da8969"/>
      <w:r>
        <w:t xml:space="preserve">[867]</w:t>
      </w:r>
      <w:bookmarkEnd w:id="977"/>
      <w:r>
        <w:t xml:space="preserve"> </w:t>
      </w:r>
      <w:r>
        <w:t xml:space="preserve">总结思维时，先要明白所思维的苦相何在。这是对总苦的思维，也就是由结蕴相续的缘故，一蕴方了又取一蕴，这叫做“蕴的持续不断”。实际就是平常说的：舍了牛胎又入马腹，离了人身又取天身等等。由此不断地在轮回里转，而常行在变坏之苦中。因为每取一个蕴都注定要坏灭，所以每取一个就死一个，每得一个就衰一个。像这样，恒常都行在变坏的苦河中。</w:t>
      </w:r>
    </w:p>
    <w:p>
      <w:pPr>
        <w:pStyle w:val="BodyText"/>
      </w:pPr>
      <w:bookmarkStart w:id="978" w:name="Xb93caee71a9d214d0bbbc5622ea29507e3b8a7a"/>
      <w:r>
        <w:t xml:space="preserve">[868]</w:t>
      </w:r>
      <w:bookmarkEnd w:id="978"/>
      <w:r>
        <w:t xml:space="preserve"> </w:t>
      </w:r>
      <w:r>
        <w:t xml:space="preserve">这就可以看到，得了一个个蕴身，又出现一具具尸体，每一次都是灭亡、衰败、堕落，可见后边际全是苦的，这是“无常则苦”的道理。就像世尊常在经中指示的那样：这是无常，无常法是苦，这样的无常、苦法上有我和我所吗？诸如此类，从“无常故唯苦”这一点思维就知道，无论生在三界六道哪里，都只是苦而已，因为每一次都要变坏，都连着死。前面观察了人、阿修罗、诸天，从初中后整个历程上看，就知道有为法最终都要衰灭，纯苦而已，没有少许真乐。</w:t>
      </w:r>
    </w:p>
    <w:p>
      <w:pPr>
        <w:pStyle w:val="BodyText"/>
      </w:pPr>
      <w:bookmarkStart w:id="979" w:name="Xaeed2e80f473370df40802ca57db2a540612fb0"/>
      <w:r>
        <w:t xml:space="preserve">[869]</w:t>
      </w:r>
      <w:bookmarkEnd w:id="979"/>
      <w:r>
        <w:t xml:space="preserve"> </w:t>
      </w:r>
      <w:r>
        <w:t xml:space="preserve">这样善加思维后就能断定，然后发起观念。就要想：这一回如果我不精勤修解脱轮回的方便，那就太愚痴了。这里纯粹是苦，不仅不出去还往里面钻，那必然像过去那样，还要无量劫在苦海中沉沦。在这件事情上无动于衷的话，就像羔羊即将挨宰还一点不动那样，实在特别愚痴。</w:t>
      </w:r>
    </w:p>
    <w:p>
      <w:pPr>
        <w:pStyle w:val="BodyText"/>
      </w:pPr>
      <w:bookmarkStart w:id="980" w:name="X43d770fba803a943a7f6130c1315faffe1b0981"/>
      <w:r>
        <w:t xml:space="preserve">[870]</w:t>
      </w:r>
      <w:bookmarkEnd w:id="980"/>
      <w:r>
        <w:t xml:space="preserve"> </w:t>
      </w:r>
      <w:r>
        <w:t xml:space="preserve">这样想了以后，非常猛利地立下志愿：这一生一定要精勤修解脱道！像这样，在心中立下出离的志愿，然后回向善根。</w:t>
      </w:r>
    </w:p>
    <w:bookmarkEnd w:id="981"/>
    <w:bookmarkEnd w:id="982"/>
    <w:bookmarkEnd w:id="983"/>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f.huidengchanxiu.net/jmy/xmfw/s2/%e3%80%8a%e5%a4%a7%e5%9c%86%e6%bb%a1%e5%89%8d%e8%a1%8c%e5%bc%95%e5%af%bc%e6%96%87%e3%80%8b%e8%ae%b2%e8%ae%b0%e7%ac%ac165%e8%ae%b2%ef%bc%88%e5%89%8d%e8%a1%8c%e6%ad%a3%e6%96%87%e7%ac%ac140%e8%ae%b2%e2%80%94%e6%99%8b%e7%be%8e%e6%9c%97%e5%b7%b4%e5%b0%8a%e8%80%85%e3%80%8a%e5%ae%9e%e4%bf%ae%e5%bc%95%e5%af%bc%e4%b9%8b%e6%b3%95%e8%bd%a8%e3%80%8b%e2%96%aa%e8%bd%ae%e5%9b%9e%e8%bf%87%e6%82%a301%ef%bc%89%ef%bc%88%e7%9b%8a%e8%a5%bf%e5%bd%ad%e6%8e%aa%e4%b8%8a%e5%b8%88%ef%bc%89%ef%bc%882017-09-09%ef%bc%89.mp4" TargetMode="External" /><Relationship Type="http://schemas.openxmlformats.org/officeDocument/2006/relationships/hyperlink" Id="rId28" Target="https://f.huidengchanxiu.net/jmy/xmfw/s2/%e3%80%8a%e5%a4%a7%e5%9c%86%e6%bb%a1%e5%89%8d%e8%a1%8c%e5%bc%95%e5%af%bc%e6%96%87%e3%80%8b%e8%ae%b2%e8%ae%b0%e7%ac%ac166%e8%ae%b2%ef%bc%88%e5%89%8d%e8%a1%8c%e6%ad%a3%e6%96%87%e7%ac%ac141%e8%ae%b2%e2%80%94%e6%99%8b%e7%be%8e%e6%9c%97%e5%b7%b4%e5%b0%8a%e8%80%85%e3%80%8a%e5%ae%9e%e4%bf%ae%e5%bc%95%e5%af%bc%e4%b9%8b%e6%b3%95%e8%bd%a8%e3%80%8b%e2%96%aa%e8%bd%ae%e5%9b%9e%e8%bf%87%e6%82%a302%ef%bc%89%ef%bc%88%e7%9b%8a%e8%a5%bf%e5%bd%ad%e6%8e%aa%e4%b8%8a%e5%b8%88%ef%bc%89%ef%bc%882017-09-10%ef%bc%89.mp4" TargetMode="External" /><Relationship Type="http://schemas.openxmlformats.org/officeDocument/2006/relationships/hyperlink" Id="rId31" Target="https://f.huidengchanxiu.net/jmy/xmfw/s2/%e3%80%8a%e5%a4%a7%e5%9c%86%e6%bb%a1%e5%89%8d%e8%a1%8c%e5%bc%95%e5%af%bc%e6%96%87%e3%80%8b%e8%ae%b2%e8%ae%b0%e7%ac%ac167%e8%ae%b2%ef%bc%88%e5%89%8d%e8%a1%8c%e6%ad%a3%e6%96%87%e7%ac%ac142%e8%ae%b2%e2%80%94%e6%99%8b%e7%be%8e%e6%9c%97%e5%b7%b4%e5%b0%8a%e8%80%85%e3%80%8a%e5%ae%9e%e4%bf%ae%e5%bc%95%e5%af%bc%e4%b9%8b%e6%b3%95%e8%bd%a8%e3%80%8b%e2%96%aa%e8%bd%ae%e5%9b%9e%e8%bf%87%e6%82%a303%ef%bc%89%ef%bc%88%e7%9b%8a%e8%a5%bf%e5%bd%ad%e6%8e%aa%e4%b8%8a%e5%b8%88%ef%bc%89%ef%bc%882017-09-16%ef%bc%89.mp4" TargetMode="External" /><Relationship Type="http://schemas.openxmlformats.org/officeDocument/2006/relationships/hyperlink" Id="rId34" Target="https://f.huidengchanxiu.net/jmy/xmfw/s2/%e3%80%8a%e5%a4%a7%e5%9c%86%e6%bb%a1%e5%89%8d%e8%a1%8c%e5%bc%95%e5%af%bc%e6%96%87%e3%80%8b%e8%ae%b2%e8%ae%b0%e7%ac%ac168%e8%ae%b2%ef%bc%88%e5%89%8d%e8%a1%8c%e6%ad%a3%e6%96%87%e7%ac%ac143%e8%ae%b2%e2%80%94%e6%99%8b%e7%be%8e%e6%9c%97%e5%b7%b4%e5%b0%8a%e8%80%85%e3%80%8a%e5%ae%9e%e4%bf%ae%e5%bc%95%e5%af%bc%e4%b9%8b%e6%b3%95%e8%bd%a8%e3%80%8b%e2%96%aa%e8%bd%ae%e5%9b%9e%e8%bf%87%e6%82%a304%ef%bc%89%ef%bc%88%e7%9b%8a%e8%a5%bf%e5%bd%ad%e6%8e%aa%e4%b8%8a%e5%b8%88%ef%bc%89%ef%bc%882017-09-17%ef%bc%89.mp4" TargetMode="External" /><Relationship Type="http://schemas.openxmlformats.org/officeDocument/2006/relationships/hyperlink" Id="rId37" Target="https://f.huidengchanxiu.net/jmy/xmfw/s2/%e3%80%8a%e5%a4%a7%e5%9c%86%e6%bb%a1%e5%89%8d%e8%a1%8c%e5%bc%95%e5%af%bc%e6%96%87%e3%80%8b%e8%ae%b2%e8%ae%b0%e7%ac%ac169%e8%ae%b2%ef%bc%88%e5%89%8d%e8%a1%8c%e6%ad%a3%e6%96%87%e7%ac%ac144%e8%ae%b2%e2%80%94%e6%99%8b%e7%be%8e%e6%9c%97%e5%b7%b4%e5%b0%8a%e8%80%85%e3%80%8a%e5%ae%9e%e4%bf%ae%e5%bc%95%e5%af%bc%e4%b9%8b%e6%b3%95%e8%bd%a8%e3%80%8b%e2%96%aa%e8%bd%ae%e5%9b%9e%e8%bf%87%e6%82%a305%ef%bc%89%ef%bc%88%e7%9b%8a%e8%a5%bf%e5%bd%ad%e6%8e%aa%e4%b8%8a%e5%b8%88%ef%bc%89%ef%bc%882017-09-23%ef%bc%89.mp4" TargetMode="External" /><Relationship Type="http://schemas.openxmlformats.org/officeDocument/2006/relationships/hyperlink" Id="rId40" Target="https://f.huidengchanxiu.net/jmy/xmfw/s2/%e3%80%8a%e5%a4%a7%e5%9c%86%e6%bb%a1%e5%89%8d%e8%a1%8c%e5%bc%95%e5%af%bc%e6%96%87%e3%80%8b%e8%ae%b2%e8%ae%b0%e7%ac%ac170%e8%ae%b2%ef%bc%88%e5%89%8d%e8%a1%8c%e6%ad%a3%e6%96%87%e7%ac%ac145%e8%ae%b2%e2%80%94%e6%99%8b%e7%be%8e%e6%9c%97%e5%b7%b4%e5%b0%8a%e8%80%85%e3%80%8a%e5%ae%9e%e4%bf%ae%e5%bc%95%e5%af%bc%e4%b9%8b%e6%b3%95%e8%bd%a8%e3%80%8b%e2%96%aa%e8%bd%ae%e5%9b%9e%e8%bf%87%e6%82%a306%ef%bc%89%ef%bc%88%e7%9b%8a%e8%a5%bf%e5%bd%ad%e6%8e%aa%e4%b8%8a%e5%b8%88%ef%bc%89%ef%bc%882017-10-01%ef%bc%89.mp4" TargetMode="External" /><Relationship Type="http://schemas.openxmlformats.org/officeDocument/2006/relationships/hyperlink" Id="rId43" Target="https://f.huidengchanxiu.net/jmy/xmfw/s2/%e3%80%8a%e5%a4%a7%e5%9c%86%e6%bb%a1%e5%89%8d%e8%a1%8c%e5%bc%95%e5%af%bc%e6%96%87%e3%80%8b%e8%ae%b2%e8%ae%b0%e7%ac%ac171%e8%ae%b2%ef%bc%88%e5%89%8d%e8%a1%8c%e6%ad%a3%e6%96%87%e7%ac%ac146%e8%ae%b2%e2%80%94%e6%99%8b%e7%be%8e%e6%9c%97%e5%b7%b4%e5%b0%8a%e8%80%85%e3%80%8a%e5%ae%9e%e4%bf%ae%e5%bc%95%e5%af%bc%e4%b9%8b%e6%b3%95%e8%bd%a8%e3%80%8b%e2%96%aa%e8%bd%ae%e5%9b%9e%e8%bf%87%e6%82%a307%ef%bc%89%ef%bc%88%e7%9b%8a%e8%a5%bf%e5%bd%ad%e6%8e%aa%e4%b8%8a%e5%b8%88%ef%bc%89%ef%bc%882017-10-07%ef%bc%89.mp4" TargetMode="External" /><Relationship Type="http://schemas.openxmlformats.org/officeDocument/2006/relationships/hyperlink" Id="rId46" Target="https://f.huidengchanxiu.net/jmy/xmfw/s2/%e3%80%8a%e5%a4%a7%e5%9c%86%e6%bb%a1%e5%89%8d%e8%a1%8c%e5%bc%95%e5%af%bc%e6%96%87%e3%80%8b%e8%ae%b2%e8%ae%b0%e7%ac%ac172%e8%ae%b2%ef%bc%88%e5%89%8d%e8%a1%8c%e6%ad%a3%e6%96%87%e7%ac%ac147%e8%ae%b2%e2%80%94%e6%99%8b%e7%be%8e%e6%9c%97%e5%b7%b4%e5%b0%8a%e8%80%85%e3%80%8a%e5%ae%9e%e4%bf%ae%e5%bc%95%e5%af%bc%e4%b9%8b%e6%b3%95%e8%bd%a8%e3%80%8b%e2%96%aa%e8%bd%ae%e5%9b%9e%e8%bf%87%e6%82%a308%ef%bc%89%ef%bc%88%e7%9b%8a%e8%a5%bf%e5%bd%ad%e6%8e%aa%e4%b8%8a%e5%b8%88%ef%bc%89.mp4" TargetMode="External" /><Relationship Type="http://schemas.openxmlformats.org/officeDocument/2006/relationships/hyperlink" Id="rId49" Target="https://f.huidengchanxiu.net/jmy/xmfw/s2/%e3%80%8a%e5%a4%a7%e5%9c%86%e6%bb%a1%e5%89%8d%e8%a1%8c%e5%bc%95%e5%af%bc%e6%96%87%e3%80%8b%e8%ae%b2%e8%ae%b0%e7%ac%ac173%e8%ae%b2%ef%bc%88%e5%89%8d%e8%a1%8c%e6%ad%a3%e6%96%87%e7%ac%ac148%e8%ae%b2%e2%80%94%e6%99%8b%e7%be%8e%e6%9c%97%e5%b7%b4%e5%b0%8a%e8%80%85%e3%80%8a%e5%ae%9e%e4%bf%ae%e5%bc%95%e5%af%bc%e4%b9%8b%e6%b3%95%e8%bd%a8%e3%80%8b%e2%96%aa%e8%bd%ae%e5%9b%9e%e8%bf%87%e6%82%a309%ef%bc%89%ef%bc%88%e7%9b%8a%e8%a5%bf%e5%bd%ad%e6%8e%aa%e4%b8%8a%e5%b8%88%ef%bc%89%ef%bc%882017-10-18%ef%bc%89.mp4" TargetMode="External" /><Relationship Type="http://schemas.openxmlformats.org/officeDocument/2006/relationships/hyperlink" Id="rId52" Target="https://f.huidengchanxiu.net/jmy/xmfw/s2/%e3%80%8a%e5%a4%a7%e5%9c%86%e6%bb%a1%e5%89%8d%e8%a1%8c%e5%bc%95%e5%af%bc%e6%96%87%e3%80%8b%e8%ae%b2%e8%ae%b0%e7%ac%ac174%e8%ae%b2%ef%bc%88%e5%89%8d%e8%a1%8c%e6%ad%a3%e6%96%87%e7%ac%ac149%e8%ae%b2%e2%80%94%e6%99%8b%e7%be%8e%e6%9c%97%e5%b7%b4%e5%b0%8a%e8%80%85%e3%80%8a%e5%ae%9e%e4%bf%ae%e5%bc%95%e5%af%bc%e4%b9%8b%e6%b3%95%e8%bd%a8%e3%80%8b%e2%96%aa%e8%bd%ae%e5%9b%9e%e8%bf%87%e6%82%a310%ef%bc%89%ef%bc%88%e7%9b%8a%e8%a5%bf%e5%bd%ad%e6%8e%aa%e4%b8%8a%e5%b8%88%ef%bc%89%ef%bc%882017-11-25%ef%bc%89.mp4" TargetMode="External" /><Relationship Type="http://schemas.openxmlformats.org/officeDocument/2006/relationships/hyperlink" Id="rId55" Target="https://f.huidengchanxiu.net/jmy/xmfw/s2/%e3%80%8a%e5%a4%a7%e5%9c%86%e6%bb%a1%e5%89%8d%e8%a1%8c%e5%bc%95%e5%af%bc%e6%96%87%e3%80%8b%e8%ae%b2%e8%ae%b0%e7%ac%ac175%e8%ae%b2%ef%bc%88%e5%89%8d%e8%a1%8c%e6%ad%a3%e6%96%87%e7%ac%ac150%e8%ae%b2%e2%80%94%e6%99%8b%e7%be%8e%e6%9c%97%e5%b7%b4%e5%b0%8a%e8%80%85%e3%80%8a%e5%ae%9e%e4%bf%ae%e5%bc%95%e5%af%bc%e4%b9%8b%e6%b3%95%e8%bd%a8%e3%80%8b%e2%96%aa%e8%bd%ae%e5%9b%9e%e8%bf%87%e6%82%a311%ef%bc%89%ef%bc%88%e7%9b%8a%e8%a5%bf%e5%bd%ad%e6%8e%aa%e4%b8%8a%e5%b8%88%ef%bc%89%ef%bc%882017-12-02%ef%bc%89.mp4" TargetMode="External" /><Relationship Type="http://schemas.openxmlformats.org/officeDocument/2006/relationships/hyperlink" Id="rId58" Target="https://f.huidengchanxiu.net/jmy/xmfw/s2/%e3%80%8a%e5%a4%a7%e5%9c%86%e6%bb%a1%e5%89%8d%e8%a1%8c%e5%bc%95%e5%af%bc%e6%96%87%e3%80%8b%e8%ae%b2%e8%ae%b0%e7%ac%ac176%e8%ae%b2%ef%bc%88%e5%89%8d%e8%a1%8c%e6%ad%a3%e6%96%87%e7%ac%ac151%e8%ae%b2%e2%80%94%e6%99%8b%e7%be%8e%e6%9c%97%e5%b7%b4%e5%b0%8a%e8%80%85%e3%80%8a%e5%ae%9e%e4%bf%ae%e5%bc%95%e5%af%bc%e4%b9%8b%e6%b3%95%e8%bd%a8%e3%80%8b%e2%96%aa%e8%bd%ae%e5%9b%9e%e8%bf%87%e6%82%a312%ef%bc%89%ef%bc%88%e7%9b%8a%e8%a5%bf%e5%bd%ad%e6%8e%aa%e4%b8%8a%e5%b8%88%ef%bc%89%ef%bc%882017-12-09%ef%bc%89.mp4" TargetMode="External" /><Relationship Type="http://schemas.openxmlformats.org/officeDocument/2006/relationships/hyperlink" Id="rId61" Target="https://f.huidengchanxiu.net/jmy/xmfw/s2/%e3%80%8a%e5%a4%a7%e5%9c%86%e6%bb%a1%e5%89%8d%e8%a1%8c%e5%bc%95%e5%af%bc%e6%96%87%e3%80%8b%e8%ae%b2%e8%ae%b0%e7%ac%ac177%e8%ae%b2%ef%bc%88%e5%89%8d%e8%a1%8c%e6%ad%a3%e6%96%87%e7%ac%ac152%e8%ae%b2%e2%80%94%e6%99%8b%e7%be%8e%e6%9c%97%e5%b7%b4%e5%b0%8a%e8%80%85%e3%80%8a%e5%ae%9e%e4%bf%ae%e5%bc%95%e5%af%bc%e4%b9%8b%e6%b3%95%e8%bd%a8%e3%80%8b%e2%96%aa%e8%bd%ae%e5%9b%9e%e8%bf%87%e6%82%a313%ef%bc%89%ef%bc%88%e7%9b%8a%e8%a5%bf%e5%bd%ad%e6%8e%aa%e4%b8%8a%e5%b8%88%ef%bc%89.mp4" TargetMode="External" /><Relationship Type="http://schemas.openxmlformats.org/officeDocument/2006/relationships/hyperlink" Id="rId64" Target="https://f.huidengchanxiu.net/jmy/xmfw/s2/%e3%80%8a%e5%a4%a7%e5%9c%86%e6%bb%a1%e5%89%8d%e8%a1%8c%e5%bc%95%e5%af%bc%e6%96%87%e3%80%8b%e8%ae%b2%e8%ae%b0%e7%ac%ac178%e8%ae%b2%ef%bc%88%e5%89%8d%e8%a1%8c%e6%ad%a3%e6%96%87%e7%ac%ac153%e8%ae%b2%e2%80%94%e6%99%8b%e7%be%8e%e6%9c%97%e5%b7%b4%e5%b0%8a%e8%80%85%e3%80%8a%e5%ae%9e%e4%bf%ae%e5%bc%95%e5%af%bc%e4%b9%8b%e6%b3%95%e8%bd%a8%e3%80%8b%e2%96%aa%e8%bd%ae%e5%9b%9e%e8%bf%87%e6%82%a314%ef%bc%89%ef%bc%88%e7%9b%8a%e8%a5%bf%e5%bd%ad%e6%8e%aa%e4%b8%8a%e5%b8%88%ef%bc%89.mp4" TargetMode="External" /><Relationship Type="http://schemas.openxmlformats.org/officeDocument/2006/relationships/hyperlink" Id="rId67" Target="https://f.huidengchanxiu.net/jmy/xmfw/s2/%e3%80%8a%e5%a4%a7%e5%9c%86%e6%bb%a1%e5%89%8d%e8%a1%8c%e5%bc%95%e5%af%bc%e6%96%87%e3%80%8b%e8%ae%b2%e8%ae%b0%e7%ac%ac179%e8%ae%b2%ef%bc%88%e5%89%8d%e8%a1%8c%e6%ad%a3%e6%96%87%e7%ac%ac154%e8%ae%b2%e2%80%94%e6%99%8b%e7%be%8e%e6%9c%97%e5%b7%b4%e5%b0%8a%e8%80%85%e3%80%8a%e5%ae%9e%e4%bf%ae%e5%bc%95%e5%af%bc%e4%b9%8b%e6%b3%95%e8%bd%a8%e3%80%8b%e2%96%aa%e8%bd%ae%e5%9b%9e%e8%bf%87%e6%82%a315%ef%bc%89%ef%bc%88%e7%9b%8a%e8%a5%bf%e5%bd%ad%e6%8e%aa%e4%b8%8a%e5%b8%88%ef%bc%89%ef%bc%882017-12-23%ef%bc%89.mp4" TargetMode="External" /><Relationship Type="http://schemas.openxmlformats.org/officeDocument/2006/relationships/hyperlink" Id="rId70" Target="https://f.huidengchanxiu.net/jmy/xmfw/s2/%e3%80%8a%e5%a4%a7%e5%9c%86%e6%bb%a1%e5%89%8d%e8%a1%8c%e5%bc%95%e5%af%bc%e6%96%87%e3%80%8b%e8%ae%b2%e8%ae%b0%e7%ac%ac180%e8%ae%b2%ef%bc%88%e5%89%8d%e8%a1%8c%e6%ad%a3%e6%96%87%e7%ac%ac155%e8%ae%b2%e2%80%94%e6%99%8b%e7%be%8e%e6%9c%97%e5%b7%b4%e5%b0%8a%e8%80%85%e3%80%8a%e5%ae%9e%e4%bf%ae%e5%bc%95%e5%af%bc%e4%b9%8b%e6%b3%95%e8%bd%a8%e3%80%8b%e2%96%aa%e8%bd%ae%e5%9b%9e%e8%bf%87%e6%82%a316%ef%bc%89%ef%bc%88%e7%9b%8a%e8%a5%bf%e5%bd%ad%e6%8e%aa%e4%b8%8a%e5%b8%88%ef%bc%89%ef%bc%882017-12-30%ef%bc%89.mp4" TargetMode="External" /><Relationship Type="http://schemas.openxmlformats.org/officeDocument/2006/relationships/hyperlink" Id="rId73" Target="https://f.huidengchanxiu.net/jmy/xmfw/s2/%e3%80%8a%e5%a4%a7%e5%9c%86%e6%bb%a1%e5%89%8d%e8%a1%8c%e5%bc%95%e5%af%bc%e6%96%87%e3%80%8b%e8%ae%b2%e8%ae%b0%e7%ac%ac181%e8%ae%b2%ef%bc%88%e5%89%8d%e8%a1%8c%e6%ad%a3%e6%96%87%e7%ac%ac156%e8%ae%b2%e2%80%94%e6%99%8b%e7%be%8e%e6%9c%97%e5%b7%b4%e5%b0%8a%e8%80%85%e3%80%8a%e5%ae%9e%e4%bf%ae%e5%bc%95%e5%af%bc%e4%b9%8b%e6%b3%95%e8%bd%a8%e3%80%8b%e2%96%aa%e8%bd%ae%e5%9b%9e%e8%bf%87%e6%82%a317%ef%bc%89%ef%bc%88%e7%9b%8a%e8%a5%bf%e5%bd%ad%e6%8e%aa%e4%b8%8a%e5%b8%88%ef%bc%89%ef%bc%882018-01-06%ef%bc%89.mp4" TargetMode="External" /><Relationship Type="http://schemas.openxmlformats.org/officeDocument/2006/relationships/hyperlink" Id="rId76" Target="https://f.huidengchanxiu.net/jmy/xmfw/s2/%e3%80%8a%e5%a4%a7%e5%9c%86%e6%bb%a1%e5%89%8d%e8%a1%8c%e5%bc%95%e5%af%bc%e6%96%87%e3%80%8b%e8%ae%b2%e8%ae%b0%e7%ac%ac182%e8%ae%b2%ef%bc%88%e5%89%8d%e8%a1%8c%e6%ad%a3%e6%96%87%e7%ac%ac157%e8%ae%b2%e2%80%94%e6%99%8b%e7%be%8e%e6%9c%97%e5%b7%b4%e5%b0%8a%e8%80%85%e3%80%8a%e5%ae%9e%e4%bf%ae%e5%bc%95%e5%af%bc%e4%b9%8b%e6%b3%95%e8%bd%a8%e3%80%8b%e2%96%aa%e8%bd%ae%e5%9b%9e%e8%bf%87%e6%82%a318%ef%bc%89%ef%bc%88%e7%9b%8a%e8%a5%bf%e5%bd%ad%e6%8e%aa%e4%b8%8a%e5%b8%88%ef%bc%89%ef%bc%882018-01-13%ef%bc%89.mp4" TargetMode="External" /><Relationship Type="http://schemas.openxmlformats.org/officeDocument/2006/relationships/hyperlink" Id="rId23" Target="https://f.huidengchanxiu.net/jmy/xmfw/s2/%e5%89%8d%e8%a1%8c%e5%ae%9e%e4%bf%ae%e5%bc%95%e5%af%bc%e4%b9%8b%e6%b3%95%e8%bd%a8%e2%80%94%e8%bd%ae%e5%9b%9e%e8%bf%87%e6%82%a301.docx" TargetMode="External" /><Relationship Type="http://schemas.openxmlformats.org/officeDocument/2006/relationships/hyperlink" Id="rId24" Target="https://f.huidengchanxiu.net/jmy/xmfw/s2/%e5%89%8d%e8%a1%8c%e5%ae%9e%e4%bf%ae%e5%bc%95%e5%af%bc%e4%b9%8b%e6%b3%95%e8%bd%a8%e2%80%94%e8%bd%ae%e5%9b%9e%e8%bf%87%e6%82%a301.mp3" TargetMode="External" /><Relationship Type="http://schemas.openxmlformats.org/officeDocument/2006/relationships/hyperlink" Id="rId26" Target="https://f.huidengchanxiu.net/jmy/xmfw/s2/%e5%89%8d%e8%a1%8c%e5%ae%9e%e4%bf%ae%e5%bc%95%e5%af%bc%e4%b9%8b%e6%b3%95%e8%bd%a8%e2%80%94%e8%bd%ae%e5%9b%9e%e8%bf%87%e6%82%a302.docx" TargetMode="External" /><Relationship Type="http://schemas.openxmlformats.org/officeDocument/2006/relationships/hyperlink" Id="rId27" Target="https://f.huidengchanxiu.net/jmy/xmfw/s2/%e5%89%8d%e8%a1%8c%e5%ae%9e%e4%bf%ae%e5%bc%95%e5%af%bc%e4%b9%8b%e6%b3%95%e8%bd%a8%e2%80%94%e8%bd%ae%e5%9b%9e%e8%bf%87%e6%82%a302.mp3" TargetMode="External" /><Relationship Type="http://schemas.openxmlformats.org/officeDocument/2006/relationships/hyperlink" Id="rId29" Target="https://f.huidengchanxiu.net/jmy/xmfw/s2/%e5%89%8d%e8%a1%8c%e5%ae%9e%e4%bf%ae%e5%bc%95%e5%af%bc%e4%b9%8b%e6%b3%95%e8%bd%a8%e2%80%94%e8%bd%ae%e5%9b%9e%e8%bf%87%e6%82%a303.docx" TargetMode="External" /><Relationship Type="http://schemas.openxmlformats.org/officeDocument/2006/relationships/hyperlink" Id="rId30" Target="https://f.huidengchanxiu.net/jmy/xmfw/s2/%e5%89%8d%e8%a1%8c%e5%ae%9e%e4%bf%ae%e5%bc%95%e5%af%bc%e4%b9%8b%e6%b3%95%e8%bd%a8%e2%80%94%e8%bd%ae%e5%9b%9e%e8%bf%87%e6%82%a303.mp3" TargetMode="External" /><Relationship Type="http://schemas.openxmlformats.org/officeDocument/2006/relationships/hyperlink" Id="rId32" Target="https://f.huidengchanxiu.net/jmy/xmfw/s2/%e5%89%8d%e8%a1%8c%e5%ae%9e%e4%bf%ae%e5%bc%95%e5%af%bc%e4%b9%8b%e6%b3%95%e8%bd%a8%e2%80%94%e8%bd%ae%e5%9b%9e%e8%bf%87%e6%82%a304.docx" TargetMode="External" /><Relationship Type="http://schemas.openxmlformats.org/officeDocument/2006/relationships/hyperlink" Id="rId33" Target="https://f.huidengchanxiu.net/jmy/xmfw/s2/%e5%89%8d%e8%a1%8c%e5%ae%9e%e4%bf%ae%e5%bc%95%e5%af%bc%e4%b9%8b%e6%b3%95%e8%bd%a8%e2%80%94%e8%bd%ae%e5%9b%9e%e8%bf%87%e6%82%a304.mp3" TargetMode="External" /><Relationship Type="http://schemas.openxmlformats.org/officeDocument/2006/relationships/hyperlink" Id="rId35" Target="https://f.huidengchanxiu.net/jmy/xmfw/s2/%e5%89%8d%e8%a1%8c%e5%ae%9e%e4%bf%ae%e5%bc%95%e5%af%bc%e4%b9%8b%e6%b3%95%e8%bd%a8%e2%80%94%e8%bd%ae%e5%9b%9e%e8%bf%87%e6%82%a305.docx" TargetMode="External" /><Relationship Type="http://schemas.openxmlformats.org/officeDocument/2006/relationships/hyperlink" Id="rId36" Target="https://f.huidengchanxiu.net/jmy/xmfw/s2/%e5%89%8d%e8%a1%8c%e5%ae%9e%e4%bf%ae%e5%bc%95%e5%af%bc%e4%b9%8b%e6%b3%95%e8%bd%a8%e2%80%94%e8%bd%ae%e5%9b%9e%e8%bf%87%e6%82%a305.mp3" TargetMode="External" /><Relationship Type="http://schemas.openxmlformats.org/officeDocument/2006/relationships/hyperlink" Id="rId38" Target="https://f.huidengchanxiu.net/jmy/xmfw/s2/%e5%89%8d%e8%a1%8c%e5%ae%9e%e4%bf%ae%e5%bc%95%e5%af%bc%e4%b9%8b%e6%b3%95%e8%bd%a8%e2%80%94%e8%bd%ae%e5%9b%9e%e8%bf%87%e6%82%a306.docx" TargetMode="External" /><Relationship Type="http://schemas.openxmlformats.org/officeDocument/2006/relationships/hyperlink" Id="rId39" Target="https://f.huidengchanxiu.net/jmy/xmfw/s2/%e5%89%8d%e8%a1%8c%e5%ae%9e%e4%bf%ae%e5%bc%95%e5%af%bc%e4%b9%8b%e6%b3%95%e8%bd%a8%e2%80%94%e8%bd%ae%e5%9b%9e%e8%bf%87%e6%82%a306.mp3" TargetMode="External" /><Relationship Type="http://schemas.openxmlformats.org/officeDocument/2006/relationships/hyperlink" Id="rId41" Target="https://f.huidengchanxiu.net/jmy/xmfw/s2/%e5%89%8d%e8%a1%8c%e5%ae%9e%e4%bf%ae%e5%bc%95%e5%af%bc%e4%b9%8b%e6%b3%95%e8%bd%a8%e2%80%94%e8%bd%ae%e5%9b%9e%e8%bf%87%e6%82%a307.docx" TargetMode="External" /><Relationship Type="http://schemas.openxmlformats.org/officeDocument/2006/relationships/hyperlink" Id="rId42" Target="https://f.huidengchanxiu.net/jmy/xmfw/s2/%e5%89%8d%e8%a1%8c%e5%ae%9e%e4%bf%ae%e5%bc%95%e5%af%bc%e4%b9%8b%e6%b3%95%e8%bd%a8%e2%80%94%e8%bd%ae%e5%9b%9e%e8%bf%87%e6%82%a307.mp3" TargetMode="External" /><Relationship Type="http://schemas.openxmlformats.org/officeDocument/2006/relationships/hyperlink" Id="rId44" Target="https://f.huidengchanxiu.net/jmy/xmfw/s2/%e5%89%8d%e8%a1%8c%e5%ae%9e%e4%bf%ae%e5%bc%95%e5%af%bc%e4%b9%8b%e6%b3%95%e8%bd%a8%e2%80%94%e8%bd%ae%e5%9b%9e%e8%bf%87%e6%82%a308.docx" TargetMode="External" /><Relationship Type="http://schemas.openxmlformats.org/officeDocument/2006/relationships/hyperlink" Id="rId45" Target="https://f.huidengchanxiu.net/jmy/xmfw/s2/%e5%89%8d%e8%a1%8c%e5%ae%9e%e4%bf%ae%e5%bc%95%e5%af%bc%e4%b9%8b%e6%b3%95%e8%bd%a8%e2%80%94%e8%bd%ae%e5%9b%9e%e8%bf%87%e6%82%a308.mp3" TargetMode="External" /><Relationship Type="http://schemas.openxmlformats.org/officeDocument/2006/relationships/hyperlink" Id="rId47" Target="https://f.huidengchanxiu.net/jmy/xmfw/s2/%e5%89%8d%e8%a1%8c%e5%ae%9e%e4%bf%ae%e5%bc%95%e5%af%bc%e4%b9%8b%e6%b3%95%e8%bd%a8%e2%80%94%e8%bd%ae%e5%9b%9e%e8%bf%87%e6%82%a309.docx" TargetMode="External" /><Relationship Type="http://schemas.openxmlformats.org/officeDocument/2006/relationships/hyperlink" Id="rId48" Target="https://f.huidengchanxiu.net/jmy/xmfw/s2/%e5%89%8d%e8%a1%8c%e5%ae%9e%e4%bf%ae%e5%bc%95%e5%af%bc%e4%b9%8b%e6%b3%95%e8%bd%a8%e2%80%94%e8%bd%ae%e5%9b%9e%e8%bf%87%e6%82%a309.mp3" TargetMode="External" /><Relationship Type="http://schemas.openxmlformats.org/officeDocument/2006/relationships/hyperlink" Id="rId50" Target="https://f.huidengchanxiu.net/jmy/xmfw/s2/%e5%89%8d%e8%a1%8c%e5%ae%9e%e4%bf%ae%e5%bc%95%e5%af%bc%e4%b9%8b%e6%b3%95%e8%bd%a8%e2%80%94%e8%bd%ae%e5%9b%9e%e8%bf%87%e6%82%a310.docx" TargetMode="External" /><Relationship Type="http://schemas.openxmlformats.org/officeDocument/2006/relationships/hyperlink" Id="rId51" Target="https://f.huidengchanxiu.net/jmy/xmfw/s2/%e5%89%8d%e8%a1%8c%e5%ae%9e%e4%bf%ae%e5%bc%95%e5%af%bc%e4%b9%8b%e6%b3%95%e8%bd%a8%e2%80%94%e8%bd%ae%e5%9b%9e%e8%bf%87%e6%82%a310.mp3" TargetMode="External" /><Relationship Type="http://schemas.openxmlformats.org/officeDocument/2006/relationships/hyperlink" Id="rId53" Target="https://f.huidengchanxiu.net/jmy/xmfw/s2/%e5%89%8d%e8%a1%8c%e5%ae%9e%e4%bf%ae%e5%bc%95%e5%af%bc%e4%b9%8b%e6%b3%95%e8%bd%a8%e2%80%94%e8%bd%ae%e5%9b%9e%e8%bf%87%e6%82%a311.docx" TargetMode="External" /><Relationship Type="http://schemas.openxmlformats.org/officeDocument/2006/relationships/hyperlink" Id="rId54" Target="https://f.huidengchanxiu.net/jmy/xmfw/s2/%e5%89%8d%e8%a1%8c%e5%ae%9e%e4%bf%ae%e5%bc%95%e5%af%bc%e4%b9%8b%e6%b3%95%e8%bd%a8%e2%80%94%e8%bd%ae%e5%9b%9e%e8%bf%87%e6%82%a311.mp3" TargetMode="External" /><Relationship Type="http://schemas.openxmlformats.org/officeDocument/2006/relationships/hyperlink" Id="rId56" Target="https://f.huidengchanxiu.net/jmy/xmfw/s2/%e5%89%8d%e8%a1%8c%e5%ae%9e%e4%bf%ae%e5%bc%95%e5%af%bc%e4%b9%8b%e6%b3%95%e8%bd%a8%e2%80%94%e8%bd%ae%e5%9b%9e%e8%bf%87%e6%82%a312.docx" TargetMode="External" /><Relationship Type="http://schemas.openxmlformats.org/officeDocument/2006/relationships/hyperlink" Id="rId57" Target="https://f.huidengchanxiu.net/jmy/xmfw/s2/%e5%89%8d%e8%a1%8c%e5%ae%9e%e4%bf%ae%e5%bc%95%e5%af%bc%e4%b9%8b%e6%b3%95%e8%bd%a8%e2%80%94%e8%bd%ae%e5%9b%9e%e8%bf%87%e6%82%a312.mp3" TargetMode="External" /><Relationship Type="http://schemas.openxmlformats.org/officeDocument/2006/relationships/hyperlink" Id="rId59" Target="https://f.huidengchanxiu.net/jmy/xmfw/s2/%e5%89%8d%e8%a1%8c%e5%ae%9e%e4%bf%ae%e5%bc%95%e5%af%bc%e4%b9%8b%e6%b3%95%e8%bd%a8%e2%80%94%e8%bd%ae%e5%9b%9e%e8%bf%87%e6%82%a313.docx" TargetMode="External" /><Relationship Type="http://schemas.openxmlformats.org/officeDocument/2006/relationships/hyperlink" Id="rId60" Target="https://f.huidengchanxiu.net/jmy/xmfw/s2/%e5%89%8d%e8%a1%8c%e5%ae%9e%e4%bf%ae%e5%bc%95%e5%af%bc%e4%b9%8b%e6%b3%95%e8%bd%a8%e2%80%94%e8%bd%ae%e5%9b%9e%e8%bf%87%e6%82%a313.mp3" TargetMode="External" /><Relationship Type="http://schemas.openxmlformats.org/officeDocument/2006/relationships/hyperlink" Id="rId62" Target="https://f.huidengchanxiu.net/jmy/xmfw/s2/%e5%89%8d%e8%a1%8c%e5%ae%9e%e4%bf%ae%e5%bc%95%e5%af%bc%e4%b9%8b%e6%b3%95%e8%bd%a8%e2%80%94%e8%bd%ae%e5%9b%9e%e8%bf%87%e6%82%a314.docx" TargetMode="External" /><Relationship Type="http://schemas.openxmlformats.org/officeDocument/2006/relationships/hyperlink" Id="rId63" Target="https://f.huidengchanxiu.net/jmy/xmfw/s2/%e5%89%8d%e8%a1%8c%e5%ae%9e%e4%bf%ae%e5%bc%95%e5%af%bc%e4%b9%8b%e6%b3%95%e8%bd%a8%e2%80%94%e8%bd%ae%e5%9b%9e%e8%bf%87%e6%82%a314.mp3" TargetMode="External" /><Relationship Type="http://schemas.openxmlformats.org/officeDocument/2006/relationships/hyperlink" Id="rId65" Target="https://f.huidengchanxiu.net/jmy/xmfw/s2/%e5%89%8d%e8%a1%8c%e5%ae%9e%e4%bf%ae%e5%bc%95%e5%af%bc%e4%b9%8b%e6%b3%95%e8%bd%a8%e2%80%94%e8%bd%ae%e5%9b%9e%e8%bf%87%e6%82%a315.docx" TargetMode="External" /><Relationship Type="http://schemas.openxmlformats.org/officeDocument/2006/relationships/hyperlink" Id="rId66" Target="https://f.huidengchanxiu.net/jmy/xmfw/s2/%e5%89%8d%e8%a1%8c%e5%ae%9e%e4%bf%ae%e5%bc%95%e5%af%bc%e4%b9%8b%e6%b3%95%e8%bd%a8%e2%80%94%e8%bd%ae%e5%9b%9e%e8%bf%87%e6%82%a315.mp3" TargetMode="External" /><Relationship Type="http://schemas.openxmlformats.org/officeDocument/2006/relationships/hyperlink" Id="rId68" Target="https://f.huidengchanxiu.net/jmy/xmfw/s2/%e5%89%8d%e8%a1%8c%e5%ae%9e%e4%bf%ae%e5%bc%95%e5%af%bc%e4%b9%8b%e6%b3%95%e8%bd%a8%e2%80%94%e8%bd%ae%e5%9b%9e%e8%bf%87%e6%82%a316.docx" TargetMode="External" /><Relationship Type="http://schemas.openxmlformats.org/officeDocument/2006/relationships/hyperlink" Id="rId69" Target="https://f.huidengchanxiu.net/jmy/xmfw/s2/%e5%89%8d%e8%a1%8c%e5%ae%9e%e4%bf%ae%e5%bc%95%e5%af%bc%e4%b9%8b%e6%b3%95%e8%bd%a8%e2%80%94%e8%bd%ae%e5%9b%9e%e8%bf%87%e6%82%a316.mp3" TargetMode="External" /><Relationship Type="http://schemas.openxmlformats.org/officeDocument/2006/relationships/hyperlink" Id="rId71" Target="https://f.huidengchanxiu.net/jmy/xmfw/s2/%e5%89%8d%e8%a1%8c%e5%ae%9e%e4%bf%ae%e5%bc%95%e5%af%bc%e4%b9%8b%e6%b3%95%e8%bd%a8%e2%80%94%e8%bd%ae%e5%9b%9e%e8%bf%87%e6%82%a317.docx" TargetMode="External" /><Relationship Type="http://schemas.openxmlformats.org/officeDocument/2006/relationships/hyperlink" Id="rId72" Target="https://f.huidengchanxiu.net/jmy/xmfw/s2/%e5%89%8d%e8%a1%8c%e5%ae%9e%e4%bf%ae%e5%bc%95%e5%af%bc%e4%b9%8b%e6%b3%95%e8%bd%a8%e2%80%94%e8%bd%ae%e5%9b%9e%e8%bf%87%e6%82%a317.mp3" TargetMode="External" /><Relationship Type="http://schemas.openxmlformats.org/officeDocument/2006/relationships/hyperlink" Id="rId74" Target="https://f.huidengchanxiu.net/jmy/xmfw/s2/%e5%89%8d%e8%a1%8c%e5%ae%9e%e4%bf%ae%e5%bc%95%e5%af%bc%e4%b9%8b%e6%b3%95%e8%bd%a8%e2%80%94%e8%bd%ae%e5%9b%9e%e8%bf%87%e6%82%a318.docx" TargetMode="External" /><Relationship Type="http://schemas.openxmlformats.org/officeDocument/2006/relationships/hyperlink" Id="rId75" Target="https://f.huidengchanxiu.net/jmy/xmfw/s2/%e5%89%8d%e8%a1%8c%e5%ae%9e%e4%bf%ae%e5%bc%95%e5%af%bc%e4%b9%8b%e6%b3%95%e8%bd%a8%e2%80%94%e8%bd%ae%e5%9b%9e%e8%bf%87%e6%82%a318.mp3" TargetMode="External" /></Relationships>
</file>

<file path=word/_rels/footnotes.xml.rels><?xml version="1.0" encoding="UTF-8"?><Relationships xmlns="http://schemas.openxmlformats.org/package/2006/relationships"><Relationship Type="http://schemas.openxmlformats.org/officeDocument/2006/relationships/hyperlink" Id="rId25" Target="https://f.huidengchanxiu.net/jmy/xmfw/s2/%e3%80%8a%e5%a4%a7%e5%9c%86%e6%bb%a1%e5%89%8d%e8%a1%8c%e5%bc%95%e5%af%bc%e6%96%87%e3%80%8b%e8%ae%b2%e8%ae%b0%e7%ac%ac165%e8%ae%b2%ef%bc%88%e5%89%8d%e8%a1%8c%e6%ad%a3%e6%96%87%e7%ac%ac140%e8%ae%b2%e2%80%94%e6%99%8b%e7%be%8e%e6%9c%97%e5%b7%b4%e5%b0%8a%e8%80%85%e3%80%8a%e5%ae%9e%e4%bf%ae%e5%bc%95%e5%af%bc%e4%b9%8b%e6%b3%95%e8%bd%a8%e3%80%8b%e2%96%aa%e8%bd%ae%e5%9b%9e%e8%bf%87%e6%82%a301%ef%bc%89%ef%bc%88%e7%9b%8a%e8%a5%bf%e5%bd%ad%e6%8e%aa%e4%b8%8a%e5%b8%88%ef%bc%89%ef%bc%882017-09-09%ef%bc%89.mp4" TargetMode="External" /><Relationship Type="http://schemas.openxmlformats.org/officeDocument/2006/relationships/hyperlink" Id="rId28" Target="https://f.huidengchanxiu.net/jmy/xmfw/s2/%e3%80%8a%e5%a4%a7%e5%9c%86%e6%bb%a1%e5%89%8d%e8%a1%8c%e5%bc%95%e5%af%bc%e6%96%87%e3%80%8b%e8%ae%b2%e8%ae%b0%e7%ac%ac166%e8%ae%b2%ef%bc%88%e5%89%8d%e8%a1%8c%e6%ad%a3%e6%96%87%e7%ac%ac141%e8%ae%b2%e2%80%94%e6%99%8b%e7%be%8e%e6%9c%97%e5%b7%b4%e5%b0%8a%e8%80%85%e3%80%8a%e5%ae%9e%e4%bf%ae%e5%bc%95%e5%af%bc%e4%b9%8b%e6%b3%95%e8%bd%a8%e3%80%8b%e2%96%aa%e8%bd%ae%e5%9b%9e%e8%bf%87%e6%82%a302%ef%bc%89%ef%bc%88%e7%9b%8a%e8%a5%bf%e5%bd%ad%e6%8e%aa%e4%b8%8a%e5%b8%88%ef%bc%89%ef%bc%882017-09-10%ef%bc%89.mp4" TargetMode="External" /><Relationship Type="http://schemas.openxmlformats.org/officeDocument/2006/relationships/hyperlink" Id="rId31" Target="https://f.huidengchanxiu.net/jmy/xmfw/s2/%e3%80%8a%e5%a4%a7%e5%9c%86%e6%bb%a1%e5%89%8d%e8%a1%8c%e5%bc%95%e5%af%bc%e6%96%87%e3%80%8b%e8%ae%b2%e8%ae%b0%e7%ac%ac167%e8%ae%b2%ef%bc%88%e5%89%8d%e8%a1%8c%e6%ad%a3%e6%96%87%e7%ac%ac142%e8%ae%b2%e2%80%94%e6%99%8b%e7%be%8e%e6%9c%97%e5%b7%b4%e5%b0%8a%e8%80%85%e3%80%8a%e5%ae%9e%e4%bf%ae%e5%bc%95%e5%af%bc%e4%b9%8b%e6%b3%95%e8%bd%a8%e3%80%8b%e2%96%aa%e8%bd%ae%e5%9b%9e%e8%bf%87%e6%82%a303%ef%bc%89%ef%bc%88%e7%9b%8a%e8%a5%bf%e5%bd%ad%e6%8e%aa%e4%b8%8a%e5%b8%88%ef%bc%89%ef%bc%882017-09-16%ef%bc%89.mp4" TargetMode="External" /><Relationship Type="http://schemas.openxmlformats.org/officeDocument/2006/relationships/hyperlink" Id="rId34" Target="https://f.huidengchanxiu.net/jmy/xmfw/s2/%e3%80%8a%e5%a4%a7%e5%9c%86%e6%bb%a1%e5%89%8d%e8%a1%8c%e5%bc%95%e5%af%bc%e6%96%87%e3%80%8b%e8%ae%b2%e8%ae%b0%e7%ac%ac168%e8%ae%b2%ef%bc%88%e5%89%8d%e8%a1%8c%e6%ad%a3%e6%96%87%e7%ac%ac143%e8%ae%b2%e2%80%94%e6%99%8b%e7%be%8e%e6%9c%97%e5%b7%b4%e5%b0%8a%e8%80%85%e3%80%8a%e5%ae%9e%e4%bf%ae%e5%bc%95%e5%af%bc%e4%b9%8b%e6%b3%95%e8%bd%a8%e3%80%8b%e2%96%aa%e8%bd%ae%e5%9b%9e%e8%bf%87%e6%82%a304%ef%bc%89%ef%bc%88%e7%9b%8a%e8%a5%bf%e5%bd%ad%e6%8e%aa%e4%b8%8a%e5%b8%88%ef%bc%89%ef%bc%882017-09-17%ef%bc%89.mp4" TargetMode="External" /><Relationship Type="http://schemas.openxmlformats.org/officeDocument/2006/relationships/hyperlink" Id="rId37" Target="https://f.huidengchanxiu.net/jmy/xmfw/s2/%e3%80%8a%e5%a4%a7%e5%9c%86%e6%bb%a1%e5%89%8d%e8%a1%8c%e5%bc%95%e5%af%bc%e6%96%87%e3%80%8b%e8%ae%b2%e8%ae%b0%e7%ac%ac169%e8%ae%b2%ef%bc%88%e5%89%8d%e8%a1%8c%e6%ad%a3%e6%96%87%e7%ac%ac144%e8%ae%b2%e2%80%94%e6%99%8b%e7%be%8e%e6%9c%97%e5%b7%b4%e5%b0%8a%e8%80%85%e3%80%8a%e5%ae%9e%e4%bf%ae%e5%bc%95%e5%af%bc%e4%b9%8b%e6%b3%95%e8%bd%a8%e3%80%8b%e2%96%aa%e8%bd%ae%e5%9b%9e%e8%bf%87%e6%82%a305%ef%bc%89%ef%bc%88%e7%9b%8a%e8%a5%bf%e5%bd%ad%e6%8e%aa%e4%b8%8a%e5%b8%88%ef%bc%89%ef%bc%882017-09-23%ef%bc%89.mp4" TargetMode="External" /><Relationship Type="http://schemas.openxmlformats.org/officeDocument/2006/relationships/hyperlink" Id="rId40" Target="https://f.huidengchanxiu.net/jmy/xmfw/s2/%e3%80%8a%e5%a4%a7%e5%9c%86%e6%bb%a1%e5%89%8d%e8%a1%8c%e5%bc%95%e5%af%bc%e6%96%87%e3%80%8b%e8%ae%b2%e8%ae%b0%e7%ac%ac170%e8%ae%b2%ef%bc%88%e5%89%8d%e8%a1%8c%e6%ad%a3%e6%96%87%e7%ac%ac145%e8%ae%b2%e2%80%94%e6%99%8b%e7%be%8e%e6%9c%97%e5%b7%b4%e5%b0%8a%e8%80%85%e3%80%8a%e5%ae%9e%e4%bf%ae%e5%bc%95%e5%af%bc%e4%b9%8b%e6%b3%95%e8%bd%a8%e3%80%8b%e2%96%aa%e8%bd%ae%e5%9b%9e%e8%bf%87%e6%82%a306%ef%bc%89%ef%bc%88%e7%9b%8a%e8%a5%bf%e5%bd%ad%e6%8e%aa%e4%b8%8a%e5%b8%88%ef%bc%89%ef%bc%882017-10-01%ef%bc%89.mp4" TargetMode="External" /><Relationship Type="http://schemas.openxmlformats.org/officeDocument/2006/relationships/hyperlink" Id="rId43" Target="https://f.huidengchanxiu.net/jmy/xmfw/s2/%e3%80%8a%e5%a4%a7%e5%9c%86%e6%bb%a1%e5%89%8d%e8%a1%8c%e5%bc%95%e5%af%bc%e6%96%87%e3%80%8b%e8%ae%b2%e8%ae%b0%e7%ac%ac171%e8%ae%b2%ef%bc%88%e5%89%8d%e8%a1%8c%e6%ad%a3%e6%96%87%e7%ac%ac146%e8%ae%b2%e2%80%94%e6%99%8b%e7%be%8e%e6%9c%97%e5%b7%b4%e5%b0%8a%e8%80%85%e3%80%8a%e5%ae%9e%e4%bf%ae%e5%bc%95%e5%af%bc%e4%b9%8b%e6%b3%95%e8%bd%a8%e3%80%8b%e2%96%aa%e8%bd%ae%e5%9b%9e%e8%bf%87%e6%82%a307%ef%bc%89%ef%bc%88%e7%9b%8a%e8%a5%bf%e5%bd%ad%e6%8e%aa%e4%b8%8a%e5%b8%88%ef%bc%89%ef%bc%882017-10-07%ef%bc%89.mp4" TargetMode="External" /><Relationship Type="http://schemas.openxmlformats.org/officeDocument/2006/relationships/hyperlink" Id="rId46" Target="https://f.huidengchanxiu.net/jmy/xmfw/s2/%e3%80%8a%e5%a4%a7%e5%9c%86%e6%bb%a1%e5%89%8d%e8%a1%8c%e5%bc%95%e5%af%bc%e6%96%87%e3%80%8b%e8%ae%b2%e8%ae%b0%e7%ac%ac172%e8%ae%b2%ef%bc%88%e5%89%8d%e8%a1%8c%e6%ad%a3%e6%96%87%e7%ac%ac147%e8%ae%b2%e2%80%94%e6%99%8b%e7%be%8e%e6%9c%97%e5%b7%b4%e5%b0%8a%e8%80%85%e3%80%8a%e5%ae%9e%e4%bf%ae%e5%bc%95%e5%af%bc%e4%b9%8b%e6%b3%95%e8%bd%a8%e3%80%8b%e2%96%aa%e8%bd%ae%e5%9b%9e%e8%bf%87%e6%82%a308%ef%bc%89%ef%bc%88%e7%9b%8a%e8%a5%bf%e5%bd%ad%e6%8e%aa%e4%b8%8a%e5%b8%88%ef%bc%89.mp4" TargetMode="External" /><Relationship Type="http://schemas.openxmlformats.org/officeDocument/2006/relationships/hyperlink" Id="rId49" Target="https://f.huidengchanxiu.net/jmy/xmfw/s2/%e3%80%8a%e5%a4%a7%e5%9c%86%e6%bb%a1%e5%89%8d%e8%a1%8c%e5%bc%95%e5%af%bc%e6%96%87%e3%80%8b%e8%ae%b2%e8%ae%b0%e7%ac%ac173%e8%ae%b2%ef%bc%88%e5%89%8d%e8%a1%8c%e6%ad%a3%e6%96%87%e7%ac%ac148%e8%ae%b2%e2%80%94%e6%99%8b%e7%be%8e%e6%9c%97%e5%b7%b4%e5%b0%8a%e8%80%85%e3%80%8a%e5%ae%9e%e4%bf%ae%e5%bc%95%e5%af%bc%e4%b9%8b%e6%b3%95%e8%bd%a8%e3%80%8b%e2%96%aa%e8%bd%ae%e5%9b%9e%e8%bf%87%e6%82%a309%ef%bc%89%ef%bc%88%e7%9b%8a%e8%a5%bf%e5%bd%ad%e6%8e%aa%e4%b8%8a%e5%b8%88%ef%bc%89%ef%bc%882017-10-18%ef%bc%89.mp4" TargetMode="External" /><Relationship Type="http://schemas.openxmlformats.org/officeDocument/2006/relationships/hyperlink" Id="rId52" Target="https://f.huidengchanxiu.net/jmy/xmfw/s2/%e3%80%8a%e5%a4%a7%e5%9c%86%e6%bb%a1%e5%89%8d%e8%a1%8c%e5%bc%95%e5%af%bc%e6%96%87%e3%80%8b%e8%ae%b2%e8%ae%b0%e7%ac%ac174%e8%ae%b2%ef%bc%88%e5%89%8d%e8%a1%8c%e6%ad%a3%e6%96%87%e7%ac%ac149%e8%ae%b2%e2%80%94%e6%99%8b%e7%be%8e%e6%9c%97%e5%b7%b4%e5%b0%8a%e8%80%85%e3%80%8a%e5%ae%9e%e4%bf%ae%e5%bc%95%e5%af%bc%e4%b9%8b%e6%b3%95%e8%bd%a8%e3%80%8b%e2%96%aa%e8%bd%ae%e5%9b%9e%e8%bf%87%e6%82%a310%ef%bc%89%ef%bc%88%e7%9b%8a%e8%a5%bf%e5%bd%ad%e6%8e%aa%e4%b8%8a%e5%b8%88%ef%bc%89%ef%bc%882017-11-25%ef%bc%89.mp4" TargetMode="External" /><Relationship Type="http://schemas.openxmlformats.org/officeDocument/2006/relationships/hyperlink" Id="rId55" Target="https://f.huidengchanxiu.net/jmy/xmfw/s2/%e3%80%8a%e5%a4%a7%e5%9c%86%e6%bb%a1%e5%89%8d%e8%a1%8c%e5%bc%95%e5%af%bc%e6%96%87%e3%80%8b%e8%ae%b2%e8%ae%b0%e7%ac%ac175%e8%ae%b2%ef%bc%88%e5%89%8d%e8%a1%8c%e6%ad%a3%e6%96%87%e7%ac%ac150%e8%ae%b2%e2%80%94%e6%99%8b%e7%be%8e%e6%9c%97%e5%b7%b4%e5%b0%8a%e8%80%85%e3%80%8a%e5%ae%9e%e4%bf%ae%e5%bc%95%e5%af%bc%e4%b9%8b%e6%b3%95%e8%bd%a8%e3%80%8b%e2%96%aa%e8%bd%ae%e5%9b%9e%e8%bf%87%e6%82%a311%ef%bc%89%ef%bc%88%e7%9b%8a%e8%a5%bf%e5%bd%ad%e6%8e%aa%e4%b8%8a%e5%b8%88%ef%bc%89%ef%bc%882017-12-02%ef%bc%89.mp4" TargetMode="External" /><Relationship Type="http://schemas.openxmlformats.org/officeDocument/2006/relationships/hyperlink" Id="rId58" Target="https://f.huidengchanxiu.net/jmy/xmfw/s2/%e3%80%8a%e5%a4%a7%e5%9c%86%e6%bb%a1%e5%89%8d%e8%a1%8c%e5%bc%95%e5%af%bc%e6%96%87%e3%80%8b%e8%ae%b2%e8%ae%b0%e7%ac%ac176%e8%ae%b2%ef%bc%88%e5%89%8d%e8%a1%8c%e6%ad%a3%e6%96%87%e7%ac%ac151%e8%ae%b2%e2%80%94%e6%99%8b%e7%be%8e%e6%9c%97%e5%b7%b4%e5%b0%8a%e8%80%85%e3%80%8a%e5%ae%9e%e4%bf%ae%e5%bc%95%e5%af%bc%e4%b9%8b%e6%b3%95%e8%bd%a8%e3%80%8b%e2%96%aa%e8%bd%ae%e5%9b%9e%e8%bf%87%e6%82%a312%ef%bc%89%ef%bc%88%e7%9b%8a%e8%a5%bf%e5%bd%ad%e6%8e%aa%e4%b8%8a%e5%b8%88%ef%bc%89%ef%bc%882017-12-09%ef%bc%89.mp4" TargetMode="External" /><Relationship Type="http://schemas.openxmlformats.org/officeDocument/2006/relationships/hyperlink" Id="rId61" Target="https://f.huidengchanxiu.net/jmy/xmfw/s2/%e3%80%8a%e5%a4%a7%e5%9c%86%e6%bb%a1%e5%89%8d%e8%a1%8c%e5%bc%95%e5%af%bc%e6%96%87%e3%80%8b%e8%ae%b2%e8%ae%b0%e7%ac%ac177%e8%ae%b2%ef%bc%88%e5%89%8d%e8%a1%8c%e6%ad%a3%e6%96%87%e7%ac%ac152%e8%ae%b2%e2%80%94%e6%99%8b%e7%be%8e%e6%9c%97%e5%b7%b4%e5%b0%8a%e8%80%85%e3%80%8a%e5%ae%9e%e4%bf%ae%e5%bc%95%e5%af%bc%e4%b9%8b%e6%b3%95%e8%bd%a8%e3%80%8b%e2%96%aa%e8%bd%ae%e5%9b%9e%e8%bf%87%e6%82%a313%ef%bc%89%ef%bc%88%e7%9b%8a%e8%a5%bf%e5%bd%ad%e6%8e%aa%e4%b8%8a%e5%b8%88%ef%bc%89.mp4" TargetMode="External" /><Relationship Type="http://schemas.openxmlformats.org/officeDocument/2006/relationships/hyperlink" Id="rId64" Target="https://f.huidengchanxiu.net/jmy/xmfw/s2/%e3%80%8a%e5%a4%a7%e5%9c%86%e6%bb%a1%e5%89%8d%e8%a1%8c%e5%bc%95%e5%af%bc%e6%96%87%e3%80%8b%e8%ae%b2%e8%ae%b0%e7%ac%ac178%e8%ae%b2%ef%bc%88%e5%89%8d%e8%a1%8c%e6%ad%a3%e6%96%87%e7%ac%ac153%e8%ae%b2%e2%80%94%e6%99%8b%e7%be%8e%e6%9c%97%e5%b7%b4%e5%b0%8a%e8%80%85%e3%80%8a%e5%ae%9e%e4%bf%ae%e5%bc%95%e5%af%bc%e4%b9%8b%e6%b3%95%e8%bd%a8%e3%80%8b%e2%96%aa%e8%bd%ae%e5%9b%9e%e8%bf%87%e6%82%a314%ef%bc%89%ef%bc%88%e7%9b%8a%e8%a5%bf%e5%bd%ad%e6%8e%aa%e4%b8%8a%e5%b8%88%ef%bc%89.mp4" TargetMode="External" /><Relationship Type="http://schemas.openxmlformats.org/officeDocument/2006/relationships/hyperlink" Id="rId67" Target="https://f.huidengchanxiu.net/jmy/xmfw/s2/%e3%80%8a%e5%a4%a7%e5%9c%86%e6%bb%a1%e5%89%8d%e8%a1%8c%e5%bc%95%e5%af%bc%e6%96%87%e3%80%8b%e8%ae%b2%e8%ae%b0%e7%ac%ac179%e8%ae%b2%ef%bc%88%e5%89%8d%e8%a1%8c%e6%ad%a3%e6%96%87%e7%ac%ac154%e8%ae%b2%e2%80%94%e6%99%8b%e7%be%8e%e6%9c%97%e5%b7%b4%e5%b0%8a%e8%80%85%e3%80%8a%e5%ae%9e%e4%bf%ae%e5%bc%95%e5%af%bc%e4%b9%8b%e6%b3%95%e8%bd%a8%e3%80%8b%e2%96%aa%e8%bd%ae%e5%9b%9e%e8%bf%87%e6%82%a315%ef%bc%89%ef%bc%88%e7%9b%8a%e8%a5%bf%e5%bd%ad%e6%8e%aa%e4%b8%8a%e5%b8%88%ef%bc%89%ef%bc%882017-12-23%ef%bc%89.mp4" TargetMode="External" /><Relationship Type="http://schemas.openxmlformats.org/officeDocument/2006/relationships/hyperlink" Id="rId70" Target="https://f.huidengchanxiu.net/jmy/xmfw/s2/%e3%80%8a%e5%a4%a7%e5%9c%86%e6%bb%a1%e5%89%8d%e8%a1%8c%e5%bc%95%e5%af%bc%e6%96%87%e3%80%8b%e8%ae%b2%e8%ae%b0%e7%ac%ac180%e8%ae%b2%ef%bc%88%e5%89%8d%e8%a1%8c%e6%ad%a3%e6%96%87%e7%ac%ac155%e8%ae%b2%e2%80%94%e6%99%8b%e7%be%8e%e6%9c%97%e5%b7%b4%e5%b0%8a%e8%80%85%e3%80%8a%e5%ae%9e%e4%bf%ae%e5%bc%95%e5%af%bc%e4%b9%8b%e6%b3%95%e8%bd%a8%e3%80%8b%e2%96%aa%e8%bd%ae%e5%9b%9e%e8%bf%87%e6%82%a316%ef%bc%89%ef%bc%88%e7%9b%8a%e8%a5%bf%e5%bd%ad%e6%8e%aa%e4%b8%8a%e5%b8%88%ef%bc%89%ef%bc%882017-12-30%ef%bc%89.mp4" TargetMode="External" /><Relationship Type="http://schemas.openxmlformats.org/officeDocument/2006/relationships/hyperlink" Id="rId73" Target="https://f.huidengchanxiu.net/jmy/xmfw/s2/%e3%80%8a%e5%a4%a7%e5%9c%86%e6%bb%a1%e5%89%8d%e8%a1%8c%e5%bc%95%e5%af%bc%e6%96%87%e3%80%8b%e8%ae%b2%e8%ae%b0%e7%ac%ac181%e8%ae%b2%ef%bc%88%e5%89%8d%e8%a1%8c%e6%ad%a3%e6%96%87%e7%ac%ac156%e8%ae%b2%e2%80%94%e6%99%8b%e7%be%8e%e6%9c%97%e5%b7%b4%e5%b0%8a%e8%80%85%e3%80%8a%e5%ae%9e%e4%bf%ae%e5%bc%95%e5%af%bc%e4%b9%8b%e6%b3%95%e8%bd%a8%e3%80%8b%e2%96%aa%e8%bd%ae%e5%9b%9e%e8%bf%87%e6%82%a317%ef%bc%89%ef%bc%88%e7%9b%8a%e8%a5%bf%e5%bd%ad%e6%8e%aa%e4%b8%8a%e5%b8%88%ef%bc%89%ef%bc%882018-01-06%ef%bc%89.mp4" TargetMode="External" /><Relationship Type="http://schemas.openxmlformats.org/officeDocument/2006/relationships/hyperlink" Id="rId76" Target="https://f.huidengchanxiu.net/jmy/xmfw/s2/%e3%80%8a%e5%a4%a7%e5%9c%86%e6%bb%a1%e5%89%8d%e8%a1%8c%e5%bc%95%e5%af%bc%e6%96%87%e3%80%8b%e8%ae%b2%e8%ae%b0%e7%ac%ac182%e8%ae%b2%ef%bc%88%e5%89%8d%e8%a1%8c%e6%ad%a3%e6%96%87%e7%ac%ac157%e8%ae%b2%e2%80%94%e6%99%8b%e7%be%8e%e6%9c%97%e5%b7%b4%e5%b0%8a%e8%80%85%e3%80%8a%e5%ae%9e%e4%bf%ae%e5%bc%95%e5%af%bc%e4%b9%8b%e6%b3%95%e8%bd%a8%e3%80%8b%e2%96%aa%e8%bd%ae%e5%9b%9e%e8%bf%87%e6%82%a318%ef%bc%89%ef%bc%88%e7%9b%8a%e8%a5%bf%e5%bd%ad%e6%8e%aa%e4%b8%8a%e5%b8%88%ef%bc%89%ef%bc%882018-01-13%ef%bc%89.mp4" TargetMode="External" /><Relationship Type="http://schemas.openxmlformats.org/officeDocument/2006/relationships/hyperlink" Id="rId23" Target="https://f.huidengchanxiu.net/jmy/xmfw/s2/%e5%89%8d%e8%a1%8c%e5%ae%9e%e4%bf%ae%e5%bc%95%e5%af%bc%e4%b9%8b%e6%b3%95%e8%bd%a8%e2%80%94%e8%bd%ae%e5%9b%9e%e8%bf%87%e6%82%a301.docx" TargetMode="External" /><Relationship Type="http://schemas.openxmlformats.org/officeDocument/2006/relationships/hyperlink" Id="rId24" Target="https://f.huidengchanxiu.net/jmy/xmfw/s2/%e5%89%8d%e8%a1%8c%e5%ae%9e%e4%bf%ae%e5%bc%95%e5%af%bc%e4%b9%8b%e6%b3%95%e8%bd%a8%e2%80%94%e8%bd%ae%e5%9b%9e%e8%bf%87%e6%82%a301.mp3" TargetMode="External" /><Relationship Type="http://schemas.openxmlformats.org/officeDocument/2006/relationships/hyperlink" Id="rId26" Target="https://f.huidengchanxiu.net/jmy/xmfw/s2/%e5%89%8d%e8%a1%8c%e5%ae%9e%e4%bf%ae%e5%bc%95%e5%af%bc%e4%b9%8b%e6%b3%95%e8%bd%a8%e2%80%94%e8%bd%ae%e5%9b%9e%e8%bf%87%e6%82%a302.docx" TargetMode="External" /><Relationship Type="http://schemas.openxmlformats.org/officeDocument/2006/relationships/hyperlink" Id="rId27" Target="https://f.huidengchanxiu.net/jmy/xmfw/s2/%e5%89%8d%e8%a1%8c%e5%ae%9e%e4%bf%ae%e5%bc%95%e5%af%bc%e4%b9%8b%e6%b3%95%e8%bd%a8%e2%80%94%e8%bd%ae%e5%9b%9e%e8%bf%87%e6%82%a302.mp3" TargetMode="External" /><Relationship Type="http://schemas.openxmlformats.org/officeDocument/2006/relationships/hyperlink" Id="rId29" Target="https://f.huidengchanxiu.net/jmy/xmfw/s2/%e5%89%8d%e8%a1%8c%e5%ae%9e%e4%bf%ae%e5%bc%95%e5%af%bc%e4%b9%8b%e6%b3%95%e8%bd%a8%e2%80%94%e8%bd%ae%e5%9b%9e%e8%bf%87%e6%82%a303.docx" TargetMode="External" /><Relationship Type="http://schemas.openxmlformats.org/officeDocument/2006/relationships/hyperlink" Id="rId30" Target="https://f.huidengchanxiu.net/jmy/xmfw/s2/%e5%89%8d%e8%a1%8c%e5%ae%9e%e4%bf%ae%e5%bc%95%e5%af%bc%e4%b9%8b%e6%b3%95%e8%bd%a8%e2%80%94%e8%bd%ae%e5%9b%9e%e8%bf%87%e6%82%a303.mp3" TargetMode="External" /><Relationship Type="http://schemas.openxmlformats.org/officeDocument/2006/relationships/hyperlink" Id="rId32" Target="https://f.huidengchanxiu.net/jmy/xmfw/s2/%e5%89%8d%e8%a1%8c%e5%ae%9e%e4%bf%ae%e5%bc%95%e5%af%bc%e4%b9%8b%e6%b3%95%e8%bd%a8%e2%80%94%e8%bd%ae%e5%9b%9e%e8%bf%87%e6%82%a304.docx" TargetMode="External" /><Relationship Type="http://schemas.openxmlformats.org/officeDocument/2006/relationships/hyperlink" Id="rId33" Target="https://f.huidengchanxiu.net/jmy/xmfw/s2/%e5%89%8d%e8%a1%8c%e5%ae%9e%e4%bf%ae%e5%bc%95%e5%af%bc%e4%b9%8b%e6%b3%95%e8%bd%a8%e2%80%94%e8%bd%ae%e5%9b%9e%e8%bf%87%e6%82%a304.mp3" TargetMode="External" /><Relationship Type="http://schemas.openxmlformats.org/officeDocument/2006/relationships/hyperlink" Id="rId35" Target="https://f.huidengchanxiu.net/jmy/xmfw/s2/%e5%89%8d%e8%a1%8c%e5%ae%9e%e4%bf%ae%e5%bc%95%e5%af%bc%e4%b9%8b%e6%b3%95%e8%bd%a8%e2%80%94%e8%bd%ae%e5%9b%9e%e8%bf%87%e6%82%a305.docx" TargetMode="External" /><Relationship Type="http://schemas.openxmlformats.org/officeDocument/2006/relationships/hyperlink" Id="rId36" Target="https://f.huidengchanxiu.net/jmy/xmfw/s2/%e5%89%8d%e8%a1%8c%e5%ae%9e%e4%bf%ae%e5%bc%95%e5%af%bc%e4%b9%8b%e6%b3%95%e8%bd%a8%e2%80%94%e8%bd%ae%e5%9b%9e%e8%bf%87%e6%82%a305.mp3" TargetMode="External" /><Relationship Type="http://schemas.openxmlformats.org/officeDocument/2006/relationships/hyperlink" Id="rId38" Target="https://f.huidengchanxiu.net/jmy/xmfw/s2/%e5%89%8d%e8%a1%8c%e5%ae%9e%e4%bf%ae%e5%bc%95%e5%af%bc%e4%b9%8b%e6%b3%95%e8%bd%a8%e2%80%94%e8%bd%ae%e5%9b%9e%e8%bf%87%e6%82%a306.docx" TargetMode="External" /><Relationship Type="http://schemas.openxmlformats.org/officeDocument/2006/relationships/hyperlink" Id="rId39" Target="https://f.huidengchanxiu.net/jmy/xmfw/s2/%e5%89%8d%e8%a1%8c%e5%ae%9e%e4%bf%ae%e5%bc%95%e5%af%bc%e4%b9%8b%e6%b3%95%e8%bd%a8%e2%80%94%e8%bd%ae%e5%9b%9e%e8%bf%87%e6%82%a306.mp3" TargetMode="External" /><Relationship Type="http://schemas.openxmlformats.org/officeDocument/2006/relationships/hyperlink" Id="rId41" Target="https://f.huidengchanxiu.net/jmy/xmfw/s2/%e5%89%8d%e8%a1%8c%e5%ae%9e%e4%bf%ae%e5%bc%95%e5%af%bc%e4%b9%8b%e6%b3%95%e8%bd%a8%e2%80%94%e8%bd%ae%e5%9b%9e%e8%bf%87%e6%82%a307.docx" TargetMode="External" /><Relationship Type="http://schemas.openxmlformats.org/officeDocument/2006/relationships/hyperlink" Id="rId42" Target="https://f.huidengchanxiu.net/jmy/xmfw/s2/%e5%89%8d%e8%a1%8c%e5%ae%9e%e4%bf%ae%e5%bc%95%e5%af%bc%e4%b9%8b%e6%b3%95%e8%bd%a8%e2%80%94%e8%bd%ae%e5%9b%9e%e8%bf%87%e6%82%a307.mp3" TargetMode="External" /><Relationship Type="http://schemas.openxmlformats.org/officeDocument/2006/relationships/hyperlink" Id="rId44" Target="https://f.huidengchanxiu.net/jmy/xmfw/s2/%e5%89%8d%e8%a1%8c%e5%ae%9e%e4%bf%ae%e5%bc%95%e5%af%bc%e4%b9%8b%e6%b3%95%e8%bd%a8%e2%80%94%e8%bd%ae%e5%9b%9e%e8%bf%87%e6%82%a308.docx" TargetMode="External" /><Relationship Type="http://schemas.openxmlformats.org/officeDocument/2006/relationships/hyperlink" Id="rId45" Target="https://f.huidengchanxiu.net/jmy/xmfw/s2/%e5%89%8d%e8%a1%8c%e5%ae%9e%e4%bf%ae%e5%bc%95%e5%af%bc%e4%b9%8b%e6%b3%95%e8%bd%a8%e2%80%94%e8%bd%ae%e5%9b%9e%e8%bf%87%e6%82%a308.mp3" TargetMode="External" /><Relationship Type="http://schemas.openxmlformats.org/officeDocument/2006/relationships/hyperlink" Id="rId47" Target="https://f.huidengchanxiu.net/jmy/xmfw/s2/%e5%89%8d%e8%a1%8c%e5%ae%9e%e4%bf%ae%e5%bc%95%e5%af%bc%e4%b9%8b%e6%b3%95%e8%bd%a8%e2%80%94%e8%bd%ae%e5%9b%9e%e8%bf%87%e6%82%a309.docx" TargetMode="External" /><Relationship Type="http://schemas.openxmlformats.org/officeDocument/2006/relationships/hyperlink" Id="rId48" Target="https://f.huidengchanxiu.net/jmy/xmfw/s2/%e5%89%8d%e8%a1%8c%e5%ae%9e%e4%bf%ae%e5%bc%95%e5%af%bc%e4%b9%8b%e6%b3%95%e8%bd%a8%e2%80%94%e8%bd%ae%e5%9b%9e%e8%bf%87%e6%82%a309.mp3" TargetMode="External" /><Relationship Type="http://schemas.openxmlformats.org/officeDocument/2006/relationships/hyperlink" Id="rId50" Target="https://f.huidengchanxiu.net/jmy/xmfw/s2/%e5%89%8d%e8%a1%8c%e5%ae%9e%e4%bf%ae%e5%bc%95%e5%af%bc%e4%b9%8b%e6%b3%95%e8%bd%a8%e2%80%94%e8%bd%ae%e5%9b%9e%e8%bf%87%e6%82%a310.docx" TargetMode="External" /><Relationship Type="http://schemas.openxmlformats.org/officeDocument/2006/relationships/hyperlink" Id="rId51" Target="https://f.huidengchanxiu.net/jmy/xmfw/s2/%e5%89%8d%e8%a1%8c%e5%ae%9e%e4%bf%ae%e5%bc%95%e5%af%bc%e4%b9%8b%e6%b3%95%e8%bd%a8%e2%80%94%e8%bd%ae%e5%9b%9e%e8%bf%87%e6%82%a310.mp3" TargetMode="External" /><Relationship Type="http://schemas.openxmlformats.org/officeDocument/2006/relationships/hyperlink" Id="rId53" Target="https://f.huidengchanxiu.net/jmy/xmfw/s2/%e5%89%8d%e8%a1%8c%e5%ae%9e%e4%bf%ae%e5%bc%95%e5%af%bc%e4%b9%8b%e6%b3%95%e8%bd%a8%e2%80%94%e8%bd%ae%e5%9b%9e%e8%bf%87%e6%82%a311.docx" TargetMode="External" /><Relationship Type="http://schemas.openxmlformats.org/officeDocument/2006/relationships/hyperlink" Id="rId54" Target="https://f.huidengchanxiu.net/jmy/xmfw/s2/%e5%89%8d%e8%a1%8c%e5%ae%9e%e4%bf%ae%e5%bc%95%e5%af%bc%e4%b9%8b%e6%b3%95%e8%bd%a8%e2%80%94%e8%bd%ae%e5%9b%9e%e8%bf%87%e6%82%a311.mp3" TargetMode="External" /><Relationship Type="http://schemas.openxmlformats.org/officeDocument/2006/relationships/hyperlink" Id="rId56" Target="https://f.huidengchanxiu.net/jmy/xmfw/s2/%e5%89%8d%e8%a1%8c%e5%ae%9e%e4%bf%ae%e5%bc%95%e5%af%bc%e4%b9%8b%e6%b3%95%e8%bd%a8%e2%80%94%e8%bd%ae%e5%9b%9e%e8%bf%87%e6%82%a312.docx" TargetMode="External" /><Relationship Type="http://schemas.openxmlformats.org/officeDocument/2006/relationships/hyperlink" Id="rId57" Target="https://f.huidengchanxiu.net/jmy/xmfw/s2/%e5%89%8d%e8%a1%8c%e5%ae%9e%e4%bf%ae%e5%bc%95%e5%af%bc%e4%b9%8b%e6%b3%95%e8%bd%a8%e2%80%94%e8%bd%ae%e5%9b%9e%e8%bf%87%e6%82%a312.mp3" TargetMode="External" /><Relationship Type="http://schemas.openxmlformats.org/officeDocument/2006/relationships/hyperlink" Id="rId59" Target="https://f.huidengchanxiu.net/jmy/xmfw/s2/%e5%89%8d%e8%a1%8c%e5%ae%9e%e4%bf%ae%e5%bc%95%e5%af%bc%e4%b9%8b%e6%b3%95%e8%bd%a8%e2%80%94%e8%bd%ae%e5%9b%9e%e8%bf%87%e6%82%a313.docx" TargetMode="External" /><Relationship Type="http://schemas.openxmlformats.org/officeDocument/2006/relationships/hyperlink" Id="rId60" Target="https://f.huidengchanxiu.net/jmy/xmfw/s2/%e5%89%8d%e8%a1%8c%e5%ae%9e%e4%bf%ae%e5%bc%95%e5%af%bc%e4%b9%8b%e6%b3%95%e8%bd%a8%e2%80%94%e8%bd%ae%e5%9b%9e%e8%bf%87%e6%82%a313.mp3" TargetMode="External" /><Relationship Type="http://schemas.openxmlformats.org/officeDocument/2006/relationships/hyperlink" Id="rId62" Target="https://f.huidengchanxiu.net/jmy/xmfw/s2/%e5%89%8d%e8%a1%8c%e5%ae%9e%e4%bf%ae%e5%bc%95%e5%af%bc%e4%b9%8b%e6%b3%95%e8%bd%a8%e2%80%94%e8%bd%ae%e5%9b%9e%e8%bf%87%e6%82%a314.docx" TargetMode="External" /><Relationship Type="http://schemas.openxmlformats.org/officeDocument/2006/relationships/hyperlink" Id="rId63" Target="https://f.huidengchanxiu.net/jmy/xmfw/s2/%e5%89%8d%e8%a1%8c%e5%ae%9e%e4%bf%ae%e5%bc%95%e5%af%bc%e4%b9%8b%e6%b3%95%e8%bd%a8%e2%80%94%e8%bd%ae%e5%9b%9e%e8%bf%87%e6%82%a314.mp3" TargetMode="External" /><Relationship Type="http://schemas.openxmlformats.org/officeDocument/2006/relationships/hyperlink" Id="rId65" Target="https://f.huidengchanxiu.net/jmy/xmfw/s2/%e5%89%8d%e8%a1%8c%e5%ae%9e%e4%bf%ae%e5%bc%95%e5%af%bc%e4%b9%8b%e6%b3%95%e8%bd%a8%e2%80%94%e8%bd%ae%e5%9b%9e%e8%bf%87%e6%82%a315.docx" TargetMode="External" /><Relationship Type="http://schemas.openxmlformats.org/officeDocument/2006/relationships/hyperlink" Id="rId66" Target="https://f.huidengchanxiu.net/jmy/xmfw/s2/%e5%89%8d%e8%a1%8c%e5%ae%9e%e4%bf%ae%e5%bc%95%e5%af%bc%e4%b9%8b%e6%b3%95%e8%bd%a8%e2%80%94%e8%bd%ae%e5%9b%9e%e8%bf%87%e6%82%a315.mp3" TargetMode="External" /><Relationship Type="http://schemas.openxmlformats.org/officeDocument/2006/relationships/hyperlink" Id="rId68" Target="https://f.huidengchanxiu.net/jmy/xmfw/s2/%e5%89%8d%e8%a1%8c%e5%ae%9e%e4%bf%ae%e5%bc%95%e5%af%bc%e4%b9%8b%e6%b3%95%e8%bd%a8%e2%80%94%e8%bd%ae%e5%9b%9e%e8%bf%87%e6%82%a316.docx" TargetMode="External" /><Relationship Type="http://schemas.openxmlformats.org/officeDocument/2006/relationships/hyperlink" Id="rId69" Target="https://f.huidengchanxiu.net/jmy/xmfw/s2/%e5%89%8d%e8%a1%8c%e5%ae%9e%e4%bf%ae%e5%bc%95%e5%af%bc%e4%b9%8b%e6%b3%95%e8%bd%a8%e2%80%94%e8%bd%ae%e5%9b%9e%e8%bf%87%e6%82%a316.mp3" TargetMode="External" /><Relationship Type="http://schemas.openxmlformats.org/officeDocument/2006/relationships/hyperlink" Id="rId71" Target="https://f.huidengchanxiu.net/jmy/xmfw/s2/%e5%89%8d%e8%a1%8c%e5%ae%9e%e4%bf%ae%e5%bc%95%e5%af%bc%e4%b9%8b%e6%b3%95%e8%bd%a8%e2%80%94%e8%bd%ae%e5%9b%9e%e8%bf%87%e6%82%a317.docx" TargetMode="External" /><Relationship Type="http://schemas.openxmlformats.org/officeDocument/2006/relationships/hyperlink" Id="rId72" Target="https://f.huidengchanxiu.net/jmy/xmfw/s2/%e5%89%8d%e8%a1%8c%e5%ae%9e%e4%bf%ae%e5%bc%95%e5%af%bc%e4%b9%8b%e6%b3%95%e8%bd%a8%e2%80%94%e8%bd%ae%e5%9b%9e%e8%bf%87%e6%82%a317.mp3" TargetMode="External" /><Relationship Type="http://schemas.openxmlformats.org/officeDocument/2006/relationships/hyperlink" Id="rId74" Target="https://f.huidengchanxiu.net/jmy/xmfw/s2/%e5%89%8d%e8%a1%8c%e5%ae%9e%e4%bf%ae%e5%bc%95%e5%af%bc%e4%b9%8b%e6%b3%95%e8%bd%a8%e2%80%94%e8%bd%ae%e5%9b%9e%e8%bf%87%e6%82%a318.docx" TargetMode="External" /><Relationship Type="http://schemas.openxmlformats.org/officeDocument/2006/relationships/hyperlink" Id="rId75" Target="https://f.huidengchanxiu.net/jmy/xmfw/s2/%e5%89%8d%e8%a1%8c%e5%ae%9e%e4%bf%ae%e5%bc%95%e5%af%bc%e4%b9%8b%e6%b3%95%e8%bd%a8%e2%80%94%e8%bd%ae%e5%9b%9e%e8%bf%87%e6%82%a318.mp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1T02:15:50Z</dcterms:created>
  <dcterms:modified xsi:type="dcterms:W3CDTF">2023-09-01T02: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实修引导讲记三.轮回过患</vt:lpwstr>
  </property>
  <property fmtid="{D5CDD505-2E9C-101B-9397-08002B2CF9AE}" pid="4" name="sidebar_position">
    <vt:lpwstr>3</vt:lpwstr>
  </property>
</Properties>
</file>